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439E5" w14:textId="77777777" w:rsidR="008B5694" w:rsidRDefault="008B5694" w:rsidP="00332897">
      <w:pPr>
        <w:rPr>
          <w:rFonts w:eastAsia="Arial"/>
        </w:rPr>
      </w:pPr>
    </w:p>
    <w:p w14:paraId="1E4DB3FA" w14:textId="77777777" w:rsidR="008B5694" w:rsidRDefault="00000000" w:rsidP="00332897">
      <w:pPr>
        <w:rPr>
          <w:rFonts w:eastAsia="Georgia"/>
        </w:rPr>
      </w:pPr>
      <w:r>
        <w:rPr>
          <w:rFonts w:eastAsia="Georgia"/>
          <w:noProof/>
        </w:rPr>
        <w:drawing>
          <wp:inline distT="114300" distB="114300" distL="114300" distR="114300" wp14:anchorId="79A61B66" wp14:editId="74760AD8">
            <wp:extent cx="6645600" cy="8712200"/>
            <wp:effectExtent l="0" t="0" r="0" b="0"/>
            <wp:docPr id="17299625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6645600" cy="8712200"/>
                    </a:xfrm>
                    <a:prstGeom prst="rect">
                      <a:avLst/>
                    </a:prstGeom>
                    <a:ln/>
                  </pic:spPr>
                </pic:pic>
              </a:graphicData>
            </a:graphic>
          </wp:inline>
        </w:drawing>
      </w:r>
    </w:p>
    <w:p w14:paraId="25FE30A0" w14:textId="77777777" w:rsidR="008B5694" w:rsidRDefault="008B5694" w:rsidP="00332897">
      <w:pPr>
        <w:rPr>
          <w:rFonts w:ascii="Georgia" w:eastAsia="Georgia" w:hAnsi="Georgia" w:cs="Georgia"/>
          <w:sz w:val="28"/>
          <w:szCs w:val="28"/>
        </w:rPr>
      </w:pPr>
    </w:p>
    <w:p w14:paraId="239C2372" w14:textId="77777777" w:rsidR="008B5694" w:rsidRDefault="008B5694" w:rsidP="00332897">
      <w:pPr>
        <w:rPr>
          <w:rFonts w:ascii="Georgia" w:eastAsia="Georgia" w:hAnsi="Georgia" w:cs="Georgia"/>
          <w:sz w:val="28"/>
          <w:szCs w:val="28"/>
        </w:rPr>
      </w:pPr>
    </w:p>
    <w:p w14:paraId="3808A488" w14:textId="77777777" w:rsidR="008B5694" w:rsidRDefault="008B5694" w:rsidP="00332897">
      <w:pPr>
        <w:rPr>
          <w:rFonts w:ascii="Georgia" w:eastAsia="Georgia" w:hAnsi="Georgia" w:cs="Georgia"/>
          <w:sz w:val="28"/>
          <w:szCs w:val="28"/>
        </w:rPr>
      </w:pPr>
    </w:p>
    <w:p w14:paraId="4274D747" w14:textId="77777777" w:rsidR="008B5694" w:rsidRDefault="00000000" w:rsidP="00332897">
      <w:r>
        <w:rPr>
          <w:noProof/>
        </w:rPr>
        <w:drawing>
          <wp:inline distT="114300" distB="114300" distL="114300" distR="114300" wp14:anchorId="6F8AE4CC" wp14:editId="3E784857">
            <wp:extent cx="6600825" cy="2009775"/>
            <wp:effectExtent l="0" t="0" r="0" b="0"/>
            <wp:docPr id="17299625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6600825" cy="2009775"/>
                    </a:xfrm>
                    <a:prstGeom prst="rect">
                      <a:avLst/>
                    </a:prstGeom>
                    <a:ln/>
                  </pic:spPr>
                </pic:pic>
              </a:graphicData>
            </a:graphic>
          </wp:inline>
        </w:drawing>
      </w:r>
    </w:p>
    <w:p w14:paraId="17739856" w14:textId="77777777" w:rsidR="008B5694" w:rsidRDefault="008B5694" w:rsidP="00332897">
      <w:pPr>
        <w:rPr>
          <w:rFonts w:ascii="Georgia" w:eastAsia="Georgia" w:hAnsi="Georgia" w:cs="Georgia"/>
          <w:sz w:val="28"/>
          <w:szCs w:val="28"/>
        </w:rPr>
      </w:pPr>
    </w:p>
    <w:p w14:paraId="0EB83EC5" w14:textId="7D455671" w:rsidR="008B5694" w:rsidRDefault="00F00B5C" w:rsidP="00332897">
      <w:pPr>
        <w:rPr>
          <w:rFonts w:ascii="Georgia" w:eastAsia="Georgia" w:hAnsi="Georgia" w:cs="Georgia"/>
          <w:sz w:val="28"/>
          <w:szCs w:val="28"/>
        </w:rPr>
      </w:pPr>
      <w:r w:rsidRPr="00F00B5C">
        <w:rPr>
          <w:rFonts w:ascii="Georgia" w:eastAsia="Georgia" w:hAnsi="Georgia" w:cs="Georgia"/>
          <w:noProof/>
          <w:sz w:val="28"/>
          <w:szCs w:val="28"/>
        </w:rPr>
        <w:drawing>
          <wp:inline distT="0" distB="0" distL="0" distR="0" wp14:anchorId="68122DED" wp14:editId="03A7FA17">
            <wp:extent cx="6647815" cy="1768475"/>
            <wp:effectExtent l="0" t="0" r="635" b="3175"/>
            <wp:docPr id="1596963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63544" name=""/>
                    <pic:cNvPicPr/>
                  </pic:nvPicPr>
                  <pic:blipFill>
                    <a:blip r:embed="rId9"/>
                    <a:stretch>
                      <a:fillRect/>
                    </a:stretch>
                  </pic:blipFill>
                  <pic:spPr>
                    <a:xfrm>
                      <a:off x="0" y="0"/>
                      <a:ext cx="6647815" cy="1768475"/>
                    </a:xfrm>
                    <a:prstGeom prst="rect">
                      <a:avLst/>
                    </a:prstGeom>
                  </pic:spPr>
                </pic:pic>
              </a:graphicData>
            </a:graphic>
          </wp:inline>
        </w:drawing>
      </w:r>
    </w:p>
    <w:p w14:paraId="7D75002A" w14:textId="77777777" w:rsidR="00162DE4" w:rsidRDefault="00162DE4" w:rsidP="00162DE4">
      <w:pPr>
        <w:jc w:val="center"/>
        <w:rPr>
          <w:sz w:val="28"/>
          <w:szCs w:val="28"/>
        </w:rPr>
      </w:pPr>
    </w:p>
    <w:p w14:paraId="2DD839CB" w14:textId="77777777" w:rsidR="00162DE4" w:rsidRDefault="00162DE4" w:rsidP="00162DE4">
      <w:pPr>
        <w:jc w:val="center"/>
        <w:rPr>
          <w:sz w:val="28"/>
          <w:szCs w:val="28"/>
        </w:rPr>
      </w:pPr>
    </w:p>
    <w:p w14:paraId="0CC54BBF" w14:textId="77777777" w:rsidR="00162DE4" w:rsidRDefault="00162DE4" w:rsidP="00162DE4">
      <w:pPr>
        <w:jc w:val="center"/>
        <w:rPr>
          <w:sz w:val="28"/>
          <w:szCs w:val="28"/>
        </w:rPr>
      </w:pPr>
    </w:p>
    <w:p w14:paraId="412D6B3D" w14:textId="77777777" w:rsidR="00162DE4" w:rsidRDefault="00162DE4" w:rsidP="00162DE4">
      <w:pPr>
        <w:jc w:val="center"/>
        <w:rPr>
          <w:sz w:val="28"/>
          <w:szCs w:val="28"/>
        </w:rPr>
      </w:pPr>
    </w:p>
    <w:p w14:paraId="40F5A8B2" w14:textId="77777777" w:rsidR="00162DE4" w:rsidRDefault="00162DE4" w:rsidP="00162DE4">
      <w:pPr>
        <w:jc w:val="center"/>
        <w:rPr>
          <w:sz w:val="28"/>
          <w:szCs w:val="28"/>
        </w:rPr>
      </w:pPr>
    </w:p>
    <w:p w14:paraId="0C9C18CA" w14:textId="77777777" w:rsidR="00162DE4" w:rsidRDefault="00162DE4" w:rsidP="00162DE4">
      <w:pPr>
        <w:jc w:val="center"/>
        <w:rPr>
          <w:sz w:val="28"/>
          <w:szCs w:val="28"/>
        </w:rPr>
      </w:pPr>
    </w:p>
    <w:p w14:paraId="6625E1FF" w14:textId="77777777" w:rsidR="00162DE4" w:rsidRDefault="00162DE4" w:rsidP="00162DE4">
      <w:pPr>
        <w:jc w:val="center"/>
        <w:rPr>
          <w:sz w:val="28"/>
          <w:szCs w:val="28"/>
        </w:rPr>
      </w:pPr>
    </w:p>
    <w:p w14:paraId="207B32B8" w14:textId="77777777" w:rsidR="00162DE4" w:rsidRDefault="00162DE4" w:rsidP="00162DE4">
      <w:pPr>
        <w:jc w:val="center"/>
        <w:rPr>
          <w:sz w:val="28"/>
          <w:szCs w:val="28"/>
        </w:rPr>
      </w:pPr>
    </w:p>
    <w:p w14:paraId="393543C2" w14:textId="77777777" w:rsidR="00162DE4" w:rsidRDefault="00162DE4" w:rsidP="00162DE4">
      <w:pPr>
        <w:jc w:val="center"/>
        <w:rPr>
          <w:sz w:val="28"/>
          <w:szCs w:val="28"/>
        </w:rPr>
      </w:pPr>
    </w:p>
    <w:p w14:paraId="6CB2AB73" w14:textId="77777777" w:rsidR="00162DE4" w:rsidRDefault="00162DE4" w:rsidP="00162DE4">
      <w:pPr>
        <w:jc w:val="center"/>
        <w:rPr>
          <w:sz w:val="28"/>
          <w:szCs w:val="28"/>
        </w:rPr>
      </w:pPr>
    </w:p>
    <w:p w14:paraId="444F6559" w14:textId="77777777" w:rsidR="00162DE4" w:rsidRDefault="00162DE4" w:rsidP="00162DE4">
      <w:pPr>
        <w:jc w:val="center"/>
        <w:rPr>
          <w:sz w:val="28"/>
          <w:szCs w:val="28"/>
        </w:rPr>
      </w:pPr>
    </w:p>
    <w:p w14:paraId="6EF4E54E" w14:textId="77777777" w:rsidR="00162DE4" w:rsidRDefault="00162DE4" w:rsidP="00162DE4">
      <w:pPr>
        <w:jc w:val="center"/>
        <w:rPr>
          <w:sz w:val="28"/>
          <w:szCs w:val="28"/>
        </w:rPr>
      </w:pPr>
    </w:p>
    <w:p w14:paraId="4D4CC124" w14:textId="34EFCF6A" w:rsidR="008B5694" w:rsidRPr="00162DE4" w:rsidRDefault="00162DE4" w:rsidP="00162DE4">
      <w:pPr>
        <w:jc w:val="center"/>
        <w:rPr>
          <w:rFonts w:ascii="Georgia" w:eastAsia="Georgia" w:hAnsi="Georgia" w:cs="Georgia"/>
          <w:sz w:val="40"/>
          <w:szCs w:val="40"/>
        </w:rPr>
      </w:pPr>
      <w:proofErr w:type="spellStart"/>
      <w:r w:rsidRPr="00162DE4">
        <w:rPr>
          <w:sz w:val="36"/>
          <w:szCs w:val="36"/>
        </w:rPr>
        <w:t>Github</w:t>
      </w:r>
      <w:proofErr w:type="spellEnd"/>
      <w:r w:rsidRPr="00162DE4">
        <w:rPr>
          <w:sz w:val="36"/>
          <w:szCs w:val="36"/>
        </w:rPr>
        <w:t xml:space="preserve"> Link</w:t>
      </w:r>
      <w:r w:rsidRPr="00162DE4">
        <w:rPr>
          <w:color w:val="1F497D" w:themeColor="text2"/>
          <w:sz w:val="36"/>
          <w:szCs w:val="36"/>
        </w:rPr>
        <w:t>:</w:t>
      </w:r>
      <w:r w:rsidRPr="00162DE4">
        <w:rPr>
          <w:b/>
          <w:bCs/>
          <w:color w:val="1F497D" w:themeColor="text2"/>
          <w:sz w:val="36"/>
          <w:szCs w:val="36"/>
        </w:rPr>
        <w:t xml:space="preserve"> </w:t>
      </w:r>
      <w:hyperlink r:id="rId10" w:history="1">
        <w:r w:rsidRPr="00162DE4">
          <w:rPr>
            <w:rStyle w:val="Hyperlink"/>
            <w:b/>
            <w:bCs/>
            <w:color w:val="1F497D" w:themeColor="text2"/>
            <w:sz w:val="36"/>
            <w:szCs w:val="36"/>
            <w:u w:val="none"/>
            <w:bdr w:val="none" w:sz="0" w:space="0" w:color="auto" w:frame="1"/>
            <w:shd w:val="clear" w:color="auto" w:fill="F0F0F0"/>
          </w:rPr>
          <w:t>https://github.com/Sami-63/Relief-Tracker</w:t>
        </w:r>
      </w:hyperlink>
    </w:p>
    <w:p w14:paraId="19B49455" w14:textId="77777777" w:rsidR="008B5694" w:rsidRDefault="008B5694" w:rsidP="00332897">
      <w:pPr>
        <w:rPr>
          <w:rFonts w:ascii="Georgia" w:eastAsia="Georgia" w:hAnsi="Georgia" w:cs="Georgia"/>
        </w:rPr>
      </w:pPr>
    </w:p>
    <w:p w14:paraId="3FAB3C86" w14:textId="77777777" w:rsidR="008B5694" w:rsidRDefault="008B5694" w:rsidP="00332897">
      <w:pPr>
        <w:rPr>
          <w:rFonts w:ascii="Georgia" w:eastAsia="Georgia" w:hAnsi="Georgia" w:cs="Georgia"/>
        </w:rPr>
      </w:pPr>
    </w:p>
    <w:p w14:paraId="273DAAA3" w14:textId="77777777" w:rsidR="008B5694" w:rsidRDefault="008B5694" w:rsidP="00332897">
      <w:pPr>
        <w:rPr>
          <w:rFonts w:ascii="Georgia" w:eastAsia="Georgia" w:hAnsi="Georgia" w:cs="Georgia"/>
        </w:rPr>
      </w:pPr>
    </w:p>
    <w:bookmarkStart w:id="0" w:name="_Toc163911728" w:displacedByCustomXml="next"/>
    <w:sdt>
      <w:sdtPr>
        <w:rPr>
          <w:rFonts w:ascii="Times New Roman" w:eastAsia="Times New Roman" w:hAnsi="Times New Roman" w:cs="Times New Roman"/>
          <w:b w:val="0"/>
          <w:color w:val="000000" w:themeColor="text1"/>
          <w:sz w:val="24"/>
          <w:szCs w:val="24"/>
        </w:rPr>
        <w:id w:val="-1993014741"/>
        <w:docPartObj>
          <w:docPartGallery w:val="Table of Contents"/>
          <w:docPartUnique/>
        </w:docPartObj>
      </w:sdtPr>
      <w:sdtEndPr>
        <w:rPr>
          <w:bCs/>
          <w:noProof/>
        </w:rPr>
      </w:sdtEndPr>
      <w:sdtContent>
        <w:p w14:paraId="7FE87E6E" w14:textId="57572106" w:rsidR="00940146" w:rsidRPr="00940146" w:rsidRDefault="00940146" w:rsidP="00940146">
          <w:pPr>
            <w:pStyle w:val="TOCHeading"/>
            <w:numPr>
              <w:ilvl w:val="0"/>
              <w:numId w:val="0"/>
            </w:numPr>
            <w:ind w:left="360" w:hanging="360"/>
          </w:pPr>
          <w:r w:rsidRPr="00940146">
            <w:t>Table of Contents</w:t>
          </w:r>
        </w:p>
        <w:p w14:paraId="2E0A8143" w14:textId="54DF3A6B" w:rsidR="000A355B" w:rsidRDefault="00940146">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r>
            <w:fldChar w:fldCharType="begin"/>
          </w:r>
          <w:r>
            <w:instrText xml:space="preserve"> TOC \o "1-3" \h \z \u </w:instrText>
          </w:r>
          <w:r>
            <w:fldChar w:fldCharType="separate"/>
          </w:r>
          <w:hyperlink w:anchor="_Toc164245461" w:history="1">
            <w:r w:rsidR="000A355B" w:rsidRPr="00792F37">
              <w:rPr>
                <w:rStyle w:val="Hyperlink"/>
                <w:noProof/>
              </w:rPr>
              <w:t>1.</w:t>
            </w:r>
            <w:r w:rsidR="000A355B">
              <w:rPr>
                <w:rFonts w:asciiTheme="minorHAnsi" w:eastAsiaTheme="minorEastAsia" w:hAnsiTheme="minorHAnsi" w:cstheme="minorBidi"/>
                <w:noProof/>
                <w:color w:val="auto"/>
                <w:kern w:val="2"/>
                <w14:ligatures w14:val="standardContextual"/>
              </w:rPr>
              <w:tab/>
            </w:r>
            <w:r w:rsidR="000A355B" w:rsidRPr="00792F37">
              <w:rPr>
                <w:rStyle w:val="Hyperlink"/>
                <w:noProof/>
              </w:rPr>
              <w:t>Introduction</w:t>
            </w:r>
            <w:r w:rsidR="000A355B">
              <w:rPr>
                <w:noProof/>
                <w:webHidden/>
              </w:rPr>
              <w:tab/>
            </w:r>
            <w:r w:rsidR="000A355B">
              <w:rPr>
                <w:noProof/>
                <w:webHidden/>
              </w:rPr>
              <w:fldChar w:fldCharType="begin"/>
            </w:r>
            <w:r w:rsidR="000A355B">
              <w:rPr>
                <w:noProof/>
                <w:webHidden/>
              </w:rPr>
              <w:instrText xml:space="preserve"> PAGEREF _Toc164245461 \h </w:instrText>
            </w:r>
            <w:r w:rsidR="000A355B">
              <w:rPr>
                <w:noProof/>
                <w:webHidden/>
              </w:rPr>
            </w:r>
            <w:r w:rsidR="000A355B">
              <w:rPr>
                <w:noProof/>
                <w:webHidden/>
              </w:rPr>
              <w:fldChar w:fldCharType="separate"/>
            </w:r>
            <w:r w:rsidR="000A355B">
              <w:rPr>
                <w:noProof/>
                <w:webHidden/>
              </w:rPr>
              <w:t>5</w:t>
            </w:r>
            <w:r w:rsidR="000A355B">
              <w:rPr>
                <w:noProof/>
                <w:webHidden/>
              </w:rPr>
              <w:fldChar w:fldCharType="end"/>
            </w:r>
          </w:hyperlink>
        </w:p>
        <w:p w14:paraId="640DA035" w14:textId="045F0EF2"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2" w:history="1">
            <w:r w:rsidRPr="00792F37">
              <w:rPr>
                <w:rStyle w:val="Hyperlink"/>
                <w:noProof/>
              </w:rPr>
              <w:t>1.1</w:t>
            </w:r>
            <w:r>
              <w:rPr>
                <w:rFonts w:asciiTheme="minorHAnsi" w:eastAsiaTheme="minorEastAsia" w:hAnsiTheme="minorHAnsi" w:cstheme="minorBidi"/>
                <w:noProof/>
                <w:color w:val="auto"/>
                <w:kern w:val="2"/>
                <w14:ligatures w14:val="standardContextual"/>
              </w:rPr>
              <w:tab/>
            </w:r>
            <w:r w:rsidRPr="00792F37">
              <w:rPr>
                <w:rStyle w:val="Hyperlink"/>
                <w:noProof/>
              </w:rPr>
              <w:t>Motivation</w:t>
            </w:r>
            <w:r>
              <w:rPr>
                <w:noProof/>
                <w:webHidden/>
              </w:rPr>
              <w:tab/>
            </w:r>
            <w:r>
              <w:rPr>
                <w:noProof/>
                <w:webHidden/>
              </w:rPr>
              <w:fldChar w:fldCharType="begin"/>
            </w:r>
            <w:r>
              <w:rPr>
                <w:noProof/>
                <w:webHidden/>
              </w:rPr>
              <w:instrText xml:space="preserve"> PAGEREF _Toc164245462 \h </w:instrText>
            </w:r>
            <w:r>
              <w:rPr>
                <w:noProof/>
                <w:webHidden/>
              </w:rPr>
            </w:r>
            <w:r>
              <w:rPr>
                <w:noProof/>
                <w:webHidden/>
              </w:rPr>
              <w:fldChar w:fldCharType="separate"/>
            </w:r>
            <w:r>
              <w:rPr>
                <w:noProof/>
                <w:webHidden/>
              </w:rPr>
              <w:t>5</w:t>
            </w:r>
            <w:r>
              <w:rPr>
                <w:noProof/>
                <w:webHidden/>
              </w:rPr>
              <w:fldChar w:fldCharType="end"/>
            </w:r>
          </w:hyperlink>
        </w:p>
        <w:p w14:paraId="79C80C48" w14:textId="12A29537"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3" w:history="1">
            <w:r w:rsidRPr="00792F37">
              <w:rPr>
                <w:rStyle w:val="Hyperlink"/>
                <w:noProof/>
              </w:rPr>
              <w:t>1.2</w:t>
            </w:r>
            <w:r>
              <w:rPr>
                <w:rFonts w:asciiTheme="minorHAnsi" w:eastAsiaTheme="minorEastAsia" w:hAnsiTheme="minorHAnsi" w:cstheme="minorBidi"/>
                <w:noProof/>
                <w:color w:val="auto"/>
                <w:kern w:val="2"/>
                <w14:ligatures w14:val="standardContextual"/>
              </w:rPr>
              <w:tab/>
            </w:r>
            <w:r w:rsidRPr="00792F37">
              <w:rPr>
                <w:rStyle w:val="Hyperlink"/>
                <w:noProof/>
              </w:rPr>
              <w:t>Aims and objectives of the project (</w:t>
            </w:r>
            <w:r w:rsidRPr="00792F37">
              <w:rPr>
                <w:rStyle w:val="Hyperlink"/>
                <w:noProof/>
                <w:shd w:val="clear" w:color="auto" w:fill="FFFFFF"/>
              </w:rPr>
              <w:t>Che, 2014).</w:t>
            </w:r>
            <w:r>
              <w:rPr>
                <w:noProof/>
                <w:webHidden/>
              </w:rPr>
              <w:tab/>
            </w:r>
            <w:r>
              <w:rPr>
                <w:noProof/>
                <w:webHidden/>
              </w:rPr>
              <w:fldChar w:fldCharType="begin"/>
            </w:r>
            <w:r>
              <w:rPr>
                <w:noProof/>
                <w:webHidden/>
              </w:rPr>
              <w:instrText xml:space="preserve"> PAGEREF _Toc164245463 \h </w:instrText>
            </w:r>
            <w:r>
              <w:rPr>
                <w:noProof/>
                <w:webHidden/>
              </w:rPr>
            </w:r>
            <w:r>
              <w:rPr>
                <w:noProof/>
                <w:webHidden/>
              </w:rPr>
              <w:fldChar w:fldCharType="separate"/>
            </w:r>
            <w:r>
              <w:rPr>
                <w:noProof/>
                <w:webHidden/>
              </w:rPr>
              <w:t>5</w:t>
            </w:r>
            <w:r>
              <w:rPr>
                <w:noProof/>
                <w:webHidden/>
              </w:rPr>
              <w:fldChar w:fldCharType="end"/>
            </w:r>
          </w:hyperlink>
        </w:p>
        <w:p w14:paraId="0A8C301A" w14:textId="6CAE32C0"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4" w:history="1">
            <w:r w:rsidRPr="00792F37">
              <w:rPr>
                <w:rStyle w:val="Hyperlink"/>
                <w:noProof/>
              </w:rPr>
              <w:t>1.3</w:t>
            </w:r>
            <w:r>
              <w:rPr>
                <w:rFonts w:asciiTheme="minorHAnsi" w:eastAsiaTheme="minorEastAsia" w:hAnsiTheme="minorHAnsi" w:cstheme="minorBidi"/>
                <w:noProof/>
                <w:color w:val="auto"/>
                <w:kern w:val="2"/>
                <w14:ligatures w14:val="standardContextual"/>
              </w:rPr>
              <w:tab/>
            </w:r>
            <w:r w:rsidRPr="00792F37">
              <w:rPr>
                <w:rStyle w:val="Hyperlink"/>
                <w:noProof/>
              </w:rPr>
              <w:t>Limitations of existing system</w:t>
            </w:r>
            <w:r>
              <w:rPr>
                <w:noProof/>
                <w:webHidden/>
              </w:rPr>
              <w:tab/>
            </w:r>
            <w:r>
              <w:rPr>
                <w:noProof/>
                <w:webHidden/>
              </w:rPr>
              <w:fldChar w:fldCharType="begin"/>
            </w:r>
            <w:r>
              <w:rPr>
                <w:noProof/>
                <w:webHidden/>
              </w:rPr>
              <w:instrText xml:space="preserve"> PAGEREF _Toc164245464 \h </w:instrText>
            </w:r>
            <w:r>
              <w:rPr>
                <w:noProof/>
                <w:webHidden/>
              </w:rPr>
            </w:r>
            <w:r>
              <w:rPr>
                <w:noProof/>
                <w:webHidden/>
              </w:rPr>
              <w:fldChar w:fldCharType="separate"/>
            </w:r>
            <w:r>
              <w:rPr>
                <w:noProof/>
                <w:webHidden/>
              </w:rPr>
              <w:t>5</w:t>
            </w:r>
            <w:r>
              <w:rPr>
                <w:noProof/>
                <w:webHidden/>
              </w:rPr>
              <w:fldChar w:fldCharType="end"/>
            </w:r>
          </w:hyperlink>
        </w:p>
        <w:p w14:paraId="3F1E185B" w14:textId="0E6FD9F7"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5" w:history="1">
            <w:r w:rsidRPr="00792F37">
              <w:rPr>
                <w:rStyle w:val="Hyperlink"/>
                <w:noProof/>
              </w:rPr>
              <w:t>1.4</w:t>
            </w:r>
            <w:r>
              <w:rPr>
                <w:rFonts w:asciiTheme="minorHAnsi" w:eastAsiaTheme="minorEastAsia" w:hAnsiTheme="minorHAnsi" w:cstheme="minorBidi"/>
                <w:noProof/>
                <w:color w:val="auto"/>
                <w:kern w:val="2"/>
                <w14:ligatures w14:val="standardContextual"/>
              </w:rPr>
              <w:tab/>
            </w:r>
            <w:r w:rsidRPr="00792F37">
              <w:rPr>
                <w:rStyle w:val="Hyperlink"/>
                <w:noProof/>
              </w:rPr>
              <w:t>Purpose of the document</w:t>
            </w:r>
            <w:r>
              <w:rPr>
                <w:noProof/>
                <w:webHidden/>
              </w:rPr>
              <w:tab/>
            </w:r>
            <w:r>
              <w:rPr>
                <w:noProof/>
                <w:webHidden/>
              </w:rPr>
              <w:fldChar w:fldCharType="begin"/>
            </w:r>
            <w:r>
              <w:rPr>
                <w:noProof/>
                <w:webHidden/>
              </w:rPr>
              <w:instrText xml:space="preserve"> PAGEREF _Toc164245465 \h </w:instrText>
            </w:r>
            <w:r>
              <w:rPr>
                <w:noProof/>
                <w:webHidden/>
              </w:rPr>
            </w:r>
            <w:r>
              <w:rPr>
                <w:noProof/>
                <w:webHidden/>
              </w:rPr>
              <w:fldChar w:fldCharType="separate"/>
            </w:r>
            <w:r>
              <w:rPr>
                <w:noProof/>
                <w:webHidden/>
              </w:rPr>
              <w:t>6</w:t>
            </w:r>
            <w:r>
              <w:rPr>
                <w:noProof/>
                <w:webHidden/>
              </w:rPr>
              <w:fldChar w:fldCharType="end"/>
            </w:r>
          </w:hyperlink>
        </w:p>
        <w:p w14:paraId="00993CC5" w14:textId="0A38D2A0"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6" w:history="1">
            <w:r w:rsidRPr="00792F37">
              <w:rPr>
                <w:rStyle w:val="Hyperlink"/>
                <w:noProof/>
              </w:rPr>
              <w:t>1.5</w:t>
            </w:r>
            <w:r>
              <w:rPr>
                <w:rFonts w:asciiTheme="minorHAnsi" w:eastAsiaTheme="minorEastAsia" w:hAnsiTheme="minorHAnsi" w:cstheme="minorBidi"/>
                <w:noProof/>
                <w:color w:val="auto"/>
                <w:kern w:val="2"/>
                <w14:ligatures w14:val="standardContextual"/>
              </w:rPr>
              <w:tab/>
            </w:r>
            <w:r w:rsidRPr="00792F37">
              <w:rPr>
                <w:rStyle w:val="Hyperlink"/>
                <w:noProof/>
              </w:rPr>
              <w:t>Scope of the system (</w:t>
            </w:r>
            <w:r w:rsidRPr="00792F37">
              <w:rPr>
                <w:rStyle w:val="Hyperlink"/>
                <w:noProof/>
                <w:shd w:val="clear" w:color="auto" w:fill="FFFFFF"/>
              </w:rPr>
              <w:t>Ernst et al., 2023).</w:t>
            </w:r>
            <w:r>
              <w:rPr>
                <w:noProof/>
                <w:webHidden/>
              </w:rPr>
              <w:tab/>
            </w:r>
            <w:r>
              <w:rPr>
                <w:noProof/>
                <w:webHidden/>
              </w:rPr>
              <w:fldChar w:fldCharType="begin"/>
            </w:r>
            <w:r>
              <w:rPr>
                <w:noProof/>
                <w:webHidden/>
              </w:rPr>
              <w:instrText xml:space="preserve"> PAGEREF _Toc164245466 \h </w:instrText>
            </w:r>
            <w:r>
              <w:rPr>
                <w:noProof/>
                <w:webHidden/>
              </w:rPr>
            </w:r>
            <w:r>
              <w:rPr>
                <w:noProof/>
                <w:webHidden/>
              </w:rPr>
              <w:fldChar w:fldCharType="separate"/>
            </w:r>
            <w:r>
              <w:rPr>
                <w:noProof/>
                <w:webHidden/>
              </w:rPr>
              <w:t>6</w:t>
            </w:r>
            <w:r>
              <w:rPr>
                <w:noProof/>
                <w:webHidden/>
              </w:rPr>
              <w:fldChar w:fldCharType="end"/>
            </w:r>
          </w:hyperlink>
        </w:p>
        <w:p w14:paraId="11BCFFA7" w14:textId="1A87F4CD"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67" w:history="1">
            <w:r w:rsidRPr="00792F37">
              <w:rPr>
                <w:rStyle w:val="Hyperlink"/>
                <w:noProof/>
              </w:rPr>
              <w:t>1.6</w:t>
            </w:r>
            <w:r>
              <w:rPr>
                <w:rFonts w:asciiTheme="minorHAnsi" w:eastAsiaTheme="minorEastAsia" w:hAnsiTheme="minorHAnsi" w:cstheme="minorBidi"/>
                <w:noProof/>
                <w:color w:val="auto"/>
                <w:kern w:val="2"/>
                <w14:ligatures w14:val="standardContextual"/>
              </w:rPr>
              <w:tab/>
            </w:r>
            <w:r w:rsidRPr="00792F37">
              <w:rPr>
                <w:rStyle w:val="Hyperlink"/>
                <w:noProof/>
              </w:rPr>
              <w:t>Definitions, acronyms, and abbreviations</w:t>
            </w:r>
            <w:r>
              <w:rPr>
                <w:noProof/>
                <w:webHidden/>
              </w:rPr>
              <w:tab/>
            </w:r>
            <w:r>
              <w:rPr>
                <w:noProof/>
                <w:webHidden/>
              </w:rPr>
              <w:fldChar w:fldCharType="begin"/>
            </w:r>
            <w:r>
              <w:rPr>
                <w:noProof/>
                <w:webHidden/>
              </w:rPr>
              <w:instrText xml:space="preserve"> PAGEREF _Toc164245467 \h </w:instrText>
            </w:r>
            <w:r>
              <w:rPr>
                <w:noProof/>
                <w:webHidden/>
              </w:rPr>
            </w:r>
            <w:r>
              <w:rPr>
                <w:noProof/>
                <w:webHidden/>
              </w:rPr>
              <w:fldChar w:fldCharType="separate"/>
            </w:r>
            <w:r>
              <w:rPr>
                <w:noProof/>
                <w:webHidden/>
              </w:rPr>
              <w:t>7</w:t>
            </w:r>
            <w:r>
              <w:rPr>
                <w:noProof/>
                <w:webHidden/>
              </w:rPr>
              <w:fldChar w:fldCharType="end"/>
            </w:r>
          </w:hyperlink>
        </w:p>
        <w:p w14:paraId="1AA851FC" w14:textId="098C72B3"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68" w:history="1">
            <w:r w:rsidRPr="00792F37">
              <w:rPr>
                <w:rStyle w:val="Hyperlink"/>
                <w:noProof/>
              </w:rPr>
              <w:t>1.6.1.</w:t>
            </w:r>
            <w:r>
              <w:rPr>
                <w:rFonts w:asciiTheme="minorHAnsi" w:eastAsiaTheme="minorEastAsia" w:hAnsiTheme="minorHAnsi" w:cstheme="minorBidi"/>
                <w:noProof/>
                <w:color w:val="auto"/>
                <w:kern w:val="2"/>
                <w14:ligatures w14:val="standardContextual"/>
              </w:rPr>
              <w:tab/>
            </w:r>
            <w:r w:rsidRPr="00792F37">
              <w:rPr>
                <w:rStyle w:val="Hyperlink"/>
                <w:noProof/>
              </w:rPr>
              <w:t>Definitions</w:t>
            </w:r>
            <w:r>
              <w:rPr>
                <w:noProof/>
                <w:webHidden/>
              </w:rPr>
              <w:tab/>
            </w:r>
            <w:r>
              <w:rPr>
                <w:noProof/>
                <w:webHidden/>
              </w:rPr>
              <w:fldChar w:fldCharType="begin"/>
            </w:r>
            <w:r>
              <w:rPr>
                <w:noProof/>
                <w:webHidden/>
              </w:rPr>
              <w:instrText xml:space="preserve"> PAGEREF _Toc164245468 \h </w:instrText>
            </w:r>
            <w:r>
              <w:rPr>
                <w:noProof/>
                <w:webHidden/>
              </w:rPr>
            </w:r>
            <w:r>
              <w:rPr>
                <w:noProof/>
                <w:webHidden/>
              </w:rPr>
              <w:fldChar w:fldCharType="separate"/>
            </w:r>
            <w:r>
              <w:rPr>
                <w:noProof/>
                <w:webHidden/>
              </w:rPr>
              <w:t>7</w:t>
            </w:r>
            <w:r>
              <w:rPr>
                <w:noProof/>
                <w:webHidden/>
              </w:rPr>
              <w:fldChar w:fldCharType="end"/>
            </w:r>
          </w:hyperlink>
        </w:p>
        <w:p w14:paraId="465DE4E2" w14:textId="49262759"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69" w:history="1">
            <w:r w:rsidRPr="00792F37">
              <w:rPr>
                <w:rStyle w:val="Hyperlink"/>
                <w:noProof/>
              </w:rPr>
              <w:t>1.6.2.</w:t>
            </w:r>
            <w:r>
              <w:rPr>
                <w:rFonts w:asciiTheme="minorHAnsi" w:eastAsiaTheme="minorEastAsia" w:hAnsiTheme="minorHAnsi" w:cstheme="minorBidi"/>
                <w:noProof/>
                <w:color w:val="auto"/>
                <w:kern w:val="2"/>
                <w14:ligatures w14:val="standardContextual"/>
              </w:rPr>
              <w:tab/>
            </w:r>
            <w:r w:rsidRPr="00792F37">
              <w:rPr>
                <w:rStyle w:val="Hyperlink"/>
                <w:noProof/>
              </w:rPr>
              <w:t>Acronyms (</w:t>
            </w:r>
            <w:r w:rsidRPr="00792F37">
              <w:rPr>
                <w:rStyle w:val="Hyperlink"/>
                <w:noProof/>
                <w:shd w:val="clear" w:color="auto" w:fill="FFFFFF"/>
              </w:rPr>
              <w:t>Zhu, 2005).</w:t>
            </w:r>
            <w:r>
              <w:rPr>
                <w:noProof/>
                <w:webHidden/>
              </w:rPr>
              <w:tab/>
            </w:r>
            <w:r>
              <w:rPr>
                <w:noProof/>
                <w:webHidden/>
              </w:rPr>
              <w:fldChar w:fldCharType="begin"/>
            </w:r>
            <w:r>
              <w:rPr>
                <w:noProof/>
                <w:webHidden/>
              </w:rPr>
              <w:instrText xml:space="preserve"> PAGEREF _Toc164245469 \h </w:instrText>
            </w:r>
            <w:r>
              <w:rPr>
                <w:noProof/>
                <w:webHidden/>
              </w:rPr>
            </w:r>
            <w:r>
              <w:rPr>
                <w:noProof/>
                <w:webHidden/>
              </w:rPr>
              <w:fldChar w:fldCharType="separate"/>
            </w:r>
            <w:r>
              <w:rPr>
                <w:noProof/>
                <w:webHidden/>
              </w:rPr>
              <w:t>7</w:t>
            </w:r>
            <w:r>
              <w:rPr>
                <w:noProof/>
                <w:webHidden/>
              </w:rPr>
              <w:fldChar w:fldCharType="end"/>
            </w:r>
          </w:hyperlink>
        </w:p>
        <w:p w14:paraId="1B229A5E" w14:textId="67C6D9C0" w:rsidR="000A355B" w:rsidRDefault="000A355B">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hyperlink w:anchor="_Toc164245470" w:history="1">
            <w:r w:rsidRPr="00792F37">
              <w:rPr>
                <w:rStyle w:val="Hyperlink"/>
                <w:noProof/>
              </w:rPr>
              <w:t>2.</w:t>
            </w:r>
            <w:r>
              <w:rPr>
                <w:rFonts w:asciiTheme="minorHAnsi" w:eastAsiaTheme="minorEastAsia" w:hAnsiTheme="minorHAnsi" w:cstheme="minorBidi"/>
                <w:noProof/>
                <w:color w:val="auto"/>
                <w:kern w:val="2"/>
                <w14:ligatures w14:val="standardContextual"/>
              </w:rPr>
              <w:tab/>
            </w:r>
            <w:r w:rsidRPr="00792F37">
              <w:rPr>
                <w:rStyle w:val="Hyperlink"/>
                <w:noProof/>
              </w:rPr>
              <w:t>Design and Architecture</w:t>
            </w:r>
            <w:r>
              <w:rPr>
                <w:noProof/>
                <w:webHidden/>
              </w:rPr>
              <w:tab/>
            </w:r>
            <w:r>
              <w:rPr>
                <w:noProof/>
                <w:webHidden/>
              </w:rPr>
              <w:fldChar w:fldCharType="begin"/>
            </w:r>
            <w:r>
              <w:rPr>
                <w:noProof/>
                <w:webHidden/>
              </w:rPr>
              <w:instrText xml:space="preserve"> PAGEREF _Toc164245470 \h </w:instrText>
            </w:r>
            <w:r>
              <w:rPr>
                <w:noProof/>
                <w:webHidden/>
              </w:rPr>
            </w:r>
            <w:r>
              <w:rPr>
                <w:noProof/>
                <w:webHidden/>
              </w:rPr>
              <w:fldChar w:fldCharType="separate"/>
            </w:r>
            <w:r>
              <w:rPr>
                <w:noProof/>
                <w:webHidden/>
              </w:rPr>
              <w:t>8</w:t>
            </w:r>
            <w:r>
              <w:rPr>
                <w:noProof/>
                <w:webHidden/>
              </w:rPr>
              <w:fldChar w:fldCharType="end"/>
            </w:r>
          </w:hyperlink>
        </w:p>
        <w:p w14:paraId="1988C54B" w14:textId="41AA9E08"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71" w:history="1">
            <w:r w:rsidRPr="00792F37">
              <w:rPr>
                <w:rStyle w:val="Hyperlink"/>
                <w:noProof/>
              </w:rPr>
              <w:t>2.1</w:t>
            </w:r>
            <w:r>
              <w:rPr>
                <w:rFonts w:asciiTheme="minorHAnsi" w:eastAsiaTheme="minorEastAsia" w:hAnsiTheme="minorHAnsi" w:cstheme="minorBidi"/>
                <w:noProof/>
                <w:color w:val="auto"/>
                <w:kern w:val="2"/>
                <w14:ligatures w14:val="standardContextual"/>
              </w:rPr>
              <w:tab/>
            </w:r>
            <w:r w:rsidRPr="00792F37">
              <w:rPr>
                <w:rStyle w:val="Hyperlink"/>
                <w:noProof/>
              </w:rPr>
              <w:t>Overview</w:t>
            </w:r>
            <w:r>
              <w:rPr>
                <w:noProof/>
                <w:webHidden/>
              </w:rPr>
              <w:tab/>
            </w:r>
            <w:r>
              <w:rPr>
                <w:noProof/>
                <w:webHidden/>
              </w:rPr>
              <w:fldChar w:fldCharType="begin"/>
            </w:r>
            <w:r>
              <w:rPr>
                <w:noProof/>
                <w:webHidden/>
              </w:rPr>
              <w:instrText xml:space="preserve"> PAGEREF _Toc164245471 \h </w:instrText>
            </w:r>
            <w:r>
              <w:rPr>
                <w:noProof/>
                <w:webHidden/>
              </w:rPr>
            </w:r>
            <w:r>
              <w:rPr>
                <w:noProof/>
                <w:webHidden/>
              </w:rPr>
              <w:fldChar w:fldCharType="separate"/>
            </w:r>
            <w:r>
              <w:rPr>
                <w:noProof/>
                <w:webHidden/>
              </w:rPr>
              <w:t>8</w:t>
            </w:r>
            <w:r>
              <w:rPr>
                <w:noProof/>
                <w:webHidden/>
              </w:rPr>
              <w:fldChar w:fldCharType="end"/>
            </w:r>
          </w:hyperlink>
        </w:p>
        <w:p w14:paraId="2F058A1D" w14:textId="3F5FFCC4"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72" w:history="1">
            <w:r w:rsidRPr="00792F37">
              <w:rPr>
                <w:rStyle w:val="Hyperlink"/>
                <w:noProof/>
              </w:rPr>
              <w:t>2.2</w:t>
            </w:r>
            <w:r>
              <w:rPr>
                <w:rFonts w:asciiTheme="minorHAnsi" w:eastAsiaTheme="minorEastAsia" w:hAnsiTheme="minorHAnsi" w:cstheme="minorBidi"/>
                <w:noProof/>
                <w:color w:val="auto"/>
                <w:kern w:val="2"/>
                <w14:ligatures w14:val="standardContextual"/>
              </w:rPr>
              <w:tab/>
            </w:r>
            <w:r w:rsidRPr="00792F37">
              <w:rPr>
                <w:rStyle w:val="Hyperlink"/>
                <w:noProof/>
              </w:rPr>
              <w:t>Module Description</w:t>
            </w:r>
            <w:r>
              <w:rPr>
                <w:noProof/>
                <w:webHidden/>
              </w:rPr>
              <w:tab/>
            </w:r>
            <w:r>
              <w:rPr>
                <w:noProof/>
                <w:webHidden/>
              </w:rPr>
              <w:fldChar w:fldCharType="begin"/>
            </w:r>
            <w:r>
              <w:rPr>
                <w:noProof/>
                <w:webHidden/>
              </w:rPr>
              <w:instrText xml:space="preserve"> PAGEREF _Toc164245472 \h </w:instrText>
            </w:r>
            <w:r>
              <w:rPr>
                <w:noProof/>
                <w:webHidden/>
              </w:rPr>
            </w:r>
            <w:r>
              <w:rPr>
                <w:noProof/>
                <w:webHidden/>
              </w:rPr>
              <w:fldChar w:fldCharType="separate"/>
            </w:r>
            <w:r>
              <w:rPr>
                <w:noProof/>
                <w:webHidden/>
              </w:rPr>
              <w:t>9</w:t>
            </w:r>
            <w:r>
              <w:rPr>
                <w:noProof/>
                <w:webHidden/>
              </w:rPr>
              <w:fldChar w:fldCharType="end"/>
            </w:r>
          </w:hyperlink>
        </w:p>
        <w:p w14:paraId="02905966" w14:textId="7CBD250F"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73" w:history="1">
            <w:r w:rsidRPr="00792F37">
              <w:rPr>
                <w:rStyle w:val="Hyperlink"/>
                <w:noProof/>
              </w:rPr>
              <w:t>2.3</w:t>
            </w:r>
            <w:r>
              <w:rPr>
                <w:rFonts w:asciiTheme="minorHAnsi" w:eastAsiaTheme="minorEastAsia" w:hAnsiTheme="minorHAnsi" w:cstheme="minorBidi"/>
                <w:noProof/>
                <w:color w:val="auto"/>
                <w:kern w:val="2"/>
                <w14:ligatures w14:val="standardContextual"/>
              </w:rPr>
              <w:tab/>
            </w:r>
            <w:r w:rsidRPr="00792F37">
              <w:rPr>
                <w:rStyle w:val="Hyperlink"/>
                <w:noProof/>
              </w:rPr>
              <w:t>System Architecture</w:t>
            </w:r>
            <w:r>
              <w:rPr>
                <w:noProof/>
                <w:webHidden/>
              </w:rPr>
              <w:tab/>
            </w:r>
            <w:r>
              <w:rPr>
                <w:noProof/>
                <w:webHidden/>
              </w:rPr>
              <w:fldChar w:fldCharType="begin"/>
            </w:r>
            <w:r>
              <w:rPr>
                <w:noProof/>
                <w:webHidden/>
              </w:rPr>
              <w:instrText xml:space="preserve"> PAGEREF _Toc164245473 \h </w:instrText>
            </w:r>
            <w:r>
              <w:rPr>
                <w:noProof/>
                <w:webHidden/>
              </w:rPr>
            </w:r>
            <w:r>
              <w:rPr>
                <w:noProof/>
                <w:webHidden/>
              </w:rPr>
              <w:fldChar w:fldCharType="separate"/>
            </w:r>
            <w:r>
              <w:rPr>
                <w:noProof/>
                <w:webHidden/>
              </w:rPr>
              <w:t>9</w:t>
            </w:r>
            <w:r>
              <w:rPr>
                <w:noProof/>
                <w:webHidden/>
              </w:rPr>
              <w:fldChar w:fldCharType="end"/>
            </w:r>
          </w:hyperlink>
        </w:p>
        <w:p w14:paraId="76C24FE1" w14:textId="6A4697D6"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74" w:history="1">
            <w:r w:rsidRPr="00792F37">
              <w:rPr>
                <w:rStyle w:val="Hyperlink"/>
                <w:noProof/>
              </w:rPr>
              <w:t>2.4</w:t>
            </w:r>
            <w:r>
              <w:rPr>
                <w:rFonts w:asciiTheme="minorHAnsi" w:eastAsiaTheme="minorEastAsia" w:hAnsiTheme="minorHAnsi" w:cstheme="minorBidi"/>
                <w:noProof/>
                <w:color w:val="auto"/>
                <w:kern w:val="2"/>
                <w14:ligatures w14:val="standardContextual"/>
              </w:rPr>
              <w:tab/>
            </w:r>
            <w:r w:rsidRPr="00792F37">
              <w:rPr>
                <w:rStyle w:val="Hyperlink"/>
                <w:noProof/>
              </w:rPr>
              <w:t>Architectural pattern</w:t>
            </w:r>
            <w:r>
              <w:rPr>
                <w:noProof/>
                <w:webHidden/>
              </w:rPr>
              <w:tab/>
            </w:r>
            <w:r>
              <w:rPr>
                <w:noProof/>
                <w:webHidden/>
              </w:rPr>
              <w:fldChar w:fldCharType="begin"/>
            </w:r>
            <w:r>
              <w:rPr>
                <w:noProof/>
                <w:webHidden/>
              </w:rPr>
              <w:instrText xml:space="preserve"> PAGEREF _Toc164245474 \h </w:instrText>
            </w:r>
            <w:r>
              <w:rPr>
                <w:noProof/>
                <w:webHidden/>
              </w:rPr>
            </w:r>
            <w:r>
              <w:rPr>
                <w:noProof/>
                <w:webHidden/>
              </w:rPr>
              <w:fldChar w:fldCharType="separate"/>
            </w:r>
            <w:r>
              <w:rPr>
                <w:noProof/>
                <w:webHidden/>
              </w:rPr>
              <w:t>10</w:t>
            </w:r>
            <w:r>
              <w:rPr>
                <w:noProof/>
                <w:webHidden/>
              </w:rPr>
              <w:fldChar w:fldCharType="end"/>
            </w:r>
          </w:hyperlink>
        </w:p>
        <w:p w14:paraId="177F62EE" w14:textId="18E5137F"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75" w:history="1">
            <w:r w:rsidRPr="00792F37">
              <w:rPr>
                <w:rStyle w:val="Hyperlink"/>
                <w:noProof/>
              </w:rPr>
              <w:t>2.5</w:t>
            </w:r>
            <w:r>
              <w:rPr>
                <w:rFonts w:asciiTheme="minorHAnsi" w:eastAsiaTheme="minorEastAsia" w:hAnsiTheme="minorHAnsi" w:cstheme="minorBidi"/>
                <w:noProof/>
                <w:color w:val="auto"/>
                <w:kern w:val="2"/>
                <w14:ligatures w14:val="standardContextual"/>
              </w:rPr>
              <w:tab/>
            </w:r>
            <w:r w:rsidRPr="00792F37">
              <w:rPr>
                <w:rStyle w:val="Hyperlink"/>
                <w:noProof/>
              </w:rPr>
              <w:t>Architectural Views</w:t>
            </w:r>
            <w:r>
              <w:rPr>
                <w:noProof/>
                <w:webHidden/>
              </w:rPr>
              <w:tab/>
            </w:r>
            <w:r>
              <w:rPr>
                <w:noProof/>
                <w:webHidden/>
              </w:rPr>
              <w:fldChar w:fldCharType="begin"/>
            </w:r>
            <w:r>
              <w:rPr>
                <w:noProof/>
                <w:webHidden/>
              </w:rPr>
              <w:instrText xml:space="preserve"> PAGEREF _Toc164245475 \h </w:instrText>
            </w:r>
            <w:r>
              <w:rPr>
                <w:noProof/>
                <w:webHidden/>
              </w:rPr>
            </w:r>
            <w:r>
              <w:rPr>
                <w:noProof/>
                <w:webHidden/>
              </w:rPr>
              <w:fldChar w:fldCharType="separate"/>
            </w:r>
            <w:r>
              <w:rPr>
                <w:noProof/>
                <w:webHidden/>
              </w:rPr>
              <w:t>12</w:t>
            </w:r>
            <w:r>
              <w:rPr>
                <w:noProof/>
                <w:webHidden/>
              </w:rPr>
              <w:fldChar w:fldCharType="end"/>
            </w:r>
          </w:hyperlink>
        </w:p>
        <w:p w14:paraId="0D02F624" w14:textId="36B62325"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76" w:history="1">
            <w:r w:rsidRPr="00792F37">
              <w:rPr>
                <w:rStyle w:val="Hyperlink"/>
                <w:noProof/>
              </w:rPr>
              <w:t>2.5.1.</w:t>
            </w:r>
            <w:r>
              <w:rPr>
                <w:rFonts w:asciiTheme="minorHAnsi" w:eastAsiaTheme="minorEastAsia" w:hAnsiTheme="minorHAnsi" w:cstheme="minorBidi"/>
                <w:noProof/>
                <w:color w:val="auto"/>
                <w:kern w:val="2"/>
                <w14:ligatures w14:val="standardContextual"/>
              </w:rPr>
              <w:tab/>
            </w:r>
            <w:r w:rsidRPr="00792F37">
              <w:rPr>
                <w:rStyle w:val="Hyperlink"/>
                <w:noProof/>
              </w:rPr>
              <w:t>Logical View Diagram</w:t>
            </w:r>
            <w:r>
              <w:rPr>
                <w:noProof/>
                <w:webHidden/>
              </w:rPr>
              <w:tab/>
            </w:r>
            <w:r>
              <w:rPr>
                <w:noProof/>
                <w:webHidden/>
              </w:rPr>
              <w:fldChar w:fldCharType="begin"/>
            </w:r>
            <w:r>
              <w:rPr>
                <w:noProof/>
                <w:webHidden/>
              </w:rPr>
              <w:instrText xml:space="preserve"> PAGEREF _Toc164245476 \h </w:instrText>
            </w:r>
            <w:r>
              <w:rPr>
                <w:noProof/>
                <w:webHidden/>
              </w:rPr>
            </w:r>
            <w:r>
              <w:rPr>
                <w:noProof/>
                <w:webHidden/>
              </w:rPr>
              <w:fldChar w:fldCharType="separate"/>
            </w:r>
            <w:r>
              <w:rPr>
                <w:noProof/>
                <w:webHidden/>
              </w:rPr>
              <w:t>13</w:t>
            </w:r>
            <w:r>
              <w:rPr>
                <w:noProof/>
                <w:webHidden/>
              </w:rPr>
              <w:fldChar w:fldCharType="end"/>
            </w:r>
          </w:hyperlink>
        </w:p>
        <w:p w14:paraId="45A986F7" w14:textId="197B44A7"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77" w:history="1">
            <w:r w:rsidRPr="00792F37">
              <w:rPr>
                <w:rStyle w:val="Hyperlink"/>
                <w:noProof/>
              </w:rPr>
              <w:t>2.5.2.</w:t>
            </w:r>
            <w:r>
              <w:rPr>
                <w:rFonts w:asciiTheme="minorHAnsi" w:eastAsiaTheme="minorEastAsia" w:hAnsiTheme="minorHAnsi" w:cstheme="minorBidi"/>
                <w:noProof/>
                <w:color w:val="auto"/>
                <w:kern w:val="2"/>
                <w14:ligatures w14:val="standardContextual"/>
              </w:rPr>
              <w:tab/>
            </w:r>
            <w:r w:rsidRPr="00792F37">
              <w:rPr>
                <w:rStyle w:val="Hyperlink"/>
                <w:noProof/>
              </w:rPr>
              <w:t>Process View Diagram</w:t>
            </w:r>
            <w:r>
              <w:rPr>
                <w:noProof/>
                <w:webHidden/>
              </w:rPr>
              <w:tab/>
            </w:r>
            <w:r>
              <w:rPr>
                <w:noProof/>
                <w:webHidden/>
              </w:rPr>
              <w:fldChar w:fldCharType="begin"/>
            </w:r>
            <w:r>
              <w:rPr>
                <w:noProof/>
                <w:webHidden/>
              </w:rPr>
              <w:instrText xml:space="preserve"> PAGEREF _Toc164245477 \h </w:instrText>
            </w:r>
            <w:r>
              <w:rPr>
                <w:noProof/>
                <w:webHidden/>
              </w:rPr>
            </w:r>
            <w:r>
              <w:rPr>
                <w:noProof/>
                <w:webHidden/>
              </w:rPr>
              <w:fldChar w:fldCharType="separate"/>
            </w:r>
            <w:r>
              <w:rPr>
                <w:noProof/>
                <w:webHidden/>
              </w:rPr>
              <w:t>14</w:t>
            </w:r>
            <w:r>
              <w:rPr>
                <w:noProof/>
                <w:webHidden/>
              </w:rPr>
              <w:fldChar w:fldCharType="end"/>
            </w:r>
          </w:hyperlink>
        </w:p>
        <w:p w14:paraId="13AB7AF0" w14:textId="2EE5C772"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78" w:history="1">
            <w:r w:rsidRPr="00792F37">
              <w:rPr>
                <w:rStyle w:val="Hyperlink"/>
                <w:noProof/>
              </w:rPr>
              <w:t>2.5.3.</w:t>
            </w:r>
            <w:r>
              <w:rPr>
                <w:rFonts w:asciiTheme="minorHAnsi" w:eastAsiaTheme="minorEastAsia" w:hAnsiTheme="minorHAnsi" w:cstheme="minorBidi"/>
                <w:noProof/>
                <w:color w:val="auto"/>
                <w:kern w:val="2"/>
                <w14:ligatures w14:val="standardContextual"/>
              </w:rPr>
              <w:tab/>
            </w:r>
            <w:r w:rsidRPr="00792F37">
              <w:rPr>
                <w:rStyle w:val="Hyperlink"/>
                <w:noProof/>
              </w:rPr>
              <w:t>Data view (Database Schema)</w:t>
            </w:r>
            <w:r>
              <w:rPr>
                <w:noProof/>
                <w:webHidden/>
              </w:rPr>
              <w:tab/>
            </w:r>
            <w:r>
              <w:rPr>
                <w:noProof/>
                <w:webHidden/>
              </w:rPr>
              <w:fldChar w:fldCharType="begin"/>
            </w:r>
            <w:r>
              <w:rPr>
                <w:noProof/>
                <w:webHidden/>
              </w:rPr>
              <w:instrText xml:space="preserve"> PAGEREF _Toc164245478 \h </w:instrText>
            </w:r>
            <w:r>
              <w:rPr>
                <w:noProof/>
                <w:webHidden/>
              </w:rPr>
            </w:r>
            <w:r>
              <w:rPr>
                <w:noProof/>
                <w:webHidden/>
              </w:rPr>
              <w:fldChar w:fldCharType="separate"/>
            </w:r>
            <w:r>
              <w:rPr>
                <w:noProof/>
                <w:webHidden/>
              </w:rPr>
              <w:t>15</w:t>
            </w:r>
            <w:r>
              <w:rPr>
                <w:noProof/>
                <w:webHidden/>
              </w:rPr>
              <w:fldChar w:fldCharType="end"/>
            </w:r>
          </w:hyperlink>
        </w:p>
        <w:p w14:paraId="34980E6C" w14:textId="485D8A6F"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79" w:history="1">
            <w:r w:rsidRPr="00792F37">
              <w:rPr>
                <w:rStyle w:val="Hyperlink"/>
                <w:noProof/>
              </w:rPr>
              <w:t>2.5.4.</w:t>
            </w:r>
            <w:r>
              <w:rPr>
                <w:rFonts w:asciiTheme="minorHAnsi" w:eastAsiaTheme="minorEastAsia" w:hAnsiTheme="minorHAnsi" w:cstheme="minorBidi"/>
                <w:noProof/>
                <w:color w:val="auto"/>
                <w:kern w:val="2"/>
                <w14:ligatures w14:val="standardContextual"/>
              </w:rPr>
              <w:tab/>
            </w:r>
            <w:r w:rsidRPr="00792F37">
              <w:rPr>
                <w:rStyle w:val="Hyperlink"/>
                <w:noProof/>
              </w:rPr>
              <w:t>Use case diagram</w:t>
            </w:r>
            <w:r>
              <w:rPr>
                <w:noProof/>
                <w:webHidden/>
              </w:rPr>
              <w:tab/>
            </w:r>
            <w:r>
              <w:rPr>
                <w:noProof/>
                <w:webHidden/>
              </w:rPr>
              <w:fldChar w:fldCharType="begin"/>
            </w:r>
            <w:r>
              <w:rPr>
                <w:noProof/>
                <w:webHidden/>
              </w:rPr>
              <w:instrText xml:space="preserve"> PAGEREF _Toc164245479 \h </w:instrText>
            </w:r>
            <w:r>
              <w:rPr>
                <w:noProof/>
                <w:webHidden/>
              </w:rPr>
            </w:r>
            <w:r>
              <w:rPr>
                <w:noProof/>
                <w:webHidden/>
              </w:rPr>
              <w:fldChar w:fldCharType="separate"/>
            </w:r>
            <w:r>
              <w:rPr>
                <w:noProof/>
                <w:webHidden/>
              </w:rPr>
              <w:t>16</w:t>
            </w:r>
            <w:r>
              <w:rPr>
                <w:noProof/>
                <w:webHidden/>
              </w:rPr>
              <w:fldChar w:fldCharType="end"/>
            </w:r>
          </w:hyperlink>
        </w:p>
        <w:p w14:paraId="486E18C7" w14:textId="135B8278"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80" w:history="1">
            <w:r w:rsidRPr="00792F37">
              <w:rPr>
                <w:rStyle w:val="Hyperlink"/>
                <w:noProof/>
              </w:rPr>
              <w:t>2.5.5.</w:t>
            </w:r>
            <w:r>
              <w:rPr>
                <w:rFonts w:asciiTheme="minorHAnsi" w:eastAsiaTheme="minorEastAsia" w:hAnsiTheme="minorHAnsi" w:cstheme="minorBidi"/>
                <w:noProof/>
                <w:color w:val="auto"/>
                <w:kern w:val="2"/>
                <w14:ligatures w14:val="standardContextual"/>
              </w:rPr>
              <w:tab/>
            </w:r>
            <w:r w:rsidRPr="00792F37">
              <w:rPr>
                <w:rStyle w:val="Hyperlink"/>
                <w:noProof/>
              </w:rPr>
              <w:t>Use Case Realization</w:t>
            </w:r>
            <w:r>
              <w:rPr>
                <w:noProof/>
                <w:webHidden/>
              </w:rPr>
              <w:tab/>
            </w:r>
            <w:r>
              <w:rPr>
                <w:noProof/>
                <w:webHidden/>
              </w:rPr>
              <w:fldChar w:fldCharType="begin"/>
            </w:r>
            <w:r>
              <w:rPr>
                <w:noProof/>
                <w:webHidden/>
              </w:rPr>
              <w:instrText xml:space="preserve"> PAGEREF _Toc164245480 \h </w:instrText>
            </w:r>
            <w:r>
              <w:rPr>
                <w:noProof/>
                <w:webHidden/>
              </w:rPr>
            </w:r>
            <w:r>
              <w:rPr>
                <w:noProof/>
                <w:webHidden/>
              </w:rPr>
              <w:fldChar w:fldCharType="separate"/>
            </w:r>
            <w:r>
              <w:rPr>
                <w:noProof/>
                <w:webHidden/>
              </w:rPr>
              <w:t>17</w:t>
            </w:r>
            <w:r>
              <w:rPr>
                <w:noProof/>
                <w:webHidden/>
              </w:rPr>
              <w:fldChar w:fldCharType="end"/>
            </w:r>
          </w:hyperlink>
        </w:p>
        <w:p w14:paraId="42B97870" w14:textId="6828C802"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81" w:history="1">
            <w:r w:rsidRPr="00792F37">
              <w:rPr>
                <w:rStyle w:val="Hyperlink"/>
                <w:noProof/>
              </w:rPr>
              <w:t>2.6</w:t>
            </w:r>
            <w:r>
              <w:rPr>
                <w:rFonts w:asciiTheme="minorHAnsi" w:eastAsiaTheme="minorEastAsia" w:hAnsiTheme="minorHAnsi" w:cstheme="minorBidi"/>
                <w:noProof/>
                <w:color w:val="auto"/>
                <w:kern w:val="2"/>
                <w14:ligatures w14:val="standardContextual"/>
              </w:rPr>
              <w:tab/>
            </w:r>
            <w:r w:rsidRPr="00792F37">
              <w:rPr>
                <w:rStyle w:val="Hyperlink"/>
                <w:noProof/>
              </w:rPr>
              <w:t>Workflow diagram</w:t>
            </w:r>
            <w:r>
              <w:rPr>
                <w:noProof/>
                <w:webHidden/>
              </w:rPr>
              <w:tab/>
            </w:r>
            <w:r>
              <w:rPr>
                <w:noProof/>
                <w:webHidden/>
              </w:rPr>
              <w:fldChar w:fldCharType="begin"/>
            </w:r>
            <w:r>
              <w:rPr>
                <w:noProof/>
                <w:webHidden/>
              </w:rPr>
              <w:instrText xml:space="preserve"> PAGEREF _Toc164245481 \h </w:instrText>
            </w:r>
            <w:r>
              <w:rPr>
                <w:noProof/>
                <w:webHidden/>
              </w:rPr>
            </w:r>
            <w:r>
              <w:rPr>
                <w:noProof/>
                <w:webHidden/>
              </w:rPr>
              <w:fldChar w:fldCharType="separate"/>
            </w:r>
            <w:r>
              <w:rPr>
                <w:noProof/>
                <w:webHidden/>
              </w:rPr>
              <w:t>18</w:t>
            </w:r>
            <w:r>
              <w:rPr>
                <w:noProof/>
                <w:webHidden/>
              </w:rPr>
              <w:fldChar w:fldCharType="end"/>
            </w:r>
          </w:hyperlink>
        </w:p>
        <w:p w14:paraId="604E3AF9" w14:textId="0C4266C6"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82" w:history="1">
            <w:r w:rsidRPr="00792F37">
              <w:rPr>
                <w:rStyle w:val="Hyperlink"/>
                <w:noProof/>
              </w:rPr>
              <w:t>2.7</w:t>
            </w:r>
            <w:r>
              <w:rPr>
                <w:rFonts w:asciiTheme="minorHAnsi" w:eastAsiaTheme="minorEastAsia" w:hAnsiTheme="minorHAnsi" w:cstheme="minorBidi"/>
                <w:noProof/>
                <w:color w:val="auto"/>
                <w:kern w:val="2"/>
                <w14:ligatures w14:val="standardContextual"/>
              </w:rPr>
              <w:tab/>
            </w:r>
            <w:r w:rsidRPr="00792F37">
              <w:rPr>
                <w:rStyle w:val="Hyperlink"/>
                <w:noProof/>
              </w:rPr>
              <w:t>Flowcharts</w:t>
            </w:r>
            <w:r>
              <w:rPr>
                <w:noProof/>
                <w:webHidden/>
              </w:rPr>
              <w:tab/>
            </w:r>
            <w:r>
              <w:rPr>
                <w:noProof/>
                <w:webHidden/>
              </w:rPr>
              <w:fldChar w:fldCharType="begin"/>
            </w:r>
            <w:r>
              <w:rPr>
                <w:noProof/>
                <w:webHidden/>
              </w:rPr>
              <w:instrText xml:space="preserve"> PAGEREF _Toc164245482 \h </w:instrText>
            </w:r>
            <w:r>
              <w:rPr>
                <w:noProof/>
                <w:webHidden/>
              </w:rPr>
            </w:r>
            <w:r>
              <w:rPr>
                <w:noProof/>
                <w:webHidden/>
              </w:rPr>
              <w:fldChar w:fldCharType="separate"/>
            </w:r>
            <w:r>
              <w:rPr>
                <w:noProof/>
                <w:webHidden/>
              </w:rPr>
              <w:t>19</w:t>
            </w:r>
            <w:r>
              <w:rPr>
                <w:noProof/>
                <w:webHidden/>
              </w:rPr>
              <w:fldChar w:fldCharType="end"/>
            </w:r>
          </w:hyperlink>
        </w:p>
        <w:p w14:paraId="34395DF1" w14:textId="7BEDBF11"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83" w:history="1">
            <w:r w:rsidRPr="00792F37">
              <w:rPr>
                <w:rStyle w:val="Hyperlink"/>
                <w:noProof/>
              </w:rPr>
              <w:t>2.7.1.</w:t>
            </w:r>
            <w:r>
              <w:rPr>
                <w:rFonts w:asciiTheme="minorHAnsi" w:eastAsiaTheme="minorEastAsia" w:hAnsiTheme="minorHAnsi" w:cstheme="minorBidi"/>
                <w:noProof/>
                <w:color w:val="auto"/>
                <w:kern w:val="2"/>
                <w14:ligatures w14:val="standardContextual"/>
              </w:rPr>
              <w:tab/>
            </w:r>
            <w:r w:rsidRPr="00792F37">
              <w:rPr>
                <w:rStyle w:val="Hyperlink"/>
                <w:noProof/>
              </w:rPr>
              <w:t>Flowchart for admin</w:t>
            </w:r>
            <w:r>
              <w:rPr>
                <w:noProof/>
                <w:webHidden/>
              </w:rPr>
              <w:tab/>
            </w:r>
            <w:r>
              <w:rPr>
                <w:noProof/>
                <w:webHidden/>
              </w:rPr>
              <w:fldChar w:fldCharType="begin"/>
            </w:r>
            <w:r>
              <w:rPr>
                <w:noProof/>
                <w:webHidden/>
              </w:rPr>
              <w:instrText xml:space="preserve"> PAGEREF _Toc164245483 \h </w:instrText>
            </w:r>
            <w:r>
              <w:rPr>
                <w:noProof/>
                <w:webHidden/>
              </w:rPr>
            </w:r>
            <w:r>
              <w:rPr>
                <w:noProof/>
                <w:webHidden/>
              </w:rPr>
              <w:fldChar w:fldCharType="separate"/>
            </w:r>
            <w:r>
              <w:rPr>
                <w:noProof/>
                <w:webHidden/>
              </w:rPr>
              <w:t>19</w:t>
            </w:r>
            <w:r>
              <w:rPr>
                <w:noProof/>
                <w:webHidden/>
              </w:rPr>
              <w:fldChar w:fldCharType="end"/>
            </w:r>
          </w:hyperlink>
        </w:p>
        <w:p w14:paraId="17D5A737" w14:textId="50BEADBF"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84" w:history="1">
            <w:r w:rsidRPr="00792F37">
              <w:rPr>
                <w:rStyle w:val="Hyperlink"/>
                <w:noProof/>
              </w:rPr>
              <w:t>2.7.2.</w:t>
            </w:r>
            <w:r>
              <w:rPr>
                <w:rFonts w:asciiTheme="minorHAnsi" w:eastAsiaTheme="minorEastAsia" w:hAnsiTheme="minorHAnsi" w:cstheme="minorBidi"/>
                <w:noProof/>
                <w:color w:val="auto"/>
                <w:kern w:val="2"/>
                <w14:ligatures w14:val="standardContextual"/>
              </w:rPr>
              <w:tab/>
            </w:r>
            <w:r w:rsidRPr="00792F37">
              <w:rPr>
                <w:rStyle w:val="Hyperlink"/>
                <w:noProof/>
              </w:rPr>
              <w:t>Flowchart for users</w:t>
            </w:r>
            <w:r>
              <w:rPr>
                <w:noProof/>
                <w:webHidden/>
              </w:rPr>
              <w:tab/>
            </w:r>
            <w:r>
              <w:rPr>
                <w:noProof/>
                <w:webHidden/>
              </w:rPr>
              <w:fldChar w:fldCharType="begin"/>
            </w:r>
            <w:r>
              <w:rPr>
                <w:noProof/>
                <w:webHidden/>
              </w:rPr>
              <w:instrText xml:space="preserve"> PAGEREF _Toc164245484 \h </w:instrText>
            </w:r>
            <w:r>
              <w:rPr>
                <w:noProof/>
                <w:webHidden/>
              </w:rPr>
            </w:r>
            <w:r>
              <w:rPr>
                <w:noProof/>
                <w:webHidden/>
              </w:rPr>
              <w:fldChar w:fldCharType="separate"/>
            </w:r>
            <w:r>
              <w:rPr>
                <w:noProof/>
                <w:webHidden/>
              </w:rPr>
              <w:t>20</w:t>
            </w:r>
            <w:r>
              <w:rPr>
                <w:noProof/>
                <w:webHidden/>
              </w:rPr>
              <w:fldChar w:fldCharType="end"/>
            </w:r>
          </w:hyperlink>
        </w:p>
        <w:p w14:paraId="7A7CB973" w14:textId="1986330F"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85" w:history="1">
            <w:r w:rsidRPr="00792F37">
              <w:rPr>
                <w:rStyle w:val="Hyperlink"/>
                <w:noProof/>
              </w:rPr>
              <w:t>2.7.3.</w:t>
            </w:r>
            <w:r>
              <w:rPr>
                <w:rFonts w:asciiTheme="minorHAnsi" w:eastAsiaTheme="minorEastAsia" w:hAnsiTheme="minorHAnsi" w:cstheme="minorBidi"/>
                <w:noProof/>
                <w:color w:val="auto"/>
                <w:kern w:val="2"/>
                <w14:ligatures w14:val="standardContextual"/>
              </w:rPr>
              <w:tab/>
            </w:r>
            <w:r w:rsidRPr="00792F37">
              <w:rPr>
                <w:rStyle w:val="Hyperlink"/>
                <w:noProof/>
              </w:rPr>
              <w:t>Flowchart for donation creation</w:t>
            </w:r>
            <w:r>
              <w:rPr>
                <w:noProof/>
                <w:webHidden/>
              </w:rPr>
              <w:tab/>
            </w:r>
            <w:r>
              <w:rPr>
                <w:noProof/>
                <w:webHidden/>
              </w:rPr>
              <w:fldChar w:fldCharType="begin"/>
            </w:r>
            <w:r>
              <w:rPr>
                <w:noProof/>
                <w:webHidden/>
              </w:rPr>
              <w:instrText xml:space="preserve"> PAGEREF _Toc164245485 \h </w:instrText>
            </w:r>
            <w:r>
              <w:rPr>
                <w:noProof/>
                <w:webHidden/>
              </w:rPr>
            </w:r>
            <w:r>
              <w:rPr>
                <w:noProof/>
                <w:webHidden/>
              </w:rPr>
              <w:fldChar w:fldCharType="separate"/>
            </w:r>
            <w:r>
              <w:rPr>
                <w:noProof/>
                <w:webHidden/>
              </w:rPr>
              <w:t>21</w:t>
            </w:r>
            <w:r>
              <w:rPr>
                <w:noProof/>
                <w:webHidden/>
              </w:rPr>
              <w:fldChar w:fldCharType="end"/>
            </w:r>
          </w:hyperlink>
        </w:p>
        <w:p w14:paraId="1DE37421" w14:textId="22F57B1E"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86" w:history="1">
            <w:r w:rsidRPr="00792F37">
              <w:rPr>
                <w:rStyle w:val="Hyperlink"/>
                <w:noProof/>
              </w:rPr>
              <w:t>2.7.4.</w:t>
            </w:r>
            <w:r>
              <w:rPr>
                <w:rFonts w:asciiTheme="minorHAnsi" w:eastAsiaTheme="minorEastAsia" w:hAnsiTheme="minorHAnsi" w:cstheme="minorBidi"/>
                <w:noProof/>
                <w:color w:val="auto"/>
                <w:kern w:val="2"/>
                <w14:ligatures w14:val="standardContextual"/>
              </w:rPr>
              <w:tab/>
            </w:r>
            <w:r w:rsidRPr="00792F37">
              <w:rPr>
                <w:rStyle w:val="Hyperlink"/>
                <w:noProof/>
              </w:rPr>
              <w:t>Adding new disaster information flowchart</w:t>
            </w:r>
            <w:r>
              <w:rPr>
                <w:noProof/>
                <w:webHidden/>
              </w:rPr>
              <w:tab/>
            </w:r>
            <w:r>
              <w:rPr>
                <w:noProof/>
                <w:webHidden/>
              </w:rPr>
              <w:fldChar w:fldCharType="begin"/>
            </w:r>
            <w:r>
              <w:rPr>
                <w:noProof/>
                <w:webHidden/>
              </w:rPr>
              <w:instrText xml:space="preserve"> PAGEREF _Toc164245486 \h </w:instrText>
            </w:r>
            <w:r>
              <w:rPr>
                <w:noProof/>
                <w:webHidden/>
              </w:rPr>
            </w:r>
            <w:r>
              <w:rPr>
                <w:noProof/>
                <w:webHidden/>
              </w:rPr>
              <w:fldChar w:fldCharType="separate"/>
            </w:r>
            <w:r>
              <w:rPr>
                <w:noProof/>
                <w:webHidden/>
              </w:rPr>
              <w:t>22</w:t>
            </w:r>
            <w:r>
              <w:rPr>
                <w:noProof/>
                <w:webHidden/>
              </w:rPr>
              <w:fldChar w:fldCharType="end"/>
            </w:r>
          </w:hyperlink>
        </w:p>
        <w:p w14:paraId="39EAD980" w14:textId="292D66FF"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87" w:history="1">
            <w:r w:rsidRPr="00792F37">
              <w:rPr>
                <w:rStyle w:val="Hyperlink"/>
                <w:noProof/>
              </w:rPr>
              <w:t>2.8</w:t>
            </w:r>
            <w:r>
              <w:rPr>
                <w:rFonts w:asciiTheme="minorHAnsi" w:eastAsiaTheme="minorEastAsia" w:hAnsiTheme="minorHAnsi" w:cstheme="minorBidi"/>
                <w:noProof/>
                <w:color w:val="auto"/>
                <w:kern w:val="2"/>
                <w14:ligatures w14:val="standardContextual"/>
              </w:rPr>
              <w:tab/>
            </w:r>
            <w:r w:rsidRPr="00792F37">
              <w:rPr>
                <w:rStyle w:val="Hyperlink"/>
                <w:noProof/>
              </w:rPr>
              <w:t>Activity diagram</w:t>
            </w:r>
            <w:r>
              <w:rPr>
                <w:noProof/>
                <w:webHidden/>
              </w:rPr>
              <w:tab/>
            </w:r>
            <w:r>
              <w:rPr>
                <w:noProof/>
                <w:webHidden/>
              </w:rPr>
              <w:fldChar w:fldCharType="begin"/>
            </w:r>
            <w:r>
              <w:rPr>
                <w:noProof/>
                <w:webHidden/>
              </w:rPr>
              <w:instrText xml:space="preserve"> PAGEREF _Toc164245487 \h </w:instrText>
            </w:r>
            <w:r>
              <w:rPr>
                <w:noProof/>
                <w:webHidden/>
              </w:rPr>
            </w:r>
            <w:r>
              <w:rPr>
                <w:noProof/>
                <w:webHidden/>
              </w:rPr>
              <w:fldChar w:fldCharType="separate"/>
            </w:r>
            <w:r>
              <w:rPr>
                <w:noProof/>
                <w:webHidden/>
              </w:rPr>
              <w:t>23</w:t>
            </w:r>
            <w:r>
              <w:rPr>
                <w:noProof/>
                <w:webHidden/>
              </w:rPr>
              <w:fldChar w:fldCharType="end"/>
            </w:r>
          </w:hyperlink>
        </w:p>
        <w:p w14:paraId="01A6D03B" w14:textId="5D463447"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88" w:history="1">
            <w:r w:rsidRPr="00792F37">
              <w:rPr>
                <w:rStyle w:val="Hyperlink"/>
                <w:noProof/>
              </w:rPr>
              <w:t>2.9</w:t>
            </w:r>
            <w:r>
              <w:rPr>
                <w:rFonts w:asciiTheme="minorHAnsi" w:eastAsiaTheme="minorEastAsia" w:hAnsiTheme="minorHAnsi" w:cstheme="minorBidi"/>
                <w:noProof/>
                <w:color w:val="auto"/>
                <w:kern w:val="2"/>
                <w14:ligatures w14:val="standardContextual"/>
              </w:rPr>
              <w:tab/>
            </w:r>
            <w:r w:rsidRPr="00792F37">
              <w:rPr>
                <w:rStyle w:val="Hyperlink"/>
                <w:noProof/>
              </w:rPr>
              <w:t>Entity-Relationship Diagram:</w:t>
            </w:r>
            <w:r>
              <w:rPr>
                <w:noProof/>
                <w:webHidden/>
              </w:rPr>
              <w:tab/>
            </w:r>
            <w:r>
              <w:rPr>
                <w:noProof/>
                <w:webHidden/>
              </w:rPr>
              <w:fldChar w:fldCharType="begin"/>
            </w:r>
            <w:r>
              <w:rPr>
                <w:noProof/>
                <w:webHidden/>
              </w:rPr>
              <w:instrText xml:space="preserve"> PAGEREF _Toc164245488 \h </w:instrText>
            </w:r>
            <w:r>
              <w:rPr>
                <w:noProof/>
                <w:webHidden/>
              </w:rPr>
            </w:r>
            <w:r>
              <w:rPr>
                <w:noProof/>
                <w:webHidden/>
              </w:rPr>
              <w:fldChar w:fldCharType="separate"/>
            </w:r>
            <w:r>
              <w:rPr>
                <w:noProof/>
                <w:webHidden/>
              </w:rPr>
              <w:t>24</w:t>
            </w:r>
            <w:r>
              <w:rPr>
                <w:noProof/>
                <w:webHidden/>
              </w:rPr>
              <w:fldChar w:fldCharType="end"/>
            </w:r>
          </w:hyperlink>
        </w:p>
        <w:p w14:paraId="778F1AE8" w14:textId="0A661C60"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89" w:history="1">
            <w:r w:rsidRPr="00792F37">
              <w:rPr>
                <w:rStyle w:val="Hyperlink"/>
                <w:noProof/>
              </w:rPr>
              <w:t>2.10</w:t>
            </w:r>
            <w:r>
              <w:rPr>
                <w:rFonts w:asciiTheme="minorHAnsi" w:eastAsiaTheme="minorEastAsia" w:hAnsiTheme="minorHAnsi" w:cstheme="minorBidi"/>
                <w:noProof/>
                <w:color w:val="auto"/>
                <w:kern w:val="2"/>
                <w14:ligatures w14:val="standardContextual"/>
              </w:rPr>
              <w:tab/>
            </w:r>
            <w:r w:rsidRPr="00792F37">
              <w:rPr>
                <w:rStyle w:val="Hyperlink"/>
                <w:noProof/>
              </w:rPr>
              <w:t>Context diagram</w:t>
            </w:r>
            <w:r>
              <w:rPr>
                <w:noProof/>
                <w:webHidden/>
              </w:rPr>
              <w:tab/>
            </w:r>
            <w:r>
              <w:rPr>
                <w:noProof/>
                <w:webHidden/>
              </w:rPr>
              <w:fldChar w:fldCharType="begin"/>
            </w:r>
            <w:r>
              <w:rPr>
                <w:noProof/>
                <w:webHidden/>
              </w:rPr>
              <w:instrText xml:space="preserve"> PAGEREF _Toc164245489 \h </w:instrText>
            </w:r>
            <w:r>
              <w:rPr>
                <w:noProof/>
                <w:webHidden/>
              </w:rPr>
            </w:r>
            <w:r>
              <w:rPr>
                <w:noProof/>
                <w:webHidden/>
              </w:rPr>
              <w:fldChar w:fldCharType="separate"/>
            </w:r>
            <w:r>
              <w:rPr>
                <w:noProof/>
                <w:webHidden/>
              </w:rPr>
              <w:t>26</w:t>
            </w:r>
            <w:r>
              <w:rPr>
                <w:noProof/>
                <w:webHidden/>
              </w:rPr>
              <w:fldChar w:fldCharType="end"/>
            </w:r>
          </w:hyperlink>
        </w:p>
        <w:p w14:paraId="48082E51" w14:textId="78F2B246"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90" w:history="1">
            <w:r w:rsidRPr="00792F37">
              <w:rPr>
                <w:rStyle w:val="Hyperlink"/>
                <w:noProof/>
              </w:rPr>
              <w:t>2.11</w:t>
            </w:r>
            <w:r>
              <w:rPr>
                <w:rFonts w:asciiTheme="minorHAnsi" w:eastAsiaTheme="minorEastAsia" w:hAnsiTheme="minorHAnsi" w:cstheme="minorBidi"/>
                <w:noProof/>
                <w:color w:val="auto"/>
                <w:kern w:val="2"/>
                <w14:ligatures w14:val="standardContextual"/>
              </w:rPr>
              <w:tab/>
            </w:r>
            <w:r w:rsidRPr="00792F37">
              <w:rPr>
                <w:rStyle w:val="Hyperlink"/>
                <w:noProof/>
              </w:rPr>
              <w:t>Sequence Diagram</w:t>
            </w:r>
            <w:r>
              <w:rPr>
                <w:noProof/>
                <w:webHidden/>
              </w:rPr>
              <w:tab/>
            </w:r>
            <w:r>
              <w:rPr>
                <w:noProof/>
                <w:webHidden/>
              </w:rPr>
              <w:fldChar w:fldCharType="begin"/>
            </w:r>
            <w:r>
              <w:rPr>
                <w:noProof/>
                <w:webHidden/>
              </w:rPr>
              <w:instrText xml:space="preserve"> PAGEREF _Toc164245490 \h </w:instrText>
            </w:r>
            <w:r>
              <w:rPr>
                <w:noProof/>
                <w:webHidden/>
              </w:rPr>
            </w:r>
            <w:r>
              <w:rPr>
                <w:noProof/>
                <w:webHidden/>
              </w:rPr>
              <w:fldChar w:fldCharType="separate"/>
            </w:r>
            <w:r>
              <w:rPr>
                <w:noProof/>
                <w:webHidden/>
              </w:rPr>
              <w:t>27</w:t>
            </w:r>
            <w:r>
              <w:rPr>
                <w:noProof/>
                <w:webHidden/>
              </w:rPr>
              <w:fldChar w:fldCharType="end"/>
            </w:r>
          </w:hyperlink>
        </w:p>
        <w:p w14:paraId="7CE5BE5A" w14:textId="0CE64590"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1" w:history="1">
            <w:r w:rsidRPr="00792F37">
              <w:rPr>
                <w:rStyle w:val="Hyperlink"/>
                <w:noProof/>
              </w:rPr>
              <w:t>2.11.1.</w:t>
            </w:r>
            <w:r>
              <w:rPr>
                <w:rFonts w:asciiTheme="minorHAnsi" w:eastAsiaTheme="minorEastAsia" w:hAnsiTheme="minorHAnsi" w:cstheme="minorBidi"/>
                <w:noProof/>
                <w:color w:val="auto"/>
                <w:kern w:val="2"/>
                <w14:ligatures w14:val="standardContextual"/>
              </w:rPr>
              <w:tab/>
            </w:r>
            <w:r w:rsidRPr="00792F37">
              <w:rPr>
                <w:rStyle w:val="Hyperlink"/>
                <w:noProof/>
              </w:rPr>
              <w:t>Login</w:t>
            </w:r>
            <w:r>
              <w:rPr>
                <w:noProof/>
                <w:webHidden/>
              </w:rPr>
              <w:tab/>
            </w:r>
            <w:r>
              <w:rPr>
                <w:noProof/>
                <w:webHidden/>
              </w:rPr>
              <w:fldChar w:fldCharType="begin"/>
            </w:r>
            <w:r>
              <w:rPr>
                <w:noProof/>
                <w:webHidden/>
              </w:rPr>
              <w:instrText xml:space="preserve"> PAGEREF _Toc164245491 \h </w:instrText>
            </w:r>
            <w:r>
              <w:rPr>
                <w:noProof/>
                <w:webHidden/>
              </w:rPr>
            </w:r>
            <w:r>
              <w:rPr>
                <w:noProof/>
                <w:webHidden/>
              </w:rPr>
              <w:fldChar w:fldCharType="separate"/>
            </w:r>
            <w:r>
              <w:rPr>
                <w:noProof/>
                <w:webHidden/>
              </w:rPr>
              <w:t>28</w:t>
            </w:r>
            <w:r>
              <w:rPr>
                <w:noProof/>
                <w:webHidden/>
              </w:rPr>
              <w:fldChar w:fldCharType="end"/>
            </w:r>
          </w:hyperlink>
        </w:p>
        <w:p w14:paraId="14C4763D" w14:textId="3CB6BB92"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2" w:history="1">
            <w:r w:rsidRPr="00792F37">
              <w:rPr>
                <w:rStyle w:val="Hyperlink"/>
                <w:noProof/>
              </w:rPr>
              <w:t>2.11.2.</w:t>
            </w:r>
            <w:r>
              <w:rPr>
                <w:rFonts w:asciiTheme="minorHAnsi" w:eastAsiaTheme="minorEastAsia" w:hAnsiTheme="minorHAnsi" w:cstheme="minorBidi"/>
                <w:noProof/>
                <w:color w:val="auto"/>
                <w:kern w:val="2"/>
                <w14:ligatures w14:val="standardContextual"/>
              </w:rPr>
              <w:tab/>
            </w:r>
            <w:r w:rsidRPr="00792F37">
              <w:rPr>
                <w:rStyle w:val="Hyperlink"/>
                <w:noProof/>
              </w:rPr>
              <w:t>Registration</w:t>
            </w:r>
            <w:r>
              <w:rPr>
                <w:noProof/>
                <w:webHidden/>
              </w:rPr>
              <w:tab/>
            </w:r>
            <w:r>
              <w:rPr>
                <w:noProof/>
                <w:webHidden/>
              </w:rPr>
              <w:fldChar w:fldCharType="begin"/>
            </w:r>
            <w:r>
              <w:rPr>
                <w:noProof/>
                <w:webHidden/>
              </w:rPr>
              <w:instrText xml:space="preserve"> PAGEREF _Toc164245492 \h </w:instrText>
            </w:r>
            <w:r>
              <w:rPr>
                <w:noProof/>
                <w:webHidden/>
              </w:rPr>
            </w:r>
            <w:r>
              <w:rPr>
                <w:noProof/>
                <w:webHidden/>
              </w:rPr>
              <w:fldChar w:fldCharType="separate"/>
            </w:r>
            <w:r>
              <w:rPr>
                <w:noProof/>
                <w:webHidden/>
              </w:rPr>
              <w:t>29</w:t>
            </w:r>
            <w:r>
              <w:rPr>
                <w:noProof/>
                <w:webHidden/>
              </w:rPr>
              <w:fldChar w:fldCharType="end"/>
            </w:r>
          </w:hyperlink>
        </w:p>
        <w:p w14:paraId="4FF8B93B" w14:textId="373B9CF6"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3" w:history="1">
            <w:r w:rsidRPr="00792F37">
              <w:rPr>
                <w:rStyle w:val="Hyperlink"/>
                <w:noProof/>
              </w:rPr>
              <w:t>2.11.3.</w:t>
            </w:r>
            <w:r>
              <w:rPr>
                <w:rFonts w:asciiTheme="minorHAnsi" w:eastAsiaTheme="minorEastAsia" w:hAnsiTheme="minorHAnsi" w:cstheme="minorBidi"/>
                <w:noProof/>
                <w:color w:val="auto"/>
                <w:kern w:val="2"/>
                <w14:ligatures w14:val="standardContextual"/>
              </w:rPr>
              <w:tab/>
            </w:r>
            <w:r w:rsidRPr="00792F37">
              <w:rPr>
                <w:rStyle w:val="Hyperlink"/>
                <w:noProof/>
              </w:rPr>
              <w:t>Enter new disaster information</w:t>
            </w:r>
            <w:r>
              <w:rPr>
                <w:noProof/>
                <w:webHidden/>
              </w:rPr>
              <w:tab/>
            </w:r>
            <w:r>
              <w:rPr>
                <w:noProof/>
                <w:webHidden/>
              </w:rPr>
              <w:fldChar w:fldCharType="begin"/>
            </w:r>
            <w:r>
              <w:rPr>
                <w:noProof/>
                <w:webHidden/>
              </w:rPr>
              <w:instrText xml:space="preserve"> PAGEREF _Toc164245493 \h </w:instrText>
            </w:r>
            <w:r>
              <w:rPr>
                <w:noProof/>
                <w:webHidden/>
              </w:rPr>
            </w:r>
            <w:r>
              <w:rPr>
                <w:noProof/>
                <w:webHidden/>
              </w:rPr>
              <w:fldChar w:fldCharType="separate"/>
            </w:r>
            <w:r>
              <w:rPr>
                <w:noProof/>
                <w:webHidden/>
              </w:rPr>
              <w:t>30</w:t>
            </w:r>
            <w:r>
              <w:rPr>
                <w:noProof/>
                <w:webHidden/>
              </w:rPr>
              <w:fldChar w:fldCharType="end"/>
            </w:r>
          </w:hyperlink>
        </w:p>
        <w:p w14:paraId="13E6F9AF" w14:textId="3666848C"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4" w:history="1">
            <w:r w:rsidRPr="00792F37">
              <w:rPr>
                <w:rStyle w:val="Hyperlink"/>
                <w:noProof/>
              </w:rPr>
              <w:t>2.11.4.</w:t>
            </w:r>
            <w:r>
              <w:rPr>
                <w:rFonts w:asciiTheme="minorHAnsi" w:eastAsiaTheme="minorEastAsia" w:hAnsiTheme="minorHAnsi" w:cstheme="minorBidi"/>
                <w:noProof/>
                <w:color w:val="auto"/>
                <w:kern w:val="2"/>
                <w14:ligatures w14:val="standardContextual"/>
              </w:rPr>
              <w:tab/>
            </w:r>
            <w:r w:rsidRPr="00792F37">
              <w:rPr>
                <w:rStyle w:val="Hyperlink"/>
                <w:noProof/>
              </w:rPr>
              <w:t>Submit Donation report</w:t>
            </w:r>
            <w:r>
              <w:rPr>
                <w:noProof/>
                <w:webHidden/>
              </w:rPr>
              <w:tab/>
            </w:r>
            <w:r>
              <w:rPr>
                <w:noProof/>
                <w:webHidden/>
              </w:rPr>
              <w:fldChar w:fldCharType="begin"/>
            </w:r>
            <w:r>
              <w:rPr>
                <w:noProof/>
                <w:webHidden/>
              </w:rPr>
              <w:instrText xml:space="preserve"> PAGEREF _Toc164245494 \h </w:instrText>
            </w:r>
            <w:r>
              <w:rPr>
                <w:noProof/>
                <w:webHidden/>
              </w:rPr>
            </w:r>
            <w:r>
              <w:rPr>
                <w:noProof/>
                <w:webHidden/>
              </w:rPr>
              <w:fldChar w:fldCharType="separate"/>
            </w:r>
            <w:r>
              <w:rPr>
                <w:noProof/>
                <w:webHidden/>
              </w:rPr>
              <w:t>31</w:t>
            </w:r>
            <w:r>
              <w:rPr>
                <w:noProof/>
                <w:webHidden/>
              </w:rPr>
              <w:fldChar w:fldCharType="end"/>
            </w:r>
          </w:hyperlink>
        </w:p>
        <w:p w14:paraId="1F055B9C" w14:textId="62C5ADAD"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5" w:history="1">
            <w:r w:rsidRPr="00792F37">
              <w:rPr>
                <w:rStyle w:val="Hyperlink"/>
                <w:noProof/>
              </w:rPr>
              <w:t>2.11.5.</w:t>
            </w:r>
            <w:r>
              <w:rPr>
                <w:rFonts w:asciiTheme="minorHAnsi" w:eastAsiaTheme="minorEastAsia" w:hAnsiTheme="minorHAnsi" w:cstheme="minorBidi"/>
                <w:noProof/>
                <w:color w:val="auto"/>
                <w:kern w:val="2"/>
                <w14:ligatures w14:val="standardContextual"/>
              </w:rPr>
              <w:tab/>
            </w:r>
            <w:r w:rsidRPr="00792F37">
              <w:rPr>
                <w:rStyle w:val="Hyperlink"/>
                <w:noProof/>
              </w:rPr>
              <w:t>Map API Utilization</w:t>
            </w:r>
            <w:r>
              <w:rPr>
                <w:noProof/>
                <w:webHidden/>
              </w:rPr>
              <w:tab/>
            </w:r>
            <w:r>
              <w:rPr>
                <w:noProof/>
                <w:webHidden/>
              </w:rPr>
              <w:fldChar w:fldCharType="begin"/>
            </w:r>
            <w:r>
              <w:rPr>
                <w:noProof/>
                <w:webHidden/>
              </w:rPr>
              <w:instrText xml:space="preserve"> PAGEREF _Toc164245495 \h </w:instrText>
            </w:r>
            <w:r>
              <w:rPr>
                <w:noProof/>
                <w:webHidden/>
              </w:rPr>
            </w:r>
            <w:r>
              <w:rPr>
                <w:noProof/>
                <w:webHidden/>
              </w:rPr>
              <w:fldChar w:fldCharType="separate"/>
            </w:r>
            <w:r>
              <w:rPr>
                <w:noProof/>
                <w:webHidden/>
              </w:rPr>
              <w:t>32</w:t>
            </w:r>
            <w:r>
              <w:rPr>
                <w:noProof/>
                <w:webHidden/>
              </w:rPr>
              <w:fldChar w:fldCharType="end"/>
            </w:r>
          </w:hyperlink>
        </w:p>
        <w:p w14:paraId="2B982985" w14:textId="66A94B5B"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496" w:history="1">
            <w:r w:rsidRPr="00792F37">
              <w:rPr>
                <w:rStyle w:val="Hyperlink"/>
                <w:noProof/>
              </w:rPr>
              <w:t>2.12</w:t>
            </w:r>
            <w:r>
              <w:rPr>
                <w:rFonts w:asciiTheme="minorHAnsi" w:eastAsiaTheme="minorEastAsia" w:hAnsiTheme="minorHAnsi" w:cstheme="minorBidi"/>
                <w:noProof/>
                <w:color w:val="auto"/>
                <w:kern w:val="2"/>
                <w14:ligatures w14:val="standardContextual"/>
              </w:rPr>
              <w:tab/>
            </w:r>
            <w:r w:rsidRPr="00792F37">
              <w:rPr>
                <w:rStyle w:val="Hyperlink"/>
                <w:noProof/>
              </w:rPr>
              <w:t>Data Flow Diagram (DFD)</w:t>
            </w:r>
            <w:r>
              <w:rPr>
                <w:noProof/>
                <w:webHidden/>
              </w:rPr>
              <w:tab/>
            </w:r>
            <w:r>
              <w:rPr>
                <w:noProof/>
                <w:webHidden/>
              </w:rPr>
              <w:fldChar w:fldCharType="begin"/>
            </w:r>
            <w:r>
              <w:rPr>
                <w:noProof/>
                <w:webHidden/>
              </w:rPr>
              <w:instrText xml:space="preserve"> PAGEREF _Toc164245496 \h </w:instrText>
            </w:r>
            <w:r>
              <w:rPr>
                <w:noProof/>
                <w:webHidden/>
              </w:rPr>
            </w:r>
            <w:r>
              <w:rPr>
                <w:noProof/>
                <w:webHidden/>
              </w:rPr>
              <w:fldChar w:fldCharType="separate"/>
            </w:r>
            <w:r>
              <w:rPr>
                <w:noProof/>
                <w:webHidden/>
              </w:rPr>
              <w:t>33</w:t>
            </w:r>
            <w:r>
              <w:rPr>
                <w:noProof/>
                <w:webHidden/>
              </w:rPr>
              <w:fldChar w:fldCharType="end"/>
            </w:r>
          </w:hyperlink>
        </w:p>
        <w:p w14:paraId="077D8F7D" w14:textId="76118FD2"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7" w:history="1">
            <w:r w:rsidRPr="00792F37">
              <w:rPr>
                <w:rStyle w:val="Hyperlink"/>
                <w:noProof/>
              </w:rPr>
              <w:t>2.12.1.</w:t>
            </w:r>
            <w:r>
              <w:rPr>
                <w:rFonts w:asciiTheme="minorHAnsi" w:eastAsiaTheme="minorEastAsia" w:hAnsiTheme="minorHAnsi" w:cstheme="minorBidi"/>
                <w:noProof/>
                <w:color w:val="auto"/>
                <w:kern w:val="2"/>
                <w14:ligatures w14:val="standardContextual"/>
              </w:rPr>
              <w:tab/>
            </w:r>
            <w:r w:rsidRPr="00792F37">
              <w:rPr>
                <w:rStyle w:val="Hyperlink"/>
                <w:noProof/>
              </w:rPr>
              <w:t>DFD Level 0</w:t>
            </w:r>
            <w:r>
              <w:rPr>
                <w:noProof/>
                <w:webHidden/>
              </w:rPr>
              <w:tab/>
            </w:r>
            <w:r>
              <w:rPr>
                <w:noProof/>
                <w:webHidden/>
              </w:rPr>
              <w:fldChar w:fldCharType="begin"/>
            </w:r>
            <w:r>
              <w:rPr>
                <w:noProof/>
                <w:webHidden/>
              </w:rPr>
              <w:instrText xml:space="preserve"> PAGEREF _Toc164245497 \h </w:instrText>
            </w:r>
            <w:r>
              <w:rPr>
                <w:noProof/>
                <w:webHidden/>
              </w:rPr>
            </w:r>
            <w:r>
              <w:rPr>
                <w:noProof/>
                <w:webHidden/>
              </w:rPr>
              <w:fldChar w:fldCharType="separate"/>
            </w:r>
            <w:r>
              <w:rPr>
                <w:noProof/>
                <w:webHidden/>
              </w:rPr>
              <w:t>34</w:t>
            </w:r>
            <w:r>
              <w:rPr>
                <w:noProof/>
                <w:webHidden/>
              </w:rPr>
              <w:fldChar w:fldCharType="end"/>
            </w:r>
          </w:hyperlink>
        </w:p>
        <w:p w14:paraId="76F65C6A" w14:textId="14F8566B"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8" w:history="1">
            <w:r w:rsidRPr="00792F37">
              <w:rPr>
                <w:rStyle w:val="Hyperlink"/>
                <w:noProof/>
              </w:rPr>
              <w:t>2.12.2.</w:t>
            </w:r>
            <w:r>
              <w:rPr>
                <w:rFonts w:asciiTheme="minorHAnsi" w:eastAsiaTheme="minorEastAsia" w:hAnsiTheme="minorHAnsi" w:cstheme="minorBidi"/>
                <w:noProof/>
                <w:color w:val="auto"/>
                <w:kern w:val="2"/>
                <w14:ligatures w14:val="standardContextual"/>
              </w:rPr>
              <w:tab/>
            </w:r>
            <w:r w:rsidRPr="00792F37">
              <w:rPr>
                <w:rStyle w:val="Hyperlink"/>
                <w:noProof/>
              </w:rPr>
              <w:t>DFD level 1</w:t>
            </w:r>
            <w:r>
              <w:rPr>
                <w:noProof/>
                <w:webHidden/>
              </w:rPr>
              <w:tab/>
            </w:r>
            <w:r>
              <w:rPr>
                <w:noProof/>
                <w:webHidden/>
              </w:rPr>
              <w:fldChar w:fldCharType="begin"/>
            </w:r>
            <w:r>
              <w:rPr>
                <w:noProof/>
                <w:webHidden/>
              </w:rPr>
              <w:instrText xml:space="preserve"> PAGEREF _Toc164245498 \h </w:instrText>
            </w:r>
            <w:r>
              <w:rPr>
                <w:noProof/>
                <w:webHidden/>
              </w:rPr>
            </w:r>
            <w:r>
              <w:rPr>
                <w:noProof/>
                <w:webHidden/>
              </w:rPr>
              <w:fldChar w:fldCharType="separate"/>
            </w:r>
            <w:r>
              <w:rPr>
                <w:noProof/>
                <w:webHidden/>
              </w:rPr>
              <w:t>35</w:t>
            </w:r>
            <w:r>
              <w:rPr>
                <w:noProof/>
                <w:webHidden/>
              </w:rPr>
              <w:fldChar w:fldCharType="end"/>
            </w:r>
          </w:hyperlink>
        </w:p>
        <w:p w14:paraId="64443C93" w14:textId="1F159541" w:rsidR="000A355B" w:rsidRDefault="000A355B">
          <w:pPr>
            <w:pStyle w:val="TOC3"/>
            <w:tabs>
              <w:tab w:val="left" w:pos="1440"/>
              <w:tab w:val="right" w:leader="dot" w:pos="10459"/>
            </w:tabs>
            <w:rPr>
              <w:rFonts w:asciiTheme="minorHAnsi" w:eastAsiaTheme="minorEastAsia" w:hAnsiTheme="minorHAnsi" w:cstheme="minorBidi"/>
              <w:noProof/>
              <w:color w:val="auto"/>
              <w:kern w:val="2"/>
              <w14:ligatures w14:val="standardContextual"/>
            </w:rPr>
          </w:pPr>
          <w:hyperlink w:anchor="_Toc164245499" w:history="1">
            <w:r w:rsidRPr="00792F37">
              <w:rPr>
                <w:rStyle w:val="Hyperlink"/>
                <w:noProof/>
              </w:rPr>
              <w:t>2.12.3.</w:t>
            </w:r>
            <w:r>
              <w:rPr>
                <w:rFonts w:asciiTheme="minorHAnsi" w:eastAsiaTheme="minorEastAsia" w:hAnsiTheme="minorHAnsi" w:cstheme="minorBidi"/>
                <w:noProof/>
                <w:color w:val="auto"/>
                <w:kern w:val="2"/>
                <w14:ligatures w14:val="standardContextual"/>
              </w:rPr>
              <w:tab/>
            </w:r>
            <w:r w:rsidRPr="00792F37">
              <w:rPr>
                <w:rStyle w:val="Hyperlink"/>
                <w:noProof/>
              </w:rPr>
              <w:t>DFD level 2</w:t>
            </w:r>
            <w:r>
              <w:rPr>
                <w:noProof/>
                <w:webHidden/>
              </w:rPr>
              <w:tab/>
            </w:r>
            <w:r>
              <w:rPr>
                <w:noProof/>
                <w:webHidden/>
              </w:rPr>
              <w:fldChar w:fldCharType="begin"/>
            </w:r>
            <w:r>
              <w:rPr>
                <w:noProof/>
                <w:webHidden/>
              </w:rPr>
              <w:instrText xml:space="preserve"> PAGEREF _Toc164245499 \h </w:instrText>
            </w:r>
            <w:r>
              <w:rPr>
                <w:noProof/>
                <w:webHidden/>
              </w:rPr>
            </w:r>
            <w:r>
              <w:rPr>
                <w:noProof/>
                <w:webHidden/>
              </w:rPr>
              <w:fldChar w:fldCharType="separate"/>
            </w:r>
            <w:r>
              <w:rPr>
                <w:noProof/>
                <w:webHidden/>
              </w:rPr>
              <w:t>36</w:t>
            </w:r>
            <w:r>
              <w:rPr>
                <w:noProof/>
                <w:webHidden/>
              </w:rPr>
              <w:fldChar w:fldCharType="end"/>
            </w:r>
          </w:hyperlink>
        </w:p>
        <w:p w14:paraId="28D4CD2A" w14:textId="221DB865" w:rsidR="000A355B" w:rsidRDefault="000A355B">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hyperlink w:anchor="_Toc164245500" w:history="1">
            <w:r w:rsidRPr="00792F37">
              <w:rPr>
                <w:rStyle w:val="Hyperlink"/>
                <w:noProof/>
              </w:rPr>
              <w:t>3.</w:t>
            </w:r>
            <w:r>
              <w:rPr>
                <w:rFonts w:asciiTheme="minorHAnsi" w:eastAsiaTheme="minorEastAsia" w:hAnsiTheme="minorHAnsi" w:cstheme="minorBidi"/>
                <w:noProof/>
                <w:color w:val="auto"/>
                <w:kern w:val="2"/>
                <w14:ligatures w14:val="standardContextual"/>
              </w:rPr>
              <w:tab/>
            </w:r>
            <w:r w:rsidRPr="00792F37">
              <w:rPr>
                <w:rStyle w:val="Hyperlink"/>
                <w:noProof/>
              </w:rPr>
              <w:t>Appendix: Design Documentation</w:t>
            </w:r>
            <w:r>
              <w:rPr>
                <w:noProof/>
                <w:webHidden/>
              </w:rPr>
              <w:tab/>
            </w:r>
            <w:r>
              <w:rPr>
                <w:noProof/>
                <w:webHidden/>
              </w:rPr>
              <w:fldChar w:fldCharType="begin"/>
            </w:r>
            <w:r>
              <w:rPr>
                <w:noProof/>
                <w:webHidden/>
              </w:rPr>
              <w:instrText xml:space="preserve"> PAGEREF _Toc164245500 \h </w:instrText>
            </w:r>
            <w:r>
              <w:rPr>
                <w:noProof/>
                <w:webHidden/>
              </w:rPr>
            </w:r>
            <w:r>
              <w:rPr>
                <w:noProof/>
                <w:webHidden/>
              </w:rPr>
              <w:fldChar w:fldCharType="separate"/>
            </w:r>
            <w:r>
              <w:rPr>
                <w:noProof/>
                <w:webHidden/>
              </w:rPr>
              <w:t>37</w:t>
            </w:r>
            <w:r>
              <w:rPr>
                <w:noProof/>
                <w:webHidden/>
              </w:rPr>
              <w:fldChar w:fldCharType="end"/>
            </w:r>
          </w:hyperlink>
        </w:p>
        <w:p w14:paraId="06CF7E1B" w14:textId="52AE94DE"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1" w:history="1">
            <w:r w:rsidRPr="00792F37">
              <w:rPr>
                <w:rStyle w:val="Hyperlink"/>
                <w:noProof/>
              </w:rPr>
              <w:t>3.1</w:t>
            </w:r>
            <w:r>
              <w:rPr>
                <w:rFonts w:asciiTheme="minorHAnsi" w:eastAsiaTheme="minorEastAsia" w:hAnsiTheme="minorHAnsi" w:cstheme="minorBidi"/>
                <w:noProof/>
                <w:color w:val="auto"/>
                <w:kern w:val="2"/>
                <w14:ligatures w14:val="standardContextual"/>
              </w:rPr>
              <w:tab/>
            </w:r>
            <w:r w:rsidRPr="00792F37">
              <w:rPr>
                <w:rStyle w:val="Hyperlink"/>
                <w:noProof/>
              </w:rPr>
              <w:t>Use Case 1: Log in to the system</w:t>
            </w:r>
            <w:r>
              <w:rPr>
                <w:noProof/>
                <w:webHidden/>
              </w:rPr>
              <w:tab/>
            </w:r>
            <w:r>
              <w:rPr>
                <w:noProof/>
                <w:webHidden/>
              </w:rPr>
              <w:fldChar w:fldCharType="begin"/>
            </w:r>
            <w:r>
              <w:rPr>
                <w:noProof/>
                <w:webHidden/>
              </w:rPr>
              <w:instrText xml:space="preserve"> PAGEREF _Toc164245501 \h </w:instrText>
            </w:r>
            <w:r>
              <w:rPr>
                <w:noProof/>
                <w:webHidden/>
              </w:rPr>
            </w:r>
            <w:r>
              <w:rPr>
                <w:noProof/>
                <w:webHidden/>
              </w:rPr>
              <w:fldChar w:fldCharType="separate"/>
            </w:r>
            <w:r>
              <w:rPr>
                <w:noProof/>
                <w:webHidden/>
              </w:rPr>
              <w:t>37</w:t>
            </w:r>
            <w:r>
              <w:rPr>
                <w:noProof/>
                <w:webHidden/>
              </w:rPr>
              <w:fldChar w:fldCharType="end"/>
            </w:r>
          </w:hyperlink>
        </w:p>
        <w:p w14:paraId="61258DF9" w14:textId="6510E30F"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2" w:history="1">
            <w:r w:rsidRPr="00792F37">
              <w:rPr>
                <w:rStyle w:val="Hyperlink"/>
                <w:noProof/>
              </w:rPr>
              <w:t>3.2</w:t>
            </w:r>
            <w:r>
              <w:rPr>
                <w:rFonts w:asciiTheme="minorHAnsi" w:eastAsiaTheme="minorEastAsia" w:hAnsiTheme="minorHAnsi" w:cstheme="minorBidi"/>
                <w:noProof/>
                <w:color w:val="auto"/>
                <w:kern w:val="2"/>
                <w14:ligatures w14:val="standardContextual"/>
              </w:rPr>
              <w:tab/>
            </w:r>
            <w:r w:rsidRPr="00792F37">
              <w:rPr>
                <w:rStyle w:val="Hyperlink"/>
                <w:noProof/>
              </w:rPr>
              <w:t>Use Case 2: Register User</w:t>
            </w:r>
            <w:r>
              <w:rPr>
                <w:noProof/>
                <w:webHidden/>
              </w:rPr>
              <w:tab/>
            </w:r>
            <w:r>
              <w:rPr>
                <w:noProof/>
                <w:webHidden/>
              </w:rPr>
              <w:fldChar w:fldCharType="begin"/>
            </w:r>
            <w:r>
              <w:rPr>
                <w:noProof/>
                <w:webHidden/>
              </w:rPr>
              <w:instrText xml:space="preserve"> PAGEREF _Toc164245502 \h </w:instrText>
            </w:r>
            <w:r>
              <w:rPr>
                <w:noProof/>
                <w:webHidden/>
              </w:rPr>
            </w:r>
            <w:r>
              <w:rPr>
                <w:noProof/>
                <w:webHidden/>
              </w:rPr>
              <w:fldChar w:fldCharType="separate"/>
            </w:r>
            <w:r>
              <w:rPr>
                <w:noProof/>
                <w:webHidden/>
              </w:rPr>
              <w:t>38</w:t>
            </w:r>
            <w:r>
              <w:rPr>
                <w:noProof/>
                <w:webHidden/>
              </w:rPr>
              <w:fldChar w:fldCharType="end"/>
            </w:r>
          </w:hyperlink>
        </w:p>
        <w:p w14:paraId="78C48430" w14:textId="1A5C092E"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3" w:history="1">
            <w:r w:rsidRPr="00792F37">
              <w:rPr>
                <w:rStyle w:val="Hyperlink"/>
                <w:noProof/>
              </w:rPr>
              <w:t>3.3</w:t>
            </w:r>
            <w:r>
              <w:rPr>
                <w:rFonts w:asciiTheme="minorHAnsi" w:eastAsiaTheme="minorEastAsia" w:hAnsiTheme="minorHAnsi" w:cstheme="minorBidi"/>
                <w:noProof/>
                <w:color w:val="auto"/>
                <w:kern w:val="2"/>
                <w14:ligatures w14:val="standardContextual"/>
              </w:rPr>
              <w:tab/>
            </w:r>
            <w:r w:rsidRPr="00792F37">
              <w:rPr>
                <w:rStyle w:val="Hyperlink"/>
                <w:noProof/>
              </w:rPr>
              <w:t>Use Case 3: Create Disaster Report</w:t>
            </w:r>
            <w:r>
              <w:rPr>
                <w:noProof/>
                <w:webHidden/>
              </w:rPr>
              <w:tab/>
            </w:r>
            <w:r>
              <w:rPr>
                <w:noProof/>
                <w:webHidden/>
              </w:rPr>
              <w:fldChar w:fldCharType="begin"/>
            </w:r>
            <w:r>
              <w:rPr>
                <w:noProof/>
                <w:webHidden/>
              </w:rPr>
              <w:instrText xml:space="preserve"> PAGEREF _Toc164245503 \h </w:instrText>
            </w:r>
            <w:r>
              <w:rPr>
                <w:noProof/>
                <w:webHidden/>
              </w:rPr>
            </w:r>
            <w:r>
              <w:rPr>
                <w:noProof/>
                <w:webHidden/>
              </w:rPr>
              <w:fldChar w:fldCharType="separate"/>
            </w:r>
            <w:r>
              <w:rPr>
                <w:noProof/>
                <w:webHidden/>
              </w:rPr>
              <w:t>39</w:t>
            </w:r>
            <w:r>
              <w:rPr>
                <w:noProof/>
                <w:webHidden/>
              </w:rPr>
              <w:fldChar w:fldCharType="end"/>
            </w:r>
          </w:hyperlink>
        </w:p>
        <w:p w14:paraId="26101382" w14:textId="72B20374"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4" w:history="1">
            <w:r w:rsidRPr="00792F37">
              <w:rPr>
                <w:rStyle w:val="Hyperlink"/>
                <w:noProof/>
              </w:rPr>
              <w:t>3.4</w:t>
            </w:r>
            <w:r>
              <w:rPr>
                <w:rFonts w:asciiTheme="minorHAnsi" w:eastAsiaTheme="minorEastAsia" w:hAnsiTheme="minorHAnsi" w:cstheme="minorBidi"/>
                <w:noProof/>
                <w:color w:val="auto"/>
                <w:kern w:val="2"/>
                <w14:ligatures w14:val="standardContextual"/>
              </w:rPr>
              <w:tab/>
            </w:r>
            <w:r w:rsidRPr="00792F37">
              <w:rPr>
                <w:rStyle w:val="Hyperlink"/>
                <w:noProof/>
              </w:rPr>
              <w:t>Use Case 4: Submit Donation Report</w:t>
            </w:r>
            <w:r>
              <w:rPr>
                <w:noProof/>
                <w:webHidden/>
              </w:rPr>
              <w:tab/>
            </w:r>
            <w:r>
              <w:rPr>
                <w:noProof/>
                <w:webHidden/>
              </w:rPr>
              <w:fldChar w:fldCharType="begin"/>
            </w:r>
            <w:r>
              <w:rPr>
                <w:noProof/>
                <w:webHidden/>
              </w:rPr>
              <w:instrText xml:space="preserve"> PAGEREF _Toc164245504 \h </w:instrText>
            </w:r>
            <w:r>
              <w:rPr>
                <w:noProof/>
                <w:webHidden/>
              </w:rPr>
            </w:r>
            <w:r>
              <w:rPr>
                <w:noProof/>
                <w:webHidden/>
              </w:rPr>
              <w:fldChar w:fldCharType="separate"/>
            </w:r>
            <w:r>
              <w:rPr>
                <w:noProof/>
                <w:webHidden/>
              </w:rPr>
              <w:t>40</w:t>
            </w:r>
            <w:r>
              <w:rPr>
                <w:noProof/>
                <w:webHidden/>
              </w:rPr>
              <w:fldChar w:fldCharType="end"/>
            </w:r>
          </w:hyperlink>
        </w:p>
        <w:p w14:paraId="51C9359F" w14:textId="75BA913E"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5" w:history="1">
            <w:r w:rsidRPr="00792F37">
              <w:rPr>
                <w:rStyle w:val="Hyperlink"/>
                <w:noProof/>
              </w:rPr>
              <w:t>3.5</w:t>
            </w:r>
            <w:r>
              <w:rPr>
                <w:rFonts w:asciiTheme="minorHAnsi" w:eastAsiaTheme="minorEastAsia" w:hAnsiTheme="minorHAnsi" w:cstheme="minorBidi"/>
                <w:noProof/>
                <w:color w:val="auto"/>
                <w:kern w:val="2"/>
                <w14:ligatures w14:val="standardContextual"/>
              </w:rPr>
              <w:tab/>
            </w:r>
            <w:r w:rsidRPr="00792F37">
              <w:rPr>
                <w:rStyle w:val="Hyperlink"/>
                <w:noProof/>
              </w:rPr>
              <w:t>Use Case 5: View Location Reports</w:t>
            </w:r>
            <w:r>
              <w:rPr>
                <w:noProof/>
                <w:webHidden/>
              </w:rPr>
              <w:tab/>
            </w:r>
            <w:r>
              <w:rPr>
                <w:noProof/>
                <w:webHidden/>
              </w:rPr>
              <w:fldChar w:fldCharType="begin"/>
            </w:r>
            <w:r>
              <w:rPr>
                <w:noProof/>
                <w:webHidden/>
              </w:rPr>
              <w:instrText xml:space="preserve"> PAGEREF _Toc164245505 \h </w:instrText>
            </w:r>
            <w:r>
              <w:rPr>
                <w:noProof/>
                <w:webHidden/>
              </w:rPr>
            </w:r>
            <w:r>
              <w:rPr>
                <w:noProof/>
                <w:webHidden/>
              </w:rPr>
              <w:fldChar w:fldCharType="separate"/>
            </w:r>
            <w:r>
              <w:rPr>
                <w:noProof/>
                <w:webHidden/>
              </w:rPr>
              <w:t>41</w:t>
            </w:r>
            <w:r>
              <w:rPr>
                <w:noProof/>
                <w:webHidden/>
              </w:rPr>
              <w:fldChar w:fldCharType="end"/>
            </w:r>
          </w:hyperlink>
        </w:p>
        <w:p w14:paraId="2F1AF4F9" w14:textId="2B31E2C6"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6" w:history="1">
            <w:r w:rsidRPr="00792F37">
              <w:rPr>
                <w:rStyle w:val="Hyperlink"/>
                <w:noProof/>
              </w:rPr>
              <w:t>3.6</w:t>
            </w:r>
            <w:r>
              <w:rPr>
                <w:rFonts w:asciiTheme="minorHAnsi" w:eastAsiaTheme="minorEastAsia" w:hAnsiTheme="minorHAnsi" w:cstheme="minorBidi"/>
                <w:noProof/>
                <w:color w:val="auto"/>
                <w:kern w:val="2"/>
                <w14:ligatures w14:val="standardContextual"/>
              </w:rPr>
              <w:tab/>
            </w:r>
            <w:r w:rsidRPr="00792F37">
              <w:rPr>
                <w:rStyle w:val="Hyperlink"/>
                <w:noProof/>
              </w:rPr>
              <w:t>Use Case 6: Assign Moderator</w:t>
            </w:r>
            <w:r>
              <w:rPr>
                <w:noProof/>
                <w:webHidden/>
              </w:rPr>
              <w:tab/>
            </w:r>
            <w:r>
              <w:rPr>
                <w:noProof/>
                <w:webHidden/>
              </w:rPr>
              <w:fldChar w:fldCharType="begin"/>
            </w:r>
            <w:r>
              <w:rPr>
                <w:noProof/>
                <w:webHidden/>
              </w:rPr>
              <w:instrText xml:space="preserve"> PAGEREF _Toc164245506 \h </w:instrText>
            </w:r>
            <w:r>
              <w:rPr>
                <w:noProof/>
                <w:webHidden/>
              </w:rPr>
            </w:r>
            <w:r>
              <w:rPr>
                <w:noProof/>
                <w:webHidden/>
              </w:rPr>
              <w:fldChar w:fldCharType="separate"/>
            </w:r>
            <w:r>
              <w:rPr>
                <w:noProof/>
                <w:webHidden/>
              </w:rPr>
              <w:t>42</w:t>
            </w:r>
            <w:r>
              <w:rPr>
                <w:noProof/>
                <w:webHidden/>
              </w:rPr>
              <w:fldChar w:fldCharType="end"/>
            </w:r>
          </w:hyperlink>
        </w:p>
        <w:p w14:paraId="3834B0A0" w14:textId="45211982"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7" w:history="1">
            <w:r w:rsidRPr="00792F37">
              <w:rPr>
                <w:rStyle w:val="Hyperlink"/>
                <w:noProof/>
              </w:rPr>
              <w:t>3.7</w:t>
            </w:r>
            <w:r>
              <w:rPr>
                <w:rFonts w:asciiTheme="minorHAnsi" w:eastAsiaTheme="minorEastAsia" w:hAnsiTheme="minorHAnsi" w:cstheme="minorBidi"/>
                <w:noProof/>
                <w:color w:val="auto"/>
                <w:kern w:val="2"/>
                <w14:ligatures w14:val="standardContextual"/>
              </w:rPr>
              <w:tab/>
            </w:r>
            <w:r w:rsidRPr="00792F37">
              <w:rPr>
                <w:rStyle w:val="Hyperlink"/>
                <w:noProof/>
              </w:rPr>
              <w:t>Use Case 7: Update Disaster Information</w:t>
            </w:r>
            <w:r>
              <w:rPr>
                <w:noProof/>
                <w:webHidden/>
              </w:rPr>
              <w:tab/>
            </w:r>
            <w:r>
              <w:rPr>
                <w:noProof/>
                <w:webHidden/>
              </w:rPr>
              <w:fldChar w:fldCharType="begin"/>
            </w:r>
            <w:r>
              <w:rPr>
                <w:noProof/>
                <w:webHidden/>
              </w:rPr>
              <w:instrText xml:space="preserve"> PAGEREF _Toc164245507 \h </w:instrText>
            </w:r>
            <w:r>
              <w:rPr>
                <w:noProof/>
                <w:webHidden/>
              </w:rPr>
            </w:r>
            <w:r>
              <w:rPr>
                <w:noProof/>
                <w:webHidden/>
              </w:rPr>
              <w:fldChar w:fldCharType="separate"/>
            </w:r>
            <w:r>
              <w:rPr>
                <w:noProof/>
                <w:webHidden/>
              </w:rPr>
              <w:t>43</w:t>
            </w:r>
            <w:r>
              <w:rPr>
                <w:noProof/>
                <w:webHidden/>
              </w:rPr>
              <w:fldChar w:fldCharType="end"/>
            </w:r>
          </w:hyperlink>
        </w:p>
        <w:p w14:paraId="5868BE7E" w14:textId="5AE7EE04"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08" w:history="1">
            <w:r w:rsidRPr="00792F37">
              <w:rPr>
                <w:rStyle w:val="Hyperlink"/>
                <w:noProof/>
              </w:rPr>
              <w:t>3.8</w:t>
            </w:r>
            <w:r>
              <w:rPr>
                <w:rFonts w:asciiTheme="minorHAnsi" w:eastAsiaTheme="minorEastAsia" w:hAnsiTheme="minorHAnsi" w:cstheme="minorBidi"/>
                <w:noProof/>
                <w:color w:val="auto"/>
                <w:kern w:val="2"/>
                <w14:ligatures w14:val="standardContextual"/>
              </w:rPr>
              <w:tab/>
            </w:r>
            <w:r w:rsidRPr="00792F37">
              <w:rPr>
                <w:rStyle w:val="Hyperlink"/>
                <w:noProof/>
              </w:rPr>
              <w:t>Use Case 8: Verify Donation Records</w:t>
            </w:r>
            <w:r>
              <w:rPr>
                <w:noProof/>
                <w:webHidden/>
              </w:rPr>
              <w:tab/>
            </w:r>
            <w:r>
              <w:rPr>
                <w:noProof/>
                <w:webHidden/>
              </w:rPr>
              <w:fldChar w:fldCharType="begin"/>
            </w:r>
            <w:r>
              <w:rPr>
                <w:noProof/>
                <w:webHidden/>
              </w:rPr>
              <w:instrText xml:space="preserve"> PAGEREF _Toc164245508 \h </w:instrText>
            </w:r>
            <w:r>
              <w:rPr>
                <w:noProof/>
                <w:webHidden/>
              </w:rPr>
            </w:r>
            <w:r>
              <w:rPr>
                <w:noProof/>
                <w:webHidden/>
              </w:rPr>
              <w:fldChar w:fldCharType="separate"/>
            </w:r>
            <w:r>
              <w:rPr>
                <w:noProof/>
                <w:webHidden/>
              </w:rPr>
              <w:t>44</w:t>
            </w:r>
            <w:r>
              <w:rPr>
                <w:noProof/>
                <w:webHidden/>
              </w:rPr>
              <w:fldChar w:fldCharType="end"/>
            </w:r>
          </w:hyperlink>
        </w:p>
        <w:p w14:paraId="4560D5D8" w14:textId="194182B7" w:rsidR="000A355B" w:rsidRDefault="000A355B">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hyperlink w:anchor="_Toc164245509" w:history="1">
            <w:r w:rsidRPr="00792F37">
              <w:rPr>
                <w:rStyle w:val="Hyperlink"/>
                <w:noProof/>
              </w:rPr>
              <w:t>4.</w:t>
            </w:r>
            <w:r>
              <w:rPr>
                <w:rFonts w:asciiTheme="minorHAnsi" w:eastAsiaTheme="minorEastAsia" w:hAnsiTheme="minorHAnsi" w:cstheme="minorBidi"/>
                <w:noProof/>
                <w:color w:val="auto"/>
                <w:kern w:val="2"/>
                <w14:ligatures w14:val="standardContextual"/>
              </w:rPr>
              <w:tab/>
            </w:r>
            <w:r w:rsidRPr="00792F37">
              <w:rPr>
                <w:rStyle w:val="Hyperlink"/>
                <w:noProof/>
              </w:rPr>
              <w:t>Conclusion</w:t>
            </w:r>
            <w:r>
              <w:rPr>
                <w:noProof/>
                <w:webHidden/>
              </w:rPr>
              <w:tab/>
            </w:r>
            <w:r>
              <w:rPr>
                <w:noProof/>
                <w:webHidden/>
              </w:rPr>
              <w:fldChar w:fldCharType="begin"/>
            </w:r>
            <w:r>
              <w:rPr>
                <w:noProof/>
                <w:webHidden/>
              </w:rPr>
              <w:instrText xml:space="preserve"> PAGEREF _Toc164245509 \h </w:instrText>
            </w:r>
            <w:r>
              <w:rPr>
                <w:noProof/>
                <w:webHidden/>
              </w:rPr>
            </w:r>
            <w:r>
              <w:rPr>
                <w:noProof/>
                <w:webHidden/>
              </w:rPr>
              <w:fldChar w:fldCharType="separate"/>
            </w:r>
            <w:r>
              <w:rPr>
                <w:noProof/>
                <w:webHidden/>
              </w:rPr>
              <w:t>46</w:t>
            </w:r>
            <w:r>
              <w:rPr>
                <w:noProof/>
                <w:webHidden/>
              </w:rPr>
              <w:fldChar w:fldCharType="end"/>
            </w:r>
          </w:hyperlink>
        </w:p>
        <w:p w14:paraId="2EF892CA" w14:textId="2E0EB0E5"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10" w:history="1">
            <w:r w:rsidRPr="00792F37">
              <w:rPr>
                <w:rStyle w:val="Hyperlink"/>
                <w:noProof/>
              </w:rPr>
              <w:t>4.1</w:t>
            </w:r>
            <w:r>
              <w:rPr>
                <w:rFonts w:asciiTheme="minorHAnsi" w:eastAsiaTheme="minorEastAsia" w:hAnsiTheme="minorHAnsi" w:cstheme="minorBidi"/>
                <w:noProof/>
                <w:color w:val="auto"/>
                <w:kern w:val="2"/>
                <w14:ligatures w14:val="standardContextual"/>
              </w:rPr>
              <w:tab/>
            </w:r>
            <w:r w:rsidRPr="00792F37">
              <w:rPr>
                <w:rStyle w:val="Hyperlink"/>
                <w:noProof/>
              </w:rPr>
              <w:t>Business Prospect:</w:t>
            </w:r>
            <w:r>
              <w:rPr>
                <w:noProof/>
                <w:webHidden/>
              </w:rPr>
              <w:tab/>
            </w:r>
            <w:r>
              <w:rPr>
                <w:noProof/>
                <w:webHidden/>
              </w:rPr>
              <w:fldChar w:fldCharType="begin"/>
            </w:r>
            <w:r>
              <w:rPr>
                <w:noProof/>
                <w:webHidden/>
              </w:rPr>
              <w:instrText xml:space="preserve"> PAGEREF _Toc164245510 \h </w:instrText>
            </w:r>
            <w:r>
              <w:rPr>
                <w:noProof/>
                <w:webHidden/>
              </w:rPr>
            </w:r>
            <w:r>
              <w:rPr>
                <w:noProof/>
                <w:webHidden/>
              </w:rPr>
              <w:fldChar w:fldCharType="separate"/>
            </w:r>
            <w:r>
              <w:rPr>
                <w:noProof/>
                <w:webHidden/>
              </w:rPr>
              <w:t>46</w:t>
            </w:r>
            <w:r>
              <w:rPr>
                <w:noProof/>
                <w:webHidden/>
              </w:rPr>
              <w:fldChar w:fldCharType="end"/>
            </w:r>
          </w:hyperlink>
        </w:p>
        <w:p w14:paraId="112428A0" w14:textId="1C241784" w:rsidR="000A355B" w:rsidRDefault="000A355B">
          <w:pPr>
            <w:pStyle w:val="TOC2"/>
            <w:tabs>
              <w:tab w:val="left" w:pos="960"/>
              <w:tab w:val="right" w:leader="dot" w:pos="10459"/>
            </w:tabs>
            <w:rPr>
              <w:rFonts w:asciiTheme="minorHAnsi" w:eastAsiaTheme="minorEastAsia" w:hAnsiTheme="minorHAnsi" w:cstheme="minorBidi"/>
              <w:noProof/>
              <w:color w:val="auto"/>
              <w:kern w:val="2"/>
              <w14:ligatures w14:val="standardContextual"/>
            </w:rPr>
          </w:pPr>
          <w:hyperlink w:anchor="_Toc164245511" w:history="1">
            <w:r w:rsidRPr="00792F37">
              <w:rPr>
                <w:rStyle w:val="Hyperlink"/>
                <w:noProof/>
              </w:rPr>
              <w:t>4.2</w:t>
            </w:r>
            <w:r>
              <w:rPr>
                <w:rFonts w:asciiTheme="minorHAnsi" w:eastAsiaTheme="minorEastAsia" w:hAnsiTheme="minorHAnsi" w:cstheme="minorBidi"/>
                <w:noProof/>
                <w:color w:val="auto"/>
                <w:kern w:val="2"/>
                <w14:ligatures w14:val="standardContextual"/>
              </w:rPr>
              <w:tab/>
            </w:r>
            <w:r w:rsidRPr="00792F37">
              <w:rPr>
                <w:rStyle w:val="Hyperlink"/>
                <w:noProof/>
              </w:rPr>
              <w:t>Summary:</w:t>
            </w:r>
            <w:r>
              <w:rPr>
                <w:noProof/>
                <w:webHidden/>
              </w:rPr>
              <w:tab/>
            </w:r>
            <w:r>
              <w:rPr>
                <w:noProof/>
                <w:webHidden/>
              </w:rPr>
              <w:fldChar w:fldCharType="begin"/>
            </w:r>
            <w:r>
              <w:rPr>
                <w:noProof/>
                <w:webHidden/>
              </w:rPr>
              <w:instrText xml:space="preserve"> PAGEREF _Toc164245511 \h </w:instrText>
            </w:r>
            <w:r>
              <w:rPr>
                <w:noProof/>
                <w:webHidden/>
              </w:rPr>
            </w:r>
            <w:r>
              <w:rPr>
                <w:noProof/>
                <w:webHidden/>
              </w:rPr>
              <w:fldChar w:fldCharType="separate"/>
            </w:r>
            <w:r>
              <w:rPr>
                <w:noProof/>
                <w:webHidden/>
              </w:rPr>
              <w:t>46</w:t>
            </w:r>
            <w:r>
              <w:rPr>
                <w:noProof/>
                <w:webHidden/>
              </w:rPr>
              <w:fldChar w:fldCharType="end"/>
            </w:r>
          </w:hyperlink>
        </w:p>
        <w:p w14:paraId="3337426A" w14:textId="32F29DFD" w:rsidR="000A355B" w:rsidRDefault="000A355B">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hyperlink w:anchor="_Toc164245512" w:history="1">
            <w:r w:rsidRPr="00792F37">
              <w:rPr>
                <w:rStyle w:val="Hyperlink"/>
                <w:noProof/>
              </w:rPr>
              <w:t>5.</w:t>
            </w:r>
            <w:r>
              <w:rPr>
                <w:rFonts w:asciiTheme="minorHAnsi" w:eastAsiaTheme="minorEastAsia" w:hAnsiTheme="minorHAnsi" w:cstheme="minorBidi"/>
                <w:noProof/>
                <w:color w:val="auto"/>
                <w:kern w:val="2"/>
                <w14:ligatures w14:val="standardContextual"/>
              </w:rPr>
              <w:tab/>
            </w:r>
            <w:r w:rsidRPr="00792F37">
              <w:rPr>
                <w:rStyle w:val="Hyperlink"/>
                <w:noProof/>
              </w:rPr>
              <w:t>Github Link:</w:t>
            </w:r>
            <w:r w:rsidRPr="00792F37">
              <w:rPr>
                <w:rStyle w:val="Hyperlink"/>
                <w:bCs/>
                <w:noProof/>
              </w:rPr>
              <w:t xml:space="preserve"> </w:t>
            </w:r>
            <w:r w:rsidRPr="00792F37">
              <w:rPr>
                <w:rStyle w:val="Hyperlink"/>
                <w:bCs/>
                <w:noProof/>
                <w:highlight w:val="cyan"/>
                <w:bdr w:val="none" w:sz="0" w:space="0" w:color="auto" w:frame="1"/>
                <w:shd w:val="clear" w:color="auto" w:fill="F0F0F0"/>
              </w:rPr>
              <w:t>https://github.com/Sami-63/Relief-Tracker</w:t>
            </w:r>
            <w:r>
              <w:rPr>
                <w:noProof/>
                <w:webHidden/>
              </w:rPr>
              <w:tab/>
            </w:r>
            <w:r>
              <w:rPr>
                <w:noProof/>
                <w:webHidden/>
              </w:rPr>
              <w:fldChar w:fldCharType="begin"/>
            </w:r>
            <w:r>
              <w:rPr>
                <w:noProof/>
                <w:webHidden/>
              </w:rPr>
              <w:instrText xml:space="preserve"> PAGEREF _Toc164245512 \h </w:instrText>
            </w:r>
            <w:r>
              <w:rPr>
                <w:noProof/>
                <w:webHidden/>
              </w:rPr>
            </w:r>
            <w:r>
              <w:rPr>
                <w:noProof/>
                <w:webHidden/>
              </w:rPr>
              <w:fldChar w:fldCharType="separate"/>
            </w:r>
            <w:r>
              <w:rPr>
                <w:noProof/>
                <w:webHidden/>
              </w:rPr>
              <w:t>46</w:t>
            </w:r>
            <w:r>
              <w:rPr>
                <w:noProof/>
                <w:webHidden/>
              </w:rPr>
              <w:fldChar w:fldCharType="end"/>
            </w:r>
          </w:hyperlink>
        </w:p>
        <w:p w14:paraId="69FBB080" w14:textId="34751441" w:rsidR="000A355B" w:rsidRDefault="000A355B">
          <w:pPr>
            <w:pStyle w:val="TOC1"/>
            <w:tabs>
              <w:tab w:val="left" w:pos="480"/>
              <w:tab w:val="right" w:leader="dot" w:pos="10459"/>
            </w:tabs>
            <w:rPr>
              <w:rFonts w:asciiTheme="minorHAnsi" w:eastAsiaTheme="minorEastAsia" w:hAnsiTheme="minorHAnsi" w:cstheme="minorBidi"/>
              <w:noProof/>
              <w:color w:val="auto"/>
              <w:kern w:val="2"/>
              <w14:ligatures w14:val="standardContextual"/>
            </w:rPr>
          </w:pPr>
          <w:hyperlink w:anchor="_Toc164245513" w:history="1">
            <w:r w:rsidRPr="00792F37">
              <w:rPr>
                <w:rStyle w:val="Hyperlink"/>
                <w:noProof/>
              </w:rPr>
              <w:t>6.</w:t>
            </w:r>
            <w:r>
              <w:rPr>
                <w:rFonts w:asciiTheme="minorHAnsi" w:eastAsiaTheme="minorEastAsia" w:hAnsiTheme="minorHAnsi" w:cstheme="minorBidi"/>
                <w:noProof/>
                <w:color w:val="auto"/>
                <w:kern w:val="2"/>
                <w14:ligatures w14:val="standardContextual"/>
              </w:rPr>
              <w:tab/>
            </w:r>
            <w:r w:rsidRPr="00792F37">
              <w:rPr>
                <w:rStyle w:val="Hyperlink"/>
                <w:noProof/>
              </w:rPr>
              <w:t>References</w:t>
            </w:r>
            <w:r>
              <w:rPr>
                <w:noProof/>
                <w:webHidden/>
              </w:rPr>
              <w:tab/>
            </w:r>
            <w:r>
              <w:rPr>
                <w:noProof/>
                <w:webHidden/>
              </w:rPr>
              <w:fldChar w:fldCharType="begin"/>
            </w:r>
            <w:r>
              <w:rPr>
                <w:noProof/>
                <w:webHidden/>
              </w:rPr>
              <w:instrText xml:space="preserve"> PAGEREF _Toc164245513 \h </w:instrText>
            </w:r>
            <w:r>
              <w:rPr>
                <w:noProof/>
                <w:webHidden/>
              </w:rPr>
            </w:r>
            <w:r>
              <w:rPr>
                <w:noProof/>
                <w:webHidden/>
              </w:rPr>
              <w:fldChar w:fldCharType="separate"/>
            </w:r>
            <w:r>
              <w:rPr>
                <w:noProof/>
                <w:webHidden/>
              </w:rPr>
              <w:t>47</w:t>
            </w:r>
            <w:r>
              <w:rPr>
                <w:noProof/>
                <w:webHidden/>
              </w:rPr>
              <w:fldChar w:fldCharType="end"/>
            </w:r>
          </w:hyperlink>
        </w:p>
        <w:p w14:paraId="1547343B" w14:textId="77AF1017" w:rsidR="00940146" w:rsidRDefault="00940146">
          <w:r>
            <w:rPr>
              <w:b/>
              <w:bCs/>
              <w:noProof/>
            </w:rPr>
            <w:fldChar w:fldCharType="end"/>
          </w:r>
        </w:p>
      </w:sdtContent>
    </w:sdt>
    <w:p w14:paraId="40E3B12D" w14:textId="77777777" w:rsidR="00332897" w:rsidRDefault="00332897" w:rsidP="00332897">
      <w:pPr>
        <w:rPr>
          <w:sz w:val="32"/>
          <w:szCs w:val="40"/>
        </w:rPr>
      </w:pPr>
      <w:r>
        <w:br w:type="page"/>
      </w:r>
    </w:p>
    <w:p w14:paraId="1D31E5F8" w14:textId="6AF4801C" w:rsidR="008B5694" w:rsidRPr="00940146" w:rsidRDefault="00000000" w:rsidP="00940146">
      <w:pPr>
        <w:pStyle w:val="Heading1"/>
      </w:pPr>
      <w:bookmarkStart w:id="1" w:name="_Toc164245461"/>
      <w:r>
        <w:t>Introduction</w:t>
      </w:r>
      <w:bookmarkEnd w:id="0"/>
      <w:bookmarkEnd w:id="1"/>
    </w:p>
    <w:p w14:paraId="2CA16808" w14:textId="67AFCBE7" w:rsidR="00BB18E0" w:rsidRPr="00332897" w:rsidRDefault="00BB18E0" w:rsidP="00332897">
      <w:pPr>
        <w:pStyle w:val="Heading2"/>
      </w:pPr>
      <w:bookmarkStart w:id="2" w:name="_Toc163911729"/>
      <w:bookmarkStart w:id="3" w:name="_Toc164245462"/>
      <w:r>
        <w:t>Motivation</w:t>
      </w:r>
      <w:bookmarkEnd w:id="2"/>
      <w:bookmarkEnd w:id="3"/>
    </w:p>
    <w:p w14:paraId="749B3B1B" w14:textId="77777777" w:rsidR="00BB18E0" w:rsidRDefault="00BB18E0" w:rsidP="00940146">
      <w:pPr>
        <w:ind w:left="360"/>
        <w:rPr>
          <w:color w:val="auto"/>
        </w:rPr>
      </w:pPr>
      <w:r>
        <w:t>Every year, our country faces several natural disasters. People in the affected areas lose their belongings, homes and even closed ones. During or after the disaster period, different governmental or non-governmental organizations and individuals across the country come forward with donations and relief materials for the affected people to help them recover and rebuild. </w:t>
      </w:r>
    </w:p>
    <w:p w14:paraId="023777A5" w14:textId="77777777" w:rsidR="00BB18E0" w:rsidRDefault="00BB18E0" w:rsidP="00940146">
      <w:pPr>
        <w:ind w:left="360"/>
      </w:pPr>
      <w:r>
        <w:t>But due to proper management, or let’s say, lack of information, some areas in the affected region get donations and relief aids multiple times, but some localities may not get any relief materials even for a single time. This is a very common but serious issue in our country.</w:t>
      </w:r>
    </w:p>
    <w:p w14:paraId="7068B9ED" w14:textId="77777777" w:rsidR="00332897" w:rsidRDefault="00332897" w:rsidP="00940146"/>
    <w:p w14:paraId="1DDB592F" w14:textId="0AAF92DE" w:rsidR="00BB18E0" w:rsidRDefault="00332897" w:rsidP="00332897">
      <w:pPr>
        <w:pStyle w:val="Heading2"/>
      </w:pPr>
      <w:bookmarkStart w:id="4" w:name="_Toc163911730"/>
      <w:bookmarkStart w:id="5" w:name="_Toc164245463"/>
      <w:r>
        <w:t>Aims and o</w:t>
      </w:r>
      <w:r w:rsidR="00BB18E0">
        <w:t>bjectives of the project</w:t>
      </w:r>
      <w:bookmarkEnd w:id="4"/>
      <w:r w:rsidR="00224C5D">
        <w:t xml:space="preserve"> (</w:t>
      </w:r>
      <w:r w:rsidR="00224C5D">
        <w:rPr>
          <w:shd w:val="clear" w:color="auto" w:fill="FFFFFF"/>
        </w:rPr>
        <w:t>Che, 2014).</w:t>
      </w:r>
      <w:bookmarkEnd w:id="5"/>
      <w:r w:rsidR="00224C5D">
        <w:rPr>
          <w:shd w:val="clear" w:color="auto" w:fill="FFFFFF"/>
        </w:rPr>
        <w:t> </w:t>
      </w:r>
    </w:p>
    <w:p w14:paraId="37CE3FBD" w14:textId="2EF84A27" w:rsidR="00BB18E0" w:rsidRPr="00BB18E0" w:rsidRDefault="00BB18E0" w:rsidP="00940146">
      <w:pPr>
        <w:ind w:left="360"/>
        <w:rPr>
          <w:color w:val="auto"/>
        </w:rPr>
      </w:pPr>
      <w:r w:rsidRPr="00BB18E0">
        <w:t>We are making an android app which organizations and individuals can use to track the areas which have been affected due to any disaster, and then can see whether any area or localities have got any relief or donations. </w:t>
      </w:r>
    </w:p>
    <w:p w14:paraId="2B491C19" w14:textId="77777777" w:rsidR="00BB18E0" w:rsidRPr="00BB18E0" w:rsidRDefault="00BB18E0" w:rsidP="00940146">
      <w:pPr>
        <w:pStyle w:val="ListParagraph"/>
        <w:numPr>
          <w:ilvl w:val="0"/>
          <w:numId w:val="11"/>
        </w:numPr>
        <w:ind w:left="1080"/>
      </w:pPr>
      <w:r w:rsidRPr="00BB18E0">
        <w:t>If one area has recently received any donations or relief materials, donation providers can skip this locality or area, and go to the areas which haven’t got any. </w:t>
      </w:r>
    </w:p>
    <w:p w14:paraId="2EC7ADFF" w14:textId="77777777" w:rsidR="00BB18E0" w:rsidRPr="00BB18E0" w:rsidRDefault="00BB18E0" w:rsidP="00940146">
      <w:pPr>
        <w:pStyle w:val="ListParagraph"/>
        <w:numPr>
          <w:ilvl w:val="0"/>
          <w:numId w:val="11"/>
        </w:numPr>
        <w:ind w:left="1080"/>
      </w:pPr>
      <w:r w:rsidRPr="00BB18E0">
        <w:t>People in the affected areas can ask for donations through our app which will be shown on our map after verification. The more severe the condition, the higher priority they get. </w:t>
      </w:r>
    </w:p>
    <w:p w14:paraId="3D6ACAFB" w14:textId="77777777" w:rsidR="00BB18E0" w:rsidRPr="00BB18E0" w:rsidRDefault="00BB18E0" w:rsidP="00940146">
      <w:pPr>
        <w:pStyle w:val="ListParagraph"/>
        <w:numPr>
          <w:ilvl w:val="0"/>
          <w:numId w:val="11"/>
        </w:numPr>
        <w:ind w:left="1080"/>
      </w:pPr>
      <w:r w:rsidRPr="00BB18E0">
        <w:t>Donations providers can see if any area has received a sufficient amount of donations, if not, they can frequently visit the areas. </w:t>
      </w:r>
    </w:p>
    <w:p w14:paraId="44F9D3A1" w14:textId="77777777" w:rsidR="00BB18E0" w:rsidRDefault="00BB18E0" w:rsidP="00940146">
      <w:pPr>
        <w:pStyle w:val="ListParagraph"/>
        <w:numPr>
          <w:ilvl w:val="0"/>
          <w:numId w:val="11"/>
        </w:numPr>
        <w:ind w:left="1080"/>
      </w:pPr>
      <w:r w:rsidRPr="00BB18E0">
        <w:t>There will be different events and volunteers can attend those events to work for disaster recovery and smoothening relief distribution processes.</w:t>
      </w:r>
    </w:p>
    <w:p w14:paraId="445D7F1A" w14:textId="77777777" w:rsidR="00332897" w:rsidRPr="00BB18E0" w:rsidRDefault="00332897" w:rsidP="00332897"/>
    <w:p w14:paraId="1CF203F0" w14:textId="5CBF763F" w:rsidR="00BB18E0" w:rsidRDefault="00332897" w:rsidP="00332897">
      <w:pPr>
        <w:pStyle w:val="Heading2"/>
      </w:pPr>
      <w:bookmarkStart w:id="6" w:name="_Toc163911731"/>
      <w:bookmarkStart w:id="7" w:name="_Toc164245464"/>
      <w:r>
        <w:t>Limitations of existing system</w:t>
      </w:r>
      <w:bookmarkEnd w:id="6"/>
      <w:bookmarkEnd w:id="7"/>
    </w:p>
    <w:p w14:paraId="0195F54A" w14:textId="1BFFE5C4" w:rsidR="00332897" w:rsidRPr="00332897" w:rsidRDefault="00332897" w:rsidP="00940146">
      <w:pPr>
        <w:ind w:left="360"/>
      </w:pPr>
      <w:r>
        <w:rPr>
          <w:shd w:val="clear" w:color="auto" w:fill="FFFFFF"/>
        </w:rPr>
        <w:t>Before the development of Relief Tracker, existing systems faced several limitations that hindered effective coordination of relief efforts. Manual processes, limited visibility into real-time relief operations, and fragmented relief data posed challenges in prioritizing aid delivery and decision-making. Additionally, inadequate verification mechanisms, poor communication channels, and accessibility issues in remote areas further compounded these challenges. Security concerns, such as data breaches, also raised risks to the integrity of relief data. Relief Tracker was conceived to address these limitations by providing a comprehensive, efficient, and transparent platform for coordinating relief activities, enhancing communication among stakeholders, and ensuring the secure and effective distribution of aid in disaster-affected areas.</w:t>
      </w:r>
    </w:p>
    <w:p w14:paraId="43949272" w14:textId="77777777" w:rsidR="00BB18E0" w:rsidRPr="00BB18E0" w:rsidRDefault="00BB18E0" w:rsidP="00BB18E0"/>
    <w:p w14:paraId="1E502E7E" w14:textId="77777777" w:rsidR="008B5694" w:rsidRPr="00BB18E0" w:rsidRDefault="00000000" w:rsidP="00332897">
      <w:pPr>
        <w:pStyle w:val="Heading2"/>
      </w:pPr>
      <w:bookmarkStart w:id="8" w:name="_Toc163911732"/>
      <w:bookmarkStart w:id="9" w:name="_Toc164245465"/>
      <w:r>
        <w:t>Purpose of the document</w:t>
      </w:r>
      <w:bookmarkEnd w:id="8"/>
      <w:bookmarkEnd w:id="9"/>
    </w:p>
    <w:p w14:paraId="0514519F" w14:textId="1CB205B1" w:rsidR="008B5694" w:rsidRDefault="00000000" w:rsidP="00940146">
      <w:pPr>
        <w:ind w:left="360"/>
        <w:rPr>
          <w:rFonts w:eastAsia="Roboto"/>
          <w:highlight w:val="white"/>
        </w:rPr>
      </w:pPr>
      <w:r>
        <w:rPr>
          <w:rFonts w:eastAsia="Roboto"/>
          <w:highlight w:val="white"/>
        </w:rPr>
        <w:t xml:space="preserve">The purpose of this document is to document the architectural design phase for the Relief Tracker system. It outlines the logical and physical structure of the system, including strategic decisions made during development. The document serves as a guide for stakeholders and development teams, providing a detailed understanding of the system's architecture. </w:t>
      </w:r>
    </w:p>
    <w:p w14:paraId="4C690FE3" w14:textId="5AF64B37" w:rsidR="00975A63" w:rsidRPr="00975A63" w:rsidRDefault="00975A63" w:rsidP="00975A63">
      <w:pPr>
        <w:ind w:left="360"/>
        <w:rPr>
          <w:rFonts w:eastAsia="Roboto"/>
        </w:rPr>
      </w:pPr>
      <w:r w:rsidRPr="00975A63">
        <w:rPr>
          <w:rFonts w:eastAsia="Roboto"/>
        </w:rPr>
        <w:t xml:space="preserve">The Software Architecture Document (SAD) provides a comprehensive architectural overview of </w:t>
      </w:r>
      <w:r>
        <w:rPr>
          <w:rFonts w:eastAsia="Roboto"/>
        </w:rPr>
        <w:t>design and architecture of Relief_Tracker</w:t>
      </w:r>
      <w:r w:rsidRPr="00975A63">
        <w:rPr>
          <w:rFonts w:eastAsia="Roboto"/>
        </w:rPr>
        <w:t>. It presents several different architectural views to depict different aspects of the system.  It is intended to capture and convey the significant architectural decisions which have been made on the system</w:t>
      </w:r>
      <w:r w:rsidR="00E11D92">
        <w:rPr>
          <w:rFonts w:eastAsia="Roboto"/>
        </w:rPr>
        <w:t xml:space="preserve"> (</w:t>
      </w:r>
      <w:r w:rsidR="00E11D92">
        <w:rPr>
          <w:shd w:val="clear" w:color="auto" w:fill="FFFFFF"/>
        </w:rPr>
        <w:t>Forward et al., 2002).</w:t>
      </w:r>
    </w:p>
    <w:p w14:paraId="7BB90190" w14:textId="33F58FE7" w:rsidR="00975A63" w:rsidRDefault="00975A63" w:rsidP="00975A63">
      <w:pPr>
        <w:ind w:left="360"/>
        <w:rPr>
          <w:rFonts w:eastAsia="Roboto"/>
          <w:highlight w:val="white"/>
        </w:rPr>
      </w:pPr>
      <w:proofErr w:type="gramStart"/>
      <w:r w:rsidRPr="00975A63">
        <w:rPr>
          <w:rFonts w:eastAsia="Roboto"/>
        </w:rPr>
        <w:t>In order to</w:t>
      </w:r>
      <w:proofErr w:type="gramEnd"/>
      <w:r w:rsidRPr="00975A63">
        <w:rPr>
          <w:rFonts w:eastAsia="Roboto"/>
        </w:rPr>
        <w:t xml:space="preserve"> depict the software as accurately as possible, the structure of this document is based on the “4+1” model view of architecture </w:t>
      </w:r>
      <w:r>
        <w:rPr>
          <w:rFonts w:eastAsia="Roboto"/>
        </w:rPr>
        <w:t>(</w:t>
      </w:r>
      <w:r>
        <w:rPr>
          <w:shd w:val="clear" w:color="auto" w:fill="FFFFFF"/>
        </w:rPr>
        <w:t>Bachmann et al., 2000).</w:t>
      </w:r>
    </w:p>
    <w:p w14:paraId="778BFCED" w14:textId="77777777" w:rsidR="008B5694" w:rsidRDefault="00000000" w:rsidP="00940146">
      <w:pPr>
        <w:spacing w:before="240" w:after="240"/>
        <w:ind w:left="360"/>
        <w:jc w:val="center"/>
        <w:rPr>
          <w:rFonts w:ascii="Roboto" w:eastAsia="Roboto" w:hAnsi="Roboto" w:cs="Roboto"/>
          <w:color w:val="0D0D0D"/>
          <w:highlight w:val="white"/>
        </w:rPr>
      </w:pPr>
      <w:r>
        <w:rPr>
          <w:rFonts w:ascii="Roboto" w:eastAsia="Roboto" w:hAnsi="Roboto" w:cs="Roboto"/>
          <w:noProof/>
          <w:color w:val="0D0D0D"/>
          <w:highlight w:val="white"/>
        </w:rPr>
        <w:drawing>
          <wp:inline distT="114300" distB="114300" distL="114300" distR="114300" wp14:anchorId="277C108B" wp14:editId="383A58FB">
            <wp:extent cx="4105275" cy="1771650"/>
            <wp:effectExtent l="0" t="0" r="9525" b="0"/>
            <wp:docPr id="17299625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4105891" cy="1771916"/>
                    </a:xfrm>
                    <a:prstGeom prst="rect">
                      <a:avLst/>
                    </a:prstGeom>
                    <a:ln/>
                  </pic:spPr>
                </pic:pic>
              </a:graphicData>
            </a:graphic>
          </wp:inline>
        </w:drawing>
      </w:r>
    </w:p>
    <w:p w14:paraId="6E52EE64" w14:textId="19B8910D" w:rsidR="00975A63" w:rsidRDefault="00975A63" w:rsidP="00FF700B">
      <w:pPr>
        <w:jc w:val="center"/>
        <w:rPr>
          <w:shd w:val="clear" w:color="auto" w:fill="FFFFFF"/>
        </w:rPr>
      </w:pPr>
      <w:r>
        <w:rPr>
          <w:rFonts w:eastAsia="Roboto"/>
          <w:highlight w:val="white"/>
        </w:rPr>
        <w:t>Figure: “4+1” model view of architecture (</w:t>
      </w:r>
      <w:r>
        <w:rPr>
          <w:shd w:val="clear" w:color="auto" w:fill="FFFFFF"/>
        </w:rPr>
        <w:t>Barcelos et al., 2006).</w:t>
      </w:r>
    </w:p>
    <w:p w14:paraId="7364BA71" w14:textId="77777777" w:rsidR="00FF700B" w:rsidRDefault="00FF700B" w:rsidP="00FF700B">
      <w:pPr>
        <w:jc w:val="center"/>
        <w:rPr>
          <w:rFonts w:eastAsia="Roboto"/>
          <w:highlight w:val="white"/>
        </w:rPr>
      </w:pPr>
    </w:p>
    <w:p w14:paraId="50730AD4" w14:textId="77777777" w:rsidR="008B5694" w:rsidRDefault="00000000" w:rsidP="00940146">
      <w:pPr>
        <w:ind w:left="360"/>
        <w:rPr>
          <w:rFonts w:eastAsia="Roboto"/>
          <w:highlight w:val="white"/>
        </w:rPr>
      </w:pPr>
      <w:r>
        <w:rPr>
          <w:rFonts w:eastAsia="Roboto"/>
          <w:highlight w:val="white"/>
        </w:rPr>
        <w:t>The “4+1” View Model allows various stakeholders to find what they need in the software architecture.</w:t>
      </w:r>
    </w:p>
    <w:p w14:paraId="6873553C" w14:textId="77777777" w:rsidR="008B5694" w:rsidRDefault="008B5694">
      <w:pPr>
        <w:rPr>
          <w:rFonts w:ascii="Roboto" w:eastAsia="Roboto" w:hAnsi="Roboto" w:cs="Roboto"/>
          <w:color w:val="0D0D0D"/>
          <w:highlight w:val="white"/>
        </w:rPr>
      </w:pPr>
    </w:p>
    <w:p w14:paraId="2B99C00E" w14:textId="77777777" w:rsidR="008B5694" w:rsidRDefault="008B5694">
      <w:pPr>
        <w:rPr>
          <w:rFonts w:ascii="Roboto" w:eastAsia="Roboto" w:hAnsi="Roboto" w:cs="Roboto"/>
          <w:color w:val="0D0D0D"/>
          <w:highlight w:val="white"/>
        </w:rPr>
      </w:pPr>
    </w:p>
    <w:p w14:paraId="4469AA15" w14:textId="5C4BC586" w:rsidR="008B5694" w:rsidRDefault="00000000" w:rsidP="00332897">
      <w:pPr>
        <w:pStyle w:val="Heading2"/>
        <w:rPr>
          <w:b w:val="0"/>
        </w:rPr>
      </w:pPr>
      <w:bookmarkStart w:id="10" w:name="_Toc163911733"/>
      <w:bookmarkStart w:id="11" w:name="_Toc164245466"/>
      <w:r>
        <w:t>Scope of the system</w:t>
      </w:r>
      <w:bookmarkEnd w:id="10"/>
      <w:r w:rsidR="00446F09">
        <w:t xml:space="preserve"> (</w:t>
      </w:r>
      <w:r w:rsidR="00446F09">
        <w:rPr>
          <w:shd w:val="clear" w:color="auto" w:fill="FFFFFF"/>
        </w:rPr>
        <w:t>Ernst et al., 2023).</w:t>
      </w:r>
      <w:bookmarkEnd w:id="11"/>
    </w:p>
    <w:p w14:paraId="5030EA4D" w14:textId="00C9309A" w:rsidR="008B5694" w:rsidRDefault="00000000" w:rsidP="00940146">
      <w:pPr>
        <w:ind w:left="360"/>
        <w:rPr>
          <w:rFonts w:eastAsia="Roboto"/>
        </w:rPr>
      </w:pPr>
      <w:r>
        <w:rPr>
          <w:rFonts w:eastAsia="Roboto"/>
        </w:rPr>
        <w:t>The objective of this project is to construct a versatile framework tailored for the Relief Tracker system. Our aim is to encompass a broad spectrum of functionalities crucial for efficient relief coordination. This includes features such as relief request submission, verification processes, real-time visualization of relief distribution, and user communication.</w:t>
      </w:r>
      <w:r w:rsidR="00940146">
        <w:rPr>
          <w:rFonts w:eastAsia="Roboto"/>
        </w:rPr>
        <w:t xml:space="preserve"> </w:t>
      </w:r>
      <w:r>
        <w:rPr>
          <w:rFonts w:eastAsia="Roboto"/>
        </w:rPr>
        <w:t>By developing a comprehensive framework, we strive to address various aspects of relief operations, ranging from data submission to distribution mapping. This framework should accommodate different user environments and operational stages, whether it's for administrators, local moderators, or general users.</w:t>
      </w:r>
      <w:r w:rsidR="00940146">
        <w:rPr>
          <w:rFonts w:eastAsia="Roboto"/>
        </w:rPr>
        <w:t xml:space="preserve"> </w:t>
      </w:r>
      <w:r>
        <w:rPr>
          <w:rFonts w:eastAsia="Roboto"/>
        </w:rPr>
        <w:t>The framework's flexibility is paramount, enabling easy integration with existing systems and adaptability to diverse scenarios. Thus, it's imperative to design an architecture with ample customizable elements, ensuring seamless alignment with specific relief challenges and interoperability with other frameworks.</w:t>
      </w:r>
    </w:p>
    <w:p w14:paraId="7F9977A4" w14:textId="77777777" w:rsidR="008B5694" w:rsidRDefault="00000000">
      <w:r>
        <w:t xml:space="preserve"> </w:t>
      </w:r>
    </w:p>
    <w:p w14:paraId="5AE47723" w14:textId="77777777" w:rsidR="00940146" w:rsidRDefault="00940146"/>
    <w:p w14:paraId="73EB6FF6" w14:textId="77777777" w:rsidR="00940146" w:rsidRDefault="00940146"/>
    <w:p w14:paraId="3D8FCF75" w14:textId="7DBD3FF2" w:rsidR="008B5694" w:rsidRDefault="00000000" w:rsidP="00332897">
      <w:pPr>
        <w:pStyle w:val="Heading2"/>
      </w:pPr>
      <w:bookmarkStart w:id="12" w:name="_Toc163911734"/>
      <w:bookmarkStart w:id="13" w:name="_Toc164245467"/>
      <w:r>
        <w:t xml:space="preserve">Definitions, </w:t>
      </w:r>
      <w:r w:rsidR="00940146">
        <w:t>acronyms,</w:t>
      </w:r>
      <w:r>
        <w:t xml:space="preserve"> and abbreviations</w:t>
      </w:r>
      <w:bookmarkEnd w:id="12"/>
      <w:bookmarkEnd w:id="13"/>
    </w:p>
    <w:p w14:paraId="51167F2A" w14:textId="77777777" w:rsidR="008B5694" w:rsidRDefault="00000000" w:rsidP="00940146">
      <w:pPr>
        <w:pStyle w:val="Heading3"/>
      </w:pPr>
      <w:bookmarkStart w:id="14" w:name="_Toc163911735"/>
      <w:bookmarkStart w:id="15" w:name="_Toc164245468"/>
      <w:r>
        <w:t>Definitions</w:t>
      </w:r>
      <w:bookmarkEnd w:id="14"/>
      <w:bookmarkEnd w:id="15"/>
      <w:r>
        <w:t xml:space="preserve"> </w:t>
      </w:r>
    </w:p>
    <w:p w14:paraId="358FC473" w14:textId="77777777" w:rsidR="00940146" w:rsidRPr="00940146" w:rsidRDefault="00940146" w:rsidP="00940146"/>
    <w:p w14:paraId="671948EB" w14:textId="4ADCF3C4" w:rsidR="008B5694" w:rsidRDefault="00000000" w:rsidP="00940146">
      <w:pPr>
        <w:ind w:left="1080"/>
      </w:pPr>
      <w:r>
        <w:rPr>
          <w:b/>
        </w:rPr>
        <w:t xml:space="preserve">Architecture: </w:t>
      </w:r>
      <w:r>
        <w:t>The software architecture of a program or computing system is the structure or structures of the system, which comprises software components, the externally visible properties of those components, and the relationships among them</w:t>
      </w:r>
      <w:r w:rsidR="00FF700B">
        <w:t xml:space="preserve"> (</w:t>
      </w:r>
      <w:r w:rsidR="00FF700B">
        <w:rPr>
          <w:shd w:val="clear" w:color="auto" w:fill="FFFFFF"/>
        </w:rPr>
        <w:t>Alexeeva et al., 2016).</w:t>
      </w:r>
    </w:p>
    <w:p w14:paraId="500F5755" w14:textId="58546BED" w:rsidR="008B5694" w:rsidRDefault="00000000" w:rsidP="00940146">
      <w:pPr>
        <w:ind w:left="1080"/>
      </w:pPr>
      <w:r>
        <w:rPr>
          <w:b/>
        </w:rPr>
        <w:t xml:space="preserve">Framework: </w:t>
      </w:r>
      <w:r>
        <w:t xml:space="preserve">A framework represents a collection of classes that provide a set of services for a particular domain; a framework exports </w:t>
      </w:r>
      <w:r w:rsidR="00940146">
        <w:t>several</w:t>
      </w:r>
      <w:r>
        <w:t xml:space="preserve"> individual classes and mechanisms that clients can use or adapt. A framework realizes </w:t>
      </w:r>
      <w:r w:rsidR="00940146">
        <w:t>architecture</w:t>
      </w:r>
      <w:r w:rsidR="00A5478A">
        <w:t xml:space="preserve"> (</w:t>
      </w:r>
      <w:r w:rsidR="00A5478A">
        <w:rPr>
          <w:shd w:val="clear" w:color="auto" w:fill="FFFFFF"/>
        </w:rPr>
        <w:t>Che, 2014). </w:t>
      </w:r>
    </w:p>
    <w:p w14:paraId="77962A4C" w14:textId="1D35E9BF" w:rsidR="008B5694" w:rsidRDefault="00000000" w:rsidP="00940146">
      <w:pPr>
        <w:ind w:left="1080"/>
      </w:pPr>
      <w:r>
        <w:rPr>
          <w:b/>
        </w:rPr>
        <w:t xml:space="preserve">Component: </w:t>
      </w:r>
      <w:r>
        <w:t xml:space="preserve">A software component is a re-usable piece of software that has a well specified public </w:t>
      </w:r>
      <w:r w:rsidR="00940146">
        <w:t>interface,</w:t>
      </w:r>
      <w:r>
        <w:t xml:space="preserve"> and it implements </w:t>
      </w:r>
      <w:r w:rsidR="00940146">
        <w:t>a limited</w:t>
      </w:r>
      <w:r>
        <w:t xml:space="preserve"> functionality. Software components achieve reuse by following standard conventions</w:t>
      </w:r>
      <w:r w:rsidR="00516B62">
        <w:t xml:space="preserve"> (</w:t>
      </w:r>
      <w:r w:rsidR="00516B62">
        <w:rPr>
          <w:shd w:val="clear" w:color="auto" w:fill="FFFFFF"/>
        </w:rPr>
        <w:t>Alexeeva et al., 2016).</w:t>
      </w:r>
    </w:p>
    <w:p w14:paraId="20A725DA" w14:textId="77777777" w:rsidR="00940146" w:rsidRDefault="00940146"/>
    <w:p w14:paraId="56E19E51" w14:textId="2F2502FE" w:rsidR="008B5694" w:rsidRDefault="00000000" w:rsidP="00940146">
      <w:pPr>
        <w:pStyle w:val="Heading3"/>
      </w:pPr>
      <w:bookmarkStart w:id="16" w:name="_Toc163911736"/>
      <w:bookmarkStart w:id="17" w:name="_Toc164245469"/>
      <w:r>
        <w:t>Acronyms</w:t>
      </w:r>
      <w:bookmarkEnd w:id="16"/>
      <w:r w:rsidR="00516B62">
        <w:t xml:space="preserve"> (</w:t>
      </w:r>
      <w:r w:rsidR="00516B62">
        <w:rPr>
          <w:shd w:val="clear" w:color="auto" w:fill="FFFFFF"/>
        </w:rPr>
        <w:t>Zhu, 2005).</w:t>
      </w:r>
      <w:bookmarkEnd w:id="17"/>
      <w:r w:rsidR="00516B62">
        <w:rPr>
          <w:shd w:val="clear" w:color="auto" w:fill="FFFFFF"/>
        </w:rPr>
        <w:t> </w:t>
      </w:r>
    </w:p>
    <w:p w14:paraId="47BC9303" w14:textId="77777777" w:rsidR="00940146" w:rsidRPr="00940146" w:rsidRDefault="00940146" w:rsidP="00940146"/>
    <w:p w14:paraId="28837B3E" w14:textId="77777777" w:rsidR="008B5694" w:rsidRDefault="00000000" w:rsidP="00940146">
      <w:pPr>
        <w:ind w:left="1080"/>
      </w:pPr>
      <w:r>
        <w:rPr>
          <w:b/>
        </w:rPr>
        <w:t>URD</w:t>
      </w:r>
      <w:r>
        <w:t>: User Requirements Document</w:t>
      </w:r>
    </w:p>
    <w:p w14:paraId="571BCFFD" w14:textId="77777777" w:rsidR="008B5694" w:rsidRDefault="00000000" w:rsidP="00940146">
      <w:pPr>
        <w:ind w:left="1080"/>
      </w:pPr>
      <w:r>
        <w:rPr>
          <w:b/>
        </w:rPr>
        <w:t>ADD</w:t>
      </w:r>
      <w:r>
        <w:t>: Architecture Design Document</w:t>
      </w:r>
    </w:p>
    <w:p w14:paraId="61070E46" w14:textId="77777777" w:rsidR="008B5694" w:rsidRDefault="00000000" w:rsidP="00940146">
      <w:pPr>
        <w:ind w:left="1080"/>
      </w:pPr>
      <w:r>
        <w:rPr>
          <w:b/>
        </w:rPr>
        <w:t>UML</w:t>
      </w:r>
      <w:r>
        <w:t xml:space="preserve">: Unified Modeling Language </w:t>
      </w:r>
    </w:p>
    <w:p w14:paraId="66BB8CD0" w14:textId="77777777" w:rsidR="008B5694" w:rsidRDefault="00000000" w:rsidP="00940146">
      <w:pPr>
        <w:ind w:left="1080"/>
      </w:pPr>
      <w:r>
        <w:rPr>
          <w:b/>
        </w:rPr>
        <w:t>ODBMS</w:t>
      </w:r>
      <w:r>
        <w:t>: Object-oriented Database Management System</w:t>
      </w:r>
    </w:p>
    <w:p w14:paraId="4415EB4B" w14:textId="77777777" w:rsidR="008B5694" w:rsidRDefault="00000000" w:rsidP="00940146">
      <w:pPr>
        <w:ind w:left="1080"/>
      </w:pPr>
      <w:r>
        <w:rPr>
          <w:b/>
        </w:rPr>
        <w:t>APIs</w:t>
      </w:r>
      <w:r>
        <w:t>: Application Programming Interfaces</w:t>
      </w:r>
    </w:p>
    <w:p w14:paraId="17F06D06" w14:textId="77777777" w:rsidR="008B5694" w:rsidRDefault="00000000" w:rsidP="00940146">
      <w:pPr>
        <w:ind w:left="1080"/>
      </w:pPr>
      <w:r>
        <w:rPr>
          <w:b/>
        </w:rPr>
        <w:t>GIS</w:t>
      </w:r>
      <w:r>
        <w:t xml:space="preserve">: Geographic Information Systems </w:t>
      </w:r>
    </w:p>
    <w:p w14:paraId="7D932B4F" w14:textId="77777777" w:rsidR="008B5694" w:rsidRDefault="00000000" w:rsidP="00940146">
      <w:pPr>
        <w:ind w:left="1080"/>
      </w:pPr>
      <w:r>
        <w:rPr>
          <w:b/>
        </w:rPr>
        <w:t>MySQL</w:t>
      </w:r>
      <w:r>
        <w:t>: relational database management system (RDBMS)</w:t>
      </w:r>
    </w:p>
    <w:p w14:paraId="11F17561" w14:textId="77777777" w:rsidR="008B5694" w:rsidRDefault="00000000" w:rsidP="00940146">
      <w:pPr>
        <w:ind w:left="1080"/>
      </w:pPr>
      <w:r>
        <w:rPr>
          <w:b/>
        </w:rPr>
        <w:t>SAD</w:t>
      </w:r>
      <w:r>
        <w:t>: Software Architecture Document</w:t>
      </w:r>
    </w:p>
    <w:p w14:paraId="7730D17E" w14:textId="77777777" w:rsidR="008B5694" w:rsidRDefault="00000000" w:rsidP="00940146">
      <w:pPr>
        <w:ind w:left="1080"/>
      </w:pPr>
      <w:r>
        <w:rPr>
          <w:b/>
        </w:rPr>
        <w:t>RUP</w:t>
      </w:r>
      <w:r>
        <w:t>: Rational Unified Process</w:t>
      </w:r>
    </w:p>
    <w:p w14:paraId="26E1C503" w14:textId="77777777" w:rsidR="008B5694" w:rsidRDefault="008B5694">
      <w:pPr>
        <w:pBdr>
          <w:top w:val="none" w:sz="0" w:space="0" w:color="E3E3E3"/>
          <w:left w:val="none" w:sz="0" w:space="0" w:color="E3E3E3"/>
          <w:bottom w:val="none" w:sz="0" w:space="0" w:color="E3E3E3"/>
          <w:right w:val="none" w:sz="0" w:space="0" w:color="E3E3E3"/>
          <w:between w:val="none" w:sz="0" w:space="0" w:color="E3E3E3"/>
        </w:pBdr>
        <w:shd w:val="clear" w:color="auto" w:fill="FFFFFF"/>
        <w:jc w:val="left"/>
        <w:rPr>
          <w:rFonts w:ascii="Roboto" w:eastAsia="Roboto" w:hAnsi="Roboto" w:cs="Roboto"/>
          <w:color w:val="0D0D0D"/>
        </w:rPr>
      </w:pPr>
    </w:p>
    <w:p w14:paraId="576EF852" w14:textId="77777777" w:rsidR="00CB7997" w:rsidRDefault="00CB7997">
      <w:pPr>
        <w:rPr>
          <w:b/>
          <w:sz w:val="36"/>
          <w:szCs w:val="40"/>
        </w:rPr>
      </w:pPr>
      <w:bookmarkStart w:id="18" w:name="_heading=h.9rpnumh0cv4x" w:colFirst="0" w:colLast="0"/>
      <w:bookmarkStart w:id="19" w:name="_Toc163911758"/>
      <w:bookmarkEnd w:id="18"/>
      <w:r>
        <w:br w:type="page"/>
      </w:r>
    </w:p>
    <w:p w14:paraId="4BD93FD4" w14:textId="45292B4D" w:rsidR="008B5694" w:rsidRDefault="00000000" w:rsidP="00304BD0">
      <w:pPr>
        <w:pStyle w:val="Heading1"/>
      </w:pPr>
      <w:bookmarkStart w:id="20" w:name="_Toc164245470"/>
      <w:r>
        <w:t>Design</w:t>
      </w:r>
      <w:bookmarkEnd w:id="19"/>
      <w:r w:rsidR="00975A63">
        <w:t xml:space="preserve"> and Architecture</w:t>
      </w:r>
      <w:bookmarkEnd w:id="20"/>
    </w:p>
    <w:p w14:paraId="285050C2" w14:textId="7C7161F2" w:rsidR="00E87FA3" w:rsidRDefault="00E87FA3" w:rsidP="00E87FA3">
      <w:pPr>
        <w:pStyle w:val="Heading2"/>
      </w:pPr>
      <w:bookmarkStart w:id="21" w:name="_Toc164245471"/>
      <w:r>
        <w:t>Overview</w:t>
      </w:r>
      <w:bookmarkEnd w:id="21"/>
    </w:p>
    <w:p w14:paraId="06A9A603" w14:textId="77777777" w:rsidR="00E87FA3" w:rsidRDefault="00E87FA3" w:rsidP="00E87FA3">
      <w:pPr>
        <w:ind w:left="360"/>
      </w:pPr>
      <w:proofErr w:type="gramStart"/>
      <w:r>
        <w:t>First</w:t>
      </w:r>
      <w:proofErr w:type="gramEnd"/>
      <w:r>
        <w:t xml:space="preserve"> step of building a software is to design it </w:t>
      </w:r>
      <w:proofErr w:type="gramStart"/>
      <w:r>
        <w:t>on the basis of</w:t>
      </w:r>
      <w:proofErr w:type="gramEnd"/>
      <w:r>
        <w:t xml:space="preserve"> a design pattern. Here we use the MVC design pattern to design our software. Model View Controller is the </w:t>
      </w:r>
      <w:proofErr w:type="gramStart"/>
      <w:r>
        <w:t>most commonly used</w:t>
      </w:r>
      <w:proofErr w:type="gramEnd"/>
      <w:r>
        <w:t xml:space="preserve"> design pattern. Developers find it easy to implement this design pattern. </w:t>
      </w:r>
    </w:p>
    <w:p w14:paraId="11B4900D" w14:textId="24C7FC54" w:rsidR="00E87FA3" w:rsidRDefault="00E87FA3" w:rsidP="00E87FA3">
      <w:pPr>
        <w:ind w:left="360"/>
      </w:pPr>
      <w:r>
        <w:t>Following is a basic architecture of the Model View Controller –</w:t>
      </w:r>
    </w:p>
    <w:p w14:paraId="188D1D5E" w14:textId="2727EFD8" w:rsidR="00E87FA3" w:rsidRDefault="00E87FA3" w:rsidP="00E87FA3">
      <w:pPr>
        <w:ind w:left="360"/>
        <w:jc w:val="center"/>
      </w:pPr>
      <w:r>
        <w:rPr>
          <w:noProof/>
        </w:rPr>
        <w:drawing>
          <wp:inline distT="114300" distB="114300" distL="114300" distR="114300" wp14:anchorId="4228F654" wp14:editId="242416F1">
            <wp:extent cx="5000625" cy="4124325"/>
            <wp:effectExtent l="0" t="0" r="9525" b="9525"/>
            <wp:docPr id="17299625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000625" cy="4124325"/>
                    </a:xfrm>
                    <a:prstGeom prst="rect">
                      <a:avLst/>
                    </a:prstGeom>
                    <a:ln/>
                  </pic:spPr>
                </pic:pic>
              </a:graphicData>
            </a:graphic>
          </wp:inline>
        </w:drawing>
      </w:r>
    </w:p>
    <w:p w14:paraId="0F094CE4" w14:textId="477AD2DB" w:rsidR="00E87FA3" w:rsidRDefault="00E87FA3" w:rsidP="00E87FA3">
      <w:pPr>
        <w:jc w:val="center"/>
      </w:pPr>
      <w:r>
        <w:t>Figure: MVC Pattern</w:t>
      </w:r>
    </w:p>
    <w:p w14:paraId="023C10EE" w14:textId="77777777" w:rsidR="00E87FA3" w:rsidRDefault="00E87FA3" w:rsidP="00E87FA3">
      <w:pPr>
        <w:ind w:left="360"/>
      </w:pPr>
      <w:r>
        <w:t xml:space="preserve">Let us now see how the structure works. </w:t>
      </w:r>
    </w:p>
    <w:p w14:paraId="771FD87D" w14:textId="77777777" w:rsidR="00E87FA3" w:rsidRDefault="00E87FA3" w:rsidP="00E87FA3">
      <w:pPr>
        <w:ind w:left="360"/>
      </w:pPr>
      <w:r w:rsidRPr="00E87FA3">
        <w:rPr>
          <w:b/>
          <w:bCs/>
        </w:rPr>
        <w:t>Model</w:t>
      </w:r>
      <w:r>
        <w:t xml:space="preserve">: It consists of pure application logic, which interacts with the database. It includes all the information to represent data to the end user. </w:t>
      </w:r>
    </w:p>
    <w:p w14:paraId="4DE1EE09" w14:textId="77777777" w:rsidR="00E87FA3" w:rsidRDefault="00E87FA3" w:rsidP="00E87FA3">
      <w:pPr>
        <w:ind w:left="360"/>
      </w:pPr>
      <w:r w:rsidRPr="00E87FA3">
        <w:rPr>
          <w:b/>
          <w:bCs/>
        </w:rPr>
        <w:t>View</w:t>
      </w:r>
      <w:r>
        <w:t xml:space="preserve">: View represents the HTML files, which interact with the end user. It represents the model’s data to </w:t>
      </w:r>
      <w:proofErr w:type="gramStart"/>
      <w:r>
        <w:t>user</w:t>
      </w:r>
      <w:proofErr w:type="gramEnd"/>
      <w:r>
        <w:t xml:space="preserve">. </w:t>
      </w:r>
    </w:p>
    <w:p w14:paraId="3BFE6232" w14:textId="6F75BE29" w:rsidR="00E87FA3" w:rsidRDefault="00E87FA3" w:rsidP="00E87FA3">
      <w:pPr>
        <w:ind w:left="360"/>
      </w:pPr>
      <w:r w:rsidRPr="00E87FA3">
        <w:rPr>
          <w:b/>
          <w:bCs/>
        </w:rPr>
        <w:t>Controller</w:t>
      </w:r>
      <w:r>
        <w:t>: It acts as an intermediary between view and model. It listens to the events triggered by view and queries model for the same.</w:t>
      </w:r>
    </w:p>
    <w:p w14:paraId="1866802B" w14:textId="77777777" w:rsidR="00E87FA3" w:rsidRDefault="00E87FA3" w:rsidP="00E87FA3">
      <w:pPr>
        <w:ind w:left="360"/>
      </w:pPr>
    </w:p>
    <w:p w14:paraId="0C38842B" w14:textId="77777777" w:rsidR="0027661A" w:rsidRDefault="0027661A">
      <w:pPr>
        <w:rPr>
          <w:sz w:val="28"/>
          <w:szCs w:val="32"/>
        </w:rPr>
      </w:pPr>
      <w:r>
        <w:br w:type="page"/>
      </w:r>
    </w:p>
    <w:p w14:paraId="49F9A3A8" w14:textId="3E66E3A8" w:rsidR="00E87FA3" w:rsidRDefault="00E87FA3" w:rsidP="00E87FA3">
      <w:pPr>
        <w:pStyle w:val="Heading2"/>
      </w:pPr>
      <w:bookmarkStart w:id="22" w:name="_Toc164245472"/>
      <w:r>
        <w:t>Module Description</w:t>
      </w:r>
      <w:bookmarkEnd w:id="22"/>
    </w:p>
    <w:p w14:paraId="19EC7F84" w14:textId="77777777" w:rsidR="00E87FA3" w:rsidRDefault="00E87FA3" w:rsidP="00E87FA3">
      <w:pPr>
        <w:ind w:left="360"/>
      </w:pPr>
      <w:r>
        <w:t xml:space="preserve">We have separated the software into different modules like admin, moderator, general user, these all modules have different tasks in the system. </w:t>
      </w:r>
    </w:p>
    <w:p w14:paraId="65F111FA" w14:textId="1790E762" w:rsidR="00E87FA3" w:rsidRDefault="00E87FA3" w:rsidP="00E87FA3">
      <w:pPr>
        <w:ind w:left="360"/>
      </w:pPr>
      <w:r>
        <w:t xml:space="preserve">“Admin” module will handle all the process of user management, validation, creating disaster information, verifying donation records etc. This module will interact with the database. </w:t>
      </w:r>
    </w:p>
    <w:p w14:paraId="539414AE" w14:textId="77777777" w:rsidR="00E87FA3" w:rsidRDefault="00E87FA3" w:rsidP="00E87FA3">
      <w:pPr>
        <w:ind w:left="360"/>
      </w:pPr>
      <w:r>
        <w:t xml:space="preserve">“General user” module is used to add individual donation records by donors, viewing recent disasters, viewing donation list from an area by searching the location or selecting from map. </w:t>
      </w:r>
    </w:p>
    <w:p w14:paraId="429E9A23" w14:textId="0643B7DF" w:rsidR="00E87FA3" w:rsidRDefault="00E87FA3" w:rsidP="00E87FA3">
      <w:pPr>
        <w:ind w:left="360"/>
      </w:pPr>
      <w:r>
        <w:t xml:space="preserve">“Moderator” module verifies the donation records made by general users, and requesting disaster information </w:t>
      </w:r>
      <w:proofErr w:type="gramStart"/>
      <w:r>
        <w:t>to</w:t>
      </w:r>
      <w:proofErr w:type="gramEnd"/>
      <w:r>
        <w:t xml:space="preserve"> the admin. This module will interact with the database.</w:t>
      </w:r>
    </w:p>
    <w:p w14:paraId="0FD0181A" w14:textId="77777777" w:rsidR="00F63445" w:rsidRDefault="00F63445" w:rsidP="00E87FA3">
      <w:pPr>
        <w:ind w:left="360"/>
      </w:pPr>
    </w:p>
    <w:p w14:paraId="4133B897" w14:textId="5952A9E0" w:rsidR="0027661A" w:rsidRDefault="00F63445" w:rsidP="00F63445">
      <w:pPr>
        <w:pStyle w:val="Heading2"/>
      </w:pPr>
      <w:bookmarkStart w:id="23" w:name="_Toc164245473"/>
      <w:r>
        <w:t>System Architecture</w:t>
      </w:r>
      <w:bookmarkEnd w:id="23"/>
    </w:p>
    <w:p w14:paraId="77A27D7E" w14:textId="3822DE78" w:rsidR="00F63445" w:rsidRDefault="00F63445" w:rsidP="00F63445">
      <w:pPr>
        <w:ind w:left="360"/>
      </w:pPr>
      <w:r>
        <w:t xml:space="preserve">The Relief Tracker application is built according to the pillars of the </w:t>
      </w:r>
      <w:proofErr w:type="gramStart"/>
      <w:r>
        <w:t>3 tire</w:t>
      </w:r>
      <w:proofErr w:type="gramEnd"/>
      <w:r>
        <w:t xml:space="preserve"> architecture. Users can interact with the front-end system via any android </w:t>
      </w:r>
      <w:proofErr w:type="gramStart"/>
      <w:r>
        <w:t>device</w:t>
      </w:r>
      <w:proofErr w:type="gramEnd"/>
      <w:r>
        <w:t xml:space="preserve"> and it is called a separate API server </w:t>
      </w:r>
      <w:proofErr w:type="gramStart"/>
      <w:r>
        <w:t>connect</w:t>
      </w:r>
      <w:proofErr w:type="gramEnd"/>
      <w:r>
        <w:t xml:space="preserve"> to the database. Backend database is used to store images. Front end server can upload data and media directly to database storage. To request information and data, front end server </w:t>
      </w:r>
      <w:proofErr w:type="gramStart"/>
      <w:r>
        <w:t>has to</w:t>
      </w:r>
      <w:proofErr w:type="gramEnd"/>
      <w:r>
        <w:t xml:space="preserve"> invoke the API function and the API will deliver the requested resources. </w:t>
      </w:r>
    </w:p>
    <w:p w14:paraId="458E9AB9" w14:textId="48FC3265" w:rsidR="005C34E8" w:rsidRDefault="005C34E8" w:rsidP="00F63445">
      <w:pPr>
        <w:ind w:left="360"/>
      </w:pPr>
      <w:r>
        <w:rPr>
          <w:noProof/>
        </w:rPr>
        <w:drawing>
          <wp:inline distT="0" distB="0" distL="0" distR="0" wp14:anchorId="0E261E24" wp14:editId="759C4266">
            <wp:extent cx="6647815" cy="3380740"/>
            <wp:effectExtent l="0" t="0" r="635" b="0"/>
            <wp:docPr id="3184052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05287" name="Picture 318405287"/>
                    <pic:cNvPicPr/>
                  </pic:nvPicPr>
                  <pic:blipFill>
                    <a:blip r:embed="rId13">
                      <a:extLst>
                        <a:ext uri="{28A0092B-C50C-407E-A947-70E740481C1C}">
                          <a14:useLocalDpi xmlns:a14="http://schemas.microsoft.com/office/drawing/2010/main" val="0"/>
                        </a:ext>
                      </a:extLst>
                    </a:blip>
                    <a:stretch>
                      <a:fillRect/>
                    </a:stretch>
                  </pic:blipFill>
                  <pic:spPr>
                    <a:xfrm>
                      <a:off x="0" y="0"/>
                      <a:ext cx="6647815" cy="3380740"/>
                    </a:xfrm>
                    <a:prstGeom prst="rect">
                      <a:avLst/>
                    </a:prstGeom>
                  </pic:spPr>
                </pic:pic>
              </a:graphicData>
            </a:graphic>
          </wp:inline>
        </w:drawing>
      </w:r>
    </w:p>
    <w:p w14:paraId="186F3A61" w14:textId="4CFD909F" w:rsidR="005C34E8" w:rsidRPr="00F63445" w:rsidRDefault="005C34E8" w:rsidP="005C34E8">
      <w:pPr>
        <w:ind w:left="360"/>
        <w:jc w:val="center"/>
      </w:pPr>
      <w:r>
        <w:t>Figure: High-Level Architecture diagram</w:t>
      </w:r>
    </w:p>
    <w:p w14:paraId="57EAB780" w14:textId="77777777" w:rsidR="00F63445" w:rsidRDefault="00F63445">
      <w:pPr>
        <w:rPr>
          <w:sz w:val="28"/>
          <w:szCs w:val="32"/>
        </w:rPr>
      </w:pPr>
      <w:bookmarkStart w:id="24" w:name="_Toc163911759"/>
      <w:r>
        <w:br w:type="page"/>
      </w:r>
    </w:p>
    <w:p w14:paraId="382D61D2" w14:textId="2FB5437C" w:rsidR="0027661A" w:rsidRDefault="0027661A" w:rsidP="0027661A">
      <w:pPr>
        <w:pStyle w:val="Heading2"/>
      </w:pPr>
      <w:bookmarkStart w:id="25" w:name="_Toc164245474"/>
      <w:r>
        <w:t>Architectural pattern</w:t>
      </w:r>
      <w:bookmarkEnd w:id="24"/>
      <w:bookmarkEnd w:id="25"/>
    </w:p>
    <w:p w14:paraId="367EECAD" w14:textId="70BD1BE4" w:rsidR="00631F71" w:rsidRDefault="00631F71" w:rsidP="00935CE8">
      <w:pPr>
        <w:ind w:left="360"/>
      </w:pPr>
      <w:r>
        <w:t>In the Relief Tracker project, we adopt a four-layered architectural pattern to provide a structured and modular design. Here's a breakdown of each layer:</w:t>
      </w:r>
    </w:p>
    <w:p w14:paraId="6B89B941" w14:textId="77777777" w:rsidR="00935CE8" w:rsidRDefault="00935CE8" w:rsidP="00935CE8">
      <w:pPr>
        <w:ind w:left="360"/>
      </w:pPr>
    </w:p>
    <w:p w14:paraId="67D94976" w14:textId="169B6197" w:rsidR="00631F71" w:rsidRDefault="00631F71" w:rsidP="00935CE8">
      <w:pPr>
        <w:ind w:left="360"/>
      </w:pPr>
      <w:r w:rsidRPr="00631F71">
        <w:rPr>
          <w:b/>
          <w:bCs/>
        </w:rPr>
        <w:t>Presentation Layer:</w:t>
      </w:r>
      <w:r>
        <w:t xml:space="preserve"> This layer focuses on user interface components, map integration and managing how users interact with the system mobile interfaces. </w:t>
      </w:r>
    </w:p>
    <w:p w14:paraId="6CF45371" w14:textId="77777777" w:rsidR="00935CE8" w:rsidRDefault="00935CE8" w:rsidP="00935CE8">
      <w:pPr>
        <w:ind w:left="360"/>
      </w:pPr>
    </w:p>
    <w:p w14:paraId="6B3ECFC8" w14:textId="0026BBC5" w:rsidR="00631F71" w:rsidRDefault="00631F71" w:rsidP="00935CE8">
      <w:pPr>
        <w:ind w:left="360"/>
      </w:pPr>
      <w:r w:rsidRPr="00631F71">
        <w:rPr>
          <w:b/>
          <w:bCs/>
        </w:rPr>
        <w:t>Configuration Layer:</w:t>
      </w:r>
      <w:r>
        <w:t xml:space="preserve"> Responsible for managing user interfaces, management of functionalities, </w:t>
      </w:r>
      <w:proofErr w:type="gramStart"/>
      <w:r>
        <w:t>authentication</w:t>
      </w:r>
      <w:proofErr w:type="gramEnd"/>
      <w:r>
        <w:t xml:space="preserve"> and authorization. It centralizes parameters like database connections, API endpoints, and security settings, facilitating easy deployment and maintenance.</w:t>
      </w:r>
    </w:p>
    <w:p w14:paraId="3CBB3955" w14:textId="77777777" w:rsidR="00935CE8" w:rsidRDefault="00935CE8" w:rsidP="00935CE8">
      <w:pPr>
        <w:ind w:left="360"/>
      </w:pPr>
    </w:p>
    <w:p w14:paraId="5DEE71FB" w14:textId="4C8032FE" w:rsidR="00631F71" w:rsidRDefault="00631F71" w:rsidP="00935CE8">
      <w:pPr>
        <w:ind w:left="360"/>
      </w:pPr>
      <w:r w:rsidRPr="00631F71">
        <w:rPr>
          <w:b/>
          <w:bCs/>
        </w:rPr>
        <w:t>Application Layer:</w:t>
      </w:r>
      <w:r>
        <w:t xml:space="preserve"> At the heart of the system, the application layer houses the core application logic and rules. It orchestrates data flow and processes, handling tasks such as relief request processing, donation verification, record donations etc. This layer encapsulates the system's unique functionalities and defines how they interact with each other.</w:t>
      </w:r>
    </w:p>
    <w:p w14:paraId="2D0C37B1" w14:textId="77777777" w:rsidR="00935CE8" w:rsidRDefault="00935CE8" w:rsidP="00935CE8">
      <w:pPr>
        <w:ind w:left="360"/>
      </w:pPr>
    </w:p>
    <w:p w14:paraId="2ABAE24C" w14:textId="51E74B89" w:rsidR="00E87FA3" w:rsidRDefault="00631F71" w:rsidP="00935CE8">
      <w:pPr>
        <w:ind w:left="360"/>
      </w:pPr>
      <w:r w:rsidRPr="00631F71">
        <w:rPr>
          <w:b/>
          <w:bCs/>
        </w:rPr>
        <w:t>System Support Layer:</w:t>
      </w:r>
      <w:r>
        <w:t xml:space="preserve"> Serving as the foundation for the entire system, the system support layer provides essential services and utilities. It includes components for logging, error handling, caching, </w:t>
      </w:r>
      <w:r w:rsidR="00465C02">
        <w:t xml:space="preserve">API handling, </w:t>
      </w:r>
      <w:r>
        <w:t xml:space="preserve">and performance monitoring, addressing cross-cutting concerns that span multiple layers. </w:t>
      </w:r>
    </w:p>
    <w:p w14:paraId="4CB7A59A" w14:textId="77777777" w:rsidR="00631F71" w:rsidRDefault="00631F71" w:rsidP="0027661A">
      <w:pPr>
        <w:jc w:val="center"/>
      </w:pPr>
      <w:r>
        <w:rPr>
          <w:noProof/>
        </w:rPr>
        <w:drawing>
          <wp:inline distT="114300" distB="114300" distL="114300" distR="114300" wp14:anchorId="77529229" wp14:editId="35BE389D">
            <wp:extent cx="4314825" cy="5353050"/>
            <wp:effectExtent l="0" t="0" r="9525" b="0"/>
            <wp:docPr id="1729962533"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4"/>
                    <a:srcRect/>
                    <a:stretch>
                      <a:fillRect/>
                    </a:stretch>
                  </pic:blipFill>
                  <pic:spPr>
                    <a:xfrm>
                      <a:off x="0" y="0"/>
                      <a:ext cx="4315304" cy="5353644"/>
                    </a:xfrm>
                    <a:prstGeom prst="rect">
                      <a:avLst/>
                    </a:prstGeom>
                    <a:ln/>
                  </pic:spPr>
                </pic:pic>
              </a:graphicData>
            </a:graphic>
          </wp:inline>
        </w:drawing>
      </w:r>
      <w:r w:rsidRPr="00631F71">
        <w:t xml:space="preserve"> </w:t>
      </w:r>
    </w:p>
    <w:p w14:paraId="0F82F91D" w14:textId="68C0EFAD" w:rsidR="0027661A" w:rsidRPr="00E87FA3" w:rsidRDefault="00631F71" w:rsidP="0027661A">
      <w:pPr>
        <w:jc w:val="center"/>
      </w:pPr>
      <w:r>
        <w:t>Figure: Architectural pattern of Relief Tracker</w:t>
      </w:r>
    </w:p>
    <w:p w14:paraId="3D1D3570" w14:textId="21E3FB28" w:rsidR="0027661A" w:rsidRDefault="0027661A">
      <w:pPr>
        <w:rPr>
          <w:sz w:val="28"/>
          <w:szCs w:val="32"/>
        </w:rPr>
      </w:pPr>
      <w:bookmarkStart w:id="26" w:name="_Toc319524784"/>
    </w:p>
    <w:p w14:paraId="3B62564E" w14:textId="77777777" w:rsidR="00935CE8" w:rsidRDefault="00935CE8">
      <w:pPr>
        <w:rPr>
          <w:sz w:val="28"/>
          <w:szCs w:val="32"/>
        </w:rPr>
      </w:pPr>
      <w:r>
        <w:br w:type="page"/>
      </w:r>
    </w:p>
    <w:p w14:paraId="474142DC" w14:textId="48C1518C" w:rsidR="00975A63" w:rsidRDefault="00975A63" w:rsidP="00975A63">
      <w:pPr>
        <w:pStyle w:val="Heading2"/>
      </w:pPr>
      <w:bookmarkStart w:id="27" w:name="_Toc164245475"/>
      <w:r w:rsidRPr="001279A8">
        <w:t xml:space="preserve">Architectural </w:t>
      </w:r>
      <w:bookmarkEnd w:id="26"/>
      <w:r w:rsidR="0027661A">
        <w:t>Views</w:t>
      </w:r>
      <w:bookmarkEnd w:id="27"/>
      <w:r w:rsidRPr="001279A8">
        <w:t xml:space="preserve"> </w:t>
      </w:r>
    </w:p>
    <w:p w14:paraId="5E773521" w14:textId="78BED88C" w:rsidR="00975A63" w:rsidRDefault="00975A63" w:rsidP="004D3FBB">
      <w:pPr>
        <w:ind w:left="360"/>
      </w:pPr>
      <w:r>
        <w:t xml:space="preserve">This document details the architecture using the views defined in the “4+1” </w:t>
      </w:r>
      <w:r w:rsidR="002A3DC8">
        <w:t>model but</w:t>
      </w:r>
      <w:r>
        <w:t xml:space="preserve"> using the RUP naming convention. The views used to document the </w:t>
      </w:r>
      <w:r w:rsidR="004D3FBB">
        <w:t>Relief Tracker</w:t>
      </w:r>
      <w:r>
        <w:t xml:space="preserve"> tool application are:</w:t>
      </w:r>
    </w:p>
    <w:p w14:paraId="1E3E0929" w14:textId="77777777" w:rsidR="00975A63" w:rsidRPr="002A3DC8" w:rsidRDefault="00975A63" w:rsidP="002A3DC8">
      <w:pPr>
        <w:ind w:left="360"/>
        <w:rPr>
          <w:b/>
          <w:bCs/>
        </w:rPr>
      </w:pPr>
      <w:r w:rsidRPr="002A3DC8">
        <w:rPr>
          <w:b/>
          <w:bCs/>
        </w:rPr>
        <w:t>Use Case view</w:t>
      </w:r>
    </w:p>
    <w:p w14:paraId="4CF21906" w14:textId="77777777" w:rsidR="00975A63" w:rsidRDefault="00975A63" w:rsidP="002A3DC8">
      <w:pPr>
        <w:ind w:left="720"/>
      </w:pPr>
      <w:r w:rsidRPr="002A3DC8">
        <w:rPr>
          <w:u w:val="single"/>
        </w:rPr>
        <w:t>Audience</w:t>
      </w:r>
      <w:r>
        <w:t>: all the stakeholders of the system, including the end-users.</w:t>
      </w:r>
    </w:p>
    <w:p w14:paraId="7EB6DEAE" w14:textId="77777777" w:rsidR="00975A63" w:rsidRDefault="00975A63" w:rsidP="002A3DC8">
      <w:pPr>
        <w:ind w:left="720"/>
      </w:pPr>
      <w:r w:rsidRPr="002A3DC8">
        <w:rPr>
          <w:u w:val="single"/>
        </w:rPr>
        <w:t>Area</w:t>
      </w:r>
      <w:r>
        <w:t>: describes the set of scenarios and/or use cases that represent some significant, central functionality of the system. Describes the actors and use cases for the system, this view presents the needs of the user and is elaborated further at the design level to describe discrete flows and constraints in more detail. This domain vocabulary is independent of any processing model or representational syntax (i.e. XML).</w:t>
      </w:r>
    </w:p>
    <w:p w14:paraId="4889C1CE" w14:textId="2F154D2B" w:rsidR="00975A63" w:rsidRDefault="00975A63" w:rsidP="002A3DC8">
      <w:pPr>
        <w:ind w:left="720"/>
      </w:pPr>
      <w:r w:rsidRPr="002A3DC8">
        <w:rPr>
          <w:u w:val="single"/>
        </w:rPr>
        <w:t xml:space="preserve">Related </w:t>
      </w:r>
      <w:r w:rsidR="002A3DC8" w:rsidRPr="002A3DC8">
        <w:rPr>
          <w:u w:val="single"/>
        </w:rPr>
        <w:t>Artifacts</w:t>
      </w:r>
      <w:r w:rsidR="002A3DC8">
        <w:t>:</w:t>
      </w:r>
      <w:r>
        <w:t xml:space="preserve"> Use-Case Model, Use-Case documents</w:t>
      </w:r>
    </w:p>
    <w:p w14:paraId="67DCDAC5" w14:textId="77777777" w:rsidR="00975A63" w:rsidRDefault="00975A63" w:rsidP="002A3DC8">
      <w:pPr>
        <w:ind w:left="360"/>
      </w:pPr>
    </w:p>
    <w:p w14:paraId="1EC196BA" w14:textId="77777777" w:rsidR="00975A63" w:rsidRPr="002A3DC8" w:rsidRDefault="00975A63" w:rsidP="002A3DC8">
      <w:pPr>
        <w:ind w:left="360"/>
        <w:rPr>
          <w:b/>
          <w:bCs/>
        </w:rPr>
      </w:pPr>
      <w:r w:rsidRPr="002A3DC8">
        <w:rPr>
          <w:b/>
          <w:bCs/>
        </w:rPr>
        <w:t>Logical view</w:t>
      </w:r>
    </w:p>
    <w:p w14:paraId="03C02B46" w14:textId="77777777" w:rsidR="00975A63" w:rsidRDefault="00975A63" w:rsidP="002A3DC8">
      <w:pPr>
        <w:ind w:left="720"/>
      </w:pPr>
      <w:r w:rsidRPr="002A3DC8">
        <w:rPr>
          <w:u w:val="single"/>
        </w:rPr>
        <w:t>Audience</w:t>
      </w:r>
      <w:r>
        <w:t>: Designers.</w:t>
      </w:r>
    </w:p>
    <w:p w14:paraId="7E48DDC4" w14:textId="77777777" w:rsidR="00975A63" w:rsidRDefault="00975A63" w:rsidP="002A3DC8">
      <w:pPr>
        <w:ind w:left="720"/>
      </w:pPr>
      <w:r w:rsidRPr="002A3DC8">
        <w:rPr>
          <w:u w:val="single"/>
        </w:rPr>
        <w:t>Area</w:t>
      </w:r>
      <w:r>
        <w:t>: Functional Requirements: describes the design's object model. Also describes the most important use-case realizations and business requirements of the system.</w:t>
      </w:r>
    </w:p>
    <w:p w14:paraId="4C709107" w14:textId="77777777" w:rsidR="00975A63" w:rsidRDefault="00975A63" w:rsidP="002A3DC8">
      <w:pPr>
        <w:ind w:left="720"/>
      </w:pPr>
      <w:r w:rsidRPr="002A3DC8">
        <w:rPr>
          <w:u w:val="single"/>
        </w:rPr>
        <w:t>Related Artifacts</w:t>
      </w:r>
      <w:r>
        <w:t>: Design model</w:t>
      </w:r>
    </w:p>
    <w:p w14:paraId="157897E1" w14:textId="77777777" w:rsidR="00975A63" w:rsidRDefault="00975A63" w:rsidP="002A3DC8">
      <w:pPr>
        <w:ind w:left="360"/>
      </w:pPr>
    </w:p>
    <w:p w14:paraId="4E676083" w14:textId="77777777" w:rsidR="00975A63" w:rsidRPr="002A3DC8" w:rsidRDefault="00975A63" w:rsidP="002A3DC8">
      <w:pPr>
        <w:ind w:left="360"/>
        <w:rPr>
          <w:b/>
          <w:bCs/>
        </w:rPr>
      </w:pPr>
      <w:r w:rsidRPr="002A3DC8">
        <w:rPr>
          <w:b/>
          <w:bCs/>
        </w:rPr>
        <w:t xml:space="preserve">Process view </w:t>
      </w:r>
    </w:p>
    <w:p w14:paraId="6EEE7042" w14:textId="77777777" w:rsidR="00975A63" w:rsidRDefault="00975A63" w:rsidP="004D3FBB">
      <w:pPr>
        <w:ind w:left="720"/>
      </w:pPr>
      <w:r w:rsidRPr="002A3DC8">
        <w:rPr>
          <w:u w:val="single"/>
        </w:rPr>
        <w:t>Audience</w:t>
      </w:r>
      <w:r>
        <w:t>: Integrators.</w:t>
      </w:r>
    </w:p>
    <w:p w14:paraId="4C5578AE" w14:textId="77777777" w:rsidR="00975A63" w:rsidRDefault="00975A63" w:rsidP="004D3FBB">
      <w:pPr>
        <w:ind w:left="720"/>
      </w:pPr>
      <w:r w:rsidRPr="004D3FBB">
        <w:rPr>
          <w:u w:val="single"/>
        </w:rPr>
        <w:t>Area</w:t>
      </w:r>
      <w:r>
        <w:t>: Non-functional requirements: describes the design's concurrency and synchronization aspects.</w:t>
      </w:r>
    </w:p>
    <w:p w14:paraId="060389D9" w14:textId="77777777" w:rsidR="00975A63" w:rsidRDefault="00975A63" w:rsidP="004D3FBB">
      <w:pPr>
        <w:ind w:left="720"/>
      </w:pPr>
      <w:r w:rsidRPr="004D3FBB">
        <w:rPr>
          <w:u w:val="single"/>
        </w:rPr>
        <w:t>Related Artifacts</w:t>
      </w:r>
      <w:r>
        <w:t>: (no specific artifact).</w:t>
      </w:r>
    </w:p>
    <w:p w14:paraId="5F36A08C" w14:textId="77777777" w:rsidR="00975A63" w:rsidRDefault="00975A63" w:rsidP="004D3FBB"/>
    <w:p w14:paraId="18B0C2DC" w14:textId="77777777" w:rsidR="00975A63" w:rsidRPr="004D3FBB" w:rsidRDefault="00975A63" w:rsidP="002A3DC8">
      <w:pPr>
        <w:ind w:left="360"/>
        <w:rPr>
          <w:b/>
          <w:bCs/>
        </w:rPr>
      </w:pPr>
      <w:r w:rsidRPr="004D3FBB">
        <w:rPr>
          <w:b/>
          <w:bCs/>
        </w:rPr>
        <w:t>Data view</w:t>
      </w:r>
    </w:p>
    <w:p w14:paraId="5030234D" w14:textId="77777777" w:rsidR="00975A63" w:rsidRDefault="00975A63" w:rsidP="004D3FBB">
      <w:pPr>
        <w:ind w:left="720"/>
      </w:pPr>
      <w:r w:rsidRPr="004D3FBB">
        <w:rPr>
          <w:u w:val="single"/>
        </w:rPr>
        <w:t>Audience</w:t>
      </w:r>
      <w:r>
        <w:t>: Data specialists, Database administrators</w:t>
      </w:r>
    </w:p>
    <w:p w14:paraId="61C70F59" w14:textId="77777777" w:rsidR="00975A63" w:rsidRDefault="00975A63" w:rsidP="004D3FBB">
      <w:pPr>
        <w:ind w:left="720"/>
      </w:pPr>
      <w:r w:rsidRPr="004D3FBB">
        <w:rPr>
          <w:u w:val="single"/>
        </w:rPr>
        <w:t>Area</w:t>
      </w:r>
      <w:r>
        <w:t xml:space="preserve">: Persistence: describes the architecturally significant persistent elements in the data model </w:t>
      </w:r>
    </w:p>
    <w:p w14:paraId="2CA4A306" w14:textId="77777777" w:rsidR="00975A63" w:rsidRDefault="00975A63" w:rsidP="004D3FBB">
      <w:pPr>
        <w:ind w:left="720"/>
      </w:pPr>
      <w:r w:rsidRPr="004D3FBB">
        <w:rPr>
          <w:u w:val="single"/>
        </w:rPr>
        <w:t>Related Artifacts</w:t>
      </w:r>
      <w:r>
        <w:t>: Data model.</w:t>
      </w:r>
    </w:p>
    <w:p w14:paraId="430EE0EA" w14:textId="77777777" w:rsidR="00975A63" w:rsidRDefault="00975A63" w:rsidP="002A3DC8">
      <w:pPr>
        <w:ind w:left="360"/>
      </w:pPr>
    </w:p>
    <w:p w14:paraId="2CD752A4" w14:textId="77777777" w:rsidR="00975A63" w:rsidRPr="004D3FBB" w:rsidRDefault="00975A63" w:rsidP="002A3DC8">
      <w:pPr>
        <w:ind w:left="360"/>
        <w:rPr>
          <w:b/>
          <w:bCs/>
        </w:rPr>
      </w:pPr>
      <w:r w:rsidRPr="004D3FBB">
        <w:rPr>
          <w:b/>
          <w:bCs/>
        </w:rPr>
        <w:t>Deployment view</w:t>
      </w:r>
    </w:p>
    <w:p w14:paraId="5B8A2B0D" w14:textId="77777777" w:rsidR="00975A63" w:rsidRDefault="00975A63" w:rsidP="004D3FBB">
      <w:pPr>
        <w:ind w:left="720"/>
      </w:pPr>
      <w:r w:rsidRPr="004D3FBB">
        <w:rPr>
          <w:u w:val="single"/>
        </w:rPr>
        <w:t>Audience</w:t>
      </w:r>
      <w:r>
        <w:t>: Deployment managers.</w:t>
      </w:r>
    </w:p>
    <w:p w14:paraId="5EA28AE1" w14:textId="77777777" w:rsidR="00975A63" w:rsidRDefault="00975A63" w:rsidP="004D3FBB">
      <w:pPr>
        <w:ind w:left="720"/>
      </w:pPr>
      <w:r w:rsidRPr="004D3FBB">
        <w:rPr>
          <w:u w:val="single"/>
        </w:rPr>
        <w:t>Area</w:t>
      </w:r>
      <w:r>
        <w:t>: Topology: describes the mapping of the software onto the hardware and shows the system's distributed aspects. Describes potential deployment structures, by including known and anticipated deployment scenarios in the architecture we allow the implementers to make certain assumptions on network performance, system interaction and so forth.</w:t>
      </w:r>
    </w:p>
    <w:p w14:paraId="12CE20EC" w14:textId="1CB6CEEE" w:rsidR="00975A63" w:rsidRPr="00975A63" w:rsidRDefault="00975A63" w:rsidP="004D3FBB">
      <w:pPr>
        <w:ind w:left="720"/>
      </w:pPr>
      <w:r w:rsidRPr="004D3FBB">
        <w:rPr>
          <w:u w:val="single"/>
        </w:rPr>
        <w:t>Related Artifacts</w:t>
      </w:r>
      <w:r>
        <w:t>: Deployment model.</w:t>
      </w:r>
    </w:p>
    <w:p w14:paraId="0328974E" w14:textId="77777777" w:rsidR="00975A63" w:rsidRPr="00975A63" w:rsidRDefault="00975A63" w:rsidP="00975A63"/>
    <w:p w14:paraId="68728A18" w14:textId="4CBCA375" w:rsidR="008B5694" w:rsidRDefault="008B5694">
      <w:pPr>
        <w:jc w:val="center"/>
      </w:pPr>
    </w:p>
    <w:p w14:paraId="0C28532F" w14:textId="77777777" w:rsidR="008B5694" w:rsidRDefault="00000000" w:rsidP="0027661A">
      <w:pPr>
        <w:pStyle w:val="Heading3"/>
      </w:pPr>
      <w:bookmarkStart w:id="28" w:name="_heading=h.fdq9rmj1owfc" w:colFirst="0" w:colLast="0"/>
      <w:bookmarkStart w:id="29" w:name="_heading=h.v8m6x1pu8u4x" w:colFirst="0" w:colLast="0"/>
      <w:bookmarkStart w:id="30" w:name="_Toc163911760"/>
      <w:bookmarkStart w:id="31" w:name="_Toc164245476"/>
      <w:bookmarkEnd w:id="28"/>
      <w:bookmarkEnd w:id="29"/>
      <w:r>
        <w:t>Logical View Diagram</w:t>
      </w:r>
      <w:bookmarkEnd w:id="30"/>
      <w:bookmarkEnd w:id="31"/>
    </w:p>
    <w:p w14:paraId="51859093" w14:textId="35932E5C" w:rsidR="00B60532" w:rsidRPr="00B60532" w:rsidRDefault="00B60532" w:rsidP="00D47500">
      <w:pPr>
        <w:ind w:left="720"/>
      </w:pPr>
      <w:r>
        <w:t>Relief Tracker is divided into layers based on the N-tier architecture (</w:t>
      </w:r>
      <w:r>
        <w:rPr>
          <w:shd w:val="clear" w:color="auto" w:fill="FFFFFF"/>
        </w:rPr>
        <w:t>Rost et al., 2013).</w:t>
      </w:r>
    </w:p>
    <w:p w14:paraId="6439379F" w14:textId="5FD83EEA" w:rsidR="00B60532" w:rsidRDefault="00B60532" w:rsidP="00D47500">
      <w:pPr>
        <w:ind w:left="720"/>
      </w:pPr>
      <w:r w:rsidRPr="00D47500">
        <w:rPr>
          <w:b/>
          <w:bCs/>
        </w:rPr>
        <w:t>Client Layer:</w:t>
      </w:r>
      <w:r>
        <w:t xml:space="preserve"> This is where users interact with the system through interfaces like web pages and mobile apps.</w:t>
      </w:r>
    </w:p>
    <w:p w14:paraId="63FBE777" w14:textId="7DFE7847" w:rsidR="00B60532" w:rsidRDefault="00B60532" w:rsidP="00D47500">
      <w:pPr>
        <w:ind w:left="720"/>
      </w:pPr>
      <w:r w:rsidRPr="00D47500">
        <w:rPr>
          <w:b/>
          <w:bCs/>
        </w:rPr>
        <w:t>Business Layer:</w:t>
      </w:r>
      <w:r>
        <w:t xml:space="preserve"> It contains the core logic and rules of the system, handling tasks like processing relief requests and managing </w:t>
      </w:r>
      <w:r w:rsidR="00D47500">
        <w:t>users</w:t>
      </w:r>
      <w:r>
        <w:t>.</w:t>
      </w:r>
    </w:p>
    <w:p w14:paraId="5C4106D6" w14:textId="51EBA589" w:rsidR="00B60532" w:rsidRPr="00B60532" w:rsidRDefault="00B60532" w:rsidP="00D47500">
      <w:pPr>
        <w:ind w:left="720"/>
      </w:pPr>
      <w:r w:rsidRPr="00D47500">
        <w:rPr>
          <w:b/>
          <w:bCs/>
        </w:rPr>
        <w:t>Data Layer:</w:t>
      </w:r>
      <w:r>
        <w:t xml:space="preserve"> This layer manages data storage and retrieval, ensuring the integrity and security of the system's data assets.</w:t>
      </w:r>
    </w:p>
    <w:p w14:paraId="020BFA3C" w14:textId="151927FA" w:rsidR="0030064D" w:rsidRDefault="00000000">
      <w:pPr>
        <w:jc w:val="center"/>
      </w:pPr>
      <w:r>
        <w:rPr>
          <w:noProof/>
        </w:rPr>
        <w:drawing>
          <wp:inline distT="114300" distB="114300" distL="114300" distR="114300" wp14:anchorId="4BF9D0E2" wp14:editId="49CF3A9A">
            <wp:extent cx="3871913" cy="2995462"/>
            <wp:effectExtent l="0" t="0" r="0" b="0"/>
            <wp:docPr id="1729962536"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5"/>
                    <a:srcRect/>
                    <a:stretch>
                      <a:fillRect/>
                    </a:stretch>
                  </pic:blipFill>
                  <pic:spPr>
                    <a:xfrm>
                      <a:off x="0" y="0"/>
                      <a:ext cx="3871913" cy="2995462"/>
                    </a:xfrm>
                    <a:prstGeom prst="rect">
                      <a:avLst/>
                    </a:prstGeom>
                    <a:ln/>
                  </pic:spPr>
                </pic:pic>
              </a:graphicData>
            </a:graphic>
          </wp:inline>
        </w:drawing>
      </w:r>
    </w:p>
    <w:p w14:paraId="588216BD" w14:textId="0040DC78" w:rsidR="00D47500" w:rsidRDefault="00D47500">
      <w:pPr>
        <w:jc w:val="center"/>
      </w:pPr>
      <w:r>
        <w:t>Figure: Logical view of Relief Tracker</w:t>
      </w:r>
    </w:p>
    <w:p w14:paraId="0C0EEE10" w14:textId="77777777" w:rsidR="00D47500" w:rsidRDefault="00D47500" w:rsidP="00D47500"/>
    <w:p w14:paraId="4D79C2FD" w14:textId="2C8F2870" w:rsidR="00D47500" w:rsidRPr="001279A8" w:rsidRDefault="00D47500" w:rsidP="00D47500">
      <w:pPr>
        <w:ind w:left="720"/>
      </w:pPr>
      <w:r w:rsidRPr="001279A8">
        <w:t xml:space="preserve">The layering model of the </w:t>
      </w:r>
      <w:r>
        <w:t>Relief Tracker</w:t>
      </w:r>
      <w:r w:rsidRPr="001279A8">
        <w:t xml:space="preserve"> application is based on a responsibility layering strategy that associates each layer with a particular responsibility.</w:t>
      </w:r>
      <w:r>
        <w:t xml:space="preserve"> </w:t>
      </w:r>
      <w:r w:rsidRPr="001279A8">
        <w:t>This strategy has been chosen because it isolates various system responsibilities from one another, so that it improves both system development and maintenance.</w:t>
      </w:r>
    </w:p>
    <w:p w14:paraId="3A5D0C2C" w14:textId="77777777" w:rsidR="00D47500" w:rsidRDefault="00D47500" w:rsidP="00D47500"/>
    <w:p w14:paraId="28B078DB" w14:textId="75F3D680" w:rsidR="008B5694" w:rsidRDefault="0030064D" w:rsidP="0027661A">
      <w:r>
        <w:br w:type="page"/>
      </w:r>
    </w:p>
    <w:p w14:paraId="208B8034" w14:textId="77777777" w:rsidR="008B5694" w:rsidRDefault="00000000" w:rsidP="0027661A">
      <w:pPr>
        <w:pStyle w:val="Heading3"/>
      </w:pPr>
      <w:bookmarkStart w:id="32" w:name="_heading=h.gcq0prsy1pdn" w:colFirst="0" w:colLast="0"/>
      <w:bookmarkStart w:id="33" w:name="_Toc163911761"/>
      <w:bookmarkStart w:id="34" w:name="_Toc164245477"/>
      <w:bookmarkEnd w:id="32"/>
      <w:r>
        <w:t>Process View Diagram</w:t>
      </w:r>
      <w:bookmarkEnd w:id="33"/>
      <w:bookmarkEnd w:id="34"/>
    </w:p>
    <w:p w14:paraId="1DD3DCCA" w14:textId="2B76EF5E" w:rsidR="00E4439C" w:rsidRDefault="00E4439C" w:rsidP="00E4439C">
      <w:pPr>
        <w:ind w:left="720"/>
      </w:pPr>
      <w:r w:rsidRPr="00E4439C">
        <w:t>The process view of the Relief Tracker system outlines how various processes interact and collaborate to achieve system functionality. It illustrates the flow of tasks and activities within the system, including user interactions, data processing, and communication between different components. This view provides insights into how the system operates at runtime, facilitating efficient coordination and execution of tasks to fulfill user requirements and system objectives.</w:t>
      </w:r>
    </w:p>
    <w:p w14:paraId="7B8C049C" w14:textId="77777777" w:rsidR="00E4439C" w:rsidRPr="00E4439C" w:rsidRDefault="00E4439C" w:rsidP="00E4439C">
      <w:pPr>
        <w:ind w:left="720"/>
      </w:pPr>
    </w:p>
    <w:p w14:paraId="22C20B69" w14:textId="77777777" w:rsidR="008B5694" w:rsidRDefault="00000000">
      <w:pPr>
        <w:jc w:val="center"/>
      </w:pPr>
      <w:r>
        <w:rPr>
          <w:noProof/>
        </w:rPr>
        <w:drawing>
          <wp:inline distT="114300" distB="114300" distL="114300" distR="114300" wp14:anchorId="2E08113E" wp14:editId="068A5590">
            <wp:extent cx="5091113" cy="3697986"/>
            <wp:effectExtent l="0" t="0" r="0" b="0"/>
            <wp:docPr id="172996252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6"/>
                    <a:srcRect/>
                    <a:stretch>
                      <a:fillRect/>
                    </a:stretch>
                  </pic:blipFill>
                  <pic:spPr>
                    <a:xfrm>
                      <a:off x="0" y="0"/>
                      <a:ext cx="5091113" cy="3697986"/>
                    </a:xfrm>
                    <a:prstGeom prst="rect">
                      <a:avLst/>
                    </a:prstGeom>
                    <a:ln/>
                  </pic:spPr>
                </pic:pic>
              </a:graphicData>
            </a:graphic>
          </wp:inline>
        </w:drawing>
      </w:r>
    </w:p>
    <w:p w14:paraId="360A6F45" w14:textId="2B379FA6" w:rsidR="00E4439C" w:rsidRDefault="00E4439C">
      <w:pPr>
        <w:jc w:val="center"/>
      </w:pPr>
      <w:r>
        <w:t>Figure: Process View diagram</w:t>
      </w:r>
    </w:p>
    <w:p w14:paraId="5DBF9AB1" w14:textId="77777777" w:rsidR="008E41B6" w:rsidRDefault="008E41B6">
      <w:pPr>
        <w:rPr>
          <w:szCs w:val="40"/>
        </w:rPr>
      </w:pPr>
      <w:bookmarkStart w:id="35" w:name="_heading=h.e8miwkhzenwg" w:colFirst="0" w:colLast="0"/>
      <w:bookmarkStart w:id="36" w:name="_Toc163911762"/>
      <w:bookmarkEnd w:id="35"/>
      <w:r>
        <w:br w:type="page"/>
      </w:r>
    </w:p>
    <w:p w14:paraId="093C6E53" w14:textId="089DD820" w:rsidR="008B5694" w:rsidRDefault="00000000" w:rsidP="008E41B6">
      <w:pPr>
        <w:pStyle w:val="Heading3"/>
      </w:pPr>
      <w:bookmarkStart w:id="37" w:name="_Toc164245478"/>
      <w:r>
        <w:t>Data view</w:t>
      </w:r>
      <w:bookmarkEnd w:id="36"/>
      <w:r w:rsidR="00981E8A">
        <w:t xml:space="preserve"> (Database Schema)</w:t>
      </w:r>
      <w:bookmarkEnd w:id="37"/>
    </w:p>
    <w:p w14:paraId="7E5B144B" w14:textId="2401608B" w:rsidR="008E41B6" w:rsidRPr="008E41B6" w:rsidRDefault="008E41B6" w:rsidP="008E41B6">
      <w:pPr>
        <w:ind w:left="720"/>
      </w:pPr>
      <w:r w:rsidRPr="008E41B6">
        <w:t>The data view of the Relief Tracker architecture delineates the structure and organization of data within the system. It encompasses the various data entities, their attributes, relationships, and the overall data flow. This view provides a comprehensive understanding of how data is stored, accessed, and manipulated across different layers and modules of the system. Additionally, it highlights data integrity measures, data storage mechanisms, and data retrieval methods, ensuring efficient data management and utilization throughout the system.</w:t>
      </w:r>
    </w:p>
    <w:p w14:paraId="6E611BF3" w14:textId="77777777" w:rsidR="008B5694" w:rsidRDefault="00000000" w:rsidP="002D730B">
      <w:pPr>
        <w:ind w:left="360"/>
        <w:jc w:val="center"/>
      </w:pPr>
      <w:r>
        <w:rPr>
          <w:noProof/>
        </w:rPr>
        <w:drawing>
          <wp:inline distT="114300" distB="114300" distL="114300" distR="114300" wp14:anchorId="04012738" wp14:editId="3B4A41C5">
            <wp:extent cx="6645600" cy="7035800"/>
            <wp:effectExtent l="0" t="0" r="0" b="0"/>
            <wp:docPr id="1729962525"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17"/>
                    <a:srcRect/>
                    <a:stretch>
                      <a:fillRect/>
                    </a:stretch>
                  </pic:blipFill>
                  <pic:spPr>
                    <a:xfrm>
                      <a:off x="0" y="0"/>
                      <a:ext cx="6645600" cy="7035800"/>
                    </a:xfrm>
                    <a:prstGeom prst="rect">
                      <a:avLst/>
                    </a:prstGeom>
                    <a:ln/>
                  </pic:spPr>
                </pic:pic>
              </a:graphicData>
            </a:graphic>
          </wp:inline>
        </w:drawing>
      </w:r>
    </w:p>
    <w:p w14:paraId="474BFA8B" w14:textId="650C45B6" w:rsidR="00D60ADD" w:rsidRDefault="008E41B6" w:rsidP="002D730B">
      <w:pPr>
        <w:ind w:left="360"/>
        <w:jc w:val="center"/>
      </w:pPr>
      <w:r>
        <w:t>Figure: Data View of Relief Tracker</w:t>
      </w:r>
    </w:p>
    <w:p w14:paraId="22DB4B68" w14:textId="77777777" w:rsidR="00D60ADD" w:rsidRDefault="00D60ADD">
      <w:r>
        <w:br w:type="page"/>
      </w:r>
    </w:p>
    <w:p w14:paraId="1E7A2327" w14:textId="513F938B" w:rsidR="008B5694" w:rsidRPr="00D60ADD" w:rsidRDefault="00000000" w:rsidP="00D60ADD">
      <w:pPr>
        <w:pStyle w:val="Heading3"/>
      </w:pPr>
      <w:bookmarkStart w:id="38" w:name="_heading=h.7oyjw19shaw6" w:colFirst="0" w:colLast="0"/>
      <w:bookmarkStart w:id="39" w:name="_Toc163911763"/>
      <w:bookmarkStart w:id="40" w:name="_Toc164245479"/>
      <w:bookmarkEnd w:id="38"/>
      <w:r>
        <w:t>Use case diagram</w:t>
      </w:r>
      <w:bookmarkEnd w:id="39"/>
      <w:bookmarkEnd w:id="40"/>
    </w:p>
    <w:p w14:paraId="07BF9C9D" w14:textId="1F9920E1" w:rsidR="00D60ADD" w:rsidRPr="00D60ADD" w:rsidRDefault="00D60ADD" w:rsidP="00D60ADD">
      <w:pPr>
        <w:ind w:left="720"/>
      </w:pPr>
      <w:r>
        <w:t xml:space="preserve">Use case diagram is a methodology that </w:t>
      </w:r>
      <w:proofErr w:type="gramStart"/>
      <w:r>
        <w:t>used</w:t>
      </w:r>
      <w:proofErr w:type="gramEnd"/>
      <w:r>
        <w:t xml:space="preserve"> as system development. It is used to clarify, </w:t>
      </w:r>
      <w:proofErr w:type="gramStart"/>
      <w:r>
        <w:t>identify</w:t>
      </w:r>
      <w:proofErr w:type="gramEnd"/>
      <w:r>
        <w:t xml:space="preserve"> and organize requirements of a system. Which user performs which </w:t>
      </w:r>
      <w:proofErr w:type="gramStart"/>
      <w:r>
        <w:t>role,</w:t>
      </w:r>
      <w:proofErr w:type="gramEnd"/>
      <w:r>
        <w:t xml:space="preserve"> is the main concern of this diagram. </w:t>
      </w:r>
      <w:proofErr w:type="gramStart"/>
      <w:r>
        <w:t>Actor is</w:t>
      </w:r>
      <w:proofErr w:type="gramEnd"/>
      <w:r>
        <w:t xml:space="preserve"> used to define who is using the system and the use case that means what task they can do. </w:t>
      </w:r>
      <w:proofErr w:type="gramStart"/>
      <w:r>
        <w:t>Actor</w:t>
      </w:r>
      <w:proofErr w:type="gramEnd"/>
      <w:r>
        <w:t xml:space="preserve"> and use case are linked with direct association.</w:t>
      </w:r>
    </w:p>
    <w:p w14:paraId="4EA35BF8" w14:textId="77777777" w:rsidR="008B5694" w:rsidRDefault="00000000" w:rsidP="00D60ADD">
      <w:pPr>
        <w:ind w:left="720"/>
      </w:pPr>
      <w:r>
        <w:rPr>
          <w:noProof/>
        </w:rPr>
        <w:drawing>
          <wp:inline distT="114300" distB="114300" distL="114300" distR="114300" wp14:anchorId="2ACA05C6" wp14:editId="7D51AB94">
            <wp:extent cx="6438900" cy="5572125"/>
            <wp:effectExtent l="0" t="0" r="0" b="9525"/>
            <wp:docPr id="1729962537"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8"/>
                    <a:srcRect/>
                    <a:stretch>
                      <a:fillRect/>
                    </a:stretch>
                  </pic:blipFill>
                  <pic:spPr>
                    <a:xfrm>
                      <a:off x="0" y="0"/>
                      <a:ext cx="6439215" cy="5572398"/>
                    </a:xfrm>
                    <a:prstGeom prst="rect">
                      <a:avLst/>
                    </a:prstGeom>
                    <a:ln/>
                  </pic:spPr>
                </pic:pic>
              </a:graphicData>
            </a:graphic>
          </wp:inline>
        </w:drawing>
      </w:r>
    </w:p>
    <w:p w14:paraId="7253B6E0" w14:textId="554C7968" w:rsidR="00D60ADD" w:rsidRDefault="00D60ADD" w:rsidP="00D60ADD">
      <w:pPr>
        <w:ind w:left="720"/>
        <w:jc w:val="center"/>
      </w:pPr>
      <w:r>
        <w:t>Figure: Use Case Diagram of Relief Tracker</w:t>
      </w:r>
    </w:p>
    <w:p w14:paraId="01C26EE8" w14:textId="63FB65B0" w:rsidR="00D60ADD" w:rsidRDefault="00D60ADD">
      <w:r>
        <w:br w:type="page"/>
      </w:r>
    </w:p>
    <w:p w14:paraId="3E78F844" w14:textId="5F0D6FED" w:rsidR="00D60ADD" w:rsidRDefault="00D60ADD" w:rsidP="00D60ADD">
      <w:pPr>
        <w:pStyle w:val="Heading3"/>
      </w:pPr>
      <w:bookmarkStart w:id="41" w:name="_Toc164245480"/>
      <w:r>
        <w:t>Use Case Realization</w:t>
      </w:r>
      <w:bookmarkEnd w:id="41"/>
    </w:p>
    <w:p w14:paraId="07EFEEC7" w14:textId="2BAA8706" w:rsidR="00D60ADD" w:rsidRDefault="00D60ADD" w:rsidP="00D60ADD">
      <w:pPr>
        <w:ind w:left="720"/>
      </w:pPr>
      <w:r w:rsidRPr="00D60ADD">
        <w:t xml:space="preserve">The Relief Tracker system's use case realization encompasses several key functionalities crucial for effective relief management and coordination. Users can securely authenticate and register accounts, manage profiles, and create detailed relief requests specifying location, needs, and urgency. Admins validate and approve/reject relief requests based on authenticity and urgency criteria. The system visualizes relief distribution centers and </w:t>
      </w:r>
      <w:proofErr w:type="gramStart"/>
      <w:r w:rsidRPr="00D60ADD">
        <w:t>affected</w:t>
      </w:r>
      <w:proofErr w:type="gramEnd"/>
      <w:r w:rsidRPr="00D60ADD">
        <w:t xml:space="preserve"> areas on a map, highlighting regions requiring assistance for donor awareness. Users can communicate regarding relief efforts, and local moderators assess relief needs, track distributions, and validate requests within their jurisdiction. This comprehensive approach ensures efficient relief distribution and coordination, facilitating timely assistance to disaster-affected communities.</w:t>
      </w:r>
    </w:p>
    <w:p w14:paraId="3F7AF2B5" w14:textId="17C86179" w:rsidR="00D60ADD" w:rsidRDefault="00D60ADD" w:rsidP="00D60ADD">
      <w:pPr>
        <w:ind w:left="720"/>
      </w:pPr>
      <w:r>
        <w:rPr>
          <w:noProof/>
        </w:rPr>
        <w:drawing>
          <wp:inline distT="0" distB="0" distL="0" distR="0" wp14:anchorId="7D500F22" wp14:editId="3CC4C90B">
            <wp:extent cx="6184890" cy="3648075"/>
            <wp:effectExtent l="0" t="0" r="6985" b="0"/>
            <wp:docPr id="1925327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27852" name="Picture 1925327852"/>
                    <pic:cNvPicPr/>
                  </pic:nvPicPr>
                  <pic:blipFill>
                    <a:blip r:embed="rId19">
                      <a:extLst>
                        <a:ext uri="{28A0092B-C50C-407E-A947-70E740481C1C}">
                          <a14:useLocalDpi xmlns:a14="http://schemas.microsoft.com/office/drawing/2010/main" val="0"/>
                        </a:ext>
                      </a:extLst>
                    </a:blip>
                    <a:stretch>
                      <a:fillRect/>
                    </a:stretch>
                  </pic:blipFill>
                  <pic:spPr>
                    <a:xfrm>
                      <a:off x="0" y="0"/>
                      <a:ext cx="6198244" cy="3655952"/>
                    </a:xfrm>
                    <a:prstGeom prst="rect">
                      <a:avLst/>
                    </a:prstGeom>
                  </pic:spPr>
                </pic:pic>
              </a:graphicData>
            </a:graphic>
          </wp:inline>
        </w:drawing>
      </w:r>
    </w:p>
    <w:p w14:paraId="480AABA0" w14:textId="77777777" w:rsidR="00D60ADD" w:rsidRDefault="00D60ADD">
      <w:r>
        <w:br w:type="page"/>
      </w:r>
    </w:p>
    <w:p w14:paraId="63ED8F97" w14:textId="77777777" w:rsidR="00D60ADD" w:rsidRPr="00D60ADD" w:rsidRDefault="00D60ADD" w:rsidP="00D60ADD">
      <w:pPr>
        <w:ind w:left="720"/>
      </w:pPr>
    </w:p>
    <w:p w14:paraId="6C0C19E6" w14:textId="77777777" w:rsidR="008B5694" w:rsidRDefault="00000000" w:rsidP="00332897">
      <w:pPr>
        <w:pStyle w:val="Heading2"/>
      </w:pPr>
      <w:bookmarkStart w:id="42" w:name="_heading=h.ug7m7wrx2p30" w:colFirst="0" w:colLast="0"/>
      <w:bookmarkStart w:id="43" w:name="_Toc163911764"/>
      <w:bookmarkStart w:id="44" w:name="_Toc164245481"/>
      <w:bookmarkEnd w:id="42"/>
      <w:r>
        <w:t>Workflow diagram</w:t>
      </w:r>
      <w:bookmarkEnd w:id="43"/>
      <w:bookmarkEnd w:id="44"/>
    </w:p>
    <w:p w14:paraId="6620F530" w14:textId="1B48C67E" w:rsidR="006A2D48" w:rsidRPr="006A2D48" w:rsidRDefault="006A2D48" w:rsidP="006A2D48">
      <w:pPr>
        <w:ind w:left="360"/>
      </w:pPr>
      <w:r w:rsidRPr="006A2D48">
        <w:t>A workflow diagram in the Relief Tracker project offers a visual representation of the relief management process, depicting each step from initiation to completion. Utilizing standardized symbols and shapes, the workflow illustrates the sequence of actions involved in managing relief efforts, including donation submission, verification, distribution mapping, and user communication. By clearly outlining the responsibilities of each stakeholder at various stages of the process, the workflow helps ensure efficient coordination and understanding of roles, fostering unity and cohesion among team members.</w:t>
      </w:r>
    </w:p>
    <w:p w14:paraId="274A8078" w14:textId="77777777" w:rsidR="008B5694" w:rsidRDefault="00000000" w:rsidP="002D730B">
      <w:pPr>
        <w:ind w:left="360"/>
      </w:pPr>
      <w:r>
        <w:rPr>
          <w:noProof/>
        </w:rPr>
        <w:drawing>
          <wp:inline distT="114300" distB="114300" distL="114300" distR="114300" wp14:anchorId="3FBE36DD" wp14:editId="7F4B92F9">
            <wp:extent cx="6645600" cy="4635500"/>
            <wp:effectExtent l="0" t="0" r="0" b="0"/>
            <wp:docPr id="1729962516"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0"/>
                    <a:srcRect/>
                    <a:stretch>
                      <a:fillRect/>
                    </a:stretch>
                  </pic:blipFill>
                  <pic:spPr>
                    <a:xfrm>
                      <a:off x="0" y="0"/>
                      <a:ext cx="6645600" cy="4635500"/>
                    </a:xfrm>
                    <a:prstGeom prst="rect">
                      <a:avLst/>
                    </a:prstGeom>
                    <a:ln/>
                  </pic:spPr>
                </pic:pic>
              </a:graphicData>
            </a:graphic>
          </wp:inline>
        </w:drawing>
      </w:r>
    </w:p>
    <w:p w14:paraId="763A0148" w14:textId="22166700" w:rsidR="006A2D48" w:rsidRDefault="006A2D48" w:rsidP="006A2D48">
      <w:pPr>
        <w:ind w:left="360"/>
        <w:jc w:val="center"/>
      </w:pPr>
      <w:r>
        <w:t>Figure: Workflow diagram of Relief Tracker</w:t>
      </w:r>
    </w:p>
    <w:p w14:paraId="507A20F3" w14:textId="77777777" w:rsidR="006A2D48" w:rsidRDefault="006A2D48">
      <w:r>
        <w:br w:type="page"/>
      </w:r>
    </w:p>
    <w:p w14:paraId="496E288C" w14:textId="7864DDEB" w:rsidR="006A2D48" w:rsidRDefault="006A2D48" w:rsidP="006A2D48">
      <w:pPr>
        <w:pStyle w:val="Heading2"/>
      </w:pPr>
      <w:bookmarkStart w:id="45" w:name="_Toc164245482"/>
      <w:r>
        <w:t>Flowcharts</w:t>
      </w:r>
      <w:bookmarkEnd w:id="45"/>
    </w:p>
    <w:p w14:paraId="0259D98A" w14:textId="15A37C37" w:rsidR="006A2D48" w:rsidRPr="006A2D48" w:rsidRDefault="006A2D48" w:rsidP="006A2D48">
      <w:pPr>
        <w:ind w:left="360"/>
      </w:pPr>
      <w:r w:rsidRPr="006A2D48">
        <w:t>In the context of the Relief Tracker project, a flowchart serves as a visual depiction of the relief management process, outlining the sequential steps involved in various tasks such as donation submission, verification, distribution mapping, and user communication. Each step is represented by a box, with different types of boxes indicating different actions or decisions. Arrows connect these boxes to show the flow of activities, guiding users through the step-by-step approach to managing relief efforts effectively.</w:t>
      </w:r>
    </w:p>
    <w:p w14:paraId="702F556E" w14:textId="77777777" w:rsidR="008B5694" w:rsidRDefault="00000000" w:rsidP="00E87FA3">
      <w:pPr>
        <w:pStyle w:val="Heading3"/>
      </w:pPr>
      <w:bookmarkStart w:id="46" w:name="_heading=h.52w98gemrl21" w:colFirst="0" w:colLast="0"/>
      <w:bookmarkStart w:id="47" w:name="_Toc163911765"/>
      <w:bookmarkStart w:id="48" w:name="_Toc164245483"/>
      <w:bookmarkEnd w:id="46"/>
      <w:r>
        <w:t>Flowchart for admin</w:t>
      </w:r>
      <w:bookmarkEnd w:id="47"/>
      <w:bookmarkEnd w:id="48"/>
    </w:p>
    <w:p w14:paraId="62ED54FF" w14:textId="39DE816C" w:rsidR="0030064D" w:rsidRDefault="00000000">
      <w:pPr>
        <w:jc w:val="center"/>
      </w:pPr>
      <w:r>
        <w:rPr>
          <w:noProof/>
        </w:rPr>
        <w:drawing>
          <wp:inline distT="114300" distB="114300" distL="114300" distR="114300" wp14:anchorId="115260BB" wp14:editId="2055AC98">
            <wp:extent cx="5519738" cy="4736852"/>
            <wp:effectExtent l="0" t="0" r="0" b="0"/>
            <wp:docPr id="1729962519"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21"/>
                    <a:srcRect/>
                    <a:stretch>
                      <a:fillRect/>
                    </a:stretch>
                  </pic:blipFill>
                  <pic:spPr>
                    <a:xfrm>
                      <a:off x="0" y="0"/>
                      <a:ext cx="5519738" cy="4736852"/>
                    </a:xfrm>
                    <a:prstGeom prst="rect">
                      <a:avLst/>
                    </a:prstGeom>
                    <a:ln/>
                  </pic:spPr>
                </pic:pic>
              </a:graphicData>
            </a:graphic>
          </wp:inline>
        </w:drawing>
      </w:r>
    </w:p>
    <w:p w14:paraId="423459FE" w14:textId="489FC053" w:rsidR="006A2D48" w:rsidRDefault="006A2D48">
      <w:pPr>
        <w:jc w:val="center"/>
      </w:pPr>
      <w:r>
        <w:t>Figure: Flowchart for admin</w:t>
      </w:r>
    </w:p>
    <w:p w14:paraId="1A4A9262" w14:textId="37F65324" w:rsidR="008B5694" w:rsidRDefault="0030064D" w:rsidP="00E87FA3">
      <w:r>
        <w:br w:type="page"/>
      </w:r>
    </w:p>
    <w:p w14:paraId="45E2942D" w14:textId="77777777" w:rsidR="008B5694" w:rsidRDefault="00000000" w:rsidP="00E87FA3">
      <w:pPr>
        <w:pStyle w:val="Heading3"/>
      </w:pPr>
      <w:bookmarkStart w:id="49" w:name="_heading=h.y1hofpjfvcnv" w:colFirst="0" w:colLast="0"/>
      <w:bookmarkStart w:id="50" w:name="_Toc163911766"/>
      <w:bookmarkStart w:id="51" w:name="_Toc164245484"/>
      <w:bookmarkEnd w:id="49"/>
      <w:r>
        <w:t>Flowchart for users</w:t>
      </w:r>
      <w:bookmarkEnd w:id="50"/>
      <w:bookmarkEnd w:id="51"/>
    </w:p>
    <w:p w14:paraId="205B5E83" w14:textId="31C50F38" w:rsidR="0030064D" w:rsidRDefault="00000000">
      <w:pPr>
        <w:jc w:val="center"/>
      </w:pPr>
      <w:r>
        <w:rPr>
          <w:noProof/>
        </w:rPr>
        <w:drawing>
          <wp:inline distT="114300" distB="114300" distL="114300" distR="114300" wp14:anchorId="11CB01B6" wp14:editId="340D6953">
            <wp:extent cx="5273110" cy="4291013"/>
            <wp:effectExtent l="0" t="0" r="0" b="0"/>
            <wp:docPr id="1729962531"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22"/>
                    <a:srcRect/>
                    <a:stretch>
                      <a:fillRect/>
                    </a:stretch>
                  </pic:blipFill>
                  <pic:spPr>
                    <a:xfrm>
                      <a:off x="0" y="0"/>
                      <a:ext cx="5273110" cy="4291013"/>
                    </a:xfrm>
                    <a:prstGeom prst="rect">
                      <a:avLst/>
                    </a:prstGeom>
                    <a:ln/>
                  </pic:spPr>
                </pic:pic>
              </a:graphicData>
            </a:graphic>
          </wp:inline>
        </w:drawing>
      </w:r>
    </w:p>
    <w:p w14:paraId="753EC4BD" w14:textId="7DEC9E14" w:rsidR="006A2D48" w:rsidRDefault="006A2D48" w:rsidP="006A2D48">
      <w:pPr>
        <w:jc w:val="center"/>
      </w:pPr>
      <w:r>
        <w:t>Figure: Flowchart for users</w:t>
      </w:r>
    </w:p>
    <w:p w14:paraId="0E1275D2" w14:textId="77777777" w:rsidR="006A2D48" w:rsidRDefault="006A2D48">
      <w:pPr>
        <w:jc w:val="center"/>
      </w:pPr>
    </w:p>
    <w:p w14:paraId="2BC14D73" w14:textId="7FE05534" w:rsidR="008B5694" w:rsidRDefault="0030064D" w:rsidP="00E87FA3">
      <w:r>
        <w:br w:type="page"/>
      </w:r>
    </w:p>
    <w:p w14:paraId="6C458B19" w14:textId="77777777" w:rsidR="008B5694" w:rsidRDefault="00000000" w:rsidP="00E87FA3">
      <w:pPr>
        <w:pStyle w:val="Heading3"/>
      </w:pPr>
      <w:bookmarkStart w:id="52" w:name="_Toc164245485"/>
      <w:r>
        <w:t>Flowchart for donation creation</w:t>
      </w:r>
      <w:bookmarkEnd w:id="52"/>
    </w:p>
    <w:p w14:paraId="42F6312C" w14:textId="77777777" w:rsidR="008B5694" w:rsidRDefault="00000000" w:rsidP="00B60532">
      <w:pPr>
        <w:ind w:left="720"/>
        <w:jc w:val="center"/>
      </w:pPr>
      <w:r>
        <w:rPr>
          <w:noProof/>
        </w:rPr>
        <w:drawing>
          <wp:inline distT="114300" distB="114300" distL="114300" distR="114300" wp14:anchorId="018E7690" wp14:editId="51672AE2">
            <wp:extent cx="5910263" cy="4267582"/>
            <wp:effectExtent l="0" t="0" r="0" b="0"/>
            <wp:docPr id="1729962520"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3"/>
                    <a:srcRect/>
                    <a:stretch>
                      <a:fillRect/>
                    </a:stretch>
                  </pic:blipFill>
                  <pic:spPr>
                    <a:xfrm>
                      <a:off x="0" y="0"/>
                      <a:ext cx="5910263" cy="4267582"/>
                    </a:xfrm>
                    <a:prstGeom prst="rect">
                      <a:avLst/>
                    </a:prstGeom>
                    <a:ln/>
                  </pic:spPr>
                </pic:pic>
              </a:graphicData>
            </a:graphic>
          </wp:inline>
        </w:drawing>
      </w:r>
    </w:p>
    <w:p w14:paraId="2B28B254" w14:textId="65297AEE" w:rsidR="006A2D48" w:rsidRDefault="006A2D48" w:rsidP="006A2D48">
      <w:pPr>
        <w:jc w:val="center"/>
      </w:pPr>
      <w:r>
        <w:t>Figure: Flowchart for donation creation</w:t>
      </w:r>
    </w:p>
    <w:p w14:paraId="43082964" w14:textId="77777777" w:rsidR="006A2D48" w:rsidRDefault="006A2D48" w:rsidP="00B60532">
      <w:pPr>
        <w:ind w:left="720"/>
        <w:jc w:val="center"/>
      </w:pPr>
    </w:p>
    <w:p w14:paraId="79C93ED2" w14:textId="0C94B6EB" w:rsidR="008B5694" w:rsidRDefault="00E55F01" w:rsidP="00E87FA3">
      <w:pPr>
        <w:pStyle w:val="Heading3"/>
      </w:pPr>
      <w:bookmarkStart w:id="53" w:name="_heading=h.x3t6u5hyfo0d" w:colFirst="0" w:colLast="0"/>
      <w:bookmarkStart w:id="54" w:name="_Toc163911767"/>
      <w:bookmarkStart w:id="55" w:name="_Toc164245486"/>
      <w:bookmarkEnd w:id="53"/>
      <w:r>
        <w:t>Adding n</w:t>
      </w:r>
      <w:r w:rsidR="006A2D48">
        <w:t>ew d</w:t>
      </w:r>
      <w:r>
        <w:t xml:space="preserve">isaster </w:t>
      </w:r>
      <w:r w:rsidR="006A2D48">
        <w:t xml:space="preserve">information </w:t>
      </w:r>
      <w:r>
        <w:t>flowchart</w:t>
      </w:r>
      <w:bookmarkEnd w:id="54"/>
      <w:bookmarkEnd w:id="55"/>
    </w:p>
    <w:p w14:paraId="387BF653" w14:textId="77777777" w:rsidR="008B5694" w:rsidRDefault="00000000" w:rsidP="00B60532">
      <w:pPr>
        <w:ind w:left="360"/>
      </w:pPr>
      <w:r>
        <w:rPr>
          <w:noProof/>
        </w:rPr>
        <w:drawing>
          <wp:inline distT="114300" distB="114300" distL="114300" distR="114300" wp14:anchorId="7DE4FF42" wp14:editId="55218681">
            <wp:extent cx="6645600" cy="5854700"/>
            <wp:effectExtent l="0" t="0" r="0" b="0"/>
            <wp:docPr id="1729962518"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24"/>
                    <a:srcRect/>
                    <a:stretch>
                      <a:fillRect/>
                    </a:stretch>
                  </pic:blipFill>
                  <pic:spPr>
                    <a:xfrm>
                      <a:off x="0" y="0"/>
                      <a:ext cx="6645600" cy="5854700"/>
                    </a:xfrm>
                    <a:prstGeom prst="rect">
                      <a:avLst/>
                    </a:prstGeom>
                    <a:ln/>
                  </pic:spPr>
                </pic:pic>
              </a:graphicData>
            </a:graphic>
          </wp:inline>
        </w:drawing>
      </w:r>
    </w:p>
    <w:p w14:paraId="03C5946F" w14:textId="1AC63F9F" w:rsidR="006A2D48" w:rsidRDefault="006A2D48" w:rsidP="006A2D48">
      <w:pPr>
        <w:jc w:val="center"/>
      </w:pPr>
      <w:r>
        <w:t>Figure: Flowchart for disaster information entry</w:t>
      </w:r>
    </w:p>
    <w:p w14:paraId="477C39E3" w14:textId="77777777" w:rsidR="006A2D48" w:rsidRDefault="006A2D48" w:rsidP="00B60532">
      <w:pPr>
        <w:ind w:left="360"/>
      </w:pPr>
    </w:p>
    <w:p w14:paraId="739A206F" w14:textId="77777777" w:rsidR="00E55F01" w:rsidRDefault="00E55F01">
      <w:pPr>
        <w:rPr>
          <w:sz w:val="28"/>
          <w:szCs w:val="32"/>
        </w:rPr>
      </w:pPr>
      <w:bookmarkStart w:id="56" w:name="_heading=h.awcnwi39kert" w:colFirst="0" w:colLast="0"/>
      <w:bookmarkStart w:id="57" w:name="_Toc163911768"/>
      <w:bookmarkEnd w:id="56"/>
      <w:r>
        <w:br w:type="page"/>
      </w:r>
    </w:p>
    <w:p w14:paraId="06A5A7B2" w14:textId="2BA1A741" w:rsidR="008B5694" w:rsidRDefault="00000000" w:rsidP="00332897">
      <w:pPr>
        <w:pStyle w:val="Heading2"/>
      </w:pPr>
      <w:bookmarkStart w:id="58" w:name="_Toc164245487"/>
      <w:r>
        <w:t>Activity diagram</w:t>
      </w:r>
      <w:bookmarkEnd w:id="57"/>
      <w:bookmarkEnd w:id="58"/>
    </w:p>
    <w:p w14:paraId="0CABE76E" w14:textId="7B71CE77" w:rsidR="00E55F01" w:rsidRPr="00E55F01" w:rsidRDefault="00E55F01" w:rsidP="00E55F01">
      <w:pPr>
        <w:ind w:left="360"/>
      </w:pPr>
      <w:r>
        <w:rPr>
          <w:shd w:val="clear" w:color="auto" w:fill="FFFFFF"/>
        </w:rPr>
        <w:t xml:space="preserve">An activity diagram is a behavioral diagram i.e., it depicts the behavior of a system. Activity Diagrams describe how activities are coordinated to provide a service which can be at different levels of abstraction. Typically, an event needs to be achieved by some operations, particularly where the operation is intended to achieve </w:t>
      </w:r>
      <w:proofErr w:type="gramStart"/>
      <w:r>
        <w:rPr>
          <w:shd w:val="clear" w:color="auto" w:fill="FFFFFF"/>
        </w:rPr>
        <w:t>a number of</w:t>
      </w:r>
      <w:proofErr w:type="gramEnd"/>
      <w:r>
        <w:rPr>
          <w:shd w:val="clear" w:color="auto" w:fill="FFFFFF"/>
        </w:rPr>
        <w:t xml:space="preserve"> different things that require coordination, or how the events in a single use case relate to one another, in particular, use cases where activities may overlap and require coordination. It is also suitable for modeling how a collection of use cases coordinates to represent business workflows.</w:t>
      </w:r>
    </w:p>
    <w:p w14:paraId="1C1F0D77" w14:textId="3ABB611F" w:rsidR="0030064D" w:rsidRDefault="00000000" w:rsidP="00B60532">
      <w:pPr>
        <w:ind w:left="360"/>
      </w:pPr>
      <w:r>
        <w:rPr>
          <w:noProof/>
        </w:rPr>
        <w:drawing>
          <wp:inline distT="114300" distB="114300" distL="114300" distR="114300" wp14:anchorId="0231E2B3" wp14:editId="4ED2ACB7">
            <wp:extent cx="6645600" cy="3683000"/>
            <wp:effectExtent l="0" t="0" r="0" b="0"/>
            <wp:docPr id="1729962529"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5"/>
                    <a:srcRect/>
                    <a:stretch>
                      <a:fillRect/>
                    </a:stretch>
                  </pic:blipFill>
                  <pic:spPr>
                    <a:xfrm>
                      <a:off x="0" y="0"/>
                      <a:ext cx="6645600" cy="3683000"/>
                    </a:xfrm>
                    <a:prstGeom prst="rect">
                      <a:avLst/>
                    </a:prstGeom>
                    <a:ln/>
                  </pic:spPr>
                </pic:pic>
              </a:graphicData>
            </a:graphic>
          </wp:inline>
        </w:drawing>
      </w:r>
    </w:p>
    <w:p w14:paraId="4189B728" w14:textId="77777777" w:rsidR="0030064D" w:rsidRDefault="0030064D">
      <w:r>
        <w:br w:type="page"/>
      </w:r>
    </w:p>
    <w:p w14:paraId="6E5451BD" w14:textId="77777777" w:rsidR="008B5694" w:rsidRDefault="00000000" w:rsidP="00975A63">
      <w:pPr>
        <w:pStyle w:val="Heading2"/>
      </w:pPr>
      <w:bookmarkStart w:id="59" w:name="_heading=h.5czl3p30n1f" w:colFirst="0" w:colLast="0"/>
      <w:bookmarkStart w:id="60" w:name="_Toc163911769"/>
      <w:bookmarkStart w:id="61" w:name="_Toc164245488"/>
      <w:bookmarkEnd w:id="59"/>
      <w:r>
        <w:t>Entity-Relationship Diagram:</w:t>
      </w:r>
      <w:bookmarkEnd w:id="60"/>
      <w:bookmarkEnd w:id="61"/>
    </w:p>
    <w:p w14:paraId="33D0B2C0" w14:textId="0426D4DE" w:rsidR="008B5694" w:rsidRDefault="00000000" w:rsidP="0027661A">
      <w:pPr>
        <w:ind w:left="360"/>
      </w:pPr>
      <w:r>
        <w:t xml:space="preserve">Entity relationship diagram is a data model technique that is constructed to define entities used in a system. </w:t>
      </w:r>
      <w:r w:rsidR="0027661A">
        <w:t>ER Diagram or ER model</w:t>
      </w:r>
      <w:r>
        <w:t xml:space="preserve"> is a type of structural diagram for use in database design. An ERD contains different symbols and connectors that visualize two important pieces of information: The major entities within the system scope, and the inter-relationship among these entities.</w:t>
      </w:r>
    </w:p>
    <w:p w14:paraId="0FEAF6A6" w14:textId="77777777" w:rsidR="0027661A" w:rsidRDefault="0027661A" w:rsidP="0027661A">
      <w:pPr>
        <w:ind w:left="360"/>
      </w:pPr>
    </w:p>
    <w:p w14:paraId="68664996" w14:textId="77777777" w:rsidR="008B5694" w:rsidRDefault="00000000" w:rsidP="0027661A">
      <w:pPr>
        <w:ind w:left="360"/>
      </w:pPr>
      <w:r>
        <w:t>Here’s a breakdown of the entities and their attributes:</w:t>
      </w:r>
    </w:p>
    <w:p w14:paraId="3721F787" w14:textId="6824B752" w:rsidR="008B5694" w:rsidRDefault="00000000" w:rsidP="0027661A">
      <w:pPr>
        <w:ind w:left="360" w:firstLine="720"/>
      </w:pPr>
      <w:r>
        <w:rPr>
          <w:b/>
        </w:rPr>
        <w:t xml:space="preserve">accounts_user: </w:t>
      </w:r>
      <w:r>
        <w:t xml:space="preserve">This entity stores information about the users who can access the system. It has attributes including user ID, username, email, password, user type, platform they use to access the system </w:t>
      </w:r>
      <w:r w:rsidR="0027661A">
        <w:t>(mobile</w:t>
      </w:r>
      <w:r>
        <w:t xml:space="preserve"> app), creation time, modification time, and whether the user is active or not.</w:t>
      </w:r>
    </w:p>
    <w:p w14:paraId="2D21CF6F" w14:textId="77777777" w:rsidR="008B5694" w:rsidRDefault="00000000" w:rsidP="0027661A">
      <w:pPr>
        <w:ind w:left="360" w:firstLine="720"/>
      </w:pPr>
      <w:r>
        <w:rPr>
          <w:b/>
        </w:rPr>
        <w:t>Location:</w:t>
      </w:r>
      <w:r>
        <w:t xml:space="preserve"> This entity stores information about geographical locations. It has attributes including division ID, district_ID, upazila_ID, union_ID, division_name, district_name, upazila_name, union_name, latitude, and longitude. It also has creation time, modification time for both the location data and the administrative unit data (division, district, etc.).</w:t>
      </w:r>
    </w:p>
    <w:p w14:paraId="051FA38E" w14:textId="77777777" w:rsidR="008B5694" w:rsidRDefault="00000000" w:rsidP="0027661A">
      <w:pPr>
        <w:ind w:left="360" w:firstLine="720"/>
      </w:pPr>
      <w:r>
        <w:rPr>
          <w:b/>
        </w:rPr>
        <w:t>Disaster:</w:t>
      </w:r>
      <w:r>
        <w:t xml:space="preserve"> This entity stores information about disasters. It has attributes including disaster ID, title, description, start time, end time, state (ongoing, resolved, etc.), a field for images, creation time, and modification time.</w:t>
      </w:r>
    </w:p>
    <w:p w14:paraId="29D223FA" w14:textId="77777777" w:rsidR="008B5694" w:rsidRDefault="00000000" w:rsidP="0027661A">
      <w:pPr>
        <w:ind w:left="360" w:firstLine="720"/>
      </w:pPr>
      <w:r>
        <w:rPr>
          <w:b/>
        </w:rPr>
        <w:t>Donation</w:t>
      </w:r>
      <w:r>
        <w:t>: This entity stores information about donations made to relief efforts. It has attributes including donation ID, title, description, images, videos, documents, creation time, and modification time. There are also fields for the state of the donation (received, distributed, etc.)</w:t>
      </w:r>
    </w:p>
    <w:p w14:paraId="7DBAF9CB" w14:textId="77777777" w:rsidR="008B5694" w:rsidRDefault="00000000" w:rsidP="0027661A">
      <w:pPr>
        <w:ind w:left="360" w:firstLine="720"/>
      </w:pPr>
      <w:r>
        <w:rPr>
          <w:b/>
        </w:rPr>
        <w:t>Donation_donor:</w:t>
      </w:r>
      <w:r>
        <w:t xml:space="preserve"> This entity stores information about the donors who make the donations. This is entitled in accounts_user as donor. </w:t>
      </w:r>
    </w:p>
    <w:p w14:paraId="090DE7FF" w14:textId="77777777" w:rsidR="008B5694" w:rsidRDefault="00000000" w:rsidP="0027661A">
      <w:pPr>
        <w:ind w:left="360" w:firstLine="720"/>
      </w:pPr>
      <w:r>
        <w:rPr>
          <w:b/>
        </w:rPr>
        <w:t xml:space="preserve">Affected_people: </w:t>
      </w:r>
      <w:r>
        <w:t xml:space="preserve">This entity stores the approximate number of people affected by the disaster. </w:t>
      </w:r>
    </w:p>
    <w:p w14:paraId="7589CFDD" w14:textId="05547182" w:rsidR="008B5694" w:rsidRDefault="00000000" w:rsidP="0027661A">
      <w:pPr>
        <w:ind w:left="360" w:firstLine="720"/>
      </w:pPr>
      <w:r>
        <w:rPr>
          <w:b/>
        </w:rPr>
        <w:t>Disaster_</w:t>
      </w:r>
      <w:r w:rsidR="0027661A">
        <w:rPr>
          <w:b/>
        </w:rPr>
        <w:t>a</w:t>
      </w:r>
      <w:r>
        <w:rPr>
          <w:b/>
        </w:rPr>
        <w:t xml:space="preserve">ffected: </w:t>
      </w:r>
      <w:r>
        <w:t xml:space="preserve"> This entity establishes a relationship between disasters and the areas affected by them. It likely has foreign keys for disaster ID, district ID, upazila ID, and union ID.</w:t>
      </w:r>
    </w:p>
    <w:p w14:paraId="42F85443" w14:textId="54619BB8" w:rsidR="008B5694" w:rsidRDefault="00000000" w:rsidP="0027661A">
      <w:pPr>
        <w:ind w:left="360" w:firstLine="720"/>
      </w:pPr>
      <w:r>
        <w:rPr>
          <w:b/>
        </w:rPr>
        <w:t>Donation_</w:t>
      </w:r>
      <w:r w:rsidR="0027661A">
        <w:rPr>
          <w:b/>
        </w:rPr>
        <w:t>d</w:t>
      </w:r>
      <w:r>
        <w:rPr>
          <w:b/>
        </w:rPr>
        <w:t>onated:</w:t>
      </w:r>
      <w:r>
        <w:t xml:space="preserve"> This entity establishes a relationship between donations and the areas where they are distributed. It likely has foreign keys for donation ID, district ID, upazila ID, and union ID.</w:t>
      </w:r>
    </w:p>
    <w:p w14:paraId="4BC5554C" w14:textId="77777777" w:rsidR="008B5694" w:rsidRDefault="00000000" w:rsidP="0027661A">
      <w:pPr>
        <w:ind w:left="360" w:firstLine="720"/>
      </w:pPr>
      <w:r>
        <w:rPr>
          <w:b/>
        </w:rPr>
        <w:t>Donation_donated_item:</w:t>
      </w:r>
      <w:r>
        <w:t xml:space="preserve"> This entity stores information about the items included in the donations. It has attributes including donation ID, item name, quantity, unit (e.g., box, bag, etc.), description, creation time, modification time.</w:t>
      </w:r>
    </w:p>
    <w:p w14:paraId="6C661EF8" w14:textId="77777777" w:rsidR="008B5694" w:rsidRDefault="00000000" w:rsidP="0027661A">
      <w:pPr>
        <w:ind w:left="360" w:firstLine="720"/>
      </w:pPr>
      <w:r>
        <w:rPr>
          <w:b/>
        </w:rPr>
        <w:t>Media_center_mediacenter:</w:t>
      </w:r>
      <w:r>
        <w:t xml:space="preserve"> This entity likely stores information about multimedia files uploaded to the system. It has attributes including media ID, title, description, file type, creation time, and modification time.</w:t>
      </w:r>
    </w:p>
    <w:p w14:paraId="24BF128C" w14:textId="77777777" w:rsidR="008B5694" w:rsidRDefault="008B5694"/>
    <w:p w14:paraId="5137417A" w14:textId="77777777" w:rsidR="008B5694" w:rsidRDefault="008B5694"/>
    <w:p w14:paraId="4FD7BD23" w14:textId="77777777" w:rsidR="008B5694" w:rsidRDefault="00000000" w:rsidP="00B60532">
      <w:pPr>
        <w:ind w:left="360"/>
      </w:pPr>
      <w:r>
        <w:rPr>
          <w:noProof/>
        </w:rPr>
        <w:drawing>
          <wp:inline distT="114300" distB="114300" distL="114300" distR="114300" wp14:anchorId="0338D176" wp14:editId="35C85257">
            <wp:extent cx="6645600" cy="4432300"/>
            <wp:effectExtent l="0" t="0" r="0" b="0"/>
            <wp:docPr id="172996253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645600" cy="4432300"/>
                    </a:xfrm>
                    <a:prstGeom prst="rect">
                      <a:avLst/>
                    </a:prstGeom>
                    <a:ln/>
                  </pic:spPr>
                </pic:pic>
              </a:graphicData>
            </a:graphic>
          </wp:inline>
        </w:drawing>
      </w:r>
    </w:p>
    <w:p w14:paraId="227FBD0F" w14:textId="20938ABA" w:rsidR="0030064D" w:rsidRPr="006A2D48" w:rsidRDefault="00000000">
      <w:pPr>
        <w:jc w:val="center"/>
        <w:rPr>
          <w:bCs/>
        </w:rPr>
      </w:pPr>
      <w:r w:rsidRPr="006A2D48">
        <w:rPr>
          <w:bCs/>
        </w:rPr>
        <w:t>Figure: Entity-relationship Diagram of Relief_Tracker</w:t>
      </w:r>
    </w:p>
    <w:p w14:paraId="00A2F380" w14:textId="77777777" w:rsidR="006A2D48" w:rsidRDefault="006A2D48">
      <w:pPr>
        <w:rPr>
          <w:sz w:val="28"/>
          <w:szCs w:val="32"/>
        </w:rPr>
      </w:pPr>
      <w:bookmarkStart w:id="62" w:name="_heading=h.x1d8rahfbc1z" w:colFirst="0" w:colLast="0"/>
      <w:bookmarkStart w:id="63" w:name="_Toc163911770"/>
      <w:bookmarkEnd w:id="62"/>
      <w:r>
        <w:br w:type="page"/>
      </w:r>
    </w:p>
    <w:p w14:paraId="147A89EE" w14:textId="3DD71DE7" w:rsidR="008B5694" w:rsidRDefault="00000000" w:rsidP="00332897">
      <w:pPr>
        <w:pStyle w:val="Heading2"/>
      </w:pPr>
      <w:bookmarkStart w:id="64" w:name="_Toc164245489"/>
      <w:r>
        <w:t>Context diagram</w:t>
      </w:r>
      <w:bookmarkEnd w:id="63"/>
      <w:bookmarkEnd w:id="64"/>
    </w:p>
    <w:p w14:paraId="53BFA75F" w14:textId="38FD6F88" w:rsidR="00E55F01" w:rsidRPr="00E55F01" w:rsidRDefault="00E55F01" w:rsidP="00E55F01">
      <w:pPr>
        <w:ind w:left="360"/>
      </w:pPr>
      <w:r w:rsidRPr="00E55F01">
        <w:t>In the context diagram for the Relief Tracker project, the main system, Relief Tracker, is depicted at the center. Surrounding this central system are several external systems or entities, including the Disaster Report Management System, Location Management System, User Management System, Donation Report Management System, and the Map API and Packages. Arrows extending from these external systems towards Relief Tracker illustrate the flow of data and interactions between them. This diagram provides a high-level overview of how Relief Tracker interacts with other systems or components within its environment.</w:t>
      </w:r>
    </w:p>
    <w:p w14:paraId="3C0A2735" w14:textId="77777777" w:rsidR="008B5694" w:rsidRDefault="00000000" w:rsidP="00B60532">
      <w:pPr>
        <w:ind w:left="720"/>
      </w:pPr>
      <w:bookmarkStart w:id="65" w:name="_heading=h.x5qoscedrxpv" w:colFirst="0" w:colLast="0"/>
      <w:bookmarkEnd w:id="65"/>
      <w:r w:rsidRPr="00F00B5C">
        <w:rPr>
          <w:noProof/>
        </w:rPr>
        <w:drawing>
          <wp:inline distT="114300" distB="114300" distL="114300" distR="114300" wp14:anchorId="610BAF78" wp14:editId="1857739A">
            <wp:extent cx="5534025" cy="2552700"/>
            <wp:effectExtent l="0" t="0" r="0" b="0"/>
            <wp:docPr id="172996252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7"/>
                    <a:srcRect/>
                    <a:stretch>
                      <a:fillRect/>
                    </a:stretch>
                  </pic:blipFill>
                  <pic:spPr>
                    <a:xfrm>
                      <a:off x="0" y="0"/>
                      <a:ext cx="5534025" cy="2552700"/>
                    </a:xfrm>
                    <a:prstGeom prst="rect">
                      <a:avLst/>
                    </a:prstGeom>
                    <a:ln/>
                  </pic:spPr>
                </pic:pic>
              </a:graphicData>
            </a:graphic>
          </wp:inline>
        </w:drawing>
      </w:r>
      <w:r>
        <w:br w:type="page"/>
      </w:r>
    </w:p>
    <w:p w14:paraId="6C8EFB7C" w14:textId="77777777" w:rsidR="008B5694" w:rsidRDefault="00000000" w:rsidP="00975A63">
      <w:pPr>
        <w:pStyle w:val="Heading2"/>
      </w:pPr>
      <w:bookmarkStart w:id="66" w:name="_heading=h.m9vu6tkl7ydp" w:colFirst="0" w:colLast="0"/>
      <w:bookmarkStart w:id="67" w:name="_Toc163911771"/>
      <w:bookmarkStart w:id="68" w:name="_Toc164245490"/>
      <w:bookmarkEnd w:id="66"/>
      <w:r>
        <w:t>Sequence Diagram</w:t>
      </w:r>
      <w:bookmarkEnd w:id="67"/>
      <w:bookmarkEnd w:id="68"/>
    </w:p>
    <w:p w14:paraId="283E868B" w14:textId="6B1BC0CC" w:rsidR="00E55F01" w:rsidRDefault="00E55F01" w:rsidP="00E55F01">
      <w:pPr>
        <w:ind w:left="360"/>
      </w:pPr>
      <w:r>
        <w:t>A sequence diagram is a type of interaction diagram because it describes how—and in what order - a group of objects works together. These diagrams are used by software developers and business professionals to understand requirements for a new system or to document an existing process (</w:t>
      </w:r>
      <w:r>
        <w:rPr>
          <w:shd w:val="clear" w:color="auto" w:fill="FFFFFF"/>
        </w:rPr>
        <w:t>Jansen et al., 2009).</w:t>
      </w:r>
    </w:p>
    <w:p w14:paraId="01713C2A" w14:textId="77777777" w:rsidR="00E55F01" w:rsidRDefault="00E55F01" w:rsidP="00E55F01">
      <w:pPr>
        <w:ind w:left="360"/>
      </w:pPr>
    </w:p>
    <w:p w14:paraId="29343B7D" w14:textId="7A008813" w:rsidR="00E55F01" w:rsidRDefault="00E55F01" w:rsidP="00E55F01">
      <w:pPr>
        <w:ind w:left="360"/>
      </w:pPr>
      <w:r>
        <w:t xml:space="preserve">This report includes the sequence of diagram of the followings - </w:t>
      </w:r>
    </w:p>
    <w:p w14:paraId="37AD5592" w14:textId="3242778D" w:rsidR="00E55F01" w:rsidRDefault="00E55F01" w:rsidP="006A3764">
      <w:pPr>
        <w:ind w:left="1080" w:hanging="720"/>
      </w:pPr>
      <w:r w:rsidRPr="006A3764">
        <w:rPr>
          <w:b/>
          <w:bCs/>
        </w:rPr>
        <w:t>Login</w:t>
      </w:r>
      <w:r>
        <w:t>: The user initiates the login process by providing their credentials. The Relief Tracker System validates the credentials by communicating with the User Database. Once validated, the system displays the user dashboard.</w:t>
      </w:r>
    </w:p>
    <w:p w14:paraId="40D22D29" w14:textId="77777777" w:rsidR="00E55F01" w:rsidRDefault="00E55F01" w:rsidP="006A3764">
      <w:pPr>
        <w:ind w:left="1080" w:hanging="720"/>
      </w:pPr>
    </w:p>
    <w:p w14:paraId="37358470" w14:textId="3AF1335D" w:rsidR="00E55F01" w:rsidRDefault="00E55F01" w:rsidP="006A3764">
      <w:pPr>
        <w:ind w:left="1080" w:hanging="720"/>
      </w:pPr>
      <w:r w:rsidRPr="006A3764">
        <w:rPr>
          <w:b/>
          <w:bCs/>
        </w:rPr>
        <w:t>Registration</w:t>
      </w:r>
      <w:r>
        <w:t>: In the registration process, the user submits their registration details. The Relief Tracker System communicates with the User Database to register the new user and confirms the registration with the user.</w:t>
      </w:r>
    </w:p>
    <w:p w14:paraId="676BC8AC" w14:textId="77777777" w:rsidR="00E55F01" w:rsidRDefault="00E55F01" w:rsidP="006A3764">
      <w:pPr>
        <w:ind w:left="1080" w:hanging="720"/>
      </w:pPr>
    </w:p>
    <w:p w14:paraId="3249EC23" w14:textId="524C5A24" w:rsidR="00E55F01" w:rsidRDefault="00E55F01" w:rsidP="006A3764">
      <w:pPr>
        <w:ind w:left="1080" w:hanging="720"/>
      </w:pPr>
      <w:r w:rsidRPr="006A3764">
        <w:rPr>
          <w:b/>
          <w:bCs/>
        </w:rPr>
        <w:t>Enter New Disaster Information</w:t>
      </w:r>
      <w:r>
        <w:t>: The user inputs details about a new disaster. The Relief Tracker System prompts for disaster details, receives the input from the user, and stores the information in the User Database.</w:t>
      </w:r>
    </w:p>
    <w:p w14:paraId="34C44BD2" w14:textId="77777777" w:rsidR="00E55F01" w:rsidRDefault="00E55F01" w:rsidP="006A3764">
      <w:pPr>
        <w:ind w:left="1080" w:hanging="720"/>
      </w:pPr>
    </w:p>
    <w:p w14:paraId="44853202" w14:textId="32DD5930" w:rsidR="00E55F01" w:rsidRDefault="00E55F01" w:rsidP="006A3764">
      <w:pPr>
        <w:ind w:left="1080" w:hanging="720"/>
      </w:pPr>
      <w:r w:rsidRPr="006A3764">
        <w:rPr>
          <w:b/>
          <w:bCs/>
        </w:rPr>
        <w:t>Record Donation Report</w:t>
      </w:r>
      <w:r>
        <w:t>: For recording a donation report, the system provides a reporting form to the user. The user fills out the form, and the Relief Tracker System stores the report in the User Database.</w:t>
      </w:r>
    </w:p>
    <w:p w14:paraId="5D372C43" w14:textId="77777777" w:rsidR="00E55F01" w:rsidRDefault="00E55F01" w:rsidP="006A3764">
      <w:pPr>
        <w:ind w:left="1080" w:hanging="720"/>
      </w:pPr>
    </w:p>
    <w:p w14:paraId="7CA109D1" w14:textId="44DC42DB" w:rsidR="00E55F01" w:rsidRPr="00E55F01" w:rsidRDefault="00E55F01" w:rsidP="006A3764">
      <w:pPr>
        <w:ind w:left="1080" w:hanging="720"/>
      </w:pPr>
      <w:r w:rsidRPr="006A3764">
        <w:rPr>
          <w:b/>
          <w:bCs/>
        </w:rPr>
        <w:t>Utilize Map Functionality</w:t>
      </w:r>
      <w:r>
        <w:t>: To utilize the map functionality, the system requests the map interface from the Map API. The API responds with the map interface, which the Relief Tracker System displays to the user.</w:t>
      </w:r>
    </w:p>
    <w:p w14:paraId="4452BF14" w14:textId="77777777" w:rsidR="008B5694" w:rsidRDefault="00000000" w:rsidP="00B60532">
      <w:pPr>
        <w:pStyle w:val="Heading3"/>
      </w:pPr>
      <w:bookmarkStart w:id="69" w:name="_heading=h.ajjqqmus2m18" w:colFirst="0" w:colLast="0"/>
      <w:bookmarkStart w:id="70" w:name="_Toc163911772"/>
      <w:bookmarkStart w:id="71" w:name="_Toc164245491"/>
      <w:bookmarkEnd w:id="69"/>
      <w:r>
        <w:t>Login</w:t>
      </w:r>
      <w:bookmarkEnd w:id="70"/>
      <w:bookmarkEnd w:id="71"/>
    </w:p>
    <w:p w14:paraId="357945FF" w14:textId="292D7D4D" w:rsidR="0030064D" w:rsidRDefault="00000000" w:rsidP="00D76E01">
      <w:pPr>
        <w:ind w:left="1224"/>
        <w:jc w:val="center"/>
      </w:pPr>
      <w:bookmarkStart w:id="72" w:name="_heading=h.q6qz1l9kfugg" w:colFirst="0" w:colLast="0"/>
      <w:bookmarkEnd w:id="72"/>
      <w:r>
        <w:rPr>
          <w:noProof/>
        </w:rPr>
        <w:drawing>
          <wp:inline distT="114300" distB="114300" distL="114300" distR="114300" wp14:anchorId="6DFA88B9" wp14:editId="3F5C20BC">
            <wp:extent cx="4795838" cy="3978209"/>
            <wp:effectExtent l="0" t="0" r="0" b="0"/>
            <wp:docPr id="172996253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4795838" cy="3978209"/>
                    </a:xfrm>
                    <a:prstGeom prst="rect">
                      <a:avLst/>
                    </a:prstGeom>
                    <a:ln/>
                  </pic:spPr>
                </pic:pic>
              </a:graphicData>
            </a:graphic>
          </wp:inline>
        </w:drawing>
      </w:r>
    </w:p>
    <w:p w14:paraId="110B4FAE" w14:textId="524427BF" w:rsidR="00D76E01" w:rsidRDefault="00D76E01" w:rsidP="00D76E01">
      <w:pPr>
        <w:ind w:left="720"/>
        <w:jc w:val="center"/>
      </w:pPr>
      <w:r>
        <w:t>Figure: Sequence diagram for login</w:t>
      </w:r>
    </w:p>
    <w:p w14:paraId="512CB189" w14:textId="77777777" w:rsidR="0030064D" w:rsidRDefault="0030064D">
      <w:r>
        <w:br w:type="page"/>
      </w:r>
    </w:p>
    <w:p w14:paraId="18484FE3" w14:textId="77777777" w:rsidR="008B5694" w:rsidRDefault="008B5694" w:rsidP="00F00B5C"/>
    <w:p w14:paraId="087F186A" w14:textId="77777777" w:rsidR="008B5694" w:rsidRDefault="00000000" w:rsidP="00B60532">
      <w:pPr>
        <w:pStyle w:val="Heading3"/>
      </w:pPr>
      <w:bookmarkStart w:id="73" w:name="_heading=h.dan5oypl993b" w:colFirst="0" w:colLast="0"/>
      <w:bookmarkStart w:id="74" w:name="_Toc163911773"/>
      <w:bookmarkStart w:id="75" w:name="_Toc164245492"/>
      <w:bookmarkEnd w:id="73"/>
      <w:r>
        <w:t>Registration</w:t>
      </w:r>
      <w:bookmarkEnd w:id="74"/>
      <w:bookmarkEnd w:id="75"/>
    </w:p>
    <w:p w14:paraId="0ED846A5" w14:textId="4AFDB1DB" w:rsidR="0030064D" w:rsidRDefault="00000000" w:rsidP="00D76E01">
      <w:pPr>
        <w:ind w:left="720"/>
        <w:jc w:val="center"/>
      </w:pPr>
      <w:bookmarkStart w:id="76" w:name="_heading=h.ff9xarss1qgn" w:colFirst="0" w:colLast="0"/>
      <w:bookmarkEnd w:id="76"/>
      <w:r>
        <w:rPr>
          <w:noProof/>
        </w:rPr>
        <w:drawing>
          <wp:inline distT="114300" distB="114300" distL="114300" distR="114300" wp14:anchorId="4C60AC21" wp14:editId="33B8540B">
            <wp:extent cx="4551818" cy="3567113"/>
            <wp:effectExtent l="0" t="0" r="0" b="0"/>
            <wp:docPr id="172996253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551818" cy="3567113"/>
                    </a:xfrm>
                    <a:prstGeom prst="rect">
                      <a:avLst/>
                    </a:prstGeom>
                    <a:ln/>
                  </pic:spPr>
                </pic:pic>
              </a:graphicData>
            </a:graphic>
          </wp:inline>
        </w:drawing>
      </w:r>
    </w:p>
    <w:p w14:paraId="72145ECE" w14:textId="6CAB35B1" w:rsidR="00D76E01" w:rsidRDefault="00D76E01" w:rsidP="00D76E01">
      <w:pPr>
        <w:ind w:left="720"/>
        <w:jc w:val="center"/>
      </w:pPr>
      <w:r>
        <w:t>Figure: Sequence diagram for Registration</w:t>
      </w:r>
    </w:p>
    <w:p w14:paraId="60C148D8" w14:textId="77777777" w:rsidR="00D76E01" w:rsidRDefault="00D76E01" w:rsidP="00D76E01">
      <w:pPr>
        <w:ind w:left="720"/>
        <w:jc w:val="center"/>
      </w:pPr>
    </w:p>
    <w:p w14:paraId="019CFA33" w14:textId="77777777" w:rsidR="0030064D" w:rsidRDefault="0030064D">
      <w:r>
        <w:br w:type="page"/>
      </w:r>
    </w:p>
    <w:p w14:paraId="38485BFC" w14:textId="77777777" w:rsidR="008B5694" w:rsidRDefault="008B5694" w:rsidP="00F00B5C"/>
    <w:p w14:paraId="1A1ADAE5" w14:textId="78900456" w:rsidR="008B5694" w:rsidRDefault="00584C92" w:rsidP="00B60532">
      <w:pPr>
        <w:pStyle w:val="Heading3"/>
      </w:pPr>
      <w:bookmarkStart w:id="77" w:name="_heading=h.1ipf0ffdptko" w:colFirst="0" w:colLast="0"/>
      <w:bookmarkStart w:id="78" w:name="_Toc163911774"/>
      <w:bookmarkStart w:id="79" w:name="_Toc164245493"/>
      <w:bookmarkEnd w:id="77"/>
      <w:r>
        <w:t>Enter new disaster information</w:t>
      </w:r>
      <w:bookmarkEnd w:id="78"/>
      <w:bookmarkEnd w:id="79"/>
    </w:p>
    <w:p w14:paraId="134C4A74" w14:textId="3C1EBD58" w:rsidR="0030064D" w:rsidRDefault="00000000" w:rsidP="00D76E01">
      <w:pPr>
        <w:ind w:left="720"/>
        <w:jc w:val="center"/>
      </w:pPr>
      <w:bookmarkStart w:id="80" w:name="_heading=h.q17mo4krdijz" w:colFirst="0" w:colLast="0"/>
      <w:bookmarkEnd w:id="80"/>
      <w:r>
        <w:rPr>
          <w:noProof/>
        </w:rPr>
        <w:drawing>
          <wp:inline distT="114300" distB="114300" distL="114300" distR="114300" wp14:anchorId="417CEC9C" wp14:editId="708DE281">
            <wp:extent cx="6645600" cy="4445000"/>
            <wp:effectExtent l="0" t="0" r="0" b="0"/>
            <wp:docPr id="1729962517"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30"/>
                    <a:srcRect/>
                    <a:stretch>
                      <a:fillRect/>
                    </a:stretch>
                  </pic:blipFill>
                  <pic:spPr>
                    <a:xfrm>
                      <a:off x="0" y="0"/>
                      <a:ext cx="6645600" cy="4445000"/>
                    </a:xfrm>
                    <a:prstGeom prst="rect">
                      <a:avLst/>
                    </a:prstGeom>
                    <a:ln/>
                  </pic:spPr>
                </pic:pic>
              </a:graphicData>
            </a:graphic>
          </wp:inline>
        </w:drawing>
      </w:r>
    </w:p>
    <w:p w14:paraId="16445BC6" w14:textId="09050911" w:rsidR="00D76E01" w:rsidRDefault="00D76E01" w:rsidP="00D76E01">
      <w:pPr>
        <w:ind w:left="720"/>
        <w:jc w:val="center"/>
      </w:pPr>
      <w:r>
        <w:t>Figure: Sequence diagram for entering new disaster information</w:t>
      </w:r>
    </w:p>
    <w:p w14:paraId="0252A420" w14:textId="7F37AF13" w:rsidR="0030064D" w:rsidRDefault="0030064D" w:rsidP="00D76E01">
      <w:pPr>
        <w:jc w:val="center"/>
      </w:pPr>
    </w:p>
    <w:p w14:paraId="6BA5363D" w14:textId="77777777" w:rsidR="008B5694" w:rsidRDefault="008B5694" w:rsidP="00F00B5C"/>
    <w:p w14:paraId="70D0EDA6" w14:textId="03D6488E" w:rsidR="008B5694" w:rsidRDefault="009D3954" w:rsidP="00B60532">
      <w:pPr>
        <w:pStyle w:val="Heading3"/>
      </w:pPr>
      <w:bookmarkStart w:id="81" w:name="_heading=h.xwv1x8z2skbc" w:colFirst="0" w:colLast="0"/>
      <w:bookmarkStart w:id="82" w:name="_Toc163911775"/>
      <w:bookmarkStart w:id="83" w:name="_Toc164245494"/>
      <w:bookmarkEnd w:id="81"/>
      <w:r>
        <w:t>Submit Donation</w:t>
      </w:r>
      <w:bookmarkEnd w:id="82"/>
      <w:r w:rsidR="00584C92">
        <w:t xml:space="preserve"> report</w:t>
      </w:r>
      <w:bookmarkEnd w:id="83"/>
    </w:p>
    <w:p w14:paraId="1A39EB46" w14:textId="77777777" w:rsidR="008B5694" w:rsidRDefault="00000000" w:rsidP="00B60532">
      <w:pPr>
        <w:ind w:left="720"/>
      </w:pPr>
      <w:r>
        <w:rPr>
          <w:noProof/>
        </w:rPr>
        <w:drawing>
          <wp:inline distT="114300" distB="114300" distL="114300" distR="114300" wp14:anchorId="0E3753CC" wp14:editId="7B965FFE">
            <wp:extent cx="6654629" cy="4357998"/>
            <wp:effectExtent l="0" t="0" r="0" b="0"/>
            <wp:docPr id="172996253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1"/>
                    <a:srcRect/>
                    <a:stretch>
                      <a:fillRect/>
                    </a:stretch>
                  </pic:blipFill>
                  <pic:spPr>
                    <a:xfrm>
                      <a:off x="0" y="0"/>
                      <a:ext cx="6654629" cy="4357998"/>
                    </a:xfrm>
                    <a:prstGeom prst="rect">
                      <a:avLst/>
                    </a:prstGeom>
                    <a:ln/>
                  </pic:spPr>
                </pic:pic>
              </a:graphicData>
            </a:graphic>
          </wp:inline>
        </w:drawing>
      </w:r>
    </w:p>
    <w:p w14:paraId="386EB7A6" w14:textId="1E55359E" w:rsidR="00D76E01" w:rsidRDefault="00D76E01" w:rsidP="00D76E01">
      <w:pPr>
        <w:ind w:left="720"/>
        <w:jc w:val="center"/>
      </w:pPr>
      <w:bookmarkStart w:id="84" w:name="_heading=h.4sfhdevpbpoz" w:colFirst="0" w:colLast="0"/>
      <w:bookmarkEnd w:id="84"/>
      <w:r>
        <w:t>Figure: Sequence diagram for recording donation report</w:t>
      </w:r>
    </w:p>
    <w:p w14:paraId="3B039A8C" w14:textId="77777777" w:rsidR="008B5694" w:rsidRDefault="008B5694" w:rsidP="00D76E01">
      <w:pPr>
        <w:jc w:val="center"/>
      </w:pPr>
    </w:p>
    <w:p w14:paraId="5E058E81" w14:textId="1EE2F172" w:rsidR="008B5694" w:rsidRDefault="00000000" w:rsidP="00B60532">
      <w:pPr>
        <w:pStyle w:val="Heading3"/>
      </w:pPr>
      <w:bookmarkStart w:id="85" w:name="_heading=h.q4c8j9ax7uc4" w:colFirst="0" w:colLast="0"/>
      <w:bookmarkStart w:id="86" w:name="_heading=h.6h0xfljnxbk9" w:colFirst="0" w:colLast="0"/>
      <w:bookmarkStart w:id="87" w:name="_Toc163911776"/>
      <w:bookmarkStart w:id="88" w:name="_Toc164245495"/>
      <w:bookmarkEnd w:id="85"/>
      <w:bookmarkEnd w:id="86"/>
      <w:r>
        <w:t>Map</w:t>
      </w:r>
      <w:bookmarkEnd w:id="87"/>
      <w:r w:rsidR="00D76E01">
        <w:t xml:space="preserve"> API Utilization</w:t>
      </w:r>
      <w:bookmarkEnd w:id="88"/>
    </w:p>
    <w:p w14:paraId="1638C7ED" w14:textId="295ABE70" w:rsidR="0030064D" w:rsidRDefault="00000000" w:rsidP="00B60532">
      <w:pPr>
        <w:ind w:left="720"/>
      </w:pPr>
      <w:r>
        <w:rPr>
          <w:noProof/>
        </w:rPr>
        <w:drawing>
          <wp:inline distT="114300" distB="114300" distL="114300" distR="114300" wp14:anchorId="52ED9DE4" wp14:editId="00CF0F2B">
            <wp:extent cx="6067425" cy="4962525"/>
            <wp:effectExtent l="0" t="0" r="0" b="0"/>
            <wp:docPr id="17299625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2"/>
                    <a:srcRect/>
                    <a:stretch>
                      <a:fillRect/>
                    </a:stretch>
                  </pic:blipFill>
                  <pic:spPr>
                    <a:xfrm>
                      <a:off x="0" y="0"/>
                      <a:ext cx="6067425" cy="4962525"/>
                    </a:xfrm>
                    <a:prstGeom prst="rect">
                      <a:avLst/>
                    </a:prstGeom>
                    <a:ln/>
                  </pic:spPr>
                </pic:pic>
              </a:graphicData>
            </a:graphic>
          </wp:inline>
        </w:drawing>
      </w:r>
    </w:p>
    <w:p w14:paraId="3A204B19" w14:textId="7C02AA2F" w:rsidR="00D76E01" w:rsidRDefault="00D76E01" w:rsidP="00D76E01">
      <w:pPr>
        <w:ind w:left="720"/>
        <w:jc w:val="center"/>
      </w:pPr>
      <w:r>
        <w:t>Figure: Sequence diagram for utilizing map API</w:t>
      </w:r>
    </w:p>
    <w:p w14:paraId="7BD1C931" w14:textId="77777777" w:rsidR="00D76E01" w:rsidRDefault="00D76E01" w:rsidP="00D76E01">
      <w:pPr>
        <w:ind w:left="720"/>
        <w:jc w:val="center"/>
      </w:pPr>
    </w:p>
    <w:p w14:paraId="19489ABE" w14:textId="77777777" w:rsidR="0030064D" w:rsidRDefault="0030064D">
      <w:r>
        <w:br w:type="page"/>
      </w:r>
    </w:p>
    <w:p w14:paraId="2713456A" w14:textId="77777777" w:rsidR="008B5694" w:rsidRDefault="008B5694">
      <w:pPr>
        <w:jc w:val="center"/>
      </w:pPr>
    </w:p>
    <w:p w14:paraId="1B5A9981" w14:textId="77777777" w:rsidR="008B5694" w:rsidRDefault="00000000" w:rsidP="00975A63">
      <w:pPr>
        <w:pStyle w:val="Heading2"/>
      </w:pPr>
      <w:bookmarkStart w:id="89" w:name="_heading=h.erwbw0bvu435" w:colFirst="0" w:colLast="0"/>
      <w:bookmarkStart w:id="90" w:name="_Toc163911777"/>
      <w:bookmarkStart w:id="91" w:name="_Toc164245496"/>
      <w:bookmarkEnd w:id="89"/>
      <w:r>
        <w:t>Data Flow Diagram (DFD)</w:t>
      </w:r>
      <w:bookmarkEnd w:id="90"/>
      <w:bookmarkEnd w:id="91"/>
    </w:p>
    <w:p w14:paraId="7DBFAB7F" w14:textId="77777777" w:rsidR="008B5694" w:rsidRDefault="008B5694"/>
    <w:p w14:paraId="3D232BD6" w14:textId="0F53755A" w:rsidR="008B5694" w:rsidRDefault="00000000" w:rsidP="0030064D">
      <w:pPr>
        <w:ind w:left="360"/>
      </w:pPr>
      <w:r>
        <w:t xml:space="preserve">In the Relief Tracker project, a Data Flow Diagram (DFD) serves as a visual representation of the flow of data within the system and the processes that manipulate this data. The DFD helps to analyze the current system, define </w:t>
      </w:r>
      <w:r w:rsidR="006A3764">
        <w:t>input,</w:t>
      </w:r>
      <w:r>
        <w:t xml:space="preserve"> and output specifications, and outline the implementation plan for the relief tracking system</w:t>
      </w:r>
      <w:r w:rsidR="006A3764">
        <w:t xml:space="preserve"> (</w:t>
      </w:r>
      <w:r w:rsidR="006A3764">
        <w:rPr>
          <w:shd w:val="clear" w:color="auto" w:fill="FFFFFF"/>
        </w:rPr>
        <w:t>Ernst et al., 2023).</w:t>
      </w:r>
    </w:p>
    <w:p w14:paraId="09557E99" w14:textId="77777777" w:rsidR="008B5694" w:rsidRDefault="008B5694" w:rsidP="0030064D">
      <w:pPr>
        <w:ind w:left="360"/>
      </w:pPr>
    </w:p>
    <w:p w14:paraId="33772E5B" w14:textId="08B9DEC7" w:rsidR="008B5694" w:rsidRDefault="00000000" w:rsidP="008E41B6">
      <w:pPr>
        <w:ind w:left="360"/>
      </w:pPr>
      <w:r>
        <w:t>The DFD consists of four main components:</w:t>
      </w:r>
    </w:p>
    <w:p w14:paraId="7E3A3810" w14:textId="77777777" w:rsidR="008B5694" w:rsidRDefault="00000000" w:rsidP="006A3764">
      <w:pPr>
        <w:ind w:left="1080" w:hanging="720"/>
      </w:pPr>
      <w:r>
        <w:rPr>
          <w:b/>
        </w:rPr>
        <w:t>External Entities:</w:t>
      </w:r>
      <w:r>
        <w:t xml:space="preserve"> These represent sources or destinations of data that interact with the Relief Tracker system. External entities can include donors, local moderators, administrators, and other stakeholders involved in relief efforts. They communicate with the system by providing input or receiving output. External entities are typically depicted on the edges of the diagram.</w:t>
      </w:r>
    </w:p>
    <w:p w14:paraId="1A85CA4E" w14:textId="77777777" w:rsidR="008B5694" w:rsidRDefault="00000000" w:rsidP="006A3764">
      <w:pPr>
        <w:ind w:left="1080" w:hanging="720"/>
      </w:pPr>
      <w:r>
        <w:rPr>
          <w:b/>
        </w:rPr>
        <w:t xml:space="preserve">Processes: </w:t>
      </w:r>
      <w:r>
        <w:t>Processes in the DFD represent actions or operations that occur within the Relief Tracker system. These processes manipulate the data flowing through the system. Examples of processes in the Relief Tracker system include submitting relief requests, verifying relief submissions, mapping relief distribution, and updating relief information. Each process is labeled with a short description of its function.</w:t>
      </w:r>
    </w:p>
    <w:p w14:paraId="19AEDBFE" w14:textId="77777777" w:rsidR="008B5694" w:rsidRDefault="00000000" w:rsidP="006A3764">
      <w:pPr>
        <w:ind w:left="1080" w:hanging="720"/>
      </w:pPr>
      <w:r>
        <w:rPr>
          <w:b/>
        </w:rPr>
        <w:t>Data Stores:</w:t>
      </w:r>
      <w:r>
        <w:t xml:space="preserve"> Data stores represent repositories where information is stored within the Relief Tracker system. These can include databases, files, or other storage mechanisms. Examples of data stores in the Relief Tracker system include databases storing user profiles, relief request details, verification status, and distribution information. Each data store is labeled with a descriptive name, such as "donation_donated_item" or "disaster_disaster"</w:t>
      </w:r>
    </w:p>
    <w:p w14:paraId="643A67F4" w14:textId="77777777" w:rsidR="008B5694" w:rsidRDefault="00000000" w:rsidP="006A3764">
      <w:pPr>
        <w:ind w:left="1080" w:hanging="720"/>
      </w:pPr>
      <w:r>
        <w:rPr>
          <w:b/>
        </w:rPr>
        <w:t>Data Flows:</w:t>
      </w:r>
      <w:r>
        <w:t xml:space="preserve"> Data flows depict the movement of data between external entities, processes, and data stores within the Relief Tracker system. These arrows indicate the flow of information and are labeled with brief descriptions of the data being transferred. Examples of data flows in the Relief Tracker system include the submission of donation records from donors, and the display of relief distribution on a map.</w:t>
      </w:r>
    </w:p>
    <w:p w14:paraId="29232F5C" w14:textId="77777777" w:rsidR="0030064D" w:rsidRDefault="0030064D" w:rsidP="0030064D">
      <w:pPr>
        <w:ind w:left="360"/>
      </w:pPr>
    </w:p>
    <w:p w14:paraId="3C1B7E9D" w14:textId="77777777" w:rsidR="0030064D" w:rsidRDefault="0030064D" w:rsidP="0030064D">
      <w:pPr>
        <w:ind w:left="360"/>
      </w:pPr>
    </w:p>
    <w:p w14:paraId="59BD7986" w14:textId="77777777" w:rsidR="0030064D" w:rsidRDefault="0030064D" w:rsidP="0030064D">
      <w:pPr>
        <w:ind w:left="360"/>
      </w:pPr>
    </w:p>
    <w:p w14:paraId="7C07EE82" w14:textId="77777777" w:rsidR="0030064D" w:rsidRDefault="0030064D" w:rsidP="0030064D">
      <w:pPr>
        <w:ind w:left="360"/>
      </w:pPr>
    </w:p>
    <w:p w14:paraId="1375A4D1" w14:textId="77777777" w:rsidR="0030064D" w:rsidRDefault="0030064D" w:rsidP="0030064D">
      <w:pPr>
        <w:ind w:left="360"/>
      </w:pPr>
    </w:p>
    <w:p w14:paraId="01CDE4A3" w14:textId="77777777" w:rsidR="0030064D" w:rsidRDefault="0030064D" w:rsidP="0030064D">
      <w:pPr>
        <w:ind w:left="360"/>
      </w:pPr>
    </w:p>
    <w:p w14:paraId="2FB2DCD3" w14:textId="77777777" w:rsidR="008B5694" w:rsidRDefault="008B5694"/>
    <w:p w14:paraId="7BCE54AE" w14:textId="77777777" w:rsidR="008B5694" w:rsidRDefault="00000000" w:rsidP="0030064D">
      <w:pPr>
        <w:pStyle w:val="Heading3"/>
      </w:pPr>
      <w:bookmarkStart w:id="92" w:name="_heading=h.s1sa3rnxfl35" w:colFirst="0" w:colLast="0"/>
      <w:bookmarkStart w:id="93" w:name="_Toc163911778"/>
      <w:bookmarkStart w:id="94" w:name="_Toc164245497"/>
      <w:bookmarkEnd w:id="92"/>
      <w:r>
        <w:t>DFD Level 0</w:t>
      </w:r>
      <w:bookmarkEnd w:id="93"/>
      <w:bookmarkEnd w:id="94"/>
    </w:p>
    <w:p w14:paraId="359382BC" w14:textId="77777777" w:rsidR="008B5694" w:rsidRDefault="00000000" w:rsidP="0030064D">
      <w:pPr>
        <w:ind w:left="720"/>
      </w:pPr>
      <w:r>
        <w:t>A context diagram is a top level (also known as "Level 0") data flow diagram</w:t>
      </w:r>
      <w:proofErr w:type="gramStart"/>
      <w:r>
        <w:t xml:space="preserve"> It</w:t>
      </w:r>
      <w:proofErr w:type="gramEnd"/>
      <w:r>
        <w:t xml:space="preserve"> only contains one process node ("Process 0") that generalizes the function of the entire system in relation to external entities. Draw data flow diagrams can be made in several nested layers.</w:t>
      </w:r>
    </w:p>
    <w:p w14:paraId="770B32F2" w14:textId="77777777" w:rsidR="008B5694" w:rsidRDefault="00000000" w:rsidP="0030064D">
      <w:pPr>
        <w:jc w:val="center"/>
      </w:pPr>
      <w:r>
        <w:rPr>
          <w:noProof/>
        </w:rPr>
        <w:drawing>
          <wp:inline distT="114300" distB="114300" distL="114300" distR="114300" wp14:anchorId="2285A835" wp14:editId="7C92CCF2">
            <wp:extent cx="4687271" cy="5634038"/>
            <wp:effectExtent l="0" t="0" r="0" b="0"/>
            <wp:docPr id="172996251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3"/>
                    <a:srcRect/>
                    <a:stretch>
                      <a:fillRect/>
                    </a:stretch>
                  </pic:blipFill>
                  <pic:spPr>
                    <a:xfrm>
                      <a:off x="0" y="0"/>
                      <a:ext cx="4687271" cy="5634038"/>
                    </a:xfrm>
                    <a:prstGeom prst="rect">
                      <a:avLst/>
                    </a:prstGeom>
                    <a:ln/>
                  </pic:spPr>
                </pic:pic>
              </a:graphicData>
            </a:graphic>
          </wp:inline>
        </w:drawing>
      </w:r>
    </w:p>
    <w:p w14:paraId="03AE6727" w14:textId="6CFBA69A" w:rsidR="0030064D" w:rsidRDefault="00000000" w:rsidP="0030064D">
      <w:pPr>
        <w:ind w:left="720"/>
      </w:pPr>
      <w:r>
        <w:tab/>
      </w:r>
      <w:r>
        <w:tab/>
      </w:r>
      <w:r>
        <w:tab/>
      </w:r>
      <w:r>
        <w:tab/>
        <w:t>Figure: Data Flow Diagram (Level 0)</w:t>
      </w:r>
    </w:p>
    <w:p w14:paraId="0D335E1B" w14:textId="77777777" w:rsidR="0030064D" w:rsidRDefault="0030064D">
      <w:r>
        <w:br w:type="page"/>
      </w:r>
    </w:p>
    <w:p w14:paraId="2FE87057" w14:textId="77777777" w:rsidR="008B5694" w:rsidRDefault="00000000" w:rsidP="0030064D">
      <w:pPr>
        <w:pStyle w:val="Heading3"/>
      </w:pPr>
      <w:bookmarkStart w:id="95" w:name="_heading=h.mazeqfbmj4hq" w:colFirst="0" w:colLast="0"/>
      <w:bookmarkStart w:id="96" w:name="_Toc163911779"/>
      <w:bookmarkStart w:id="97" w:name="_Toc164245498"/>
      <w:bookmarkEnd w:id="95"/>
      <w:r>
        <w:t>DFD level 1</w:t>
      </w:r>
      <w:bookmarkEnd w:id="96"/>
      <w:bookmarkEnd w:id="97"/>
    </w:p>
    <w:p w14:paraId="15354F39" w14:textId="18E39C00" w:rsidR="008B5694" w:rsidRDefault="00000000" w:rsidP="0030064D">
      <w:pPr>
        <w:ind w:left="720"/>
      </w:pPr>
      <w:r>
        <w:t xml:space="preserve">Level 1 DFD's are still a general overview, but they go into more detail than a context diagram. In a level 1 data flow diagram, the single process node from the context diagram is broken down into sub processes. As these processes are added, the diagram will need additional data flows and data stores to link them together. </w:t>
      </w:r>
    </w:p>
    <w:p w14:paraId="392CF7A1" w14:textId="77777777" w:rsidR="008B5694" w:rsidRDefault="008B5694" w:rsidP="0030064D">
      <w:pPr>
        <w:ind w:left="720"/>
      </w:pPr>
    </w:p>
    <w:p w14:paraId="0D249EA1" w14:textId="77777777" w:rsidR="008B5694" w:rsidRDefault="00000000" w:rsidP="00B60532">
      <w:pPr>
        <w:ind w:left="720"/>
        <w:jc w:val="center"/>
      </w:pPr>
      <w:r>
        <w:rPr>
          <w:noProof/>
        </w:rPr>
        <w:drawing>
          <wp:inline distT="114300" distB="114300" distL="114300" distR="114300" wp14:anchorId="26CD6780" wp14:editId="310853DF">
            <wp:extent cx="6648450" cy="4066245"/>
            <wp:effectExtent l="0" t="0" r="0" b="0"/>
            <wp:docPr id="17299625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6648450" cy="4066245"/>
                    </a:xfrm>
                    <a:prstGeom prst="rect">
                      <a:avLst/>
                    </a:prstGeom>
                    <a:ln/>
                  </pic:spPr>
                </pic:pic>
              </a:graphicData>
            </a:graphic>
          </wp:inline>
        </w:drawing>
      </w:r>
    </w:p>
    <w:p w14:paraId="50E6305F" w14:textId="77777777" w:rsidR="008B5694" w:rsidRDefault="00000000" w:rsidP="00B60532">
      <w:pPr>
        <w:ind w:left="1224"/>
        <w:jc w:val="center"/>
      </w:pPr>
      <w:r>
        <w:t>Figure: Data Flow Diagram (level 1)</w:t>
      </w:r>
    </w:p>
    <w:p w14:paraId="4D5A3886" w14:textId="77777777" w:rsidR="0030064D" w:rsidRDefault="0030064D">
      <w:pPr>
        <w:rPr>
          <w:szCs w:val="40"/>
        </w:rPr>
      </w:pPr>
      <w:bookmarkStart w:id="98" w:name="_heading=h.jjs1ocyjm29o" w:colFirst="0" w:colLast="0"/>
      <w:bookmarkStart w:id="99" w:name="_Toc163911780"/>
      <w:bookmarkEnd w:id="98"/>
      <w:r>
        <w:br w:type="page"/>
      </w:r>
    </w:p>
    <w:p w14:paraId="29DA9AF5" w14:textId="6EE4749A" w:rsidR="008B5694" w:rsidRDefault="00000000" w:rsidP="0030064D">
      <w:pPr>
        <w:pStyle w:val="Heading3"/>
      </w:pPr>
      <w:bookmarkStart w:id="100" w:name="_Toc164245499"/>
      <w:r>
        <w:t>DFD level 2</w:t>
      </w:r>
      <w:bookmarkEnd w:id="99"/>
      <w:bookmarkEnd w:id="100"/>
    </w:p>
    <w:p w14:paraId="7C623B78" w14:textId="76D8C229" w:rsidR="008B5694" w:rsidRDefault="00000000" w:rsidP="0030064D">
      <w:pPr>
        <w:ind w:left="720"/>
      </w:pPr>
      <w:r>
        <w:t>In a Level 2 Data Flow Diagram (DFD) for the Relief Tracker project, we'll provide a more detailed view of the system by expanding on the processes and data flows identified in the Level 1 DFD. Level 2 DFDs decompose each process from the Level 1 DFD into sub-processes, providing a more granular understanding of the system's functionality. Here's an example of how we can represent the Level 2 DFD for the Relief Tracker system.</w:t>
      </w:r>
    </w:p>
    <w:p w14:paraId="5F90531E" w14:textId="77777777" w:rsidR="008B5694" w:rsidRDefault="008B5694" w:rsidP="0030064D">
      <w:pPr>
        <w:ind w:left="720"/>
      </w:pPr>
    </w:p>
    <w:p w14:paraId="3ED18EB9" w14:textId="77777777" w:rsidR="008B5694" w:rsidRDefault="00000000" w:rsidP="00B60532">
      <w:pPr>
        <w:ind w:left="720"/>
      </w:pPr>
      <w:r>
        <w:rPr>
          <w:noProof/>
        </w:rPr>
        <w:drawing>
          <wp:inline distT="114300" distB="114300" distL="114300" distR="114300" wp14:anchorId="27865899" wp14:editId="68019D1A">
            <wp:extent cx="6645600" cy="4711700"/>
            <wp:effectExtent l="0" t="0" r="0" b="0"/>
            <wp:docPr id="172996252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5"/>
                    <a:srcRect/>
                    <a:stretch>
                      <a:fillRect/>
                    </a:stretch>
                  </pic:blipFill>
                  <pic:spPr>
                    <a:xfrm>
                      <a:off x="0" y="0"/>
                      <a:ext cx="6645600" cy="4711700"/>
                    </a:xfrm>
                    <a:prstGeom prst="rect">
                      <a:avLst/>
                    </a:prstGeom>
                    <a:ln/>
                  </pic:spPr>
                </pic:pic>
              </a:graphicData>
            </a:graphic>
          </wp:inline>
        </w:drawing>
      </w:r>
    </w:p>
    <w:p w14:paraId="085D2D78" w14:textId="02770C80" w:rsidR="00304BD0" w:rsidRDefault="00000000" w:rsidP="00B60532">
      <w:pPr>
        <w:ind w:left="1440"/>
        <w:jc w:val="center"/>
      </w:pPr>
      <w:r>
        <w:t>Figure: Data Flow Diagram (level 2)</w:t>
      </w:r>
    </w:p>
    <w:p w14:paraId="2C273BF4" w14:textId="77777777" w:rsidR="00304BD0" w:rsidRDefault="00304BD0">
      <w:r>
        <w:br w:type="page"/>
      </w:r>
    </w:p>
    <w:p w14:paraId="0F428D2D" w14:textId="77777777" w:rsidR="00AE33B7" w:rsidRDefault="00AE33B7" w:rsidP="00AE33B7">
      <w:pPr>
        <w:pStyle w:val="Heading1"/>
      </w:pPr>
      <w:bookmarkStart w:id="101" w:name="_Toc164245500"/>
      <w:r>
        <w:t>Appendix: Design Documentation</w:t>
      </w:r>
      <w:bookmarkEnd w:id="101"/>
    </w:p>
    <w:p w14:paraId="3F428C95" w14:textId="77777777" w:rsidR="00AE33B7" w:rsidRDefault="00AE33B7" w:rsidP="00AE33B7">
      <w:pPr>
        <w:rPr>
          <w:b/>
          <w:bCs/>
          <w:u w:val="single"/>
        </w:rPr>
      </w:pPr>
      <w:r w:rsidRPr="00AE33B7">
        <w:rPr>
          <w:b/>
          <w:bCs/>
          <w:u w:val="single"/>
        </w:rPr>
        <w:t>Use case scenario in detail</w:t>
      </w:r>
    </w:p>
    <w:p w14:paraId="7926EFA3" w14:textId="77777777" w:rsidR="00AE33B7" w:rsidRPr="00AE33B7" w:rsidRDefault="00AE33B7" w:rsidP="00AE33B7">
      <w:r>
        <w:t xml:space="preserve">Following is the detailed elaboration of use case scenarios mentioned in design and architecture section. </w:t>
      </w:r>
    </w:p>
    <w:p w14:paraId="63B02FCE" w14:textId="77777777" w:rsidR="00AE33B7" w:rsidRDefault="00AE33B7" w:rsidP="00AE33B7">
      <w:pPr>
        <w:rPr>
          <w:b/>
          <w:bCs/>
          <w:u w:val="single"/>
        </w:rPr>
      </w:pPr>
    </w:p>
    <w:p w14:paraId="704F83EB" w14:textId="77777777" w:rsidR="00AE33B7" w:rsidRPr="00AE33B7" w:rsidRDefault="00AE33B7" w:rsidP="00293582">
      <w:pPr>
        <w:pStyle w:val="Heading2"/>
      </w:pPr>
      <w:bookmarkStart w:id="102" w:name="_Toc164245501"/>
      <w:r w:rsidRPr="00AE33B7">
        <w:t>Use Case 1: Log in to the system</w:t>
      </w:r>
      <w:bookmarkEnd w:id="102"/>
    </w:p>
    <w:p w14:paraId="3584D4DE" w14:textId="77777777" w:rsidR="00AE33B7" w:rsidRPr="00AE33B7" w:rsidRDefault="00AE33B7" w:rsidP="00AE33B7">
      <w:r w:rsidRPr="00AE33B7">
        <w:t>Primary Actor -: Donor/Campaign Organizer, Administration Staff</w:t>
      </w:r>
    </w:p>
    <w:p w14:paraId="43E72449" w14:textId="77777777" w:rsidR="00AE33B7" w:rsidRPr="00AE33B7" w:rsidRDefault="00AE33B7" w:rsidP="00AE33B7">
      <w:r w:rsidRPr="00AE33B7">
        <w:t>Pre-Condition -: Active Internet connection should be available.</w:t>
      </w:r>
    </w:p>
    <w:p w14:paraId="1567E3FB" w14:textId="77777777" w:rsidR="00AE33B7" w:rsidRPr="00AE33B7" w:rsidRDefault="00AE33B7" w:rsidP="00AE33B7">
      <w:r w:rsidRPr="00AE33B7">
        <w:t>Main Scenario -:</w:t>
      </w:r>
    </w:p>
    <w:p w14:paraId="4DA1D765" w14:textId="0F80BAFD" w:rsidR="00AE33B7" w:rsidRPr="00AE33B7" w:rsidRDefault="00AE33B7" w:rsidP="00AE33B7">
      <w:pPr>
        <w:ind w:left="720"/>
      </w:pPr>
      <w:r w:rsidRPr="00AE33B7">
        <w:t xml:space="preserve">1) Enter </w:t>
      </w:r>
      <w:r>
        <w:t>into the Relief Tracker application</w:t>
      </w:r>
      <w:r w:rsidR="00522D32">
        <w:t xml:space="preserve"> using android phone or tablet.</w:t>
      </w:r>
    </w:p>
    <w:p w14:paraId="54D114E8" w14:textId="77777777" w:rsidR="00AE33B7" w:rsidRPr="00AE33B7" w:rsidRDefault="00AE33B7" w:rsidP="00AE33B7">
      <w:pPr>
        <w:ind w:left="720"/>
      </w:pPr>
      <w:r w:rsidRPr="00AE33B7">
        <w:t>2) Click Sign in button</w:t>
      </w:r>
    </w:p>
    <w:p w14:paraId="741BF29A" w14:textId="77777777" w:rsidR="00AE33B7" w:rsidRPr="00AE33B7" w:rsidRDefault="00AE33B7" w:rsidP="00AE33B7">
      <w:pPr>
        <w:ind w:left="720"/>
      </w:pPr>
      <w:r w:rsidRPr="00AE33B7">
        <w:t>3) Enter Username (Email address) and Password and click login</w:t>
      </w:r>
    </w:p>
    <w:p w14:paraId="6F36F47B" w14:textId="77777777" w:rsidR="00AE33B7" w:rsidRPr="00AE33B7" w:rsidRDefault="00AE33B7" w:rsidP="00AE33B7">
      <w:pPr>
        <w:ind w:left="720"/>
      </w:pPr>
      <w:r w:rsidRPr="00AE33B7">
        <w:t>4) System checks for the authenticity of the username and password.</w:t>
      </w:r>
    </w:p>
    <w:p w14:paraId="120D996C" w14:textId="7AC5D52F" w:rsidR="00AE33B7" w:rsidRPr="00AE33B7" w:rsidRDefault="00AE33B7" w:rsidP="00AE33B7">
      <w:pPr>
        <w:ind w:left="720"/>
      </w:pPr>
      <w:r w:rsidRPr="00AE33B7">
        <w:t xml:space="preserve">5) According to user roles </w:t>
      </w:r>
      <w:r w:rsidR="004450F2" w:rsidRPr="00AE33B7">
        <w:t>the system</w:t>
      </w:r>
      <w:r w:rsidRPr="00AE33B7">
        <w:t xml:space="preserve"> will load the relevant landing page. For </w:t>
      </w:r>
      <w:r w:rsidR="004450F2">
        <w:t>general users,</w:t>
      </w:r>
      <w:r w:rsidRPr="00AE33B7">
        <w:t xml:space="preserve"> </w:t>
      </w:r>
      <w:r w:rsidR="004450F2" w:rsidRPr="00AE33B7">
        <w:t>the system</w:t>
      </w:r>
      <w:r w:rsidRPr="00AE33B7">
        <w:t xml:space="preserve"> will load the </w:t>
      </w:r>
      <w:r w:rsidR="004450F2">
        <w:t>general</w:t>
      </w:r>
      <w:r w:rsidRPr="00AE33B7">
        <w:t xml:space="preserve"> dashboard. For admin staff system will load the admin dashboard.</w:t>
      </w:r>
    </w:p>
    <w:p w14:paraId="2EC36E45" w14:textId="77777777" w:rsidR="00AE33B7" w:rsidRPr="00AE33B7" w:rsidRDefault="00AE33B7" w:rsidP="00AE33B7">
      <w:r w:rsidRPr="00AE33B7">
        <w:t xml:space="preserve">Alternative Scenario -: </w:t>
      </w:r>
    </w:p>
    <w:p w14:paraId="1A6A2316" w14:textId="77777777" w:rsidR="00AE33B7" w:rsidRPr="00AE33B7" w:rsidRDefault="00AE33B7" w:rsidP="00AE33B7">
      <w:pPr>
        <w:ind w:left="720"/>
      </w:pPr>
      <w:r w:rsidRPr="00AE33B7">
        <w:t>4(a) Authorization failed.</w:t>
      </w:r>
    </w:p>
    <w:p w14:paraId="08F7489C" w14:textId="277B2798" w:rsidR="00AE33B7" w:rsidRPr="00AE33B7" w:rsidRDefault="00AE33B7" w:rsidP="00AE33B7">
      <w:pPr>
        <w:ind w:left="1440"/>
      </w:pPr>
      <w:r w:rsidRPr="00AE33B7">
        <w:t xml:space="preserve">4(a) 1. An error message will pop up to the user informing that his/her username </w:t>
      </w:r>
      <w:r w:rsidR="004450F2" w:rsidRPr="00AE33B7">
        <w:t>or Password</w:t>
      </w:r>
      <w:r w:rsidRPr="00AE33B7">
        <w:t xml:space="preserve"> is incorrect.</w:t>
      </w:r>
    </w:p>
    <w:p w14:paraId="7E6876D2" w14:textId="77777777" w:rsidR="00D31EC3" w:rsidRDefault="00AE33B7" w:rsidP="00AE33B7">
      <w:pPr>
        <w:ind w:left="1440"/>
      </w:pPr>
      <w:r w:rsidRPr="00AE33B7">
        <w:t>4(a) 2. The system asks the user to reenter the username or password.</w:t>
      </w:r>
    </w:p>
    <w:p w14:paraId="181FD739" w14:textId="77777777" w:rsidR="00D31EC3" w:rsidRDefault="00D31EC3" w:rsidP="00D31EC3"/>
    <w:p w14:paraId="55A72CFD" w14:textId="77777777" w:rsidR="00D31EC3" w:rsidRDefault="00D31EC3">
      <w:pPr>
        <w:rPr>
          <w:b/>
          <w:bCs/>
        </w:rPr>
      </w:pPr>
      <w:r>
        <w:rPr>
          <w:b/>
          <w:bCs/>
        </w:rPr>
        <w:br w:type="page"/>
      </w:r>
    </w:p>
    <w:p w14:paraId="17B3B478" w14:textId="3312071A" w:rsidR="00D31EC3" w:rsidRPr="00D31EC3" w:rsidRDefault="00D31EC3" w:rsidP="00293582">
      <w:pPr>
        <w:pStyle w:val="Heading2"/>
      </w:pPr>
      <w:bookmarkStart w:id="103" w:name="_Toc164245502"/>
      <w:r w:rsidRPr="00D31EC3">
        <w:t>Use Case 2: Register User</w:t>
      </w:r>
      <w:bookmarkEnd w:id="103"/>
      <w:r w:rsidRPr="00D31EC3">
        <w:t xml:space="preserve"> </w:t>
      </w:r>
    </w:p>
    <w:p w14:paraId="6A353999" w14:textId="7A4EF68F" w:rsidR="00D31EC3" w:rsidRDefault="00D31EC3" w:rsidP="00D31EC3">
      <w:r>
        <w:t xml:space="preserve">Primary Actor -: General users seeking for recent donation reports or adding new donation reports </w:t>
      </w:r>
    </w:p>
    <w:p w14:paraId="7E3FB8FD" w14:textId="77777777" w:rsidR="00D31EC3" w:rsidRDefault="00D31EC3" w:rsidP="00D31EC3">
      <w:r>
        <w:t xml:space="preserve">Pre-Conditions -: </w:t>
      </w:r>
    </w:p>
    <w:p w14:paraId="7AFB4902" w14:textId="77777777" w:rsidR="00D31EC3" w:rsidRDefault="00D31EC3" w:rsidP="00D31EC3">
      <w:pPr>
        <w:ind w:left="720"/>
      </w:pPr>
      <w:r>
        <w:t xml:space="preserve">1) An active Internet connection should be available. </w:t>
      </w:r>
    </w:p>
    <w:p w14:paraId="71A6FE6A" w14:textId="77777777" w:rsidR="00D31EC3" w:rsidRDefault="00D31EC3" w:rsidP="00D31EC3">
      <w:pPr>
        <w:ind w:left="720"/>
      </w:pPr>
      <w:r>
        <w:t xml:space="preserve">2) The user should have a valid email address. </w:t>
      </w:r>
    </w:p>
    <w:p w14:paraId="6F55139F" w14:textId="77777777" w:rsidR="00D31EC3" w:rsidRDefault="00D31EC3" w:rsidP="00D31EC3">
      <w:r>
        <w:t xml:space="preserve">Main Scenario -: </w:t>
      </w:r>
    </w:p>
    <w:p w14:paraId="522AE4C2" w14:textId="416E262C" w:rsidR="00D31EC3" w:rsidRDefault="00D31EC3" w:rsidP="00D31EC3">
      <w:pPr>
        <w:ind w:left="720"/>
      </w:pPr>
      <w:r>
        <w:t xml:space="preserve">1) </w:t>
      </w:r>
      <w:r w:rsidRPr="00AE33B7">
        <w:t xml:space="preserve">Enter </w:t>
      </w:r>
      <w:r>
        <w:t>into the Relief Tracker application</w:t>
      </w:r>
      <w:r w:rsidR="00522D32">
        <w:t xml:space="preserve"> using android phone or tablet</w:t>
      </w:r>
      <w:r>
        <w:t>.</w:t>
      </w:r>
    </w:p>
    <w:p w14:paraId="7E81BC65" w14:textId="77777777" w:rsidR="00D31EC3" w:rsidRDefault="00D31EC3" w:rsidP="00D31EC3">
      <w:pPr>
        <w:ind w:left="720"/>
      </w:pPr>
      <w:r>
        <w:t xml:space="preserve">2) Click the Signup button </w:t>
      </w:r>
    </w:p>
    <w:p w14:paraId="7E111BE8" w14:textId="737BD970" w:rsidR="00D31EC3" w:rsidRDefault="00D31EC3" w:rsidP="00D31EC3">
      <w:pPr>
        <w:ind w:left="720"/>
      </w:pPr>
      <w:r>
        <w:t xml:space="preserve">3) Select the general user radio button. </w:t>
      </w:r>
    </w:p>
    <w:p w14:paraId="54816746" w14:textId="3A479454" w:rsidR="00D31EC3" w:rsidRDefault="00D31EC3" w:rsidP="00D31EC3">
      <w:pPr>
        <w:ind w:left="720"/>
      </w:pPr>
      <w:r>
        <w:t xml:space="preserve">4) This will initiate the registration process. </w:t>
      </w:r>
    </w:p>
    <w:p w14:paraId="3DC8F740" w14:textId="474CD08D" w:rsidR="00D31EC3" w:rsidRDefault="00D31EC3" w:rsidP="00D31EC3">
      <w:pPr>
        <w:ind w:left="720"/>
      </w:pPr>
      <w:r>
        <w:t xml:space="preserve">5) A basic questionnaire is given to the user which is relevant to his/her personal details and contact details. </w:t>
      </w:r>
    </w:p>
    <w:p w14:paraId="2468AB04" w14:textId="700322AD" w:rsidR="00D31EC3" w:rsidRDefault="00D31EC3" w:rsidP="00D31EC3">
      <w:pPr>
        <w:ind w:left="720"/>
      </w:pPr>
      <w:r>
        <w:t xml:space="preserve">6) The user answers the basic questionnaires and clicks the register button. </w:t>
      </w:r>
    </w:p>
    <w:p w14:paraId="6AE1718C" w14:textId="77777777" w:rsidR="00D31EC3" w:rsidRDefault="00D31EC3" w:rsidP="00D31EC3">
      <w:pPr>
        <w:ind w:left="720"/>
      </w:pPr>
      <w:r>
        <w:t xml:space="preserve">7) An invitation email will be sent to the user's given email address to confirm the user’s email address validity. </w:t>
      </w:r>
    </w:p>
    <w:p w14:paraId="5EB0E1F8" w14:textId="3124C68A" w:rsidR="00D31EC3" w:rsidRDefault="00D31EC3" w:rsidP="00D31EC3">
      <w:r>
        <w:t xml:space="preserve">Alternative Scenario -: </w:t>
      </w:r>
    </w:p>
    <w:p w14:paraId="39B6C0DF" w14:textId="77777777" w:rsidR="00D31EC3" w:rsidRDefault="00D31EC3" w:rsidP="00D31EC3">
      <w:pPr>
        <w:ind w:left="720"/>
      </w:pPr>
      <w:r>
        <w:t xml:space="preserve">5(a) Email already exists. </w:t>
      </w:r>
    </w:p>
    <w:p w14:paraId="2C7F9AE8" w14:textId="77777777" w:rsidR="00D31EC3" w:rsidRDefault="00D31EC3" w:rsidP="00D31EC3">
      <w:pPr>
        <w:ind w:left="1440"/>
      </w:pPr>
      <w:r>
        <w:t xml:space="preserve">5(a) 1. An error message will pop up to the user informing that his/her email address is Already taken. </w:t>
      </w:r>
    </w:p>
    <w:p w14:paraId="03F109F2" w14:textId="65CE0AC2" w:rsidR="00D31EC3" w:rsidRDefault="00D31EC3" w:rsidP="00D31EC3">
      <w:pPr>
        <w:ind w:left="1440"/>
      </w:pPr>
      <w:r>
        <w:t xml:space="preserve">5(a) 2. The system asks the user to reenter the email address. </w:t>
      </w:r>
    </w:p>
    <w:p w14:paraId="02C26206" w14:textId="77777777" w:rsidR="00D31EC3" w:rsidRDefault="00D31EC3" w:rsidP="00D31EC3">
      <w:pPr>
        <w:ind w:left="720"/>
      </w:pPr>
      <w:r>
        <w:t xml:space="preserve">5(b) Donor doesn’t answer the mandatory questions. </w:t>
      </w:r>
    </w:p>
    <w:p w14:paraId="3CC01CFC" w14:textId="77777777" w:rsidR="00D31EC3" w:rsidRDefault="00D31EC3" w:rsidP="00D31EC3">
      <w:pPr>
        <w:ind w:left="1440"/>
      </w:pPr>
      <w:r>
        <w:t xml:space="preserve">5(b) 1. An error message will pop up to the user informing that he/she didn’t provide answers to all the mandatory questions. </w:t>
      </w:r>
    </w:p>
    <w:p w14:paraId="67F97203" w14:textId="77777777" w:rsidR="003A31AB" w:rsidRDefault="00D31EC3" w:rsidP="00D31EC3">
      <w:pPr>
        <w:ind w:left="1440"/>
      </w:pPr>
      <w:r>
        <w:t xml:space="preserve">5(b) 2. The system will highlight the question which isn’t answered by the user. </w:t>
      </w:r>
    </w:p>
    <w:p w14:paraId="5F275B92" w14:textId="77777777" w:rsidR="003A31AB" w:rsidRDefault="003A31AB">
      <w:r>
        <w:br w:type="page"/>
      </w:r>
    </w:p>
    <w:p w14:paraId="09BBA837" w14:textId="3B30D560" w:rsidR="003A31AB" w:rsidRPr="003A31AB" w:rsidRDefault="003A31AB" w:rsidP="00293582">
      <w:pPr>
        <w:pStyle w:val="Heading2"/>
      </w:pPr>
      <w:bookmarkStart w:id="104" w:name="_Toc164245503"/>
      <w:r w:rsidRPr="003A31AB">
        <w:t>Use Case 3: Create Disaster Report</w:t>
      </w:r>
      <w:bookmarkEnd w:id="104"/>
    </w:p>
    <w:p w14:paraId="06C6D1E5" w14:textId="1E3CE343" w:rsidR="003A31AB" w:rsidRDefault="003A31AB" w:rsidP="003A31AB">
      <w:r>
        <w:t>Primary Actor -: Admin</w:t>
      </w:r>
    </w:p>
    <w:p w14:paraId="2C546F41" w14:textId="03744D76" w:rsidR="003A31AB" w:rsidRDefault="003A31AB" w:rsidP="003A31AB">
      <w:r>
        <w:t>Pre-Conditions -:</w:t>
      </w:r>
    </w:p>
    <w:p w14:paraId="124BEE3F" w14:textId="1D343AB5" w:rsidR="00550536" w:rsidRDefault="003A31AB" w:rsidP="00E6482C">
      <w:pPr>
        <w:pStyle w:val="ListParagraph"/>
        <w:numPr>
          <w:ilvl w:val="0"/>
          <w:numId w:val="21"/>
        </w:numPr>
      </w:pPr>
      <w:r w:rsidRPr="003A31AB">
        <w:t xml:space="preserve">The admin has access to the </w:t>
      </w:r>
      <w:r w:rsidR="00550536" w:rsidRPr="00550536">
        <w:t>Relief Tracking application</w:t>
      </w:r>
      <w:r w:rsidR="00550536">
        <w:t>.</w:t>
      </w:r>
    </w:p>
    <w:p w14:paraId="40724C39" w14:textId="33968791" w:rsidR="00DA24D0" w:rsidRPr="003A31AB" w:rsidRDefault="003A31AB" w:rsidP="00DA24D0">
      <w:pPr>
        <w:pStyle w:val="ListParagraph"/>
        <w:numPr>
          <w:ilvl w:val="0"/>
          <w:numId w:val="21"/>
        </w:numPr>
      </w:pPr>
      <w:r w:rsidRPr="003A31AB">
        <w:t>The admin is logged into the system.</w:t>
      </w:r>
    </w:p>
    <w:p w14:paraId="538B976B" w14:textId="2E32D64D" w:rsidR="003A31AB" w:rsidRDefault="003A31AB" w:rsidP="003A31AB">
      <w:r>
        <w:t>Main Scenario</w:t>
      </w:r>
      <w:r w:rsidR="00FF437B">
        <w:t xml:space="preserve"> -:</w:t>
      </w:r>
    </w:p>
    <w:p w14:paraId="0F7A52F4" w14:textId="6AAEE384" w:rsidR="003A31AB" w:rsidRDefault="003A31AB" w:rsidP="003A31AB">
      <w:pPr>
        <w:pStyle w:val="ListParagraph"/>
        <w:numPr>
          <w:ilvl w:val="0"/>
          <w:numId w:val="22"/>
        </w:numPr>
      </w:pPr>
      <w:r>
        <w:t xml:space="preserve">The admin logs in to the </w:t>
      </w:r>
      <w:bookmarkStart w:id="105" w:name="_Hlk163936654"/>
      <w:r>
        <w:t xml:space="preserve">Relief Tracking application </w:t>
      </w:r>
      <w:bookmarkEnd w:id="105"/>
      <w:r>
        <w:t>using android phone or tablet.</w:t>
      </w:r>
    </w:p>
    <w:p w14:paraId="62CD2112" w14:textId="6EDF36F0" w:rsidR="003A31AB" w:rsidRDefault="003A31AB" w:rsidP="003A31AB">
      <w:pPr>
        <w:pStyle w:val="ListParagraph"/>
        <w:numPr>
          <w:ilvl w:val="0"/>
          <w:numId w:val="22"/>
        </w:numPr>
      </w:pPr>
      <w:r>
        <w:t>The admin clicks on the “Create Disaster Report” button.</w:t>
      </w:r>
    </w:p>
    <w:p w14:paraId="727AA5D9" w14:textId="77777777" w:rsidR="003A31AB" w:rsidRDefault="003A31AB" w:rsidP="003A31AB">
      <w:pPr>
        <w:pStyle w:val="ListParagraph"/>
        <w:numPr>
          <w:ilvl w:val="0"/>
          <w:numId w:val="22"/>
        </w:numPr>
      </w:pPr>
      <w:r>
        <w:t>The system displays a form for entering disaster information.</w:t>
      </w:r>
    </w:p>
    <w:p w14:paraId="66396EC4" w14:textId="77777777" w:rsidR="003A31AB" w:rsidRDefault="003A31AB" w:rsidP="003A31AB">
      <w:pPr>
        <w:pStyle w:val="ListParagraph"/>
        <w:numPr>
          <w:ilvl w:val="0"/>
          <w:numId w:val="22"/>
        </w:numPr>
      </w:pPr>
      <w:r>
        <w:t>The admin enters the disaster information, such as the disaster title, description, location, start time, and end time.</w:t>
      </w:r>
    </w:p>
    <w:p w14:paraId="445B35A3" w14:textId="26167163" w:rsidR="003A31AB" w:rsidRDefault="003A31AB" w:rsidP="003A31AB">
      <w:pPr>
        <w:pStyle w:val="ListParagraph"/>
        <w:numPr>
          <w:ilvl w:val="0"/>
          <w:numId w:val="22"/>
        </w:numPr>
      </w:pPr>
      <w:r>
        <w:t>The admin selects images or uploads image URLs for the disaster report.</w:t>
      </w:r>
    </w:p>
    <w:p w14:paraId="7A257F49" w14:textId="77777777" w:rsidR="003A31AB" w:rsidRDefault="003A31AB" w:rsidP="003A31AB">
      <w:pPr>
        <w:pStyle w:val="ListParagraph"/>
        <w:numPr>
          <w:ilvl w:val="0"/>
          <w:numId w:val="22"/>
        </w:numPr>
      </w:pPr>
      <w:r>
        <w:t>The admin clicks the “Submit” button.</w:t>
      </w:r>
    </w:p>
    <w:p w14:paraId="0B9101E4" w14:textId="5665B1D8" w:rsidR="003A31AB" w:rsidRDefault="003A31AB" w:rsidP="003A31AB">
      <w:pPr>
        <w:pStyle w:val="ListParagraph"/>
        <w:numPr>
          <w:ilvl w:val="0"/>
          <w:numId w:val="22"/>
        </w:numPr>
      </w:pPr>
      <w:r>
        <w:t>The system validates disaster information.</w:t>
      </w:r>
    </w:p>
    <w:p w14:paraId="550250BB" w14:textId="69D3D8C7" w:rsidR="003A31AB" w:rsidRDefault="00DA24D0" w:rsidP="00DA24D0">
      <w:pPr>
        <w:ind w:left="720"/>
      </w:pPr>
      <w:r>
        <w:t xml:space="preserve">7(a) 1. </w:t>
      </w:r>
      <w:r w:rsidR="003A31AB">
        <w:t>If the information is valid, the system saves the disaster information to the database and displays a success message.</w:t>
      </w:r>
    </w:p>
    <w:p w14:paraId="54E00C05" w14:textId="2D4AD3F4" w:rsidR="003A31AB" w:rsidRDefault="00DA24D0" w:rsidP="00DA24D0">
      <w:pPr>
        <w:ind w:left="720"/>
      </w:pPr>
      <w:r>
        <w:t xml:space="preserve">7(a) 2. </w:t>
      </w:r>
      <w:r w:rsidR="003A31AB">
        <w:t>If the information is invalid, the system displays an error message and highlights the fields that need correction.</w:t>
      </w:r>
    </w:p>
    <w:p w14:paraId="3239FFD9" w14:textId="0C698C74" w:rsidR="003A31AB" w:rsidRDefault="00DA24D0" w:rsidP="00DA24D0">
      <w:pPr>
        <w:ind w:left="720"/>
      </w:pPr>
      <w:r>
        <w:t xml:space="preserve">7(a) 3. </w:t>
      </w:r>
      <w:r w:rsidR="003A31AB">
        <w:t>The admin can then close the form or create another disaster report.</w:t>
      </w:r>
    </w:p>
    <w:p w14:paraId="0CC6DC6D" w14:textId="77777777" w:rsidR="00DA24D0" w:rsidRDefault="00DA24D0" w:rsidP="00DA24D0">
      <w:pPr>
        <w:ind w:left="720"/>
      </w:pPr>
    </w:p>
    <w:p w14:paraId="7618EE1D" w14:textId="793DAC11" w:rsidR="003A31AB" w:rsidRDefault="003A31AB" w:rsidP="003A31AB">
      <w:r>
        <w:t>Alternative Scenarios</w:t>
      </w:r>
      <w:r w:rsidR="00FF437B">
        <w:t xml:space="preserve"> -:</w:t>
      </w:r>
    </w:p>
    <w:p w14:paraId="58A75320" w14:textId="16AEE63D" w:rsidR="00FF437B" w:rsidRDefault="00FF437B" w:rsidP="00FF437B">
      <w:pPr>
        <w:ind w:left="720"/>
      </w:pPr>
      <w:r>
        <w:t>8(a)</w:t>
      </w:r>
      <w:r w:rsidR="003A31AB">
        <w:t xml:space="preserve">Network Error: </w:t>
      </w:r>
    </w:p>
    <w:p w14:paraId="333CE389" w14:textId="1922E6B5" w:rsidR="003A31AB" w:rsidRDefault="00FF437B" w:rsidP="00FF437B">
      <w:pPr>
        <w:ind w:left="1440"/>
      </w:pPr>
      <w:r>
        <w:t xml:space="preserve">8(a) 1. </w:t>
      </w:r>
      <w:r w:rsidR="003A31AB">
        <w:t>If there is a network error while communicating with the server, the system will display an error message to the admin.</w:t>
      </w:r>
    </w:p>
    <w:p w14:paraId="23A09562" w14:textId="7A4032A3" w:rsidR="00FF437B" w:rsidRDefault="00FF437B" w:rsidP="00FF437B">
      <w:pPr>
        <w:ind w:left="720"/>
      </w:pPr>
      <w:r>
        <w:t>8(b)</w:t>
      </w:r>
      <w:r w:rsidR="003A31AB">
        <w:t xml:space="preserve">Server Error: </w:t>
      </w:r>
    </w:p>
    <w:p w14:paraId="11AEEADD" w14:textId="244D8C86" w:rsidR="003A31AB" w:rsidRDefault="00FF437B" w:rsidP="00FF437B">
      <w:pPr>
        <w:ind w:left="1440"/>
      </w:pPr>
      <w:r>
        <w:t xml:space="preserve">8(b) 1. </w:t>
      </w:r>
      <w:r w:rsidR="003A31AB">
        <w:t>If there is an error on the server while saving the disaster information, the system will display an error message to the admin.</w:t>
      </w:r>
    </w:p>
    <w:p w14:paraId="0F801FB3" w14:textId="6638F19E" w:rsidR="00AE33B7" w:rsidRPr="00AE33B7" w:rsidRDefault="00AE33B7" w:rsidP="00FF437B">
      <w:pPr>
        <w:ind w:left="1440"/>
      </w:pPr>
      <w:r w:rsidRPr="00AE33B7">
        <w:br w:type="page"/>
      </w:r>
    </w:p>
    <w:p w14:paraId="4A811D89" w14:textId="3C0BF542" w:rsidR="009D3954" w:rsidRPr="009D3954" w:rsidRDefault="009D3954" w:rsidP="00293582">
      <w:pPr>
        <w:pStyle w:val="Heading2"/>
      </w:pPr>
      <w:bookmarkStart w:id="106" w:name="_Toc164245504"/>
      <w:r w:rsidRPr="009D3954">
        <w:t>Use Case</w:t>
      </w:r>
      <w:r w:rsidRPr="009D3954">
        <w:rPr>
          <w:b w:val="0"/>
        </w:rPr>
        <w:t xml:space="preserve"> 4</w:t>
      </w:r>
      <w:r w:rsidRPr="009D3954">
        <w:t>: Submit Donation Report</w:t>
      </w:r>
      <w:bookmarkEnd w:id="106"/>
    </w:p>
    <w:p w14:paraId="5656FC71" w14:textId="03655BD9" w:rsidR="009D3954" w:rsidRPr="009D3954" w:rsidRDefault="009D3954" w:rsidP="00CE2816">
      <w:r w:rsidRPr="009D3954">
        <w:t>Primary Actor</w:t>
      </w:r>
      <w:r w:rsidR="00767643">
        <w:t xml:space="preserve"> -:</w:t>
      </w:r>
      <w:r w:rsidRPr="009D3954">
        <w:t xml:space="preserve"> General User</w:t>
      </w:r>
    </w:p>
    <w:p w14:paraId="621F5590" w14:textId="35C2DA70" w:rsidR="009D3954" w:rsidRPr="009D3954" w:rsidRDefault="009D3954" w:rsidP="00CE2816">
      <w:r w:rsidRPr="009D3954">
        <w:t>Pre-Conditions</w:t>
      </w:r>
      <w:r w:rsidR="00767643">
        <w:t xml:space="preserve"> -:</w:t>
      </w:r>
    </w:p>
    <w:p w14:paraId="67225F55" w14:textId="77777777" w:rsidR="009D3954" w:rsidRPr="009D3954" w:rsidRDefault="009D3954" w:rsidP="00CE2816">
      <w:pPr>
        <w:pStyle w:val="ListParagraph"/>
        <w:numPr>
          <w:ilvl w:val="0"/>
          <w:numId w:val="28"/>
        </w:numPr>
      </w:pPr>
      <w:r w:rsidRPr="009D3954">
        <w:t>The user has an internet connection.</w:t>
      </w:r>
    </w:p>
    <w:p w14:paraId="2CB040E8" w14:textId="77777777" w:rsidR="009D3954" w:rsidRPr="009D3954" w:rsidRDefault="009D3954" w:rsidP="00CE2816">
      <w:pPr>
        <w:pStyle w:val="ListParagraph"/>
        <w:numPr>
          <w:ilvl w:val="0"/>
          <w:numId w:val="28"/>
        </w:numPr>
      </w:pPr>
      <w:r w:rsidRPr="009D3954">
        <w:t>The user has a Relief Tracker account.</w:t>
      </w:r>
    </w:p>
    <w:p w14:paraId="00B6D5E2" w14:textId="77777777" w:rsidR="009D3954" w:rsidRPr="009D3954" w:rsidRDefault="009D3954" w:rsidP="00CE2816">
      <w:pPr>
        <w:pStyle w:val="ListParagraph"/>
        <w:numPr>
          <w:ilvl w:val="0"/>
          <w:numId w:val="28"/>
        </w:numPr>
      </w:pPr>
      <w:r w:rsidRPr="009D3954">
        <w:t xml:space="preserve">The user has already </w:t>
      </w:r>
      <w:proofErr w:type="gramStart"/>
      <w:r w:rsidRPr="009D3954">
        <w:t>made a donation</w:t>
      </w:r>
      <w:proofErr w:type="gramEnd"/>
      <w:r w:rsidRPr="009D3954">
        <w:t xml:space="preserve"> to a disaster.</w:t>
      </w:r>
    </w:p>
    <w:p w14:paraId="0137EB2A" w14:textId="074F0831" w:rsidR="009D3954" w:rsidRPr="009D3954" w:rsidRDefault="009D3954" w:rsidP="00CE2816">
      <w:r w:rsidRPr="009D3954">
        <w:t>Main Scenario</w:t>
      </w:r>
      <w:r w:rsidR="00767643">
        <w:t xml:space="preserve"> -:</w:t>
      </w:r>
    </w:p>
    <w:p w14:paraId="5945563E" w14:textId="125E49E9" w:rsidR="009D3954" w:rsidRPr="009D3954" w:rsidRDefault="009D3954" w:rsidP="00CE2816">
      <w:pPr>
        <w:pStyle w:val="ListParagraph"/>
        <w:numPr>
          <w:ilvl w:val="0"/>
          <w:numId w:val="29"/>
        </w:numPr>
      </w:pPr>
      <w:r w:rsidRPr="009D3954">
        <w:t>The user logs in to the Relief Tracker application</w:t>
      </w:r>
      <w:r w:rsidR="00CE2816">
        <w:t xml:space="preserve"> using android phone or tablet.</w:t>
      </w:r>
    </w:p>
    <w:p w14:paraId="540A5F66" w14:textId="77777777" w:rsidR="009D3954" w:rsidRPr="009D3954" w:rsidRDefault="009D3954" w:rsidP="00CE2816">
      <w:pPr>
        <w:pStyle w:val="ListParagraph"/>
        <w:numPr>
          <w:ilvl w:val="0"/>
          <w:numId w:val="29"/>
        </w:numPr>
      </w:pPr>
      <w:r w:rsidRPr="009D3954">
        <w:t>The user navigates to the donation reporting section of the application.</w:t>
      </w:r>
    </w:p>
    <w:p w14:paraId="2CFAB99A" w14:textId="77777777" w:rsidR="009D3954" w:rsidRPr="009D3954" w:rsidRDefault="009D3954" w:rsidP="00CE2816">
      <w:pPr>
        <w:pStyle w:val="ListParagraph"/>
        <w:numPr>
          <w:ilvl w:val="0"/>
          <w:numId w:val="29"/>
        </w:numPr>
      </w:pPr>
      <w:r w:rsidRPr="009D3954">
        <w:t>The system displays a list of disasters that the user has donated to.</w:t>
      </w:r>
    </w:p>
    <w:p w14:paraId="29AF11DA" w14:textId="77777777" w:rsidR="009D3954" w:rsidRPr="009D3954" w:rsidRDefault="009D3954" w:rsidP="00CE2816">
      <w:pPr>
        <w:pStyle w:val="ListParagraph"/>
        <w:numPr>
          <w:ilvl w:val="0"/>
          <w:numId w:val="29"/>
        </w:numPr>
      </w:pPr>
      <w:r w:rsidRPr="009D3954">
        <w:t>The user selects the disaster that they want to submit a donation report for.</w:t>
      </w:r>
    </w:p>
    <w:p w14:paraId="3C4CA7EB" w14:textId="6E0564B3" w:rsidR="009D3954" w:rsidRPr="009D3954" w:rsidRDefault="009D3954" w:rsidP="00CE2816">
      <w:pPr>
        <w:pStyle w:val="ListParagraph"/>
        <w:numPr>
          <w:ilvl w:val="0"/>
          <w:numId w:val="29"/>
        </w:numPr>
      </w:pPr>
      <w:r w:rsidRPr="009D3954">
        <w:t xml:space="preserve">The system </w:t>
      </w:r>
      <w:r w:rsidR="00CE2816" w:rsidRPr="009D3954">
        <w:t>asks</w:t>
      </w:r>
      <w:r w:rsidRPr="009D3954">
        <w:t xml:space="preserve"> the user to select the location where they made the donation.</w:t>
      </w:r>
    </w:p>
    <w:p w14:paraId="63D2C666" w14:textId="77777777" w:rsidR="009D3954" w:rsidRPr="009D3954" w:rsidRDefault="009D3954" w:rsidP="00CE2816">
      <w:pPr>
        <w:pStyle w:val="ListParagraph"/>
        <w:numPr>
          <w:ilvl w:val="0"/>
          <w:numId w:val="29"/>
        </w:numPr>
      </w:pPr>
      <w:r w:rsidRPr="009D3954">
        <w:t>The system displays a form for entering donation information.</w:t>
      </w:r>
    </w:p>
    <w:p w14:paraId="281223B4" w14:textId="77777777" w:rsidR="009D3954" w:rsidRPr="009D3954" w:rsidRDefault="009D3954" w:rsidP="00CE2816">
      <w:pPr>
        <w:pStyle w:val="ListParagraph"/>
        <w:numPr>
          <w:ilvl w:val="0"/>
          <w:numId w:val="29"/>
        </w:numPr>
      </w:pPr>
      <w:r w:rsidRPr="009D3954">
        <w:t>The user enters the donation information, such as the type of donation (e.g., money, goods, services), the amount of the donation, and the date of the donation.</w:t>
      </w:r>
    </w:p>
    <w:p w14:paraId="5AF07267" w14:textId="4D48F5F5" w:rsidR="009D3954" w:rsidRPr="009D3954" w:rsidRDefault="009D3954" w:rsidP="00CE2816">
      <w:pPr>
        <w:pStyle w:val="ListParagraph"/>
        <w:numPr>
          <w:ilvl w:val="0"/>
          <w:numId w:val="29"/>
        </w:numPr>
      </w:pPr>
      <w:r w:rsidRPr="009D3954">
        <w:t>The user uploads images or enters URLs for images of their donation.</w:t>
      </w:r>
    </w:p>
    <w:p w14:paraId="5561B43B" w14:textId="77777777" w:rsidR="009D3954" w:rsidRPr="009D3954" w:rsidRDefault="009D3954" w:rsidP="00CE2816">
      <w:pPr>
        <w:pStyle w:val="ListParagraph"/>
        <w:numPr>
          <w:ilvl w:val="0"/>
          <w:numId w:val="29"/>
        </w:numPr>
      </w:pPr>
      <w:r w:rsidRPr="009D3954">
        <w:t>The user submits the donation report.</w:t>
      </w:r>
    </w:p>
    <w:p w14:paraId="204C1AF8" w14:textId="77777777" w:rsidR="009D3954" w:rsidRPr="009D3954" w:rsidRDefault="009D3954" w:rsidP="00CE2816">
      <w:pPr>
        <w:pStyle w:val="ListParagraph"/>
        <w:numPr>
          <w:ilvl w:val="0"/>
          <w:numId w:val="29"/>
        </w:numPr>
      </w:pPr>
      <w:r w:rsidRPr="009D3954">
        <w:t>The system validates the donation information.</w:t>
      </w:r>
    </w:p>
    <w:p w14:paraId="22B36646" w14:textId="7A28FD7E" w:rsidR="009D3954" w:rsidRPr="009D3954" w:rsidRDefault="00CE2816" w:rsidP="00CE2816">
      <w:pPr>
        <w:ind w:left="720"/>
      </w:pPr>
      <w:r>
        <w:t xml:space="preserve">10(a) 1. </w:t>
      </w:r>
      <w:r w:rsidR="009D3954" w:rsidRPr="009D3954">
        <w:t>If the information is valid, the system saves the donation information to the database and displays a success message.</w:t>
      </w:r>
    </w:p>
    <w:p w14:paraId="57675E86" w14:textId="771AF529" w:rsidR="009D3954" w:rsidRDefault="00CE2816" w:rsidP="00CE2816">
      <w:pPr>
        <w:ind w:left="720"/>
      </w:pPr>
      <w:r>
        <w:t xml:space="preserve">10(a) 2. </w:t>
      </w:r>
      <w:r w:rsidR="009D3954" w:rsidRPr="009D3954">
        <w:t>If the information is invalid, the system displays an error message and highlights the fields that need correction.</w:t>
      </w:r>
    </w:p>
    <w:p w14:paraId="7A8F0CDE" w14:textId="77777777" w:rsidR="00CE2816" w:rsidRPr="009D3954" w:rsidRDefault="00CE2816" w:rsidP="00CE2816">
      <w:pPr>
        <w:ind w:left="720"/>
      </w:pPr>
    </w:p>
    <w:p w14:paraId="33A22561" w14:textId="27113289" w:rsidR="009D3954" w:rsidRPr="009D3954" w:rsidRDefault="009D3954" w:rsidP="00CE2816">
      <w:r w:rsidRPr="009D3954">
        <w:t>Alternative Scenarios</w:t>
      </w:r>
      <w:r w:rsidR="00767643">
        <w:t xml:space="preserve"> -:</w:t>
      </w:r>
    </w:p>
    <w:p w14:paraId="1FDF63F2" w14:textId="76C5F3AF" w:rsidR="00CE2816" w:rsidRDefault="00CE2816" w:rsidP="00CE2816">
      <w:pPr>
        <w:ind w:left="720"/>
      </w:pPr>
      <w:r>
        <w:t xml:space="preserve">11(a) </w:t>
      </w:r>
      <w:r w:rsidR="009D3954" w:rsidRPr="009D3954">
        <w:t>Network Error</w:t>
      </w:r>
      <w:r w:rsidR="00767643">
        <w:t xml:space="preserve"> -:</w:t>
      </w:r>
    </w:p>
    <w:p w14:paraId="6E80C6E3" w14:textId="69D4F64E" w:rsidR="009D3954" w:rsidRPr="009D3954" w:rsidRDefault="00CE2816" w:rsidP="00CE2816">
      <w:pPr>
        <w:ind w:left="1440"/>
      </w:pPr>
      <w:r>
        <w:t xml:space="preserve">11(a) 1. </w:t>
      </w:r>
      <w:r w:rsidR="009D3954" w:rsidRPr="009D3954">
        <w:t>If there is a network error while communicating with the server, the system will display an error message to the user.</w:t>
      </w:r>
    </w:p>
    <w:p w14:paraId="13FC369C" w14:textId="370942FA" w:rsidR="00CE2816" w:rsidRDefault="00CE2816" w:rsidP="00CE2816">
      <w:pPr>
        <w:ind w:left="720"/>
      </w:pPr>
      <w:r>
        <w:t xml:space="preserve">11(b) </w:t>
      </w:r>
      <w:r w:rsidR="009D3954" w:rsidRPr="009D3954">
        <w:t>Server Error</w:t>
      </w:r>
      <w:r w:rsidR="00767643">
        <w:t xml:space="preserve"> -:</w:t>
      </w:r>
    </w:p>
    <w:p w14:paraId="5D5AEBB3" w14:textId="37A8C5AD" w:rsidR="009D3954" w:rsidRPr="009D3954" w:rsidRDefault="00CE2816" w:rsidP="00CE2816">
      <w:pPr>
        <w:ind w:left="1440"/>
      </w:pPr>
      <w:r>
        <w:t xml:space="preserve">11(b) 1. </w:t>
      </w:r>
      <w:r w:rsidR="009D3954" w:rsidRPr="009D3954">
        <w:t>If there is an error on the server while saving the donation information, the system will display an error message to the user.</w:t>
      </w:r>
    </w:p>
    <w:p w14:paraId="02AAFABA" w14:textId="2F3AAFFB" w:rsidR="00CE2816" w:rsidRDefault="00CE2816" w:rsidP="00CE2816">
      <w:pPr>
        <w:ind w:left="720"/>
      </w:pPr>
      <w:r>
        <w:t xml:space="preserve">11(c) </w:t>
      </w:r>
      <w:r w:rsidR="009D3954" w:rsidRPr="009D3954">
        <w:t>User Doesn’t Select Disaster</w:t>
      </w:r>
      <w:r w:rsidR="00767643">
        <w:t xml:space="preserve"> -:</w:t>
      </w:r>
    </w:p>
    <w:p w14:paraId="041107F9" w14:textId="01E828DD" w:rsidR="009D3954" w:rsidRPr="009D3954" w:rsidRDefault="00CE2816" w:rsidP="00CE2816">
      <w:pPr>
        <w:ind w:left="1440"/>
      </w:pPr>
      <w:r>
        <w:t xml:space="preserve">11(c) 1. </w:t>
      </w:r>
      <w:r w:rsidR="009D3954" w:rsidRPr="009D3954">
        <w:t>If the user does not select a disaster from the list, the system will prompt the user to select a disaster.</w:t>
      </w:r>
    </w:p>
    <w:p w14:paraId="169067ED" w14:textId="77777777" w:rsidR="009D3954" w:rsidRDefault="009D3954">
      <w:pPr>
        <w:rPr>
          <w:b/>
          <w:sz w:val="36"/>
          <w:szCs w:val="40"/>
        </w:rPr>
      </w:pPr>
      <w:r>
        <w:br w:type="page"/>
      </w:r>
    </w:p>
    <w:p w14:paraId="1846C847" w14:textId="455510BA" w:rsidR="00767643" w:rsidRPr="00767643" w:rsidRDefault="00767643" w:rsidP="00293582">
      <w:pPr>
        <w:pStyle w:val="Heading2"/>
      </w:pPr>
      <w:bookmarkStart w:id="107" w:name="_Toc164245505"/>
      <w:r w:rsidRPr="00767643">
        <w:t>Use Case</w:t>
      </w:r>
      <w:r>
        <w:t xml:space="preserve"> 5</w:t>
      </w:r>
      <w:r w:rsidRPr="00767643">
        <w:t>: View Location Reports</w:t>
      </w:r>
      <w:bookmarkEnd w:id="107"/>
    </w:p>
    <w:p w14:paraId="6E7DF8D3" w14:textId="77777777" w:rsidR="00767643" w:rsidRPr="00767643" w:rsidRDefault="00767643" w:rsidP="00767643">
      <w:r w:rsidRPr="00767643">
        <w:t>Primary Actor: General User</w:t>
      </w:r>
    </w:p>
    <w:p w14:paraId="71BF96DC" w14:textId="13138E4A" w:rsidR="00767643" w:rsidRPr="00767643" w:rsidRDefault="00767643" w:rsidP="00767643">
      <w:r w:rsidRPr="00767643">
        <w:t>Pre-Conditions</w:t>
      </w:r>
      <w:r>
        <w:t xml:space="preserve"> -:</w:t>
      </w:r>
    </w:p>
    <w:p w14:paraId="5E0B5873" w14:textId="77777777" w:rsidR="00767643" w:rsidRPr="00767643" w:rsidRDefault="00767643" w:rsidP="00767643">
      <w:pPr>
        <w:pStyle w:val="ListParagraph"/>
        <w:numPr>
          <w:ilvl w:val="0"/>
          <w:numId w:val="34"/>
        </w:numPr>
      </w:pPr>
      <w:r w:rsidRPr="00767643">
        <w:t>The user has an internet connection.</w:t>
      </w:r>
    </w:p>
    <w:p w14:paraId="744D2E95" w14:textId="77777777" w:rsidR="00767643" w:rsidRPr="00767643" w:rsidRDefault="00767643" w:rsidP="00767643">
      <w:pPr>
        <w:pStyle w:val="ListParagraph"/>
        <w:numPr>
          <w:ilvl w:val="0"/>
          <w:numId w:val="34"/>
        </w:numPr>
      </w:pPr>
      <w:r w:rsidRPr="00767643">
        <w:t>The user has a Relief Tracker account.</w:t>
      </w:r>
    </w:p>
    <w:p w14:paraId="5000FF2B" w14:textId="763C94A9" w:rsidR="00767643" w:rsidRPr="00767643" w:rsidRDefault="00767643" w:rsidP="00767643">
      <w:r w:rsidRPr="00767643">
        <w:t>Main Scenario</w:t>
      </w:r>
      <w:r>
        <w:t xml:space="preserve"> -:</w:t>
      </w:r>
    </w:p>
    <w:p w14:paraId="5149E3F8" w14:textId="77777777" w:rsidR="00767643" w:rsidRPr="00767643" w:rsidRDefault="00767643" w:rsidP="00767643">
      <w:pPr>
        <w:pStyle w:val="ListParagraph"/>
        <w:numPr>
          <w:ilvl w:val="0"/>
          <w:numId w:val="36"/>
        </w:numPr>
      </w:pPr>
      <w:r w:rsidRPr="00767643">
        <w:t>The user logs in to the Relief Tracker application.</w:t>
      </w:r>
    </w:p>
    <w:p w14:paraId="1ABB88A6" w14:textId="77777777" w:rsidR="00767643" w:rsidRPr="00767643" w:rsidRDefault="00767643" w:rsidP="00767643">
      <w:pPr>
        <w:pStyle w:val="ListParagraph"/>
        <w:numPr>
          <w:ilvl w:val="0"/>
          <w:numId w:val="36"/>
        </w:numPr>
      </w:pPr>
      <w:r w:rsidRPr="00767643">
        <w:t>The user navigates to the location reports section of the application.</w:t>
      </w:r>
    </w:p>
    <w:p w14:paraId="2775FCD5" w14:textId="77777777" w:rsidR="00767643" w:rsidRPr="00767643" w:rsidRDefault="00767643" w:rsidP="00767643">
      <w:pPr>
        <w:pStyle w:val="ListParagraph"/>
        <w:numPr>
          <w:ilvl w:val="0"/>
          <w:numId w:val="36"/>
        </w:numPr>
      </w:pPr>
      <w:r w:rsidRPr="00767643">
        <w:t>The system utilizes a Map API to display a map.</w:t>
      </w:r>
    </w:p>
    <w:p w14:paraId="74713784" w14:textId="77777777" w:rsidR="00767643" w:rsidRPr="00767643" w:rsidRDefault="00767643" w:rsidP="00767643">
      <w:pPr>
        <w:pStyle w:val="ListParagraph"/>
        <w:numPr>
          <w:ilvl w:val="0"/>
          <w:numId w:val="36"/>
        </w:numPr>
      </w:pPr>
      <w:r w:rsidRPr="00767643">
        <w:t>The map might display various overlays or markers based on the type of location reports the user wants to view. For instance:</w:t>
      </w:r>
    </w:p>
    <w:p w14:paraId="366BAF60" w14:textId="77777777" w:rsidR="00767643" w:rsidRPr="00767643" w:rsidRDefault="00767643" w:rsidP="00767643">
      <w:pPr>
        <w:pStyle w:val="ListParagraph"/>
        <w:numPr>
          <w:ilvl w:val="1"/>
          <w:numId w:val="36"/>
        </w:numPr>
      </w:pPr>
      <w:r w:rsidRPr="00767643">
        <w:t>Disaster locations</w:t>
      </w:r>
    </w:p>
    <w:p w14:paraId="5C33C96B" w14:textId="77777777" w:rsidR="00767643" w:rsidRPr="00767643" w:rsidRDefault="00767643" w:rsidP="00767643">
      <w:pPr>
        <w:pStyle w:val="ListParagraph"/>
        <w:numPr>
          <w:ilvl w:val="1"/>
          <w:numId w:val="36"/>
        </w:numPr>
      </w:pPr>
      <w:r w:rsidRPr="00767643">
        <w:t>Donation drop-off centers</w:t>
      </w:r>
    </w:p>
    <w:p w14:paraId="49C2FC04" w14:textId="77777777" w:rsidR="00767643" w:rsidRPr="00767643" w:rsidRDefault="00767643" w:rsidP="00767643">
      <w:pPr>
        <w:pStyle w:val="ListParagraph"/>
        <w:numPr>
          <w:ilvl w:val="1"/>
          <w:numId w:val="36"/>
        </w:numPr>
      </w:pPr>
      <w:r w:rsidRPr="00767643">
        <w:t>Areas requiring assistance</w:t>
      </w:r>
    </w:p>
    <w:p w14:paraId="584AFFBE" w14:textId="77777777" w:rsidR="00767643" w:rsidRPr="00767643" w:rsidRDefault="00767643" w:rsidP="00767643">
      <w:pPr>
        <w:pStyle w:val="ListParagraph"/>
        <w:numPr>
          <w:ilvl w:val="0"/>
          <w:numId w:val="36"/>
        </w:numPr>
      </w:pPr>
      <w:r w:rsidRPr="00767643">
        <w:t>The user interacts with the map provided by the Map API to view details about these locations. This interaction might involve:</w:t>
      </w:r>
    </w:p>
    <w:p w14:paraId="5041F124" w14:textId="77777777" w:rsidR="00767643" w:rsidRPr="00767643" w:rsidRDefault="00767643" w:rsidP="00767643">
      <w:pPr>
        <w:pStyle w:val="ListParagraph"/>
        <w:numPr>
          <w:ilvl w:val="1"/>
          <w:numId w:val="36"/>
        </w:numPr>
      </w:pPr>
      <w:r w:rsidRPr="00767643">
        <w:t>Clicking on markers to see information about the location.</w:t>
      </w:r>
    </w:p>
    <w:p w14:paraId="0CCCD91C" w14:textId="77777777" w:rsidR="00767643" w:rsidRPr="00767643" w:rsidRDefault="00767643" w:rsidP="00767643">
      <w:pPr>
        <w:pStyle w:val="ListParagraph"/>
        <w:numPr>
          <w:ilvl w:val="1"/>
          <w:numId w:val="36"/>
        </w:numPr>
      </w:pPr>
      <w:r w:rsidRPr="00767643">
        <w:t>Zooming in and out on the map to focus on specific areas.</w:t>
      </w:r>
    </w:p>
    <w:p w14:paraId="29B1B149" w14:textId="77777777" w:rsidR="00767643" w:rsidRDefault="00767643" w:rsidP="00767643">
      <w:pPr>
        <w:pStyle w:val="ListParagraph"/>
        <w:numPr>
          <w:ilvl w:val="1"/>
          <w:numId w:val="36"/>
        </w:numPr>
      </w:pPr>
      <w:r w:rsidRPr="00767643">
        <w:t>Using search functionality to find specific locations.</w:t>
      </w:r>
    </w:p>
    <w:p w14:paraId="0AAB2DDE" w14:textId="77777777" w:rsidR="00767643" w:rsidRPr="00767643" w:rsidRDefault="00767643" w:rsidP="00767643"/>
    <w:p w14:paraId="20EAF425" w14:textId="35986630" w:rsidR="00767643" w:rsidRPr="00767643" w:rsidRDefault="00767643" w:rsidP="00767643">
      <w:r w:rsidRPr="00767643">
        <w:t>Alternative Scenarios</w:t>
      </w:r>
      <w:r>
        <w:t xml:space="preserve"> -:</w:t>
      </w:r>
    </w:p>
    <w:p w14:paraId="4F4E681A" w14:textId="746126C8" w:rsidR="00767643" w:rsidRDefault="00767643" w:rsidP="00550536">
      <w:pPr>
        <w:ind w:left="720"/>
      </w:pPr>
      <w:r>
        <w:t xml:space="preserve">6(a) </w:t>
      </w:r>
      <w:r w:rsidRPr="00767643">
        <w:t>Network Error</w:t>
      </w:r>
      <w:r>
        <w:t xml:space="preserve"> -:</w:t>
      </w:r>
    </w:p>
    <w:p w14:paraId="70A4F2E0" w14:textId="30C6A255" w:rsidR="00767643" w:rsidRPr="00767643" w:rsidRDefault="00767643" w:rsidP="00550536">
      <w:pPr>
        <w:ind w:left="1440"/>
      </w:pPr>
      <w:r w:rsidRPr="00767643">
        <w:t>If there is a network error while communicating with the server or the Map API, the system will display an error message to the user.</w:t>
      </w:r>
    </w:p>
    <w:p w14:paraId="2B4953EB" w14:textId="0C8D7982" w:rsidR="00767643" w:rsidRDefault="00767643" w:rsidP="00550536">
      <w:pPr>
        <w:ind w:left="720"/>
      </w:pPr>
      <w:r>
        <w:t xml:space="preserve">6(b) </w:t>
      </w:r>
      <w:r w:rsidRPr="00767643">
        <w:t>Server Error</w:t>
      </w:r>
      <w:r>
        <w:t xml:space="preserve"> -:</w:t>
      </w:r>
    </w:p>
    <w:p w14:paraId="03066780" w14:textId="0DFC8364" w:rsidR="00767643" w:rsidRPr="00767643" w:rsidRDefault="00767643" w:rsidP="00550536">
      <w:pPr>
        <w:ind w:left="1440"/>
      </w:pPr>
      <w:r w:rsidRPr="00767643">
        <w:t>If there is an error on the server while retrieving location report data, the system will display an error message to the user.</w:t>
      </w:r>
    </w:p>
    <w:p w14:paraId="27779D7C" w14:textId="3887070F" w:rsidR="00767643" w:rsidRDefault="00767643" w:rsidP="00550536">
      <w:pPr>
        <w:ind w:left="720"/>
      </w:pPr>
      <w:r>
        <w:t xml:space="preserve">6(c) </w:t>
      </w:r>
      <w:r w:rsidRPr="00767643">
        <w:t>Map API Unavailable</w:t>
      </w:r>
      <w:r>
        <w:t xml:space="preserve"> -:</w:t>
      </w:r>
      <w:r w:rsidRPr="00767643">
        <w:t> </w:t>
      </w:r>
    </w:p>
    <w:p w14:paraId="27BD512C" w14:textId="372527E0" w:rsidR="00767643" w:rsidRPr="00767643" w:rsidRDefault="00767643" w:rsidP="00550536">
      <w:pPr>
        <w:ind w:left="1440"/>
      </w:pPr>
      <w:r w:rsidRPr="00767643">
        <w:t>If the Map API is unavailable, the system might:</w:t>
      </w:r>
    </w:p>
    <w:p w14:paraId="24DFDD41" w14:textId="77777777" w:rsidR="00767643" w:rsidRPr="00767643" w:rsidRDefault="00767643" w:rsidP="00550536">
      <w:pPr>
        <w:pStyle w:val="ListParagraph"/>
        <w:numPr>
          <w:ilvl w:val="0"/>
          <w:numId w:val="37"/>
        </w:numPr>
        <w:ind w:left="2160"/>
      </w:pPr>
      <w:r w:rsidRPr="00767643">
        <w:t>Display a limited view of the location reports without the map functionality.</w:t>
      </w:r>
    </w:p>
    <w:p w14:paraId="3B37D00B" w14:textId="77777777" w:rsidR="00767643" w:rsidRPr="00767643" w:rsidRDefault="00767643" w:rsidP="00550536">
      <w:pPr>
        <w:pStyle w:val="ListParagraph"/>
        <w:numPr>
          <w:ilvl w:val="0"/>
          <w:numId w:val="37"/>
        </w:numPr>
        <w:ind w:left="2160"/>
      </w:pPr>
      <w:r w:rsidRPr="00767643">
        <w:t>Inform the user that the map functionality is currently unavailable.</w:t>
      </w:r>
    </w:p>
    <w:p w14:paraId="3C55DD08" w14:textId="6D70B7C4" w:rsidR="00767643" w:rsidRDefault="00767643" w:rsidP="00767643">
      <w:pPr>
        <w:rPr>
          <w:b/>
          <w:sz w:val="36"/>
          <w:szCs w:val="40"/>
        </w:rPr>
      </w:pPr>
      <w:r>
        <w:br w:type="page"/>
      </w:r>
    </w:p>
    <w:p w14:paraId="5E7B722D" w14:textId="0C818957" w:rsidR="008C151C" w:rsidRPr="008C151C" w:rsidRDefault="008C151C" w:rsidP="00293582">
      <w:pPr>
        <w:pStyle w:val="Heading2"/>
      </w:pPr>
      <w:bookmarkStart w:id="108" w:name="_Toc164245506"/>
      <w:r w:rsidRPr="008C151C">
        <w:t>Use Case</w:t>
      </w:r>
      <w:r>
        <w:t xml:space="preserve"> 6</w:t>
      </w:r>
      <w:r w:rsidRPr="008C151C">
        <w:t>: Assign Moderator</w:t>
      </w:r>
      <w:bookmarkEnd w:id="108"/>
    </w:p>
    <w:p w14:paraId="3C9BDD4C" w14:textId="260BA00C" w:rsidR="008C151C" w:rsidRDefault="008C151C" w:rsidP="008C151C">
      <w:r>
        <w:t>Primary Actor -:</w:t>
      </w:r>
      <w:r w:rsidRPr="00767643">
        <w:t> </w:t>
      </w:r>
      <w:r>
        <w:t>Admin</w:t>
      </w:r>
    </w:p>
    <w:p w14:paraId="14FFD86C" w14:textId="0EEB2C3E" w:rsidR="008C151C" w:rsidRDefault="008C151C" w:rsidP="008C151C">
      <w:r>
        <w:t>Pre-Conditions -:</w:t>
      </w:r>
      <w:r w:rsidRPr="00767643">
        <w:t> </w:t>
      </w:r>
    </w:p>
    <w:p w14:paraId="361E5CA9" w14:textId="63EFEEF5" w:rsidR="008C151C" w:rsidRDefault="008C151C" w:rsidP="00550536">
      <w:pPr>
        <w:pStyle w:val="ListParagraph"/>
        <w:numPr>
          <w:ilvl w:val="0"/>
          <w:numId w:val="38"/>
        </w:numPr>
      </w:pPr>
      <w:r>
        <w:t xml:space="preserve">The admin has access to </w:t>
      </w:r>
      <w:r w:rsidR="00550536" w:rsidRPr="00550536">
        <w:t xml:space="preserve">Relief Tracking application </w:t>
      </w:r>
      <w:r>
        <w:t>with appropriate permissions.</w:t>
      </w:r>
    </w:p>
    <w:p w14:paraId="45D5866D" w14:textId="77777777" w:rsidR="008C151C" w:rsidRDefault="008C151C" w:rsidP="008C151C">
      <w:pPr>
        <w:pStyle w:val="ListParagraph"/>
        <w:numPr>
          <w:ilvl w:val="0"/>
          <w:numId w:val="38"/>
        </w:numPr>
      </w:pPr>
      <w:r>
        <w:t>The admin is logged into the system.</w:t>
      </w:r>
    </w:p>
    <w:p w14:paraId="2B92E4EE" w14:textId="77777777" w:rsidR="008C151C" w:rsidRDefault="008C151C" w:rsidP="008C151C">
      <w:pPr>
        <w:pStyle w:val="ListParagraph"/>
        <w:numPr>
          <w:ilvl w:val="0"/>
          <w:numId w:val="38"/>
        </w:numPr>
      </w:pPr>
      <w:r>
        <w:t>There is a list of users available in the system.</w:t>
      </w:r>
    </w:p>
    <w:p w14:paraId="3D65566D" w14:textId="055421D0" w:rsidR="008C151C" w:rsidRDefault="008C151C" w:rsidP="008C151C">
      <w:pPr>
        <w:pStyle w:val="ListParagraph"/>
        <w:numPr>
          <w:ilvl w:val="0"/>
          <w:numId w:val="38"/>
        </w:numPr>
      </w:pPr>
      <w:r>
        <w:t xml:space="preserve">There is </w:t>
      </w:r>
      <w:proofErr w:type="spellStart"/>
      <w:proofErr w:type="gramStart"/>
      <w:r>
        <w:t>a</w:t>
      </w:r>
      <w:proofErr w:type="spellEnd"/>
      <w:proofErr w:type="gramEnd"/>
      <w:r>
        <w:t xml:space="preserve"> area requiring a moderator.</w:t>
      </w:r>
    </w:p>
    <w:p w14:paraId="7A2A6310" w14:textId="72BEC0E3" w:rsidR="008C151C" w:rsidRDefault="008C151C" w:rsidP="008C151C">
      <w:r>
        <w:t>Main Scenario -:</w:t>
      </w:r>
      <w:r w:rsidRPr="00767643">
        <w:t> </w:t>
      </w:r>
    </w:p>
    <w:p w14:paraId="49035869" w14:textId="1AFABA2E" w:rsidR="008C151C" w:rsidRDefault="008C151C" w:rsidP="008C151C">
      <w:pPr>
        <w:pStyle w:val="ListParagraph"/>
        <w:numPr>
          <w:ilvl w:val="0"/>
          <w:numId w:val="41"/>
        </w:numPr>
      </w:pPr>
      <w:r>
        <w:t>The admin navigates to the disaster management or user management section of the system.</w:t>
      </w:r>
    </w:p>
    <w:p w14:paraId="27B7DDCC" w14:textId="1FC537FA" w:rsidR="008C151C" w:rsidRDefault="008C151C" w:rsidP="008C151C">
      <w:pPr>
        <w:pStyle w:val="ListParagraph"/>
        <w:numPr>
          <w:ilvl w:val="0"/>
          <w:numId w:val="41"/>
        </w:numPr>
      </w:pPr>
      <w:r>
        <w:t>The system displays a list of disasters or areas requiring a moderator.</w:t>
      </w:r>
    </w:p>
    <w:p w14:paraId="389BAB46" w14:textId="6C012D50" w:rsidR="008C151C" w:rsidRDefault="008C151C" w:rsidP="008C151C">
      <w:pPr>
        <w:pStyle w:val="ListParagraph"/>
        <w:numPr>
          <w:ilvl w:val="0"/>
          <w:numId w:val="41"/>
        </w:numPr>
      </w:pPr>
      <w:r>
        <w:t>The admin selects the disaster or area where a moderator needs to be assigned.</w:t>
      </w:r>
    </w:p>
    <w:p w14:paraId="5DCEA86B" w14:textId="0F069491" w:rsidR="008C151C" w:rsidRDefault="008C151C" w:rsidP="008C151C">
      <w:pPr>
        <w:pStyle w:val="ListParagraph"/>
        <w:numPr>
          <w:ilvl w:val="0"/>
          <w:numId w:val="41"/>
        </w:numPr>
      </w:pPr>
      <w:r>
        <w:t>The system displays a list of users who might be suitable moderators. This list will be filtered based on various criteria such as:</w:t>
      </w:r>
    </w:p>
    <w:p w14:paraId="5C1FF978" w14:textId="77777777" w:rsidR="008C151C" w:rsidRDefault="008C151C" w:rsidP="008C151C">
      <w:pPr>
        <w:pStyle w:val="ListParagraph"/>
        <w:numPr>
          <w:ilvl w:val="1"/>
          <w:numId w:val="41"/>
        </w:numPr>
      </w:pPr>
      <w:r>
        <w:t>Location of the user</w:t>
      </w:r>
    </w:p>
    <w:p w14:paraId="51B26050" w14:textId="77777777" w:rsidR="008C151C" w:rsidRDefault="008C151C" w:rsidP="008C151C">
      <w:pPr>
        <w:pStyle w:val="ListParagraph"/>
        <w:numPr>
          <w:ilvl w:val="1"/>
          <w:numId w:val="41"/>
        </w:numPr>
      </w:pPr>
      <w:r>
        <w:t>Expertise or experience relevant to the disaster</w:t>
      </w:r>
    </w:p>
    <w:p w14:paraId="4325B03C" w14:textId="77777777" w:rsidR="008C151C" w:rsidRDefault="008C151C" w:rsidP="008C151C">
      <w:pPr>
        <w:pStyle w:val="ListParagraph"/>
        <w:numPr>
          <w:ilvl w:val="1"/>
          <w:numId w:val="41"/>
        </w:numPr>
      </w:pPr>
      <w:r>
        <w:t>Past moderation history</w:t>
      </w:r>
    </w:p>
    <w:p w14:paraId="0957E2FB" w14:textId="32E2267D" w:rsidR="008C151C" w:rsidRDefault="008C151C" w:rsidP="008C151C">
      <w:pPr>
        <w:pStyle w:val="ListParagraph"/>
        <w:numPr>
          <w:ilvl w:val="0"/>
          <w:numId w:val="41"/>
        </w:numPr>
      </w:pPr>
      <w:r>
        <w:t>The admin selects a user from the list to be assigned as a moderator.</w:t>
      </w:r>
    </w:p>
    <w:p w14:paraId="492AB272" w14:textId="0AAEB9AE" w:rsidR="008C151C" w:rsidRDefault="008C151C" w:rsidP="008C151C">
      <w:pPr>
        <w:pStyle w:val="ListParagraph"/>
        <w:numPr>
          <w:ilvl w:val="0"/>
          <w:numId w:val="41"/>
        </w:numPr>
      </w:pPr>
      <w:r>
        <w:t>The system confirms the assignment and sends a notification to the selected user informing them of their new role as a moderator for the specific disaster or area.</w:t>
      </w:r>
    </w:p>
    <w:p w14:paraId="20A214EA" w14:textId="77777777" w:rsidR="008C151C" w:rsidRDefault="008C151C" w:rsidP="008C151C"/>
    <w:p w14:paraId="2EE9C70F" w14:textId="297AF640" w:rsidR="008C151C" w:rsidRDefault="008C151C" w:rsidP="008C151C">
      <w:r>
        <w:t>Alternative Scenarios -:</w:t>
      </w:r>
      <w:r w:rsidRPr="00767643">
        <w:t> </w:t>
      </w:r>
    </w:p>
    <w:p w14:paraId="23E1165D" w14:textId="77777777" w:rsidR="009B684F" w:rsidRDefault="008C151C" w:rsidP="00550536">
      <w:pPr>
        <w:ind w:left="720"/>
      </w:pPr>
      <w:r>
        <w:t xml:space="preserve">7(a) No Suitable Users: </w:t>
      </w:r>
    </w:p>
    <w:p w14:paraId="1218CFB3" w14:textId="0D23AF0D" w:rsidR="008C151C" w:rsidRDefault="008C151C" w:rsidP="00550536">
      <w:pPr>
        <w:ind w:left="1440"/>
      </w:pPr>
      <w:r>
        <w:t>If there are no suitable users available in the system, the system might:</w:t>
      </w:r>
    </w:p>
    <w:p w14:paraId="5CE4B528" w14:textId="77777777" w:rsidR="008C151C" w:rsidRDefault="008C151C" w:rsidP="00550536">
      <w:pPr>
        <w:pStyle w:val="ListParagraph"/>
        <w:numPr>
          <w:ilvl w:val="0"/>
          <w:numId w:val="42"/>
        </w:numPr>
        <w:ind w:left="2160"/>
      </w:pPr>
      <w:r>
        <w:t>Inform the admin that there are no users who meet the criteria for moderator.</w:t>
      </w:r>
    </w:p>
    <w:p w14:paraId="4D06A309" w14:textId="77777777" w:rsidR="008C151C" w:rsidRDefault="008C151C" w:rsidP="00550536">
      <w:pPr>
        <w:pStyle w:val="ListParagraph"/>
        <w:numPr>
          <w:ilvl w:val="0"/>
          <w:numId w:val="42"/>
        </w:numPr>
        <w:ind w:left="2160"/>
      </w:pPr>
      <w:r>
        <w:t>Allow the admin to search for users outside of the pre-defined list.</w:t>
      </w:r>
    </w:p>
    <w:p w14:paraId="220BFB6B" w14:textId="77777777" w:rsidR="009B684F" w:rsidRDefault="008C151C" w:rsidP="00550536">
      <w:pPr>
        <w:ind w:left="720"/>
      </w:pPr>
      <w:r>
        <w:t xml:space="preserve">7(b) User Declines Moderation: </w:t>
      </w:r>
    </w:p>
    <w:p w14:paraId="099A775D" w14:textId="78319AC9" w:rsidR="008C151C" w:rsidRDefault="008C151C" w:rsidP="00550536">
      <w:pPr>
        <w:ind w:left="1440"/>
      </w:pPr>
      <w:r>
        <w:t>If the selected user declines the moderator role, the system might:</w:t>
      </w:r>
    </w:p>
    <w:p w14:paraId="05E1DC9E" w14:textId="77777777" w:rsidR="008C151C" w:rsidRDefault="008C151C" w:rsidP="00550536">
      <w:pPr>
        <w:pStyle w:val="ListParagraph"/>
        <w:numPr>
          <w:ilvl w:val="0"/>
          <w:numId w:val="43"/>
        </w:numPr>
        <w:ind w:left="2160"/>
      </w:pPr>
      <w:r>
        <w:t>Inform the admin of the user's declination.</w:t>
      </w:r>
    </w:p>
    <w:p w14:paraId="44D944DB" w14:textId="77777777" w:rsidR="008C151C" w:rsidRDefault="008C151C" w:rsidP="00550536">
      <w:pPr>
        <w:pStyle w:val="ListParagraph"/>
        <w:numPr>
          <w:ilvl w:val="0"/>
          <w:numId w:val="43"/>
        </w:numPr>
        <w:ind w:left="2160"/>
      </w:pPr>
      <w:r>
        <w:t>Allow the admin to select a different user from the list.</w:t>
      </w:r>
    </w:p>
    <w:p w14:paraId="4ABB9859" w14:textId="77777777" w:rsidR="009B684F" w:rsidRDefault="008C151C" w:rsidP="00550536">
      <w:pPr>
        <w:ind w:left="720"/>
      </w:pPr>
      <w:r>
        <w:t xml:space="preserve">7(c) Network Error: </w:t>
      </w:r>
    </w:p>
    <w:p w14:paraId="75E50672" w14:textId="1466E714" w:rsidR="008C151C" w:rsidRDefault="008C151C" w:rsidP="00550536">
      <w:pPr>
        <w:ind w:left="1440"/>
      </w:pPr>
      <w:r>
        <w:t>If there is a network error while communicating with the server, the system will display an error message to the admin.</w:t>
      </w:r>
    </w:p>
    <w:p w14:paraId="698CE4EC" w14:textId="77777777" w:rsidR="009B684F" w:rsidRDefault="008C151C" w:rsidP="00550536">
      <w:pPr>
        <w:ind w:left="720"/>
      </w:pPr>
      <w:r>
        <w:t xml:space="preserve">7(d) Server Error: </w:t>
      </w:r>
    </w:p>
    <w:p w14:paraId="5C200421" w14:textId="43768252" w:rsidR="00F12B58" w:rsidRDefault="008C151C" w:rsidP="00550536">
      <w:pPr>
        <w:ind w:left="1440"/>
      </w:pPr>
      <w:r>
        <w:t>If there is an error on the server while assigning the moderator role, the system will display an error message to the admin.</w:t>
      </w:r>
    </w:p>
    <w:p w14:paraId="34725DC7" w14:textId="77777777" w:rsidR="00F12B58" w:rsidRDefault="00F12B58">
      <w:r>
        <w:br w:type="page"/>
      </w:r>
    </w:p>
    <w:p w14:paraId="40BD34F8" w14:textId="02F49211" w:rsidR="00F12B58" w:rsidRPr="00F12B58" w:rsidRDefault="00F12B58" w:rsidP="00293582">
      <w:pPr>
        <w:pStyle w:val="Heading2"/>
      </w:pPr>
      <w:bookmarkStart w:id="109" w:name="_Toc164245507"/>
      <w:r w:rsidRPr="00F12B58">
        <w:t>Use Case</w:t>
      </w:r>
      <w:r>
        <w:t xml:space="preserve"> 7</w:t>
      </w:r>
      <w:r w:rsidRPr="00F12B58">
        <w:t>: Update Disaster Information</w:t>
      </w:r>
      <w:bookmarkEnd w:id="109"/>
    </w:p>
    <w:p w14:paraId="3957E6A4" w14:textId="7B944AEC" w:rsidR="00F12B58" w:rsidRDefault="00F12B58" w:rsidP="00F12B58">
      <w:r>
        <w:t>Primary Actor: Admin</w:t>
      </w:r>
    </w:p>
    <w:p w14:paraId="0C671605" w14:textId="6E1A3CC2" w:rsidR="00F12B58" w:rsidRDefault="00F12B58" w:rsidP="00F12B58">
      <w:r>
        <w:t>Pre-Conditions:</w:t>
      </w:r>
    </w:p>
    <w:p w14:paraId="69C46873" w14:textId="4C6BF647" w:rsidR="00F12B58" w:rsidRDefault="00F12B58" w:rsidP="00F12B58">
      <w:pPr>
        <w:pStyle w:val="ListParagraph"/>
        <w:numPr>
          <w:ilvl w:val="0"/>
          <w:numId w:val="44"/>
        </w:numPr>
      </w:pPr>
      <w:r>
        <w:t xml:space="preserve">The admin has access to the </w:t>
      </w:r>
      <w:r w:rsidR="00850678" w:rsidRPr="00550536">
        <w:t xml:space="preserve">Relief Tracking application </w:t>
      </w:r>
      <w:r>
        <w:t>with appropriate permissions.</w:t>
      </w:r>
    </w:p>
    <w:p w14:paraId="2EE7EB2E" w14:textId="77777777" w:rsidR="00F12B58" w:rsidRDefault="00F12B58" w:rsidP="00F12B58">
      <w:pPr>
        <w:pStyle w:val="ListParagraph"/>
        <w:numPr>
          <w:ilvl w:val="0"/>
          <w:numId w:val="44"/>
        </w:numPr>
      </w:pPr>
      <w:r>
        <w:t>The admin is logged into the system.</w:t>
      </w:r>
    </w:p>
    <w:p w14:paraId="123610AA" w14:textId="77777777" w:rsidR="00F12B58" w:rsidRDefault="00F12B58" w:rsidP="00F12B58">
      <w:pPr>
        <w:pStyle w:val="ListParagraph"/>
        <w:numPr>
          <w:ilvl w:val="0"/>
          <w:numId w:val="44"/>
        </w:numPr>
      </w:pPr>
      <w:r>
        <w:t>There is an existing disaster record in the system.</w:t>
      </w:r>
    </w:p>
    <w:p w14:paraId="4C06B463" w14:textId="7F99BEE8" w:rsidR="00F12B58" w:rsidRDefault="00F12B58" w:rsidP="00F12B58">
      <w:r>
        <w:t>Main Scenario:</w:t>
      </w:r>
    </w:p>
    <w:p w14:paraId="3843147B" w14:textId="77777777" w:rsidR="00F12B58" w:rsidRDefault="00F12B58" w:rsidP="00F12B58">
      <w:pPr>
        <w:pStyle w:val="ListParagraph"/>
        <w:numPr>
          <w:ilvl w:val="0"/>
          <w:numId w:val="45"/>
        </w:numPr>
      </w:pPr>
      <w:r>
        <w:t>The admin navigates to the disaster management section of the system.</w:t>
      </w:r>
    </w:p>
    <w:p w14:paraId="00757659" w14:textId="77777777" w:rsidR="00F12B58" w:rsidRDefault="00F12B58" w:rsidP="00F12B58">
      <w:pPr>
        <w:pStyle w:val="ListParagraph"/>
        <w:numPr>
          <w:ilvl w:val="0"/>
          <w:numId w:val="45"/>
        </w:numPr>
      </w:pPr>
      <w:r>
        <w:t>The system displays a list of existing disaster records.</w:t>
      </w:r>
    </w:p>
    <w:p w14:paraId="3549E8A2" w14:textId="77777777" w:rsidR="00F12B58" w:rsidRDefault="00F12B58" w:rsidP="00F12B58">
      <w:pPr>
        <w:pStyle w:val="ListParagraph"/>
        <w:numPr>
          <w:ilvl w:val="0"/>
          <w:numId w:val="45"/>
        </w:numPr>
      </w:pPr>
      <w:r>
        <w:t>The admin selects the specific disaster record that needs to be updated.</w:t>
      </w:r>
    </w:p>
    <w:p w14:paraId="6F6E6072" w14:textId="77777777" w:rsidR="00F12B58" w:rsidRDefault="00F12B58" w:rsidP="00F12B58">
      <w:pPr>
        <w:pStyle w:val="ListParagraph"/>
        <w:numPr>
          <w:ilvl w:val="0"/>
          <w:numId w:val="45"/>
        </w:numPr>
      </w:pPr>
      <w:r>
        <w:t xml:space="preserve">The system displays the details of the selected disaster record, such as title, description, location, start time, end time, and </w:t>
      </w:r>
      <w:proofErr w:type="gramStart"/>
      <w:r>
        <w:t>current status</w:t>
      </w:r>
      <w:proofErr w:type="gramEnd"/>
      <w:r>
        <w:t>.</w:t>
      </w:r>
    </w:p>
    <w:p w14:paraId="7876F9B2" w14:textId="77777777" w:rsidR="00F12B58" w:rsidRDefault="00F12B58" w:rsidP="00F12B58">
      <w:pPr>
        <w:pStyle w:val="ListParagraph"/>
        <w:numPr>
          <w:ilvl w:val="0"/>
          <w:numId w:val="45"/>
        </w:numPr>
      </w:pPr>
      <w:r>
        <w:t>The admin edits the disaster information as needed. This might involve updating details such as:</w:t>
      </w:r>
    </w:p>
    <w:p w14:paraId="07562910" w14:textId="77777777" w:rsidR="00F12B58" w:rsidRDefault="00F12B58" w:rsidP="00F12B58">
      <w:pPr>
        <w:pStyle w:val="ListParagraph"/>
        <w:numPr>
          <w:ilvl w:val="1"/>
          <w:numId w:val="45"/>
        </w:numPr>
      </w:pPr>
      <w:r>
        <w:t>Disaster title or description to reflect new information.</w:t>
      </w:r>
    </w:p>
    <w:p w14:paraId="0F7206FC" w14:textId="77777777" w:rsidR="00F12B58" w:rsidRDefault="00F12B58" w:rsidP="00F12B58">
      <w:pPr>
        <w:pStyle w:val="ListParagraph"/>
        <w:numPr>
          <w:ilvl w:val="1"/>
          <w:numId w:val="45"/>
        </w:numPr>
      </w:pPr>
      <w:r>
        <w:t>Location of the disaster if the affected area has expanded.</w:t>
      </w:r>
    </w:p>
    <w:p w14:paraId="24829F8E" w14:textId="77777777" w:rsidR="00F12B58" w:rsidRDefault="00F12B58" w:rsidP="00F12B58">
      <w:pPr>
        <w:pStyle w:val="ListParagraph"/>
        <w:numPr>
          <w:ilvl w:val="1"/>
          <w:numId w:val="45"/>
        </w:numPr>
      </w:pPr>
      <w:r>
        <w:t>Start or end time of the disaster if the situation has changed.</w:t>
      </w:r>
    </w:p>
    <w:p w14:paraId="422FD24B" w14:textId="77777777" w:rsidR="00F12B58" w:rsidRDefault="00F12B58" w:rsidP="00F12B58">
      <w:pPr>
        <w:pStyle w:val="ListParagraph"/>
        <w:numPr>
          <w:ilvl w:val="1"/>
          <w:numId w:val="45"/>
        </w:numPr>
      </w:pPr>
      <w:r>
        <w:t>Status of the disaster (e.g., ongoing, transitioning to recovery, etc.)</w:t>
      </w:r>
    </w:p>
    <w:p w14:paraId="3FA35A91" w14:textId="77777777" w:rsidR="00F12B58" w:rsidRDefault="00F12B58" w:rsidP="00F12B58">
      <w:pPr>
        <w:pStyle w:val="ListParagraph"/>
        <w:numPr>
          <w:ilvl w:val="1"/>
          <w:numId w:val="45"/>
        </w:numPr>
      </w:pPr>
      <w:r>
        <w:t>Adding images or videos to provide visual updates.</w:t>
      </w:r>
    </w:p>
    <w:p w14:paraId="78D645EA" w14:textId="77777777" w:rsidR="00F12B58" w:rsidRDefault="00F12B58" w:rsidP="00F12B58">
      <w:pPr>
        <w:pStyle w:val="ListParagraph"/>
        <w:numPr>
          <w:ilvl w:val="0"/>
          <w:numId w:val="45"/>
        </w:numPr>
      </w:pPr>
      <w:r>
        <w:t>The admin submits the changes.</w:t>
      </w:r>
    </w:p>
    <w:p w14:paraId="4F4508A9" w14:textId="77777777" w:rsidR="00F12B58" w:rsidRDefault="00F12B58" w:rsidP="00F12B58">
      <w:pPr>
        <w:pStyle w:val="ListParagraph"/>
        <w:numPr>
          <w:ilvl w:val="0"/>
          <w:numId w:val="45"/>
        </w:numPr>
      </w:pPr>
      <w:r>
        <w:t>The system validates the updated information.</w:t>
      </w:r>
    </w:p>
    <w:p w14:paraId="266A0F8A" w14:textId="77777777" w:rsidR="00F12B58" w:rsidRDefault="00F12B58" w:rsidP="00F12B58">
      <w:pPr>
        <w:pStyle w:val="ListParagraph"/>
        <w:numPr>
          <w:ilvl w:val="1"/>
          <w:numId w:val="45"/>
        </w:numPr>
      </w:pPr>
      <w:r>
        <w:t>If the information is valid, the system saves the updates to the disaster record and displays a confirmation message.</w:t>
      </w:r>
    </w:p>
    <w:p w14:paraId="4DE2FA4C" w14:textId="77777777" w:rsidR="00F12B58" w:rsidRDefault="00F12B58" w:rsidP="00F12B58">
      <w:pPr>
        <w:pStyle w:val="ListParagraph"/>
        <w:numPr>
          <w:ilvl w:val="1"/>
          <w:numId w:val="45"/>
        </w:numPr>
      </w:pPr>
      <w:r>
        <w:t>If the information is invalid (e.g., missing required fields), the system displays an error message and highlights the fields that need correction.</w:t>
      </w:r>
    </w:p>
    <w:p w14:paraId="6C83AA50" w14:textId="77777777" w:rsidR="00F12B58" w:rsidRDefault="00F12B58" w:rsidP="00F12B58"/>
    <w:p w14:paraId="4CA2B65C" w14:textId="12299FCC" w:rsidR="00F12B58" w:rsidRDefault="00F12B58" w:rsidP="00F12B58">
      <w:r>
        <w:t>Alternative Scenarios:</w:t>
      </w:r>
    </w:p>
    <w:p w14:paraId="2889ECA9" w14:textId="77777777" w:rsidR="00F12B58" w:rsidRDefault="00F12B58" w:rsidP="00F12B58">
      <w:pPr>
        <w:pStyle w:val="ListParagraph"/>
        <w:numPr>
          <w:ilvl w:val="0"/>
          <w:numId w:val="46"/>
        </w:numPr>
      </w:pPr>
      <w:r>
        <w:t>Network Error:</w:t>
      </w:r>
    </w:p>
    <w:p w14:paraId="193AD8A4" w14:textId="070A130F" w:rsidR="00F12B58" w:rsidRDefault="00F12B58" w:rsidP="00F12B58">
      <w:pPr>
        <w:pStyle w:val="ListParagraph"/>
        <w:numPr>
          <w:ilvl w:val="1"/>
          <w:numId w:val="46"/>
        </w:numPr>
      </w:pPr>
      <w:r>
        <w:t>If there is a network error while communicating with the server, the system will display an error message to the admin.</w:t>
      </w:r>
    </w:p>
    <w:p w14:paraId="598B099F" w14:textId="77777777" w:rsidR="00F12B58" w:rsidRDefault="00F12B58" w:rsidP="00F12B58">
      <w:pPr>
        <w:pStyle w:val="ListParagraph"/>
        <w:numPr>
          <w:ilvl w:val="0"/>
          <w:numId w:val="46"/>
        </w:numPr>
      </w:pPr>
      <w:r>
        <w:t xml:space="preserve">Server Error: </w:t>
      </w:r>
    </w:p>
    <w:p w14:paraId="0195D0AB" w14:textId="4E48CA70" w:rsidR="00F12B58" w:rsidRDefault="00F12B58" w:rsidP="00F12B58">
      <w:pPr>
        <w:pStyle w:val="ListParagraph"/>
        <w:numPr>
          <w:ilvl w:val="1"/>
          <w:numId w:val="46"/>
        </w:numPr>
      </w:pPr>
      <w:r>
        <w:t>If there is an error on the server while saving the updated information, the system will display an error message to the admin.</w:t>
      </w:r>
    </w:p>
    <w:p w14:paraId="14BFE670" w14:textId="77777777" w:rsidR="00F12B58" w:rsidRDefault="00F12B58" w:rsidP="00F12B58">
      <w:pPr>
        <w:pStyle w:val="ListParagraph"/>
        <w:numPr>
          <w:ilvl w:val="0"/>
          <w:numId w:val="46"/>
        </w:numPr>
      </w:pPr>
      <w:r>
        <w:t xml:space="preserve">Permission Error: </w:t>
      </w:r>
    </w:p>
    <w:p w14:paraId="74B0F366" w14:textId="75E541E5" w:rsidR="00550536" w:rsidRDefault="00F12B58" w:rsidP="00F12B58">
      <w:pPr>
        <w:pStyle w:val="ListParagraph"/>
        <w:numPr>
          <w:ilvl w:val="1"/>
          <w:numId w:val="46"/>
        </w:numPr>
      </w:pPr>
      <w:r>
        <w:t>If the admin does not have the necessary permissions to update disaster information, the system will display an error message.</w:t>
      </w:r>
    </w:p>
    <w:p w14:paraId="771DF309" w14:textId="77777777" w:rsidR="00550536" w:rsidRDefault="00550536">
      <w:r>
        <w:br w:type="page"/>
      </w:r>
    </w:p>
    <w:p w14:paraId="3953F467" w14:textId="5F2DE9D9" w:rsidR="00550536" w:rsidRPr="00550536" w:rsidRDefault="00550536" w:rsidP="00293582">
      <w:pPr>
        <w:pStyle w:val="Heading2"/>
      </w:pPr>
      <w:bookmarkStart w:id="110" w:name="_Toc164245508"/>
      <w:r w:rsidRPr="00550536">
        <w:t>Use Case</w:t>
      </w:r>
      <w:r>
        <w:t xml:space="preserve"> 8</w:t>
      </w:r>
      <w:r w:rsidRPr="00550536">
        <w:t>: Verify Donation Records</w:t>
      </w:r>
      <w:bookmarkEnd w:id="110"/>
    </w:p>
    <w:p w14:paraId="2F8162D3" w14:textId="7F7105FE" w:rsidR="00550536" w:rsidRDefault="00550536" w:rsidP="00550536">
      <w:r>
        <w:t>Primary Actor: Admin/Moderator</w:t>
      </w:r>
    </w:p>
    <w:p w14:paraId="02918E43" w14:textId="1BA234E6" w:rsidR="00550536" w:rsidRDefault="00550536" w:rsidP="00550536">
      <w:r>
        <w:t>Pre-Conditions:</w:t>
      </w:r>
    </w:p>
    <w:p w14:paraId="250B5205" w14:textId="0B4A4434" w:rsidR="00550536" w:rsidRDefault="00550536" w:rsidP="00850678">
      <w:pPr>
        <w:pStyle w:val="ListParagraph"/>
        <w:numPr>
          <w:ilvl w:val="0"/>
          <w:numId w:val="47"/>
        </w:numPr>
      </w:pPr>
      <w:r>
        <w:t>The admin/moderator has access to the Relief Tracking application with appropriate permissions.</w:t>
      </w:r>
    </w:p>
    <w:p w14:paraId="3E564DB4" w14:textId="77777777" w:rsidR="00550536" w:rsidRDefault="00550536" w:rsidP="00850678">
      <w:pPr>
        <w:pStyle w:val="ListParagraph"/>
        <w:numPr>
          <w:ilvl w:val="0"/>
          <w:numId w:val="47"/>
        </w:numPr>
      </w:pPr>
      <w:r>
        <w:t>The admin/moderator is logged into the system.</w:t>
      </w:r>
    </w:p>
    <w:p w14:paraId="0FEFD29A" w14:textId="77777777" w:rsidR="00550536" w:rsidRDefault="00550536" w:rsidP="00850678">
      <w:pPr>
        <w:pStyle w:val="ListParagraph"/>
        <w:numPr>
          <w:ilvl w:val="0"/>
          <w:numId w:val="47"/>
        </w:numPr>
      </w:pPr>
      <w:r>
        <w:t>There are donation records submitted by users in the system.</w:t>
      </w:r>
    </w:p>
    <w:p w14:paraId="07499EE9" w14:textId="31BF5AB2" w:rsidR="00550536" w:rsidRDefault="00550536" w:rsidP="00550536">
      <w:r>
        <w:t>Main Scenario:</w:t>
      </w:r>
    </w:p>
    <w:p w14:paraId="2E61F224" w14:textId="77777777" w:rsidR="00550536" w:rsidRDefault="00550536" w:rsidP="00850678">
      <w:pPr>
        <w:pStyle w:val="ListParagraph"/>
        <w:numPr>
          <w:ilvl w:val="0"/>
          <w:numId w:val="49"/>
        </w:numPr>
      </w:pPr>
      <w:r>
        <w:t>The admin/moderator navigates to the donation management section of the system.</w:t>
      </w:r>
    </w:p>
    <w:p w14:paraId="7E9309F8" w14:textId="77777777" w:rsidR="00550536" w:rsidRDefault="00550536" w:rsidP="00850678">
      <w:pPr>
        <w:pStyle w:val="ListParagraph"/>
        <w:numPr>
          <w:ilvl w:val="0"/>
          <w:numId w:val="49"/>
        </w:numPr>
      </w:pPr>
      <w:r>
        <w:t>The system displays a list of donation records submitted by users. This list might be filtered by various criteria such as:</w:t>
      </w:r>
    </w:p>
    <w:p w14:paraId="69F26674" w14:textId="77777777" w:rsidR="00550536" w:rsidRDefault="00550536" w:rsidP="00850678">
      <w:pPr>
        <w:pStyle w:val="ListParagraph"/>
        <w:numPr>
          <w:ilvl w:val="1"/>
          <w:numId w:val="49"/>
        </w:numPr>
      </w:pPr>
      <w:r>
        <w:t>Disaster the donation is associated with</w:t>
      </w:r>
    </w:p>
    <w:p w14:paraId="1351579F" w14:textId="77777777" w:rsidR="00550536" w:rsidRDefault="00550536" w:rsidP="00850678">
      <w:pPr>
        <w:pStyle w:val="ListParagraph"/>
        <w:numPr>
          <w:ilvl w:val="1"/>
          <w:numId w:val="49"/>
        </w:numPr>
      </w:pPr>
      <w:r>
        <w:t>Date range of the donation</w:t>
      </w:r>
    </w:p>
    <w:p w14:paraId="329B1C52" w14:textId="77777777" w:rsidR="00550536" w:rsidRDefault="00550536" w:rsidP="00850678">
      <w:pPr>
        <w:pStyle w:val="ListParagraph"/>
        <w:numPr>
          <w:ilvl w:val="1"/>
          <w:numId w:val="49"/>
        </w:numPr>
      </w:pPr>
      <w:r>
        <w:t>Donation amount</w:t>
      </w:r>
    </w:p>
    <w:p w14:paraId="039A3A0E" w14:textId="77777777" w:rsidR="00550536" w:rsidRDefault="00550536" w:rsidP="00850678">
      <w:pPr>
        <w:pStyle w:val="ListParagraph"/>
        <w:numPr>
          <w:ilvl w:val="1"/>
          <w:numId w:val="49"/>
        </w:numPr>
      </w:pPr>
      <w:r>
        <w:t>Verification status (verified, pending verification, unverified)</w:t>
      </w:r>
    </w:p>
    <w:p w14:paraId="4EB1CA68" w14:textId="77777777" w:rsidR="00550536" w:rsidRDefault="00550536" w:rsidP="00850678">
      <w:pPr>
        <w:pStyle w:val="ListParagraph"/>
        <w:numPr>
          <w:ilvl w:val="0"/>
          <w:numId w:val="49"/>
        </w:numPr>
      </w:pPr>
      <w:r>
        <w:t>The admin/moderator selects a donation record for verification.</w:t>
      </w:r>
    </w:p>
    <w:p w14:paraId="15AECEC7" w14:textId="77777777" w:rsidR="00550536" w:rsidRDefault="00550536" w:rsidP="00850678">
      <w:pPr>
        <w:pStyle w:val="ListParagraph"/>
        <w:numPr>
          <w:ilvl w:val="0"/>
          <w:numId w:val="49"/>
        </w:numPr>
      </w:pPr>
      <w:r>
        <w:t>The system displays the details of the donation record, including:</w:t>
      </w:r>
    </w:p>
    <w:p w14:paraId="6E3F5758" w14:textId="77777777" w:rsidR="00550536" w:rsidRDefault="00550536" w:rsidP="00850678">
      <w:pPr>
        <w:pStyle w:val="ListParagraph"/>
        <w:numPr>
          <w:ilvl w:val="1"/>
          <w:numId w:val="49"/>
        </w:numPr>
      </w:pPr>
      <w:r>
        <w:t>Donor information (name, contact details)</w:t>
      </w:r>
    </w:p>
    <w:p w14:paraId="0F06CDDF" w14:textId="77777777" w:rsidR="00550536" w:rsidRDefault="00550536" w:rsidP="00850678">
      <w:pPr>
        <w:pStyle w:val="ListParagraph"/>
        <w:numPr>
          <w:ilvl w:val="1"/>
          <w:numId w:val="49"/>
        </w:numPr>
      </w:pPr>
      <w:r>
        <w:t>Donation details (amount, type of donation, date)</w:t>
      </w:r>
    </w:p>
    <w:p w14:paraId="1314A414" w14:textId="23B03018" w:rsidR="00550536" w:rsidRDefault="00550536" w:rsidP="00850678">
      <w:pPr>
        <w:pStyle w:val="ListParagraph"/>
        <w:numPr>
          <w:ilvl w:val="1"/>
          <w:numId w:val="49"/>
        </w:numPr>
      </w:pPr>
      <w:r>
        <w:t>Images or descriptions uploaded by the donor as proof of donation</w:t>
      </w:r>
    </w:p>
    <w:p w14:paraId="19E7525C" w14:textId="77777777" w:rsidR="00550536" w:rsidRDefault="00550536" w:rsidP="00850678">
      <w:pPr>
        <w:pStyle w:val="ListParagraph"/>
        <w:numPr>
          <w:ilvl w:val="0"/>
          <w:numId w:val="49"/>
        </w:numPr>
      </w:pPr>
      <w:r>
        <w:t>The admin/moderator reviews the donation record and compares it against any available verification methods:</w:t>
      </w:r>
    </w:p>
    <w:p w14:paraId="5A4F44A6" w14:textId="77777777" w:rsidR="00550536" w:rsidRDefault="00550536" w:rsidP="00850678">
      <w:pPr>
        <w:pStyle w:val="ListParagraph"/>
        <w:numPr>
          <w:ilvl w:val="1"/>
          <w:numId w:val="49"/>
        </w:numPr>
      </w:pPr>
      <w:r>
        <w:t>Payment gateway confirmation (if online donation)</w:t>
      </w:r>
    </w:p>
    <w:p w14:paraId="2E097B1C" w14:textId="77777777" w:rsidR="00550536" w:rsidRDefault="00550536" w:rsidP="00850678">
      <w:pPr>
        <w:pStyle w:val="ListParagraph"/>
        <w:numPr>
          <w:ilvl w:val="1"/>
          <w:numId w:val="49"/>
        </w:numPr>
      </w:pPr>
      <w:r>
        <w:t>Third-party verification service (if applicable)</w:t>
      </w:r>
    </w:p>
    <w:p w14:paraId="3CC49CBE" w14:textId="77777777" w:rsidR="00550536" w:rsidRDefault="00550536" w:rsidP="00850678">
      <w:pPr>
        <w:pStyle w:val="ListParagraph"/>
        <w:numPr>
          <w:ilvl w:val="1"/>
          <w:numId w:val="49"/>
        </w:numPr>
      </w:pPr>
      <w:r>
        <w:t>Manual verification of proof of donation (e.g., receipts, photos)</w:t>
      </w:r>
    </w:p>
    <w:p w14:paraId="5DBDE802" w14:textId="26F0B91F" w:rsidR="00550536" w:rsidRDefault="00550536" w:rsidP="00850678">
      <w:pPr>
        <w:pStyle w:val="ListParagraph"/>
        <w:numPr>
          <w:ilvl w:val="0"/>
          <w:numId w:val="49"/>
        </w:numPr>
      </w:pPr>
      <w:r>
        <w:t>Based on the review, the admin/moderator takes the following actions:</w:t>
      </w:r>
    </w:p>
    <w:p w14:paraId="597A7D66" w14:textId="77777777" w:rsidR="00550536" w:rsidRDefault="00550536" w:rsidP="00850678">
      <w:pPr>
        <w:pStyle w:val="ListParagraph"/>
        <w:numPr>
          <w:ilvl w:val="1"/>
          <w:numId w:val="49"/>
        </w:numPr>
      </w:pPr>
      <w:r>
        <w:t>Verify Donation: If the donation is confirmed as legitimate, the admin/moderator marks the record as verified and the donation amount is reflected in the disaster's total.</w:t>
      </w:r>
    </w:p>
    <w:p w14:paraId="183B5013" w14:textId="77777777" w:rsidR="00550536" w:rsidRDefault="00550536" w:rsidP="00850678">
      <w:pPr>
        <w:pStyle w:val="ListParagraph"/>
        <w:numPr>
          <w:ilvl w:val="1"/>
          <w:numId w:val="49"/>
        </w:numPr>
      </w:pPr>
      <w:r>
        <w:t>Mark as Unverified: If the donation cannot be verified after due diligence, the admin/moderator marks the record as unverified and might contact the donor to inform them.</w:t>
      </w:r>
    </w:p>
    <w:p w14:paraId="42CB7D23" w14:textId="7BFA97C6" w:rsidR="00550536" w:rsidRDefault="00550536" w:rsidP="00550536">
      <w:r>
        <w:t>Alternative Scenarios:</w:t>
      </w:r>
    </w:p>
    <w:p w14:paraId="06820467" w14:textId="77777777" w:rsidR="00850678" w:rsidRDefault="00550536" w:rsidP="00850678">
      <w:pPr>
        <w:pStyle w:val="ListParagraph"/>
        <w:numPr>
          <w:ilvl w:val="0"/>
          <w:numId w:val="50"/>
        </w:numPr>
      </w:pPr>
      <w:r>
        <w:t xml:space="preserve">Network Error: </w:t>
      </w:r>
    </w:p>
    <w:p w14:paraId="138C8CB9" w14:textId="5D64FE70" w:rsidR="00550536" w:rsidRDefault="00550536" w:rsidP="00850678">
      <w:pPr>
        <w:pStyle w:val="ListParagraph"/>
        <w:numPr>
          <w:ilvl w:val="1"/>
          <w:numId w:val="50"/>
        </w:numPr>
      </w:pPr>
      <w:r>
        <w:t>If there is a network error while communicating with the server, the system will display an error message to the admin/moderator.</w:t>
      </w:r>
    </w:p>
    <w:p w14:paraId="5210CC9E" w14:textId="77777777" w:rsidR="00850678" w:rsidRDefault="00550536" w:rsidP="00850678">
      <w:pPr>
        <w:pStyle w:val="ListParagraph"/>
        <w:numPr>
          <w:ilvl w:val="0"/>
          <w:numId w:val="50"/>
        </w:numPr>
      </w:pPr>
      <w:r>
        <w:t xml:space="preserve">Server Error: </w:t>
      </w:r>
    </w:p>
    <w:p w14:paraId="11FF42FE" w14:textId="579D8C00" w:rsidR="00550536" w:rsidRDefault="00550536" w:rsidP="00850678">
      <w:pPr>
        <w:pStyle w:val="ListParagraph"/>
        <w:numPr>
          <w:ilvl w:val="1"/>
          <w:numId w:val="50"/>
        </w:numPr>
      </w:pPr>
      <w:r>
        <w:t>If there is an error on the server while processing the verification, the system will display an error message to the admin/moderator.</w:t>
      </w:r>
    </w:p>
    <w:p w14:paraId="6D39CC71" w14:textId="77777777" w:rsidR="00850678" w:rsidRDefault="00550536" w:rsidP="00850678">
      <w:pPr>
        <w:pStyle w:val="ListParagraph"/>
        <w:numPr>
          <w:ilvl w:val="0"/>
          <w:numId w:val="50"/>
        </w:numPr>
      </w:pPr>
      <w:r>
        <w:t xml:space="preserve">Missing Information: </w:t>
      </w:r>
    </w:p>
    <w:p w14:paraId="08B9BD14" w14:textId="6986A376" w:rsidR="00550536" w:rsidRDefault="00550536" w:rsidP="00850678">
      <w:pPr>
        <w:pStyle w:val="ListParagraph"/>
        <w:numPr>
          <w:ilvl w:val="0"/>
          <w:numId w:val="50"/>
        </w:numPr>
      </w:pPr>
      <w:r>
        <w:t>If the donation record is missing crucial information for verification, the system might:</w:t>
      </w:r>
    </w:p>
    <w:p w14:paraId="58976196" w14:textId="77777777" w:rsidR="00550536" w:rsidRDefault="00550536" w:rsidP="00850678">
      <w:pPr>
        <w:pStyle w:val="ListParagraph"/>
        <w:numPr>
          <w:ilvl w:val="1"/>
          <w:numId w:val="50"/>
        </w:numPr>
      </w:pPr>
      <w:r>
        <w:t>Prompt the admin/moderator to request clarification from the donor.</w:t>
      </w:r>
    </w:p>
    <w:p w14:paraId="42878F9C" w14:textId="77777777" w:rsidR="00550536" w:rsidRDefault="00550536" w:rsidP="00850678">
      <w:pPr>
        <w:pStyle w:val="ListParagraph"/>
        <w:numPr>
          <w:ilvl w:val="1"/>
          <w:numId w:val="50"/>
        </w:numPr>
      </w:pPr>
      <w:r>
        <w:t>Not allow the admin/moderator to verify the record until the missing information is provided.</w:t>
      </w:r>
    </w:p>
    <w:p w14:paraId="388AA933" w14:textId="77777777" w:rsidR="00850678" w:rsidRDefault="00550536" w:rsidP="00850678">
      <w:pPr>
        <w:pStyle w:val="ListParagraph"/>
        <w:numPr>
          <w:ilvl w:val="0"/>
          <w:numId w:val="50"/>
        </w:numPr>
      </w:pPr>
      <w:r>
        <w:t xml:space="preserve">Donor Not Responsive: </w:t>
      </w:r>
    </w:p>
    <w:p w14:paraId="659D1E86" w14:textId="44EFA49B" w:rsidR="00550536" w:rsidRDefault="00550536" w:rsidP="00850678">
      <w:pPr>
        <w:pStyle w:val="ListParagraph"/>
        <w:numPr>
          <w:ilvl w:val="1"/>
          <w:numId w:val="50"/>
        </w:numPr>
      </w:pPr>
      <w:r>
        <w:t>If the donor does not respond to requests for clarification within a reasonable timeframe, the admin/moderator might:</w:t>
      </w:r>
    </w:p>
    <w:p w14:paraId="57A8E620" w14:textId="77777777" w:rsidR="00550536" w:rsidRDefault="00550536" w:rsidP="00850678">
      <w:pPr>
        <w:pStyle w:val="ListParagraph"/>
        <w:numPr>
          <w:ilvl w:val="3"/>
          <w:numId w:val="50"/>
        </w:numPr>
      </w:pPr>
      <w:r>
        <w:t>Mark the donation as unverified.</w:t>
      </w:r>
    </w:p>
    <w:p w14:paraId="6EF9880D" w14:textId="0591459A" w:rsidR="008C151C" w:rsidRDefault="00550536" w:rsidP="00850678">
      <w:pPr>
        <w:pStyle w:val="ListParagraph"/>
        <w:numPr>
          <w:ilvl w:val="3"/>
          <w:numId w:val="50"/>
        </w:numPr>
      </w:pPr>
      <w:r>
        <w:t>Flag the donor account for further investigation.</w:t>
      </w:r>
    </w:p>
    <w:p w14:paraId="1278A994" w14:textId="78A2E12F" w:rsidR="00CB7997" w:rsidRDefault="00CB7997">
      <w:r>
        <w:br w:type="page"/>
      </w:r>
    </w:p>
    <w:p w14:paraId="7B615682" w14:textId="77777777" w:rsidR="00CB7997" w:rsidRDefault="00CB7997" w:rsidP="00CB7997">
      <w:pPr>
        <w:pStyle w:val="Heading1"/>
      </w:pPr>
      <w:bookmarkStart w:id="111" w:name="_Toc164245509"/>
      <w:r>
        <w:t>Conclusion</w:t>
      </w:r>
      <w:bookmarkEnd w:id="111"/>
    </w:p>
    <w:p w14:paraId="4216C457" w14:textId="77777777" w:rsidR="00CB7997" w:rsidRDefault="00CB7997" w:rsidP="00CB7997">
      <w:pPr>
        <w:pStyle w:val="Heading2"/>
      </w:pPr>
      <w:bookmarkStart w:id="112" w:name="_Toc164245510"/>
      <w:r>
        <w:t>Business Prospect:</w:t>
      </w:r>
      <w:bookmarkEnd w:id="112"/>
      <w:r>
        <w:t xml:space="preserve"> </w:t>
      </w:r>
    </w:p>
    <w:p w14:paraId="6EDA9D3B" w14:textId="203C28A6" w:rsidR="00CB7997" w:rsidRDefault="00233900" w:rsidP="00CB7997">
      <w:r w:rsidRPr="00233900">
        <w:t>Relief Tracker connects donors, relief organizations, and affected communities on a single platform, fostering better communication and resource allocation during disasters. Real-time information sharing, streamlined donation management, and efficient reporting create a more transparent and efficient disaster relief ecosystem. Relief Tracker caters to individual donors, NGOs, and government agencies, with potential monetization through transaction fees, premium services, and corporate sponsorships.</w:t>
      </w:r>
    </w:p>
    <w:p w14:paraId="3863F241" w14:textId="67877759" w:rsidR="00CB7997" w:rsidRDefault="00CB7997" w:rsidP="00CB7997">
      <w:pPr>
        <w:pStyle w:val="Heading2"/>
      </w:pPr>
      <w:bookmarkStart w:id="113" w:name="_Toc164245511"/>
      <w:r>
        <w:t>Summary:</w:t>
      </w:r>
      <w:bookmarkEnd w:id="113"/>
    </w:p>
    <w:p w14:paraId="197A99E1" w14:textId="77777777" w:rsidR="00DD0600" w:rsidRDefault="00233900">
      <w:r w:rsidRPr="00233900">
        <w:t>Relief Tracker has the potential to be a game-changer in disaster relief. By connecting various stakeholders on a single platform, it promotes better communication, transparency, and resource allocation. This translates to informed decision-making by relief organizations, ultimately leading to a more efficient and impactful disaster response. The app's diverse user base and potential for monetization solidify its position as a sustainable solution for the disaster relief landscape.</w:t>
      </w:r>
    </w:p>
    <w:p w14:paraId="0E1E80B6" w14:textId="77777777" w:rsidR="00DD0600" w:rsidRDefault="00DD0600"/>
    <w:p w14:paraId="4E2182DA" w14:textId="25C06F4B" w:rsidR="00CB7997" w:rsidRDefault="00DD0600" w:rsidP="00DD0600">
      <w:pPr>
        <w:pStyle w:val="Heading1"/>
      </w:pPr>
      <w:bookmarkStart w:id="114" w:name="_Toc164245512"/>
      <w:proofErr w:type="spellStart"/>
      <w:r>
        <w:t>Github</w:t>
      </w:r>
      <w:proofErr w:type="spellEnd"/>
      <w:r>
        <w:t xml:space="preserve"> Link:</w:t>
      </w:r>
      <w:r w:rsidRPr="00DD0600">
        <w:rPr>
          <w:bCs/>
          <w:sz w:val="32"/>
          <w:szCs w:val="32"/>
        </w:rPr>
        <w:t xml:space="preserve"> </w:t>
      </w:r>
      <w:hyperlink r:id="rId36" w:tgtFrame="_blank" w:history="1">
        <w:r w:rsidRPr="00DD0600">
          <w:rPr>
            <w:bCs/>
            <w:color w:val="0000FF"/>
            <w:sz w:val="32"/>
            <w:szCs w:val="32"/>
            <w:highlight w:val="cyan"/>
            <w:bdr w:val="none" w:sz="0" w:space="0" w:color="auto" w:frame="1"/>
            <w:shd w:val="clear" w:color="auto" w:fill="F0F0F0"/>
          </w:rPr>
          <w:t>https://github.com/Sami-63/Relief-Tracker</w:t>
        </w:r>
        <w:bookmarkEnd w:id="114"/>
      </w:hyperlink>
      <w:r w:rsidR="00CB7997">
        <w:br w:type="page"/>
      </w:r>
    </w:p>
    <w:p w14:paraId="4BBF697E" w14:textId="663B3C06" w:rsidR="00CB7997" w:rsidRDefault="00CB7997" w:rsidP="00CB7997">
      <w:pPr>
        <w:pStyle w:val="Heading1"/>
      </w:pPr>
      <w:bookmarkStart w:id="115" w:name="_Toc164245513"/>
      <w:r>
        <w:t>References</w:t>
      </w:r>
      <w:bookmarkEnd w:id="115"/>
    </w:p>
    <w:p w14:paraId="7F873DF8" w14:textId="77777777" w:rsidR="00CB7997" w:rsidRDefault="00CB7997" w:rsidP="00CB7997">
      <w:pPr>
        <w:ind w:left="1080" w:hanging="720"/>
        <w:rPr>
          <w:shd w:val="clear" w:color="auto" w:fill="FFFFFF"/>
        </w:rPr>
      </w:pPr>
      <w:bookmarkStart w:id="116" w:name="_Toc163911743"/>
      <w:r>
        <w:rPr>
          <w:shd w:val="clear" w:color="auto" w:fill="FFFFFF"/>
        </w:rPr>
        <w:t>Alexeeva, Z., Perez-</w:t>
      </w:r>
      <w:proofErr w:type="spellStart"/>
      <w:r>
        <w:rPr>
          <w:shd w:val="clear" w:color="auto" w:fill="FFFFFF"/>
        </w:rPr>
        <w:t>Palacin</w:t>
      </w:r>
      <w:proofErr w:type="spellEnd"/>
      <w:r>
        <w:rPr>
          <w:shd w:val="clear" w:color="auto" w:fill="FFFFFF"/>
        </w:rPr>
        <w:t>, D., &amp; Mirandola, R. (2016). Design decision documentation: A literature overview. In </w:t>
      </w:r>
      <w:r>
        <w:rPr>
          <w:i/>
          <w:iCs/>
          <w:shd w:val="clear" w:color="auto" w:fill="FFFFFF"/>
        </w:rPr>
        <w:t>Software Architecture: 10th European Conference, ECSA 2016, Copenhagen, Denmark, November 28--December 2, 2016, Proceedings 10</w:t>
      </w:r>
      <w:r>
        <w:rPr>
          <w:shd w:val="clear" w:color="auto" w:fill="FFFFFF"/>
        </w:rPr>
        <w:t> (pp. 84-101). Springer International Publishing.</w:t>
      </w:r>
    </w:p>
    <w:p w14:paraId="02615FD0" w14:textId="77777777" w:rsidR="00CB7997" w:rsidRDefault="00CB7997" w:rsidP="00CB7997">
      <w:pPr>
        <w:ind w:left="1080" w:hanging="720"/>
        <w:rPr>
          <w:shd w:val="clear" w:color="auto" w:fill="FFFFFF"/>
        </w:rPr>
      </w:pPr>
      <w:r>
        <w:rPr>
          <w:shd w:val="clear" w:color="auto" w:fill="FFFFFF"/>
        </w:rPr>
        <w:t>Bachmann, F., Bass, L., Carriere, J., Clements, P. C., Garlan, D., Ivers, J., ... &amp; Little, R. (2000). Software architecture documentation in practice: Documenting architectural layers.</w:t>
      </w:r>
    </w:p>
    <w:p w14:paraId="6CA566D5" w14:textId="75ACA7A8" w:rsidR="00CB7997" w:rsidRDefault="00CB7997" w:rsidP="00CB7997">
      <w:pPr>
        <w:ind w:left="1080" w:hanging="720"/>
        <w:rPr>
          <w:b/>
          <w:sz w:val="32"/>
          <w:szCs w:val="40"/>
        </w:rPr>
      </w:pPr>
      <w:r>
        <w:rPr>
          <w:shd w:val="clear" w:color="auto" w:fill="FFFFFF"/>
        </w:rPr>
        <w:t xml:space="preserve">Barcelos, R. F., &amp; Travassos, G. H. (2006). Evaluation Approaches for Software Architectural Documents: </w:t>
      </w:r>
      <w:proofErr w:type="gramStart"/>
      <w:r>
        <w:rPr>
          <w:shd w:val="clear" w:color="auto" w:fill="FFFFFF"/>
        </w:rPr>
        <w:t>a</w:t>
      </w:r>
      <w:proofErr w:type="gramEnd"/>
      <w:r>
        <w:rPr>
          <w:shd w:val="clear" w:color="auto" w:fill="FFFFFF"/>
        </w:rPr>
        <w:t xml:space="preserve"> Systematic Review. </w:t>
      </w:r>
      <w:proofErr w:type="spellStart"/>
      <w:r>
        <w:rPr>
          <w:i/>
          <w:iCs/>
          <w:shd w:val="clear" w:color="auto" w:fill="FFFFFF"/>
        </w:rPr>
        <w:t>CIbSE</w:t>
      </w:r>
      <w:proofErr w:type="spellEnd"/>
      <w:r>
        <w:rPr>
          <w:shd w:val="clear" w:color="auto" w:fill="FFFFFF"/>
        </w:rPr>
        <w:t>, 433-446.</w:t>
      </w:r>
    </w:p>
    <w:p w14:paraId="2066E308" w14:textId="77777777" w:rsidR="00CB7997" w:rsidRDefault="00CB7997" w:rsidP="00CB7997">
      <w:pPr>
        <w:ind w:left="1080" w:hanging="720"/>
        <w:rPr>
          <w:shd w:val="clear" w:color="auto" w:fill="FFFFFF"/>
        </w:rPr>
      </w:pPr>
      <w:r>
        <w:rPr>
          <w:shd w:val="clear" w:color="auto" w:fill="FFFFFF"/>
        </w:rPr>
        <w:t>Che, M. (2014). Managing architectural design decision documentation and evolution (Doctoral dissertation).</w:t>
      </w:r>
    </w:p>
    <w:p w14:paraId="262078CF" w14:textId="77777777" w:rsidR="00CB7997" w:rsidRDefault="00CB7997" w:rsidP="00CB7997">
      <w:pPr>
        <w:ind w:left="1080" w:hanging="720"/>
        <w:rPr>
          <w:shd w:val="clear" w:color="auto" w:fill="FFFFFF"/>
        </w:rPr>
      </w:pPr>
      <w:r>
        <w:rPr>
          <w:shd w:val="clear" w:color="auto" w:fill="FFFFFF"/>
        </w:rPr>
        <w:t>Ernst, N. A., &amp; Robillard, M. P. (2023). A study of documentation for software architecture. </w:t>
      </w:r>
      <w:r>
        <w:rPr>
          <w:i/>
          <w:iCs/>
          <w:shd w:val="clear" w:color="auto" w:fill="FFFFFF"/>
        </w:rPr>
        <w:t>Empirical Software Engineering</w:t>
      </w:r>
      <w:r>
        <w:rPr>
          <w:shd w:val="clear" w:color="auto" w:fill="FFFFFF"/>
        </w:rPr>
        <w:t>, </w:t>
      </w:r>
      <w:r>
        <w:rPr>
          <w:i/>
          <w:iCs/>
          <w:shd w:val="clear" w:color="auto" w:fill="FFFFFF"/>
        </w:rPr>
        <w:t>28</w:t>
      </w:r>
      <w:r>
        <w:rPr>
          <w:shd w:val="clear" w:color="auto" w:fill="FFFFFF"/>
        </w:rPr>
        <w:t>(5), 122.</w:t>
      </w:r>
    </w:p>
    <w:p w14:paraId="46C75AF1" w14:textId="77777777" w:rsidR="00CB7997" w:rsidRDefault="00CB7997" w:rsidP="00CB7997">
      <w:pPr>
        <w:ind w:left="1080" w:hanging="720"/>
        <w:rPr>
          <w:shd w:val="clear" w:color="auto" w:fill="FFFFFF"/>
        </w:rPr>
      </w:pPr>
      <w:r>
        <w:rPr>
          <w:shd w:val="clear" w:color="auto" w:fill="FFFFFF"/>
        </w:rPr>
        <w:t xml:space="preserve">Forward, A., &amp; Lethbridge, T. C. (2002, November). The relevance of software documentation, </w:t>
      </w:r>
      <w:proofErr w:type="gramStart"/>
      <w:r>
        <w:rPr>
          <w:shd w:val="clear" w:color="auto" w:fill="FFFFFF"/>
        </w:rPr>
        <w:t>tools</w:t>
      </w:r>
      <w:proofErr w:type="gramEnd"/>
      <w:r>
        <w:rPr>
          <w:shd w:val="clear" w:color="auto" w:fill="FFFFFF"/>
        </w:rPr>
        <w:t xml:space="preserve"> and technologies: a survey. In </w:t>
      </w:r>
      <w:r>
        <w:rPr>
          <w:i/>
          <w:iCs/>
          <w:shd w:val="clear" w:color="auto" w:fill="FFFFFF"/>
        </w:rPr>
        <w:t>Proceedings of the 2002 ACM symposium on Document engineering</w:t>
      </w:r>
      <w:r>
        <w:rPr>
          <w:shd w:val="clear" w:color="auto" w:fill="FFFFFF"/>
        </w:rPr>
        <w:t> (pp. 26-33).</w:t>
      </w:r>
    </w:p>
    <w:p w14:paraId="68F89CCD" w14:textId="77777777" w:rsidR="00CB7997" w:rsidRDefault="00CB7997" w:rsidP="00CB7997">
      <w:pPr>
        <w:ind w:left="1080" w:hanging="720"/>
        <w:rPr>
          <w:shd w:val="clear" w:color="auto" w:fill="FFFFFF"/>
        </w:rPr>
      </w:pPr>
      <w:r>
        <w:rPr>
          <w:shd w:val="clear" w:color="auto" w:fill="FFFFFF"/>
        </w:rPr>
        <w:t xml:space="preserve">Jansen, A., </w:t>
      </w:r>
      <w:proofErr w:type="spellStart"/>
      <w:r>
        <w:rPr>
          <w:shd w:val="clear" w:color="auto" w:fill="FFFFFF"/>
        </w:rPr>
        <w:t>Avgeriou</w:t>
      </w:r>
      <w:proofErr w:type="spellEnd"/>
      <w:r>
        <w:rPr>
          <w:shd w:val="clear" w:color="auto" w:fill="FFFFFF"/>
        </w:rPr>
        <w:t>, P., &amp; van der Ven, J. S. (2009). Enriching software architecture documentation. </w:t>
      </w:r>
      <w:r>
        <w:rPr>
          <w:i/>
          <w:iCs/>
          <w:shd w:val="clear" w:color="auto" w:fill="FFFFFF"/>
        </w:rPr>
        <w:t>Journal of Systems and Software</w:t>
      </w:r>
      <w:r>
        <w:rPr>
          <w:shd w:val="clear" w:color="auto" w:fill="FFFFFF"/>
        </w:rPr>
        <w:t>, </w:t>
      </w:r>
      <w:r>
        <w:rPr>
          <w:i/>
          <w:iCs/>
          <w:shd w:val="clear" w:color="auto" w:fill="FFFFFF"/>
        </w:rPr>
        <w:t>82</w:t>
      </w:r>
      <w:r>
        <w:rPr>
          <w:shd w:val="clear" w:color="auto" w:fill="FFFFFF"/>
        </w:rPr>
        <w:t>(8), 1232-1248.</w:t>
      </w:r>
    </w:p>
    <w:p w14:paraId="24A448BB" w14:textId="77777777" w:rsidR="00CB7997" w:rsidRDefault="00CB7997" w:rsidP="00CB7997">
      <w:pPr>
        <w:ind w:left="1080" w:hanging="720"/>
        <w:rPr>
          <w:shd w:val="clear" w:color="auto" w:fill="FFFFFF"/>
        </w:rPr>
      </w:pPr>
      <w:r>
        <w:rPr>
          <w:shd w:val="clear" w:color="auto" w:fill="FFFFFF"/>
        </w:rPr>
        <w:t>Rost, D., Naab, M., Lima, C., &amp; von Flach Garcia Chavez, C. (2013). Software architecture documentation for developers: A survey. In </w:t>
      </w:r>
      <w:r>
        <w:rPr>
          <w:i/>
          <w:iCs/>
          <w:shd w:val="clear" w:color="auto" w:fill="FFFFFF"/>
        </w:rPr>
        <w:t>Software Architecture: 7th European Conference, ECSA 2013, Montpellier, France, July 1-5, 2013. Proceedings 7</w:t>
      </w:r>
      <w:r>
        <w:rPr>
          <w:shd w:val="clear" w:color="auto" w:fill="FFFFFF"/>
        </w:rPr>
        <w:t> (pp. 72-88). Springer Berlin Heidelberg.</w:t>
      </w:r>
    </w:p>
    <w:p w14:paraId="42ACF030" w14:textId="1A9837E7" w:rsidR="00CB7997" w:rsidRPr="00CB7997" w:rsidRDefault="00CB7997" w:rsidP="00EE4C83">
      <w:pPr>
        <w:ind w:left="1080" w:hanging="720"/>
      </w:pPr>
      <w:r>
        <w:rPr>
          <w:shd w:val="clear" w:color="auto" w:fill="FFFFFF"/>
        </w:rPr>
        <w:t>Zhu, H. (2005). Software design methodology: From principles to architectural styles. Elsevier.</w:t>
      </w:r>
      <w:bookmarkEnd w:id="116"/>
    </w:p>
    <w:sectPr w:rsidR="00CB7997" w:rsidRPr="00CB7997">
      <w:pgSz w:w="11909" w:h="16834"/>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embedRegular r:id="rId1" w:fontKey="{557B03DF-4522-4B61-AC7A-97E9B9AC057D}"/>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32D42EB0-194A-4DAC-8500-37866D6E8B1C}"/>
    <w:embedBold r:id="rId3" w:fontKey="{D95A381A-84D4-40C1-9D6B-309EF0BAC016}"/>
  </w:font>
  <w:font w:name="Georgia">
    <w:panose1 w:val="02040502050405020303"/>
    <w:charset w:val="00"/>
    <w:family w:val="roman"/>
    <w:pitch w:val="variable"/>
    <w:sig w:usb0="00000287" w:usb1="00000000" w:usb2="00000000" w:usb3="00000000" w:csb0="0000009F" w:csb1="00000000"/>
    <w:embedRegular r:id="rId4" w:fontKey="{1653763E-363C-4F81-8A77-B6BB9A0D4A9B}"/>
  </w:font>
  <w:font w:name="Cambria">
    <w:panose1 w:val="02040503050406030204"/>
    <w:charset w:val="00"/>
    <w:family w:val="roman"/>
    <w:pitch w:val="variable"/>
    <w:sig w:usb0="E00006FF" w:usb1="420024FF" w:usb2="02000000" w:usb3="00000000" w:csb0="0000019F" w:csb1="00000000"/>
    <w:embedRegular r:id="rId5" w:fontKey="{03FB529C-FC57-4584-BF1D-3F120430DEC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69B"/>
    <w:multiLevelType w:val="hybridMultilevel"/>
    <w:tmpl w:val="80C8E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6D2C32"/>
    <w:multiLevelType w:val="multilevel"/>
    <w:tmpl w:val="74B6CC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9E1560"/>
    <w:multiLevelType w:val="multilevel"/>
    <w:tmpl w:val="89AE6186"/>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5C0EA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8AE1D1A"/>
    <w:multiLevelType w:val="multilevel"/>
    <w:tmpl w:val="4A3E8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F658A0"/>
    <w:multiLevelType w:val="multilevel"/>
    <w:tmpl w:val="595C8E7A"/>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2751DE"/>
    <w:multiLevelType w:val="hybridMultilevel"/>
    <w:tmpl w:val="F4D2A4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C7319"/>
    <w:multiLevelType w:val="hybridMultilevel"/>
    <w:tmpl w:val="C352B08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041B9"/>
    <w:multiLevelType w:val="hybridMultilevel"/>
    <w:tmpl w:val="4C92CC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8F25A6"/>
    <w:multiLevelType w:val="multilevel"/>
    <w:tmpl w:val="2078EE36"/>
    <w:lvl w:ilvl="0">
      <w:start w:val="1"/>
      <w:numFmt w:val="decimal"/>
      <w:pStyle w:val="Heading1"/>
      <w:lvlText w:val="%1."/>
      <w:lvlJc w:val="left"/>
      <w:pPr>
        <w:ind w:left="225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AD7C4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B674EB3"/>
    <w:multiLevelType w:val="multilevel"/>
    <w:tmpl w:val="D54E9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4741E9"/>
    <w:multiLevelType w:val="multilevel"/>
    <w:tmpl w:val="9E686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353CE"/>
    <w:multiLevelType w:val="hybridMultilevel"/>
    <w:tmpl w:val="8EAAA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666D2"/>
    <w:multiLevelType w:val="multilevel"/>
    <w:tmpl w:val="CB1ECBCE"/>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EB60559"/>
    <w:multiLevelType w:val="hybridMultilevel"/>
    <w:tmpl w:val="AF9CA5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A048A"/>
    <w:multiLevelType w:val="hybridMultilevel"/>
    <w:tmpl w:val="9F20F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E100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0A1F7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3F1F4BB0"/>
    <w:multiLevelType w:val="hybridMultilevel"/>
    <w:tmpl w:val="EBF01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677CF"/>
    <w:multiLevelType w:val="hybridMultilevel"/>
    <w:tmpl w:val="49D26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D364C7"/>
    <w:multiLevelType w:val="hybridMultilevel"/>
    <w:tmpl w:val="CA0E06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69533D"/>
    <w:multiLevelType w:val="multilevel"/>
    <w:tmpl w:val="18D2A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281108"/>
    <w:multiLevelType w:val="hybridMultilevel"/>
    <w:tmpl w:val="2328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552D0"/>
    <w:multiLevelType w:val="hybridMultilevel"/>
    <w:tmpl w:val="70CE0F2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5530F6D"/>
    <w:multiLevelType w:val="multilevel"/>
    <w:tmpl w:val="0A3883F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195110"/>
    <w:multiLevelType w:val="multilevel"/>
    <w:tmpl w:val="32CAF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E148A3"/>
    <w:multiLevelType w:val="multilevel"/>
    <w:tmpl w:val="FE5EFB16"/>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3.%2.%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5A6A07"/>
    <w:multiLevelType w:val="hybridMultilevel"/>
    <w:tmpl w:val="9454F1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267BAE"/>
    <w:multiLevelType w:val="hybridMultilevel"/>
    <w:tmpl w:val="485678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672A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1" w15:restartNumberingAfterBreak="0">
    <w:nsid w:val="6DB76733"/>
    <w:multiLevelType w:val="hybridMultilevel"/>
    <w:tmpl w:val="B49083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2A04BD"/>
    <w:multiLevelType w:val="hybridMultilevel"/>
    <w:tmpl w:val="D5A47D2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7B452A"/>
    <w:multiLevelType w:val="hybridMultilevel"/>
    <w:tmpl w:val="3B14E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65399E"/>
    <w:multiLevelType w:val="multilevel"/>
    <w:tmpl w:val="39A62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15F2659"/>
    <w:multiLevelType w:val="hybridMultilevel"/>
    <w:tmpl w:val="85A2F712"/>
    <w:lvl w:ilvl="0" w:tplc="4D5C3C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160D5B"/>
    <w:multiLevelType w:val="hybridMultilevel"/>
    <w:tmpl w:val="CDACF7FA"/>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73972A2B"/>
    <w:multiLevelType w:val="multilevel"/>
    <w:tmpl w:val="D5942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58242E0"/>
    <w:multiLevelType w:val="multilevel"/>
    <w:tmpl w:val="9CFE6D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8238A1"/>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0" w15:restartNumberingAfterBreak="0">
    <w:nsid w:val="768F1177"/>
    <w:multiLevelType w:val="multilevel"/>
    <w:tmpl w:val="4C048294"/>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75545FA"/>
    <w:multiLevelType w:val="hybridMultilevel"/>
    <w:tmpl w:val="94AE4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24397F"/>
    <w:multiLevelType w:val="hybridMultilevel"/>
    <w:tmpl w:val="E8C428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406747"/>
    <w:multiLevelType w:val="multilevel"/>
    <w:tmpl w:val="C7EC23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CA5227E"/>
    <w:multiLevelType w:val="hybridMultilevel"/>
    <w:tmpl w:val="027CCF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E049E0"/>
    <w:multiLevelType w:val="multilevel"/>
    <w:tmpl w:val="90327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F82F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873276836">
    <w:abstractNumId w:val="43"/>
  </w:num>
  <w:num w:numId="2" w16cid:durableId="379524735">
    <w:abstractNumId w:val="14"/>
  </w:num>
  <w:num w:numId="3" w16cid:durableId="732965060">
    <w:abstractNumId w:val="25"/>
  </w:num>
  <w:num w:numId="4" w16cid:durableId="1803691652">
    <w:abstractNumId w:val="37"/>
  </w:num>
  <w:num w:numId="5" w16cid:durableId="93136663">
    <w:abstractNumId w:val="5"/>
  </w:num>
  <w:num w:numId="6" w16cid:durableId="1414548155">
    <w:abstractNumId w:val="11"/>
  </w:num>
  <w:num w:numId="7" w16cid:durableId="789317892">
    <w:abstractNumId w:val="34"/>
  </w:num>
  <w:num w:numId="8" w16cid:durableId="779641899">
    <w:abstractNumId w:val="40"/>
  </w:num>
  <w:num w:numId="9" w16cid:durableId="250626043">
    <w:abstractNumId w:val="2"/>
  </w:num>
  <w:num w:numId="10" w16cid:durableId="187449992">
    <w:abstractNumId w:val="12"/>
  </w:num>
  <w:num w:numId="11" w16cid:durableId="977078057">
    <w:abstractNumId w:val="23"/>
  </w:num>
  <w:num w:numId="12" w16cid:durableId="867255016">
    <w:abstractNumId w:val="35"/>
  </w:num>
  <w:num w:numId="13" w16cid:durableId="397634365">
    <w:abstractNumId w:val="27"/>
  </w:num>
  <w:num w:numId="14" w16cid:durableId="713193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2033501">
    <w:abstractNumId w:val="17"/>
  </w:num>
  <w:num w:numId="16" w16cid:durableId="515193221">
    <w:abstractNumId w:val="17"/>
  </w:num>
  <w:num w:numId="17" w16cid:durableId="9064591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5709427">
    <w:abstractNumId w:val="9"/>
  </w:num>
  <w:num w:numId="19" w16cid:durableId="491682767">
    <w:abstractNumId w:val="0"/>
  </w:num>
  <w:num w:numId="20" w16cid:durableId="1017779559">
    <w:abstractNumId w:val="19"/>
  </w:num>
  <w:num w:numId="21" w16cid:durableId="146827183">
    <w:abstractNumId w:val="32"/>
  </w:num>
  <w:num w:numId="22" w16cid:durableId="1509976767">
    <w:abstractNumId w:val="44"/>
  </w:num>
  <w:num w:numId="23" w16cid:durableId="15886171">
    <w:abstractNumId w:val="28"/>
  </w:num>
  <w:num w:numId="24" w16cid:durableId="207844565">
    <w:abstractNumId w:val="36"/>
  </w:num>
  <w:num w:numId="25" w16cid:durableId="846292688">
    <w:abstractNumId w:val="4"/>
  </w:num>
  <w:num w:numId="26" w16cid:durableId="55249239">
    <w:abstractNumId w:val="38"/>
  </w:num>
  <w:num w:numId="27" w16cid:durableId="988097060">
    <w:abstractNumId w:val="45"/>
  </w:num>
  <w:num w:numId="28" w16cid:durableId="1299340395">
    <w:abstractNumId w:val="21"/>
  </w:num>
  <w:num w:numId="29" w16cid:durableId="485323541">
    <w:abstractNumId w:val="15"/>
  </w:num>
  <w:num w:numId="30" w16cid:durableId="193690600">
    <w:abstractNumId w:val="24"/>
  </w:num>
  <w:num w:numId="31" w16cid:durableId="619336051">
    <w:abstractNumId w:val="22"/>
  </w:num>
  <w:num w:numId="32" w16cid:durableId="805660760">
    <w:abstractNumId w:val="1"/>
  </w:num>
  <w:num w:numId="33" w16cid:durableId="1564948070">
    <w:abstractNumId w:val="26"/>
  </w:num>
  <w:num w:numId="34" w16cid:durableId="1029338140">
    <w:abstractNumId w:val="8"/>
  </w:num>
  <w:num w:numId="35" w16cid:durableId="985664235">
    <w:abstractNumId w:val="7"/>
  </w:num>
  <w:num w:numId="36" w16cid:durableId="1505440932">
    <w:abstractNumId w:val="13"/>
  </w:num>
  <w:num w:numId="37" w16cid:durableId="1343238582">
    <w:abstractNumId w:val="16"/>
  </w:num>
  <w:num w:numId="38" w16cid:durableId="1325402381">
    <w:abstractNumId w:val="31"/>
  </w:num>
  <w:num w:numId="39" w16cid:durableId="1098714340">
    <w:abstractNumId w:val="20"/>
  </w:num>
  <w:num w:numId="40" w16cid:durableId="1111821275">
    <w:abstractNumId w:val="46"/>
  </w:num>
  <w:num w:numId="41" w16cid:durableId="12729756">
    <w:abstractNumId w:val="18"/>
  </w:num>
  <w:num w:numId="42" w16cid:durableId="691537789">
    <w:abstractNumId w:val="33"/>
  </w:num>
  <w:num w:numId="43" w16cid:durableId="1466579247">
    <w:abstractNumId w:val="41"/>
  </w:num>
  <w:num w:numId="44" w16cid:durableId="1467619793">
    <w:abstractNumId w:val="6"/>
  </w:num>
  <w:num w:numId="45" w16cid:durableId="1097024670">
    <w:abstractNumId w:val="10"/>
  </w:num>
  <w:num w:numId="46" w16cid:durableId="1141118766">
    <w:abstractNumId w:val="3"/>
  </w:num>
  <w:num w:numId="47" w16cid:durableId="1795521953">
    <w:abstractNumId w:val="29"/>
  </w:num>
  <w:num w:numId="48" w16cid:durableId="1576160937">
    <w:abstractNumId w:val="42"/>
  </w:num>
  <w:num w:numId="49" w16cid:durableId="494150627">
    <w:abstractNumId w:val="39"/>
  </w:num>
  <w:num w:numId="50" w16cid:durableId="40206600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zU2tjAwMzE1MDZW0lEKTi0uzszPAykwrgUAt8/DMiwAAAA="/>
  </w:docVars>
  <w:rsids>
    <w:rsidRoot w:val="008B5694"/>
    <w:rsid w:val="00020891"/>
    <w:rsid w:val="000A355B"/>
    <w:rsid w:val="000F596E"/>
    <w:rsid w:val="00162DE4"/>
    <w:rsid w:val="00224C5D"/>
    <w:rsid w:val="00227D59"/>
    <w:rsid w:val="00233900"/>
    <w:rsid w:val="0027661A"/>
    <w:rsid w:val="00293582"/>
    <w:rsid w:val="002A3DC8"/>
    <w:rsid w:val="002D730B"/>
    <w:rsid w:val="0030064D"/>
    <w:rsid w:val="00304BD0"/>
    <w:rsid w:val="003202C3"/>
    <w:rsid w:val="00332897"/>
    <w:rsid w:val="00347BA1"/>
    <w:rsid w:val="003A31AB"/>
    <w:rsid w:val="004224CA"/>
    <w:rsid w:val="004450F2"/>
    <w:rsid w:val="00446F09"/>
    <w:rsid w:val="00465C02"/>
    <w:rsid w:val="004863A5"/>
    <w:rsid w:val="004D3FBB"/>
    <w:rsid w:val="00516B62"/>
    <w:rsid w:val="00522D32"/>
    <w:rsid w:val="00550536"/>
    <w:rsid w:val="00584C92"/>
    <w:rsid w:val="005C34E8"/>
    <w:rsid w:val="00631F71"/>
    <w:rsid w:val="006A2D48"/>
    <w:rsid w:val="006A3764"/>
    <w:rsid w:val="0070395F"/>
    <w:rsid w:val="00767643"/>
    <w:rsid w:val="00850678"/>
    <w:rsid w:val="008B5694"/>
    <w:rsid w:val="008C151C"/>
    <w:rsid w:val="008E41B6"/>
    <w:rsid w:val="00935CE8"/>
    <w:rsid w:val="00940146"/>
    <w:rsid w:val="00975A63"/>
    <w:rsid w:val="00981E8A"/>
    <w:rsid w:val="009B684F"/>
    <w:rsid w:val="009D3954"/>
    <w:rsid w:val="00A5478A"/>
    <w:rsid w:val="00AD7DFF"/>
    <w:rsid w:val="00AE33B7"/>
    <w:rsid w:val="00B60532"/>
    <w:rsid w:val="00BB18E0"/>
    <w:rsid w:val="00C519A4"/>
    <w:rsid w:val="00CB7997"/>
    <w:rsid w:val="00CE2816"/>
    <w:rsid w:val="00D31EC3"/>
    <w:rsid w:val="00D47500"/>
    <w:rsid w:val="00D60ADD"/>
    <w:rsid w:val="00D76E01"/>
    <w:rsid w:val="00DA24D0"/>
    <w:rsid w:val="00DD0600"/>
    <w:rsid w:val="00E11D92"/>
    <w:rsid w:val="00E4439C"/>
    <w:rsid w:val="00E55F01"/>
    <w:rsid w:val="00E87FA3"/>
    <w:rsid w:val="00EE4C83"/>
    <w:rsid w:val="00F00B5C"/>
    <w:rsid w:val="00F12B58"/>
    <w:rsid w:val="00F63445"/>
    <w:rsid w:val="00FF437B"/>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EDBD8"/>
  <w15:docId w15:val="{C2AFCE12-17D4-4690-ABEF-20ACB8597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E01"/>
    <w:rPr>
      <w:color w:val="000000" w:themeColor="text1"/>
    </w:rPr>
  </w:style>
  <w:style w:type="paragraph" w:styleId="Heading1">
    <w:name w:val="heading 1"/>
    <w:basedOn w:val="Normal"/>
    <w:next w:val="Normal"/>
    <w:link w:val="Heading1Char"/>
    <w:uiPriority w:val="9"/>
    <w:qFormat/>
    <w:rsid w:val="00CB7997"/>
    <w:pPr>
      <w:keepNext/>
      <w:keepLines/>
      <w:numPr>
        <w:numId w:val="18"/>
      </w:numPr>
      <w:spacing w:before="280"/>
      <w:ind w:left="360"/>
      <w:outlineLvl w:val="0"/>
    </w:pPr>
    <w:rPr>
      <w:b/>
      <w:sz w:val="36"/>
      <w:szCs w:val="40"/>
    </w:rPr>
  </w:style>
  <w:style w:type="paragraph" w:styleId="Heading2">
    <w:name w:val="heading 2"/>
    <w:basedOn w:val="Normal"/>
    <w:next w:val="Normal"/>
    <w:link w:val="Heading2Char"/>
    <w:uiPriority w:val="9"/>
    <w:unhideWhenUsed/>
    <w:qFormat/>
    <w:rsid w:val="00293582"/>
    <w:pPr>
      <w:keepNext/>
      <w:keepLines/>
      <w:numPr>
        <w:ilvl w:val="1"/>
        <w:numId w:val="18"/>
      </w:numPr>
      <w:outlineLvl w:val="1"/>
    </w:pPr>
    <w:rPr>
      <w:b/>
      <w:sz w:val="28"/>
      <w:szCs w:val="32"/>
    </w:rPr>
  </w:style>
  <w:style w:type="paragraph" w:styleId="Heading3">
    <w:name w:val="heading 3"/>
    <w:basedOn w:val="Heading1"/>
    <w:next w:val="Normal"/>
    <w:uiPriority w:val="9"/>
    <w:unhideWhenUsed/>
    <w:qFormat/>
    <w:rsid w:val="00940146"/>
    <w:pPr>
      <w:numPr>
        <w:ilvl w:val="2"/>
      </w:numPr>
      <w:spacing w:before="40"/>
      <w:outlineLvl w:val="2"/>
    </w:pPr>
    <w:rPr>
      <w:b w:val="0"/>
      <w:sz w:val="24"/>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styleId="PlainTable1">
    <w:name w:val="Plain Table 1"/>
    <w:basedOn w:val="TableNormal"/>
    <w:uiPriority w:val="41"/>
    <w:rsid w:val="00A1172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E00691"/>
    <w:pPr>
      <w:jc w:val="center"/>
    </w:pPr>
  </w:style>
  <w:style w:type="table" w:styleId="TableGrid">
    <w:name w:val="Table Grid"/>
    <w:basedOn w:val="TableNormal"/>
    <w:uiPriority w:val="39"/>
    <w:rsid w:val="000261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61AF"/>
    <w:pPr>
      <w:tabs>
        <w:tab w:val="center" w:pos="4680"/>
        <w:tab w:val="right" w:pos="9360"/>
      </w:tabs>
      <w:spacing w:line="240" w:lineRule="auto"/>
    </w:pPr>
  </w:style>
  <w:style w:type="character" w:customStyle="1" w:styleId="HeaderChar">
    <w:name w:val="Header Char"/>
    <w:basedOn w:val="DefaultParagraphFont"/>
    <w:link w:val="Header"/>
    <w:uiPriority w:val="99"/>
    <w:rsid w:val="000261AF"/>
    <w:rPr>
      <w:rFonts w:ascii="Times New Roman" w:hAnsi="Times New Roman"/>
      <w:sz w:val="24"/>
    </w:rPr>
  </w:style>
  <w:style w:type="paragraph" w:styleId="Footer">
    <w:name w:val="footer"/>
    <w:basedOn w:val="Normal"/>
    <w:link w:val="FooterChar"/>
    <w:uiPriority w:val="99"/>
    <w:unhideWhenUsed/>
    <w:rsid w:val="000261AF"/>
    <w:pPr>
      <w:tabs>
        <w:tab w:val="center" w:pos="4680"/>
        <w:tab w:val="right" w:pos="9360"/>
      </w:tabs>
      <w:spacing w:line="240" w:lineRule="auto"/>
    </w:pPr>
  </w:style>
  <w:style w:type="character" w:customStyle="1" w:styleId="FooterChar">
    <w:name w:val="Footer Char"/>
    <w:basedOn w:val="DefaultParagraphFont"/>
    <w:link w:val="Footer"/>
    <w:uiPriority w:val="99"/>
    <w:rsid w:val="000261AF"/>
    <w:rPr>
      <w:rFonts w:ascii="Times New Roman" w:hAnsi="Times New Roman"/>
      <w:sz w:val="24"/>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00B5C"/>
    <w:pPr>
      <w:spacing w:before="240" w:line="259" w:lineRule="auto"/>
      <w:jc w:val="left"/>
      <w:outlineLvl w:val="9"/>
    </w:pPr>
    <w:rPr>
      <w:rFonts w:asciiTheme="majorHAnsi" w:eastAsiaTheme="majorEastAsia" w:hAnsiTheme="majorHAnsi" w:cstheme="majorBidi"/>
      <w:color w:val="365F91" w:themeColor="accent1" w:themeShade="BF"/>
      <w:szCs w:val="32"/>
    </w:rPr>
  </w:style>
  <w:style w:type="paragraph" w:styleId="TOC1">
    <w:name w:val="toc 1"/>
    <w:basedOn w:val="Normal"/>
    <w:next w:val="Normal"/>
    <w:autoRedefine/>
    <w:uiPriority w:val="39"/>
    <w:unhideWhenUsed/>
    <w:rsid w:val="00F00B5C"/>
    <w:pPr>
      <w:spacing w:after="100"/>
    </w:pPr>
  </w:style>
  <w:style w:type="paragraph" w:styleId="TOC2">
    <w:name w:val="toc 2"/>
    <w:basedOn w:val="Normal"/>
    <w:next w:val="Normal"/>
    <w:autoRedefine/>
    <w:uiPriority w:val="39"/>
    <w:unhideWhenUsed/>
    <w:rsid w:val="00F00B5C"/>
    <w:pPr>
      <w:spacing w:after="100"/>
      <w:ind w:left="240"/>
    </w:pPr>
  </w:style>
  <w:style w:type="paragraph" w:styleId="TOC3">
    <w:name w:val="toc 3"/>
    <w:basedOn w:val="Normal"/>
    <w:next w:val="Normal"/>
    <w:autoRedefine/>
    <w:uiPriority w:val="39"/>
    <w:unhideWhenUsed/>
    <w:rsid w:val="00F00B5C"/>
    <w:pPr>
      <w:spacing w:after="100"/>
      <w:ind w:left="480"/>
    </w:pPr>
  </w:style>
  <w:style w:type="character" w:styleId="Hyperlink">
    <w:name w:val="Hyperlink"/>
    <w:basedOn w:val="DefaultParagraphFont"/>
    <w:uiPriority w:val="99"/>
    <w:unhideWhenUsed/>
    <w:rsid w:val="00F00B5C"/>
    <w:rPr>
      <w:color w:val="0000FF" w:themeColor="hyperlink"/>
      <w:u w:val="single"/>
    </w:rPr>
  </w:style>
  <w:style w:type="paragraph" w:styleId="NormalWeb">
    <w:name w:val="Normal (Web)"/>
    <w:basedOn w:val="Normal"/>
    <w:uiPriority w:val="99"/>
    <w:semiHidden/>
    <w:unhideWhenUsed/>
    <w:rsid w:val="00BB18E0"/>
    <w:pPr>
      <w:spacing w:before="100" w:beforeAutospacing="1" w:after="100" w:afterAutospacing="1" w:line="240" w:lineRule="auto"/>
      <w:jc w:val="left"/>
    </w:pPr>
    <w:rPr>
      <w:color w:val="auto"/>
    </w:rPr>
  </w:style>
  <w:style w:type="paragraph" w:styleId="ListParagraph">
    <w:name w:val="List Paragraph"/>
    <w:basedOn w:val="Normal"/>
    <w:uiPriority w:val="34"/>
    <w:qFormat/>
    <w:rsid w:val="00BB18E0"/>
    <w:pPr>
      <w:ind w:left="720"/>
      <w:contextualSpacing/>
    </w:pPr>
  </w:style>
  <w:style w:type="character" w:customStyle="1" w:styleId="Heading1Char">
    <w:name w:val="Heading 1 Char"/>
    <w:basedOn w:val="DefaultParagraphFont"/>
    <w:link w:val="Heading1"/>
    <w:uiPriority w:val="9"/>
    <w:rsid w:val="00CB7997"/>
    <w:rPr>
      <w:b/>
      <w:color w:val="000000" w:themeColor="text1"/>
      <w:sz w:val="36"/>
      <w:szCs w:val="40"/>
    </w:rPr>
  </w:style>
  <w:style w:type="character" w:customStyle="1" w:styleId="Heading2Char">
    <w:name w:val="Heading 2 Char"/>
    <w:basedOn w:val="DefaultParagraphFont"/>
    <w:link w:val="Heading2"/>
    <w:uiPriority w:val="9"/>
    <w:rsid w:val="00293582"/>
    <w:rPr>
      <w:b/>
      <w:color w:val="000000" w:themeColor="text1"/>
      <w:sz w:val="28"/>
      <w:szCs w:val="32"/>
    </w:rPr>
  </w:style>
  <w:style w:type="paragraph" w:styleId="BodyText">
    <w:name w:val="Body Text"/>
    <w:basedOn w:val="Normal"/>
    <w:link w:val="BodyTextChar"/>
    <w:rsid w:val="00D47500"/>
    <w:pPr>
      <w:autoSpaceDE w:val="0"/>
      <w:autoSpaceDN w:val="0"/>
      <w:adjustRightInd w:val="0"/>
      <w:spacing w:line="240" w:lineRule="auto"/>
      <w:ind w:left="360"/>
      <w:jc w:val="left"/>
    </w:pPr>
    <w:rPr>
      <w:iCs/>
      <w:color w:val="auto"/>
      <w:sz w:val="22"/>
      <w:szCs w:val="22"/>
    </w:rPr>
  </w:style>
  <w:style w:type="character" w:customStyle="1" w:styleId="BodyTextChar">
    <w:name w:val="Body Text Char"/>
    <w:basedOn w:val="DefaultParagraphFont"/>
    <w:link w:val="BodyText"/>
    <w:rsid w:val="00D47500"/>
    <w:rPr>
      <w:iCs/>
      <w:sz w:val="22"/>
      <w:szCs w:val="22"/>
    </w:rPr>
  </w:style>
  <w:style w:type="character" w:styleId="Strong">
    <w:name w:val="Strong"/>
    <w:basedOn w:val="DefaultParagraphFont"/>
    <w:uiPriority w:val="22"/>
    <w:qFormat/>
    <w:rsid w:val="009D3954"/>
    <w:rPr>
      <w:b/>
      <w:bCs/>
    </w:rPr>
  </w:style>
  <w:style w:type="character" w:styleId="UnresolvedMention">
    <w:name w:val="Unresolved Mention"/>
    <w:basedOn w:val="DefaultParagraphFont"/>
    <w:uiPriority w:val="99"/>
    <w:semiHidden/>
    <w:unhideWhenUsed/>
    <w:rsid w:val="00162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96439">
      <w:bodyDiv w:val="1"/>
      <w:marLeft w:val="0"/>
      <w:marRight w:val="0"/>
      <w:marTop w:val="0"/>
      <w:marBottom w:val="0"/>
      <w:divBdr>
        <w:top w:val="none" w:sz="0" w:space="0" w:color="auto"/>
        <w:left w:val="none" w:sz="0" w:space="0" w:color="auto"/>
        <w:bottom w:val="none" w:sz="0" w:space="0" w:color="auto"/>
        <w:right w:val="none" w:sz="0" w:space="0" w:color="auto"/>
      </w:divBdr>
    </w:div>
    <w:div w:id="423455365">
      <w:bodyDiv w:val="1"/>
      <w:marLeft w:val="0"/>
      <w:marRight w:val="0"/>
      <w:marTop w:val="0"/>
      <w:marBottom w:val="0"/>
      <w:divBdr>
        <w:top w:val="none" w:sz="0" w:space="0" w:color="auto"/>
        <w:left w:val="none" w:sz="0" w:space="0" w:color="auto"/>
        <w:bottom w:val="none" w:sz="0" w:space="0" w:color="auto"/>
        <w:right w:val="none" w:sz="0" w:space="0" w:color="auto"/>
      </w:divBdr>
    </w:div>
    <w:div w:id="500195592">
      <w:bodyDiv w:val="1"/>
      <w:marLeft w:val="0"/>
      <w:marRight w:val="0"/>
      <w:marTop w:val="0"/>
      <w:marBottom w:val="0"/>
      <w:divBdr>
        <w:top w:val="none" w:sz="0" w:space="0" w:color="auto"/>
        <w:left w:val="none" w:sz="0" w:space="0" w:color="auto"/>
        <w:bottom w:val="none" w:sz="0" w:space="0" w:color="auto"/>
        <w:right w:val="none" w:sz="0" w:space="0" w:color="auto"/>
      </w:divBdr>
    </w:div>
    <w:div w:id="564611724">
      <w:bodyDiv w:val="1"/>
      <w:marLeft w:val="0"/>
      <w:marRight w:val="0"/>
      <w:marTop w:val="0"/>
      <w:marBottom w:val="0"/>
      <w:divBdr>
        <w:top w:val="none" w:sz="0" w:space="0" w:color="auto"/>
        <w:left w:val="none" w:sz="0" w:space="0" w:color="auto"/>
        <w:bottom w:val="none" w:sz="0" w:space="0" w:color="auto"/>
        <w:right w:val="none" w:sz="0" w:space="0" w:color="auto"/>
      </w:divBdr>
    </w:div>
    <w:div w:id="572197696">
      <w:bodyDiv w:val="1"/>
      <w:marLeft w:val="0"/>
      <w:marRight w:val="0"/>
      <w:marTop w:val="0"/>
      <w:marBottom w:val="0"/>
      <w:divBdr>
        <w:top w:val="none" w:sz="0" w:space="0" w:color="auto"/>
        <w:left w:val="none" w:sz="0" w:space="0" w:color="auto"/>
        <w:bottom w:val="none" w:sz="0" w:space="0" w:color="auto"/>
        <w:right w:val="none" w:sz="0" w:space="0" w:color="auto"/>
      </w:divBdr>
    </w:div>
    <w:div w:id="935985623">
      <w:bodyDiv w:val="1"/>
      <w:marLeft w:val="0"/>
      <w:marRight w:val="0"/>
      <w:marTop w:val="0"/>
      <w:marBottom w:val="0"/>
      <w:divBdr>
        <w:top w:val="none" w:sz="0" w:space="0" w:color="auto"/>
        <w:left w:val="none" w:sz="0" w:space="0" w:color="auto"/>
        <w:bottom w:val="none" w:sz="0" w:space="0" w:color="auto"/>
        <w:right w:val="none" w:sz="0" w:space="0" w:color="auto"/>
      </w:divBdr>
    </w:div>
    <w:div w:id="1334527240">
      <w:bodyDiv w:val="1"/>
      <w:marLeft w:val="0"/>
      <w:marRight w:val="0"/>
      <w:marTop w:val="0"/>
      <w:marBottom w:val="0"/>
      <w:divBdr>
        <w:top w:val="none" w:sz="0" w:space="0" w:color="auto"/>
        <w:left w:val="none" w:sz="0" w:space="0" w:color="auto"/>
        <w:bottom w:val="none" w:sz="0" w:space="0" w:color="auto"/>
        <w:right w:val="none" w:sz="0" w:space="0" w:color="auto"/>
      </w:divBdr>
    </w:div>
    <w:div w:id="1535776483">
      <w:bodyDiv w:val="1"/>
      <w:marLeft w:val="0"/>
      <w:marRight w:val="0"/>
      <w:marTop w:val="0"/>
      <w:marBottom w:val="0"/>
      <w:divBdr>
        <w:top w:val="none" w:sz="0" w:space="0" w:color="auto"/>
        <w:left w:val="none" w:sz="0" w:space="0" w:color="auto"/>
        <w:bottom w:val="none" w:sz="0" w:space="0" w:color="auto"/>
        <w:right w:val="none" w:sz="0" w:space="0" w:color="auto"/>
      </w:divBdr>
    </w:div>
    <w:div w:id="1670518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21" Type="http://schemas.openxmlformats.org/officeDocument/2006/relationships/image" Target="media/image14.jp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hyperlink" Target="https://github.com/Sami-63/Relief-Tracker" TargetMode="External"/><Relationship Id="rId10" Type="http://schemas.openxmlformats.org/officeDocument/2006/relationships/hyperlink" Target="https://github.com/Sami-63/Relief-Tracker" TargetMode="External"/><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8" Type="http://schemas.openxmlformats.org/officeDocument/2006/relationships/image" Target="media/image2.png"/><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RXYSheb5mFxzNePcYY4RjuExk3A==">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</go:docsCustomData>
</go:gDocsCustomXmlDataStorage>
</file>

<file path=customXml/itemProps1.xml><?xml version="1.0" encoding="utf-8"?>
<ds:datastoreItem xmlns:ds="http://schemas.openxmlformats.org/officeDocument/2006/customXml" ds:itemID="{0FBEA2EF-9D56-4D43-9BC2-7826314F925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7</Pages>
  <Words>6813</Words>
  <Characters>3883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iful_Farhad</dc:creator>
  <cp:lastModifiedBy>Ariful Islam Farhad</cp:lastModifiedBy>
  <cp:revision>10</cp:revision>
  <cp:lastPrinted>2024-04-13T17:51:00Z</cp:lastPrinted>
  <dcterms:created xsi:type="dcterms:W3CDTF">2024-04-13T15:55:00Z</dcterms:created>
  <dcterms:modified xsi:type="dcterms:W3CDTF">2024-04-17T05:24:00Z</dcterms:modified>
</cp:coreProperties>
</file>